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5E2413" w14:textId="1DC838C2" w:rsidR="00CF3482" w:rsidRPr="00A70E6B" w:rsidRDefault="00CF3482" w:rsidP="00CF3482">
      <w:pPr>
        <w:ind w:firstLineChars="200" w:firstLine="562"/>
        <w:jc w:val="center"/>
        <w:rPr>
          <w:b/>
          <w:sz w:val="28"/>
          <w:szCs w:val="28"/>
        </w:rPr>
      </w:pPr>
      <w:bookmarkStart w:id="0" w:name="_GoBack"/>
      <w:bookmarkEnd w:id="0"/>
      <w:r w:rsidRPr="00A70E6B">
        <w:rPr>
          <w:rFonts w:hint="eastAsia"/>
          <w:b/>
          <w:sz w:val="28"/>
          <w:szCs w:val="28"/>
        </w:rPr>
        <w:t>Supplemental Online Material</w:t>
      </w:r>
    </w:p>
    <w:p w14:paraId="2295DB72" w14:textId="263EE929" w:rsidR="0053616E" w:rsidRPr="00A70E6B" w:rsidRDefault="00CF3482" w:rsidP="00CF3482">
      <w:pPr>
        <w:ind w:left="851" w:hangingChars="353" w:hanging="851"/>
        <w:jc w:val="left"/>
      </w:pPr>
      <w:r w:rsidRPr="00A70E6B">
        <w:rPr>
          <w:b/>
        </w:rPr>
        <w:t>Table S1.</w:t>
      </w:r>
      <w:r w:rsidRPr="00A70E6B">
        <w:t xml:space="preserve"> I</w:t>
      </w:r>
      <w:r w:rsidR="00E1107A" w:rsidRPr="00A70E6B">
        <w:t>mproved EO</w:t>
      </w:r>
      <w:r w:rsidR="00E1107A" w:rsidRPr="00A70E6B">
        <w:rPr>
          <w:vertAlign w:val="subscript"/>
        </w:rPr>
        <w:t>N</w:t>
      </w:r>
      <w:r w:rsidR="00E1107A" w:rsidRPr="00A70E6B">
        <w:t xml:space="preserve"> quadrature</w:t>
      </w:r>
      <w:r w:rsidR="00E83A6C" w:rsidRPr="00A70E6B">
        <w:t xml:space="preserve"> of 384 (points/4π).</w:t>
      </w:r>
      <w:r w:rsidR="004842B3" w:rsidRPr="00A70E6B">
        <w:t xml:space="preserve"> The 48 discret</w:t>
      </w:r>
      <w:r w:rsidR="004842B3" w:rsidRPr="00A70E6B">
        <w:rPr>
          <w:rFonts w:hint="eastAsia"/>
        </w:rPr>
        <w:t>ized</w:t>
      </w:r>
      <w:r w:rsidRPr="00A70E6B">
        <w:t xml:space="preserve"> directions over an octant of the sphere are p</w:t>
      </w:r>
      <w:r w:rsidR="001A2E77" w:rsidRPr="00A70E6B">
        <w:t>resented in the following table</w:t>
      </w:r>
      <w:r w:rsidR="001A2E77" w:rsidRPr="00A70E6B">
        <w:rPr>
          <w:rFonts w:hint="eastAsia"/>
        </w:rPr>
        <w:t>.</w:t>
      </w:r>
    </w:p>
    <w:tbl>
      <w:tblPr>
        <w:tblStyle w:val="aff0"/>
        <w:tblW w:w="0" w:type="auto"/>
        <w:jc w:val="center"/>
        <w:tblLook w:val="04A0" w:firstRow="1" w:lastRow="0" w:firstColumn="1" w:lastColumn="0" w:noHBand="0" w:noVBand="1"/>
      </w:tblPr>
      <w:tblGrid>
        <w:gridCol w:w="406"/>
        <w:gridCol w:w="2122"/>
        <w:gridCol w:w="2122"/>
        <w:gridCol w:w="2122"/>
        <w:gridCol w:w="2122"/>
      </w:tblGrid>
      <w:tr w:rsidR="00A70E6B" w:rsidRPr="00A70E6B" w14:paraId="7BA13755" w14:textId="77777777" w:rsidTr="00BD1E42">
        <w:trPr>
          <w:jc w:val="center"/>
        </w:trPr>
        <w:tc>
          <w:tcPr>
            <w:tcW w:w="0" w:type="auto"/>
            <w:tcBorders>
              <w:bottom w:val="double" w:sz="4" w:space="0" w:color="auto"/>
            </w:tcBorders>
          </w:tcPr>
          <w:p w14:paraId="70169ED0" w14:textId="25AB2C45" w:rsidR="00BD1E42" w:rsidRPr="00A70E6B" w:rsidRDefault="00CE3ADE" w:rsidP="00E1107A">
            <w:pPr>
              <w:snapToGrid w:val="0"/>
              <w:jc w:val="center"/>
              <w:rPr>
                <w:i/>
                <w:iCs/>
                <w:sz w:val="21"/>
                <w:szCs w:val="21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double" w:sz="4" w:space="0" w:color="auto"/>
            </w:tcBorders>
          </w:tcPr>
          <w:p w14:paraId="778CE5B5" w14:textId="2A7833A3" w:rsidR="00BD1E42" w:rsidRPr="00A70E6B" w:rsidRDefault="00BD1E42" w:rsidP="00E1107A">
            <w:pPr>
              <w:snapToGrid w:val="0"/>
              <w:jc w:val="center"/>
              <w:rPr>
                <w:sz w:val="21"/>
                <w:szCs w:val="21"/>
              </w:rPr>
            </w:pPr>
            <w:r w:rsidRPr="00A70E6B">
              <w:rPr>
                <w:rFonts w:hint="eastAsia"/>
                <w:sz w:val="21"/>
                <w:szCs w:val="21"/>
              </w:rPr>
              <w:t>w</w:t>
            </w:r>
            <w:r w:rsidRPr="00A70E6B">
              <w:rPr>
                <w:sz w:val="21"/>
                <w:szCs w:val="21"/>
              </w:rPr>
              <w:t xml:space="preserve">eigh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n</m:t>
                  </m:r>
                </m:sub>
              </m:sSub>
            </m:oMath>
            <w:r w:rsidRPr="00A70E6B">
              <w:rPr>
                <w:sz w:val="21"/>
                <w:szCs w:val="21"/>
                <w:vertAlign w:val="superscript"/>
              </w:rPr>
              <w:t>†</w:t>
            </w:r>
          </w:p>
        </w:tc>
        <w:tc>
          <w:tcPr>
            <w:tcW w:w="0" w:type="auto"/>
            <w:tcBorders>
              <w:bottom w:val="double" w:sz="4" w:space="0" w:color="auto"/>
            </w:tcBorders>
          </w:tcPr>
          <w:p w14:paraId="73554364" w14:textId="1FA1497F" w:rsidR="00BD1E42" w:rsidRPr="00A70E6B" w:rsidRDefault="003202D4" w:rsidP="00E1107A">
            <w:pPr>
              <w:snapToGrid w:val="0"/>
              <w:jc w:val="center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x,n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double" w:sz="4" w:space="0" w:color="auto"/>
            </w:tcBorders>
          </w:tcPr>
          <w:p w14:paraId="2907503C" w14:textId="0FB48201" w:rsidR="00BD1E42" w:rsidRPr="00A70E6B" w:rsidRDefault="003202D4" w:rsidP="00E1107A">
            <w:pPr>
              <w:snapToGrid w:val="0"/>
              <w:jc w:val="center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y,n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double" w:sz="4" w:space="0" w:color="auto"/>
            </w:tcBorders>
          </w:tcPr>
          <w:p w14:paraId="189DDFD9" w14:textId="70E9AC6F" w:rsidR="00BD1E42" w:rsidRPr="00A70E6B" w:rsidRDefault="003202D4" w:rsidP="00E1107A">
            <w:pPr>
              <w:snapToGrid w:val="0"/>
              <w:jc w:val="center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z,n</m:t>
                    </m:r>
                  </m:sub>
                </m:sSub>
              </m:oMath>
            </m:oMathPara>
          </w:p>
        </w:tc>
      </w:tr>
      <w:tr w:rsidR="00A70E6B" w:rsidRPr="00A70E6B" w14:paraId="10F3740F" w14:textId="77777777" w:rsidTr="00BD1E42">
        <w:trPr>
          <w:jc w:val="center"/>
        </w:trPr>
        <w:tc>
          <w:tcPr>
            <w:tcW w:w="0" w:type="auto"/>
            <w:tcBorders>
              <w:top w:val="double" w:sz="4" w:space="0" w:color="auto"/>
            </w:tcBorders>
          </w:tcPr>
          <w:p w14:paraId="1BB2C3F9" w14:textId="09948AAF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1</w:t>
            </w: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4613FA7F" w14:textId="2ED77BBD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133901557034558e-4</w:t>
            </w: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077DC177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2250255888577393e-2</w:t>
            </w: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7E73B836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2250255888577393e-2</w:t>
            </w: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386EE27C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9950480350310756e-1</w:t>
            </w:r>
          </w:p>
        </w:tc>
      </w:tr>
      <w:tr w:rsidR="00A70E6B" w:rsidRPr="00A70E6B" w14:paraId="7595BB2A" w14:textId="77777777" w:rsidTr="00BD1E42">
        <w:trPr>
          <w:jc w:val="center"/>
        </w:trPr>
        <w:tc>
          <w:tcPr>
            <w:tcW w:w="0" w:type="auto"/>
          </w:tcPr>
          <w:p w14:paraId="237282B5" w14:textId="02ED4588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2</w:t>
            </w:r>
          </w:p>
        </w:tc>
        <w:tc>
          <w:tcPr>
            <w:tcW w:w="0" w:type="auto"/>
          </w:tcPr>
          <w:p w14:paraId="66B82216" w14:textId="3414F7C8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133901557034558e-4</w:t>
            </w:r>
          </w:p>
        </w:tc>
        <w:tc>
          <w:tcPr>
            <w:tcW w:w="0" w:type="auto"/>
          </w:tcPr>
          <w:p w14:paraId="4100A080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2250255888577393e-2</w:t>
            </w:r>
          </w:p>
        </w:tc>
        <w:tc>
          <w:tcPr>
            <w:tcW w:w="0" w:type="auto"/>
          </w:tcPr>
          <w:p w14:paraId="501A27AA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9950480350310756e-1</w:t>
            </w:r>
          </w:p>
        </w:tc>
        <w:tc>
          <w:tcPr>
            <w:tcW w:w="0" w:type="auto"/>
          </w:tcPr>
          <w:p w14:paraId="16708472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2250255888577393e-2</w:t>
            </w:r>
          </w:p>
        </w:tc>
      </w:tr>
      <w:tr w:rsidR="00A70E6B" w:rsidRPr="00A70E6B" w14:paraId="78C7916F" w14:textId="77777777" w:rsidTr="00BD1E42">
        <w:trPr>
          <w:jc w:val="center"/>
        </w:trPr>
        <w:tc>
          <w:tcPr>
            <w:tcW w:w="0" w:type="auto"/>
          </w:tcPr>
          <w:p w14:paraId="4261D855" w14:textId="63912056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3</w:t>
            </w:r>
          </w:p>
        </w:tc>
        <w:tc>
          <w:tcPr>
            <w:tcW w:w="0" w:type="auto"/>
          </w:tcPr>
          <w:p w14:paraId="0C3A2B7A" w14:textId="7B0D256E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133901557034558e-4</w:t>
            </w:r>
          </w:p>
        </w:tc>
        <w:tc>
          <w:tcPr>
            <w:tcW w:w="0" w:type="auto"/>
          </w:tcPr>
          <w:p w14:paraId="2EA2AC7B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9950480350310756e-1</w:t>
            </w:r>
          </w:p>
        </w:tc>
        <w:tc>
          <w:tcPr>
            <w:tcW w:w="0" w:type="auto"/>
          </w:tcPr>
          <w:p w14:paraId="31BFB743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2250255888577393e-2</w:t>
            </w:r>
          </w:p>
        </w:tc>
        <w:tc>
          <w:tcPr>
            <w:tcW w:w="0" w:type="auto"/>
          </w:tcPr>
          <w:p w14:paraId="22E6513F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2250255888577393e-2</w:t>
            </w:r>
          </w:p>
        </w:tc>
      </w:tr>
      <w:tr w:rsidR="00A70E6B" w:rsidRPr="00A70E6B" w14:paraId="72C66735" w14:textId="77777777" w:rsidTr="00BD1E42">
        <w:trPr>
          <w:jc w:val="center"/>
        </w:trPr>
        <w:tc>
          <w:tcPr>
            <w:tcW w:w="0" w:type="auto"/>
          </w:tcPr>
          <w:p w14:paraId="44B1A71E" w14:textId="51926A58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4</w:t>
            </w:r>
          </w:p>
        </w:tc>
        <w:tc>
          <w:tcPr>
            <w:tcW w:w="0" w:type="auto"/>
          </w:tcPr>
          <w:p w14:paraId="1B234E55" w14:textId="3EB519F5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4747658377021711e-3</w:t>
            </w:r>
          </w:p>
        </w:tc>
        <w:tc>
          <w:tcPr>
            <w:tcW w:w="0" w:type="auto"/>
          </w:tcPr>
          <w:p w14:paraId="3480C1DC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063842157143472e-1</w:t>
            </w:r>
          </w:p>
        </w:tc>
        <w:tc>
          <w:tcPr>
            <w:tcW w:w="0" w:type="auto"/>
          </w:tcPr>
          <w:p w14:paraId="4A99EA7D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063842157143472e-1</w:t>
            </w:r>
          </w:p>
        </w:tc>
        <w:tc>
          <w:tcPr>
            <w:tcW w:w="0" w:type="auto"/>
          </w:tcPr>
          <w:p w14:paraId="0DC5A7E3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7704459053460473e-1</w:t>
            </w:r>
          </w:p>
        </w:tc>
      </w:tr>
      <w:tr w:rsidR="00A70E6B" w:rsidRPr="00A70E6B" w14:paraId="62937FBA" w14:textId="77777777" w:rsidTr="00BD1E42">
        <w:trPr>
          <w:jc w:val="center"/>
        </w:trPr>
        <w:tc>
          <w:tcPr>
            <w:tcW w:w="0" w:type="auto"/>
          </w:tcPr>
          <w:p w14:paraId="3395439C" w14:textId="7906A069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5</w:t>
            </w:r>
          </w:p>
        </w:tc>
        <w:tc>
          <w:tcPr>
            <w:tcW w:w="0" w:type="auto"/>
          </w:tcPr>
          <w:p w14:paraId="407261DA" w14:textId="6E64FEF1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4747658377021711e-3</w:t>
            </w:r>
          </w:p>
        </w:tc>
        <w:tc>
          <w:tcPr>
            <w:tcW w:w="0" w:type="auto"/>
          </w:tcPr>
          <w:p w14:paraId="7F20BCF0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063842157143472e-1</w:t>
            </w:r>
          </w:p>
        </w:tc>
        <w:tc>
          <w:tcPr>
            <w:tcW w:w="0" w:type="auto"/>
          </w:tcPr>
          <w:p w14:paraId="25FD2DBD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7704459053460473e-1</w:t>
            </w:r>
          </w:p>
        </w:tc>
        <w:tc>
          <w:tcPr>
            <w:tcW w:w="0" w:type="auto"/>
          </w:tcPr>
          <w:p w14:paraId="7CD06A86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063842157143472e-1</w:t>
            </w:r>
          </w:p>
        </w:tc>
      </w:tr>
      <w:tr w:rsidR="00A70E6B" w:rsidRPr="00A70E6B" w14:paraId="1C3B88E2" w14:textId="77777777" w:rsidTr="00BD1E42">
        <w:trPr>
          <w:jc w:val="center"/>
        </w:trPr>
        <w:tc>
          <w:tcPr>
            <w:tcW w:w="0" w:type="auto"/>
          </w:tcPr>
          <w:p w14:paraId="06CAA90F" w14:textId="0E44D24F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6</w:t>
            </w:r>
          </w:p>
        </w:tc>
        <w:tc>
          <w:tcPr>
            <w:tcW w:w="0" w:type="auto"/>
          </w:tcPr>
          <w:p w14:paraId="4F97F5E2" w14:textId="004F8C6C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4747658377021711e-3</w:t>
            </w:r>
          </w:p>
        </w:tc>
        <w:tc>
          <w:tcPr>
            <w:tcW w:w="0" w:type="auto"/>
          </w:tcPr>
          <w:p w14:paraId="13C0CDD9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7704459053460473e-1</w:t>
            </w:r>
          </w:p>
        </w:tc>
        <w:tc>
          <w:tcPr>
            <w:tcW w:w="0" w:type="auto"/>
          </w:tcPr>
          <w:p w14:paraId="66A5C323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063842157143472e-1</w:t>
            </w:r>
          </w:p>
        </w:tc>
        <w:tc>
          <w:tcPr>
            <w:tcW w:w="0" w:type="auto"/>
          </w:tcPr>
          <w:p w14:paraId="003C1699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063842157143472e-1</w:t>
            </w:r>
          </w:p>
        </w:tc>
      </w:tr>
      <w:tr w:rsidR="00A70E6B" w:rsidRPr="00A70E6B" w14:paraId="778E0497" w14:textId="77777777" w:rsidTr="00BD1E42">
        <w:trPr>
          <w:jc w:val="center"/>
        </w:trPr>
        <w:tc>
          <w:tcPr>
            <w:tcW w:w="0" w:type="auto"/>
          </w:tcPr>
          <w:p w14:paraId="341D2BC0" w14:textId="0144E56A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7</w:t>
            </w:r>
          </w:p>
        </w:tc>
        <w:tc>
          <w:tcPr>
            <w:tcW w:w="0" w:type="auto"/>
          </w:tcPr>
          <w:p w14:paraId="32FEFA67" w14:textId="27C4632B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1302276351586317e-3</w:t>
            </w:r>
          </w:p>
        </w:tc>
        <w:tc>
          <w:tcPr>
            <w:tcW w:w="0" w:type="auto"/>
          </w:tcPr>
          <w:p w14:paraId="7AD92166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2345326834952976e-1</w:t>
            </w:r>
          </w:p>
        </w:tc>
        <w:tc>
          <w:tcPr>
            <w:tcW w:w="0" w:type="auto"/>
          </w:tcPr>
          <w:p w14:paraId="76E33A0A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2345326834952976e-1</w:t>
            </w:r>
          </w:p>
        </w:tc>
        <w:tc>
          <w:tcPr>
            <w:tcW w:w="0" w:type="auto"/>
          </w:tcPr>
          <w:p w14:paraId="063698BB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6.7230450817199669e-1</w:t>
            </w:r>
          </w:p>
        </w:tc>
      </w:tr>
      <w:tr w:rsidR="00A70E6B" w:rsidRPr="00A70E6B" w14:paraId="744CD768" w14:textId="77777777" w:rsidTr="00BD1E42">
        <w:trPr>
          <w:jc w:val="center"/>
        </w:trPr>
        <w:tc>
          <w:tcPr>
            <w:tcW w:w="0" w:type="auto"/>
          </w:tcPr>
          <w:p w14:paraId="2BC91367" w14:textId="4B21B646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8</w:t>
            </w:r>
          </w:p>
        </w:tc>
        <w:tc>
          <w:tcPr>
            <w:tcW w:w="0" w:type="auto"/>
          </w:tcPr>
          <w:p w14:paraId="1E52F9B6" w14:textId="5E2425C0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1302276351586317e-3</w:t>
            </w:r>
          </w:p>
        </w:tc>
        <w:tc>
          <w:tcPr>
            <w:tcW w:w="0" w:type="auto"/>
          </w:tcPr>
          <w:p w14:paraId="70428179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2345326834952976e-1</w:t>
            </w:r>
          </w:p>
        </w:tc>
        <w:tc>
          <w:tcPr>
            <w:tcW w:w="0" w:type="auto"/>
          </w:tcPr>
          <w:p w14:paraId="426DEE4D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6.7230450817199669e-1</w:t>
            </w:r>
          </w:p>
        </w:tc>
        <w:tc>
          <w:tcPr>
            <w:tcW w:w="0" w:type="auto"/>
          </w:tcPr>
          <w:p w14:paraId="0E5BD6D1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2345326834952976e-1</w:t>
            </w:r>
          </w:p>
        </w:tc>
      </w:tr>
      <w:tr w:rsidR="00A70E6B" w:rsidRPr="00A70E6B" w14:paraId="64E29795" w14:textId="77777777" w:rsidTr="00BD1E42">
        <w:trPr>
          <w:jc w:val="center"/>
        </w:trPr>
        <w:tc>
          <w:tcPr>
            <w:tcW w:w="0" w:type="auto"/>
          </w:tcPr>
          <w:p w14:paraId="22ED0145" w14:textId="675A800F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9</w:t>
            </w:r>
          </w:p>
        </w:tc>
        <w:tc>
          <w:tcPr>
            <w:tcW w:w="0" w:type="auto"/>
          </w:tcPr>
          <w:p w14:paraId="42F0958F" w14:textId="5BFA0DB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1302276351586317e-3</w:t>
            </w:r>
          </w:p>
        </w:tc>
        <w:tc>
          <w:tcPr>
            <w:tcW w:w="0" w:type="auto"/>
          </w:tcPr>
          <w:p w14:paraId="22A674A1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6.7230450817199669e-1</w:t>
            </w:r>
          </w:p>
        </w:tc>
        <w:tc>
          <w:tcPr>
            <w:tcW w:w="0" w:type="auto"/>
          </w:tcPr>
          <w:p w14:paraId="66D50A9E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2345326834952976e-1</w:t>
            </w:r>
          </w:p>
        </w:tc>
        <w:tc>
          <w:tcPr>
            <w:tcW w:w="0" w:type="auto"/>
          </w:tcPr>
          <w:p w14:paraId="16055034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2345326834952976e-1</w:t>
            </w:r>
          </w:p>
        </w:tc>
      </w:tr>
      <w:tr w:rsidR="00A70E6B" w:rsidRPr="00A70E6B" w14:paraId="0EACEF86" w14:textId="77777777" w:rsidTr="00BD1E42">
        <w:trPr>
          <w:jc w:val="center"/>
        </w:trPr>
        <w:tc>
          <w:tcPr>
            <w:tcW w:w="0" w:type="auto"/>
          </w:tcPr>
          <w:p w14:paraId="05BD4F6B" w14:textId="253CED85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1</w:t>
            </w:r>
            <w:r w:rsidRPr="00A70E6B">
              <w:rPr>
                <w:sz w:val="19"/>
                <w:szCs w:val="19"/>
              </w:rPr>
              <w:t>0</w:t>
            </w:r>
          </w:p>
        </w:tc>
        <w:tc>
          <w:tcPr>
            <w:tcW w:w="0" w:type="auto"/>
          </w:tcPr>
          <w:p w14:paraId="63DE0DE9" w14:textId="79567B18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4.3735792205142644e-3</w:t>
            </w:r>
          </w:p>
        </w:tc>
        <w:tc>
          <w:tcPr>
            <w:tcW w:w="0" w:type="auto"/>
          </w:tcPr>
          <w:p w14:paraId="58C89B3B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464927043714109e-1</w:t>
            </w:r>
          </w:p>
        </w:tc>
        <w:tc>
          <w:tcPr>
            <w:tcW w:w="0" w:type="auto"/>
          </w:tcPr>
          <w:p w14:paraId="22F7FC61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464927043714109e-1</w:t>
            </w:r>
          </w:p>
        </w:tc>
        <w:tc>
          <w:tcPr>
            <w:tcW w:w="0" w:type="auto"/>
          </w:tcPr>
          <w:p w14:paraId="1E99D5D4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5677407707009990e-1</w:t>
            </w:r>
          </w:p>
        </w:tc>
      </w:tr>
      <w:tr w:rsidR="00A70E6B" w:rsidRPr="00A70E6B" w14:paraId="5A2EAD25" w14:textId="77777777" w:rsidTr="00BD1E42">
        <w:trPr>
          <w:jc w:val="center"/>
        </w:trPr>
        <w:tc>
          <w:tcPr>
            <w:tcW w:w="0" w:type="auto"/>
          </w:tcPr>
          <w:p w14:paraId="6E237E1B" w14:textId="5C91E330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1</w:t>
            </w:r>
            <w:r w:rsidRPr="00A70E6B">
              <w:rPr>
                <w:sz w:val="19"/>
                <w:szCs w:val="19"/>
              </w:rPr>
              <w:t>1</w:t>
            </w:r>
          </w:p>
        </w:tc>
        <w:tc>
          <w:tcPr>
            <w:tcW w:w="0" w:type="auto"/>
          </w:tcPr>
          <w:p w14:paraId="1B6DA26D" w14:textId="4A9C6D8C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4.3735792205142644e-3</w:t>
            </w:r>
          </w:p>
        </w:tc>
        <w:tc>
          <w:tcPr>
            <w:tcW w:w="0" w:type="auto"/>
          </w:tcPr>
          <w:p w14:paraId="57FCF2A8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464927043714109e-1</w:t>
            </w:r>
          </w:p>
        </w:tc>
        <w:tc>
          <w:tcPr>
            <w:tcW w:w="0" w:type="auto"/>
          </w:tcPr>
          <w:p w14:paraId="1DF606AD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5677407707009990e-1</w:t>
            </w:r>
          </w:p>
        </w:tc>
        <w:tc>
          <w:tcPr>
            <w:tcW w:w="0" w:type="auto"/>
          </w:tcPr>
          <w:p w14:paraId="026AE70E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464927043714109e-1</w:t>
            </w:r>
          </w:p>
        </w:tc>
      </w:tr>
      <w:tr w:rsidR="00A70E6B" w:rsidRPr="00A70E6B" w14:paraId="22477F93" w14:textId="77777777" w:rsidTr="00BD1E42">
        <w:trPr>
          <w:jc w:val="center"/>
        </w:trPr>
        <w:tc>
          <w:tcPr>
            <w:tcW w:w="0" w:type="auto"/>
          </w:tcPr>
          <w:p w14:paraId="256C6B8D" w14:textId="2C939EEA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1</w:t>
            </w:r>
            <w:r w:rsidRPr="00A70E6B">
              <w:rPr>
                <w:sz w:val="19"/>
                <w:szCs w:val="19"/>
              </w:rPr>
              <w:t>2</w:t>
            </w:r>
          </w:p>
        </w:tc>
        <w:tc>
          <w:tcPr>
            <w:tcW w:w="0" w:type="auto"/>
          </w:tcPr>
          <w:p w14:paraId="4BB552F6" w14:textId="62A9C160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4.3735792205142644e-3</w:t>
            </w:r>
          </w:p>
        </w:tc>
        <w:tc>
          <w:tcPr>
            <w:tcW w:w="0" w:type="auto"/>
          </w:tcPr>
          <w:p w14:paraId="063C9524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5677407707009990e-1</w:t>
            </w:r>
          </w:p>
        </w:tc>
        <w:tc>
          <w:tcPr>
            <w:tcW w:w="0" w:type="auto"/>
          </w:tcPr>
          <w:p w14:paraId="5D323D86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464927043714109e-1</w:t>
            </w:r>
          </w:p>
        </w:tc>
        <w:tc>
          <w:tcPr>
            <w:tcW w:w="0" w:type="auto"/>
          </w:tcPr>
          <w:p w14:paraId="6B6F2767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464927043714109e-1</w:t>
            </w:r>
          </w:p>
        </w:tc>
      </w:tr>
      <w:tr w:rsidR="00A70E6B" w:rsidRPr="00A70E6B" w14:paraId="1B5233B8" w14:textId="77777777" w:rsidTr="00BD1E42">
        <w:trPr>
          <w:jc w:val="center"/>
        </w:trPr>
        <w:tc>
          <w:tcPr>
            <w:tcW w:w="0" w:type="auto"/>
          </w:tcPr>
          <w:p w14:paraId="3E228A89" w14:textId="0D4528D6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1</w:t>
            </w:r>
            <w:r w:rsidRPr="00A70E6B">
              <w:rPr>
                <w:sz w:val="19"/>
                <w:szCs w:val="19"/>
              </w:rPr>
              <w:t>3</w:t>
            </w:r>
          </w:p>
        </w:tc>
        <w:tc>
          <w:tcPr>
            <w:tcW w:w="0" w:type="auto"/>
          </w:tcPr>
          <w:p w14:paraId="2BF5E646" w14:textId="4B66B45F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6581574778795299e-4</w:t>
            </w:r>
          </w:p>
        </w:tc>
        <w:tc>
          <w:tcPr>
            <w:tcW w:w="0" w:type="auto"/>
          </w:tcPr>
          <w:p w14:paraId="138FC3EE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9164907955830643e-1</w:t>
            </w:r>
          </w:p>
        </w:tc>
        <w:tc>
          <w:tcPr>
            <w:tcW w:w="0" w:type="auto"/>
          </w:tcPr>
          <w:p w14:paraId="0D5C334B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2591820170388069e-1</w:t>
            </w:r>
          </w:p>
        </w:tc>
        <w:tc>
          <w:tcPr>
            <w:tcW w:w="0" w:type="auto"/>
          </w:tcPr>
          <w:p w14:paraId="25286FB5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869508263054451e-2</w:t>
            </w:r>
          </w:p>
        </w:tc>
      </w:tr>
      <w:tr w:rsidR="00A70E6B" w:rsidRPr="00A70E6B" w14:paraId="5B7DB8C9" w14:textId="77777777" w:rsidTr="00BD1E42">
        <w:trPr>
          <w:jc w:val="center"/>
        </w:trPr>
        <w:tc>
          <w:tcPr>
            <w:tcW w:w="0" w:type="auto"/>
          </w:tcPr>
          <w:p w14:paraId="29CA67EC" w14:textId="74F78625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1</w:t>
            </w:r>
            <w:r w:rsidRPr="00A70E6B">
              <w:rPr>
                <w:sz w:val="19"/>
                <w:szCs w:val="19"/>
              </w:rPr>
              <w:t>4</w:t>
            </w:r>
          </w:p>
        </w:tc>
        <w:tc>
          <w:tcPr>
            <w:tcW w:w="0" w:type="auto"/>
          </w:tcPr>
          <w:p w14:paraId="3B96DFD4" w14:textId="4E29846F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6581574778795299e-4</w:t>
            </w:r>
          </w:p>
        </w:tc>
        <w:tc>
          <w:tcPr>
            <w:tcW w:w="0" w:type="auto"/>
          </w:tcPr>
          <w:p w14:paraId="26159485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9164907955830643e-1</w:t>
            </w:r>
          </w:p>
        </w:tc>
        <w:tc>
          <w:tcPr>
            <w:tcW w:w="0" w:type="auto"/>
          </w:tcPr>
          <w:p w14:paraId="24EF7741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869508263054451e-2</w:t>
            </w:r>
          </w:p>
        </w:tc>
        <w:tc>
          <w:tcPr>
            <w:tcW w:w="0" w:type="auto"/>
          </w:tcPr>
          <w:p w14:paraId="11BEB04A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2591820170388069e-1</w:t>
            </w:r>
          </w:p>
        </w:tc>
      </w:tr>
      <w:tr w:rsidR="00A70E6B" w:rsidRPr="00A70E6B" w14:paraId="7D795B6D" w14:textId="77777777" w:rsidTr="00BD1E42">
        <w:trPr>
          <w:jc w:val="center"/>
        </w:trPr>
        <w:tc>
          <w:tcPr>
            <w:tcW w:w="0" w:type="auto"/>
          </w:tcPr>
          <w:p w14:paraId="39AA1FE1" w14:textId="40097DD8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1</w:t>
            </w:r>
            <w:r w:rsidRPr="00A70E6B">
              <w:rPr>
                <w:sz w:val="19"/>
                <w:szCs w:val="19"/>
              </w:rPr>
              <w:t>5</w:t>
            </w:r>
          </w:p>
        </w:tc>
        <w:tc>
          <w:tcPr>
            <w:tcW w:w="0" w:type="auto"/>
          </w:tcPr>
          <w:p w14:paraId="0126CFD0" w14:textId="55019B28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6581574778795299e-4</w:t>
            </w:r>
          </w:p>
        </w:tc>
        <w:tc>
          <w:tcPr>
            <w:tcW w:w="0" w:type="auto"/>
          </w:tcPr>
          <w:p w14:paraId="48FF1B67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2591820170388069e-1</w:t>
            </w:r>
          </w:p>
        </w:tc>
        <w:tc>
          <w:tcPr>
            <w:tcW w:w="0" w:type="auto"/>
          </w:tcPr>
          <w:p w14:paraId="7DCB2B23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869508263054451e-2</w:t>
            </w:r>
          </w:p>
        </w:tc>
        <w:tc>
          <w:tcPr>
            <w:tcW w:w="0" w:type="auto"/>
          </w:tcPr>
          <w:p w14:paraId="7642D885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9164907955830643e-1</w:t>
            </w:r>
          </w:p>
        </w:tc>
      </w:tr>
      <w:tr w:rsidR="00A70E6B" w:rsidRPr="00A70E6B" w14:paraId="503E038D" w14:textId="77777777" w:rsidTr="00BD1E42">
        <w:trPr>
          <w:jc w:val="center"/>
        </w:trPr>
        <w:tc>
          <w:tcPr>
            <w:tcW w:w="0" w:type="auto"/>
          </w:tcPr>
          <w:p w14:paraId="62DE3C65" w14:textId="3B75922D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1</w:t>
            </w:r>
            <w:r w:rsidRPr="00A70E6B">
              <w:rPr>
                <w:sz w:val="19"/>
                <w:szCs w:val="19"/>
              </w:rPr>
              <w:t>6</w:t>
            </w:r>
          </w:p>
        </w:tc>
        <w:tc>
          <w:tcPr>
            <w:tcW w:w="0" w:type="auto"/>
          </w:tcPr>
          <w:p w14:paraId="33B56134" w14:textId="4E95C61E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6581574778795299e-4</w:t>
            </w:r>
          </w:p>
        </w:tc>
        <w:tc>
          <w:tcPr>
            <w:tcW w:w="0" w:type="auto"/>
          </w:tcPr>
          <w:p w14:paraId="505EE46D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2591820170388069e-1</w:t>
            </w:r>
          </w:p>
        </w:tc>
        <w:tc>
          <w:tcPr>
            <w:tcW w:w="0" w:type="auto"/>
          </w:tcPr>
          <w:p w14:paraId="636E0FF3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9164907955830643e-1</w:t>
            </w:r>
          </w:p>
        </w:tc>
        <w:tc>
          <w:tcPr>
            <w:tcW w:w="0" w:type="auto"/>
          </w:tcPr>
          <w:p w14:paraId="1066BBC4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869508263054451e-2</w:t>
            </w:r>
          </w:p>
        </w:tc>
      </w:tr>
      <w:tr w:rsidR="00A70E6B" w:rsidRPr="00A70E6B" w14:paraId="70CCA788" w14:textId="77777777" w:rsidTr="00BD1E42">
        <w:trPr>
          <w:jc w:val="center"/>
        </w:trPr>
        <w:tc>
          <w:tcPr>
            <w:tcW w:w="0" w:type="auto"/>
          </w:tcPr>
          <w:p w14:paraId="16A18B5C" w14:textId="41B11612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1</w:t>
            </w:r>
            <w:r w:rsidRPr="00A70E6B">
              <w:rPr>
                <w:sz w:val="19"/>
                <w:szCs w:val="19"/>
              </w:rPr>
              <w:t>7</w:t>
            </w:r>
          </w:p>
        </w:tc>
        <w:tc>
          <w:tcPr>
            <w:tcW w:w="0" w:type="auto"/>
          </w:tcPr>
          <w:p w14:paraId="761B1EA6" w14:textId="02BFE42F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6581574778795299e-4</w:t>
            </w:r>
          </w:p>
        </w:tc>
        <w:tc>
          <w:tcPr>
            <w:tcW w:w="0" w:type="auto"/>
          </w:tcPr>
          <w:p w14:paraId="0973ABC3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869508263054451e-2</w:t>
            </w:r>
          </w:p>
        </w:tc>
        <w:tc>
          <w:tcPr>
            <w:tcW w:w="0" w:type="auto"/>
          </w:tcPr>
          <w:p w14:paraId="35910938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9164907955830643e-1</w:t>
            </w:r>
          </w:p>
        </w:tc>
        <w:tc>
          <w:tcPr>
            <w:tcW w:w="0" w:type="auto"/>
          </w:tcPr>
          <w:p w14:paraId="181B77B9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2591820170388069e-1</w:t>
            </w:r>
          </w:p>
        </w:tc>
      </w:tr>
      <w:tr w:rsidR="00A70E6B" w:rsidRPr="00A70E6B" w14:paraId="5B639A18" w14:textId="77777777" w:rsidTr="00BD1E42">
        <w:trPr>
          <w:jc w:val="center"/>
        </w:trPr>
        <w:tc>
          <w:tcPr>
            <w:tcW w:w="0" w:type="auto"/>
          </w:tcPr>
          <w:p w14:paraId="21AE1815" w14:textId="78366F67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1</w:t>
            </w:r>
            <w:r w:rsidRPr="00A70E6B">
              <w:rPr>
                <w:sz w:val="19"/>
                <w:szCs w:val="19"/>
              </w:rPr>
              <w:t>8</w:t>
            </w:r>
          </w:p>
        </w:tc>
        <w:tc>
          <w:tcPr>
            <w:tcW w:w="0" w:type="auto"/>
          </w:tcPr>
          <w:p w14:paraId="7643F680" w14:textId="4E6C0950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6581574778795299e-4</w:t>
            </w:r>
          </w:p>
        </w:tc>
        <w:tc>
          <w:tcPr>
            <w:tcW w:w="0" w:type="auto"/>
          </w:tcPr>
          <w:p w14:paraId="2854947F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869508263054451e-2</w:t>
            </w:r>
          </w:p>
        </w:tc>
        <w:tc>
          <w:tcPr>
            <w:tcW w:w="0" w:type="auto"/>
          </w:tcPr>
          <w:p w14:paraId="4FD199B0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2591820170388069e-1</w:t>
            </w:r>
          </w:p>
        </w:tc>
        <w:tc>
          <w:tcPr>
            <w:tcW w:w="0" w:type="auto"/>
          </w:tcPr>
          <w:p w14:paraId="3701CEB4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9164907955830643e-1</w:t>
            </w:r>
          </w:p>
        </w:tc>
      </w:tr>
      <w:tr w:rsidR="00A70E6B" w:rsidRPr="00A70E6B" w14:paraId="09502987" w14:textId="77777777" w:rsidTr="00BD1E42">
        <w:trPr>
          <w:jc w:val="center"/>
        </w:trPr>
        <w:tc>
          <w:tcPr>
            <w:tcW w:w="0" w:type="auto"/>
          </w:tcPr>
          <w:p w14:paraId="2E73E7D3" w14:textId="0CE5EAA7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1</w:t>
            </w:r>
            <w:r w:rsidRPr="00A70E6B">
              <w:rPr>
                <w:sz w:val="19"/>
                <w:szCs w:val="19"/>
              </w:rPr>
              <w:t>9</w:t>
            </w:r>
          </w:p>
        </w:tc>
        <w:tc>
          <w:tcPr>
            <w:tcW w:w="0" w:type="auto"/>
          </w:tcPr>
          <w:p w14:paraId="171B683B" w14:textId="2EDEA530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472421060451036e-3</w:t>
            </w:r>
          </w:p>
        </w:tc>
        <w:tc>
          <w:tcPr>
            <w:tcW w:w="0" w:type="auto"/>
          </w:tcPr>
          <w:p w14:paraId="117A6D4A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641148244519852e-2</w:t>
            </w:r>
          </w:p>
        </w:tc>
        <w:tc>
          <w:tcPr>
            <w:tcW w:w="0" w:type="auto"/>
          </w:tcPr>
          <w:p w14:paraId="20BF58CC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2807233804759719e-1</w:t>
            </w:r>
          </w:p>
        </w:tc>
        <w:tc>
          <w:tcPr>
            <w:tcW w:w="0" w:type="auto"/>
          </w:tcPr>
          <w:p w14:paraId="67BE4454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4424811778033616e-1</w:t>
            </w:r>
          </w:p>
        </w:tc>
      </w:tr>
      <w:tr w:rsidR="00A70E6B" w:rsidRPr="00A70E6B" w14:paraId="2BAD59AB" w14:textId="77777777" w:rsidTr="00BD1E42">
        <w:trPr>
          <w:jc w:val="center"/>
        </w:trPr>
        <w:tc>
          <w:tcPr>
            <w:tcW w:w="0" w:type="auto"/>
          </w:tcPr>
          <w:p w14:paraId="73081F77" w14:textId="065EC0F8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2</w:t>
            </w:r>
            <w:r w:rsidRPr="00A70E6B">
              <w:rPr>
                <w:sz w:val="19"/>
                <w:szCs w:val="19"/>
              </w:rPr>
              <w:t>0</w:t>
            </w:r>
          </w:p>
        </w:tc>
        <w:tc>
          <w:tcPr>
            <w:tcW w:w="0" w:type="auto"/>
          </w:tcPr>
          <w:p w14:paraId="6355DFCE" w14:textId="2F9144C6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472421060451036e-3</w:t>
            </w:r>
          </w:p>
        </w:tc>
        <w:tc>
          <w:tcPr>
            <w:tcW w:w="0" w:type="auto"/>
          </w:tcPr>
          <w:p w14:paraId="7077D1C7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641148244519852e-2</w:t>
            </w:r>
          </w:p>
        </w:tc>
        <w:tc>
          <w:tcPr>
            <w:tcW w:w="0" w:type="auto"/>
          </w:tcPr>
          <w:p w14:paraId="3FB7A75E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4424811778033616e-1</w:t>
            </w:r>
          </w:p>
        </w:tc>
        <w:tc>
          <w:tcPr>
            <w:tcW w:w="0" w:type="auto"/>
          </w:tcPr>
          <w:p w14:paraId="039CA688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2807233804759719e-1</w:t>
            </w:r>
          </w:p>
        </w:tc>
      </w:tr>
      <w:tr w:rsidR="00A70E6B" w:rsidRPr="00A70E6B" w14:paraId="6FF852BD" w14:textId="77777777" w:rsidTr="00BD1E42">
        <w:trPr>
          <w:jc w:val="center"/>
        </w:trPr>
        <w:tc>
          <w:tcPr>
            <w:tcW w:w="0" w:type="auto"/>
          </w:tcPr>
          <w:p w14:paraId="7A602A00" w14:textId="187A6CF8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2</w:t>
            </w:r>
            <w:r w:rsidRPr="00A70E6B">
              <w:rPr>
                <w:sz w:val="19"/>
                <w:szCs w:val="19"/>
              </w:rPr>
              <w:t>1</w:t>
            </w:r>
          </w:p>
        </w:tc>
        <w:tc>
          <w:tcPr>
            <w:tcW w:w="0" w:type="auto"/>
          </w:tcPr>
          <w:p w14:paraId="3455B9AE" w14:textId="19AC19A2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472421060451036e-3</w:t>
            </w:r>
          </w:p>
        </w:tc>
        <w:tc>
          <w:tcPr>
            <w:tcW w:w="0" w:type="auto"/>
          </w:tcPr>
          <w:p w14:paraId="57C129C4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2807233804759719e-1</w:t>
            </w:r>
          </w:p>
        </w:tc>
        <w:tc>
          <w:tcPr>
            <w:tcW w:w="0" w:type="auto"/>
          </w:tcPr>
          <w:p w14:paraId="286C3113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4424811778033616e-1</w:t>
            </w:r>
          </w:p>
        </w:tc>
        <w:tc>
          <w:tcPr>
            <w:tcW w:w="0" w:type="auto"/>
          </w:tcPr>
          <w:p w14:paraId="59A37CD1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641148244519852e-2</w:t>
            </w:r>
          </w:p>
        </w:tc>
      </w:tr>
      <w:tr w:rsidR="00A70E6B" w:rsidRPr="00A70E6B" w14:paraId="50BA532F" w14:textId="77777777" w:rsidTr="00BD1E42">
        <w:trPr>
          <w:jc w:val="center"/>
        </w:trPr>
        <w:tc>
          <w:tcPr>
            <w:tcW w:w="0" w:type="auto"/>
          </w:tcPr>
          <w:p w14:paraId="4428DB0E" w14:textId="152D1692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2</w:t>
            </w:r>
            <w:r w:rsidRPr="00A70E6B">
              <w:rPr>
                <w:sz w:val="19"/>
                <w:szCs w:val="19"/>
              </w:rPr>
              <w:t>2</w:t>
            </w:r>
          </w:p>
        </w:tc>
        <w:tc>
          <w:tcPr>
            <w:tcW w:w="0" w:type="auto"/>
          </w:tcPr>
          <w:p w14:paraId="248AFD52" w14:textId="56382D25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472421060451036e-3</w:t>
            </w:r>
          </w:p>
        </w:tc>
        <w:tc>
          <w:tcPr>
            <w:tcW w:w="0" w:type="auto"/>
          </w:tcPr>
          <w:p w14:paraId="0324F28F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2807233804759719e-1</w:t>
            </w:r>
          </w:p>
        </w:tc>
        <w:tc>
          <w:tcPr>
            <w:tcW w:w="0" w:type="auto"/>
          </w:tcPr>
          <w:p w14:paraId="3B79FB2B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641148244519852e-2</w:t>
            </w:r>
          </w:p>
        </w:tc>
        <w:tc>
          <w:tcPr>
            <w:tcW w:w="0" w:type="auto"/>
          </w:tcPr>
          <w:p w14:paraId="51A56256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4424811778033616e-1</w:t>
            </w:r>
          </w:p>
        </w:tc>
      </w:tr>
      <w:tr w:rsidR="00A70E6B" w:rsidRPr="00A70E6B" w14:paraId="42526850" w14:textId="77777777" w:rsidTr="00BD1E42">
        <w:trPr>
          <w:jc w:val="center"/>
        </w:trPr>
        <w:tc>
          <w:tcPr>
            <w:tcW w:w="0" w:type="auto"/>
          </w:tcPr>
          <w:p w14:paraId="37A3F16C" w14:textId="6D43D880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2</w:t>
            </w:r>
            <w:r w:rsidRPr="00A70E6B">
              <w:rPr>
                <w:sz w:val="19"/>
                <w:szCs w:val="19"/>
              </w:rPr>
              <w:t>3</w:t>
            </w:r>
          </w:p>
        </w:tc>
        <w:tc>
          <w:tcPr>
            <w:tcW w:w="0" w:type="auto"/>
          </w:tcPr>
          <w:p w14:paraId="17161907" w14:textId="6E68702A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472421060451036e-3</w:t>
            </w:r>
          </w:p>
        </w:tc>
        <w:tc>
          <w:tcPr>
            <w:tcW w:w="0" w:type="auto"/>
          </w:tcPr>
          <w:p w14:paraId="45CAEB0C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4424811778033616e-1</w:t>
            </w:r>
          </w:p>
        </w:tc>
        <w:tc>
          <w:tcPr>
            <w:tcW w:w="0" w:type="auto"/>
          </w:tcPr>
          <w:p w14:paraId="14A80C78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641148244519852e-2</w:t>
            </w:r>
          </w:p>
        </w:tc>
        <w:tc>
          <w:tcPr>
            <w:tcW w:w="0" w:type="auto"/>
          </w:tcPr>
          <w:p w14:paraId="0DF31AA8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2807233804759719e-1</w:t>
            </w:r>
          </w:p>
        </w:tc>
      </w:tr>
      <w:tr w:rsidR="00A70E6B" w:rsidRPr="00A70E6B" w14:paraId="1AC3DD22" w14:textId="77777777" w:rsidTr="00BD1E42">
        <w:trPr>
          <w:jc w:val="center"/>
        </w:trPr>
        <w:tc>
          <w:tcPr>
            <w:tcW w:w="0" w:type="auto"/>
          </w:tcPr>
          <w:p w14:paraId="486C8D0B" w14:textId="43F929B1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2</w:t>
            </w:r>
            <w:r w:rsidRPr="00A70E6B">
              <w:rPr>
                <w:sz w:val="19"/>
                <w:szCs w:val="19"/>
              </w:rPr>
              <w:t>4</w:t>
            </w:r>
          </w:p>
        </w:tc>
        <w:tc>
          <w:tcPr>
            <w:tcW w:w="0" w:type="auto"/>
          </w:tcPr>
          <w:p w14:paraId="6E789143" w14:textId="277180F2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472421060451036e-3</w:t>
            </w:r>
          </w:p>
        </w:tc>
        <w:tc>
          <w:tcPr>
            <w:tcW w:w="0" w:type="auto"/>
          </w:tcPr>
          <w:p w14:paraId="2269AD21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4424811778033616e-1</w:t>
            </w:r>
          </w:p>
        </w:tc>
        <w:tc>
          <w:tcPr>
            <w:tcW w:w="0" w:type="auto"/>
          </w:tcPr>
          <w:p w14:paraId="4B239325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2807233804759719e-1</w:t>
            </w:r>
          </w:p>
        </w:tc>
        <w:tc>
          <w:tcPr>
            <w:tcW w:w="0" w:type="auto"/>
          </w:tcPr>
          <w:p w14:paraId="2ED0C936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7641148244519852e-2</w:t>
            </w:r>
          </w:p>
        </w:tc>
      </w:tr>
      <w:tr w:rsidR="00A70E6B" w:rsidRPr="00A70E6B" w14:paraId="2F46B4F2" w14:textId="77777777" w:rsidTr="00BD1E42">
        <w:trPr>
          <w:jc w:val="center"/>
        </w:trPr>
        <w:tc>
          <w:tcPr>
            <w:tcW w:w="0" w:type="auto"/>
          </w:tcPr>
          <w:p w14:paraId="4C3CA8CA" w14:textId="39106D0E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2</w:t>
            </w:r>
            <w:r w:rsidRPr="00A70E6B">
              <w:rPr>
                <w:sz w:val="19"/>
                <w:szCs w:val="19"/>
              </w:rPr>
              <w:t>5</w:t>
            </w:r>
          </w:p>
        </w:tc>
        <w:tc>
          <w:tcPr>
            <w:tcW w:w="0" w:type="auto"/>
          </w:tcPr>
          <w:p w14:paraId="670723E3" w14:textId="076BC3A1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3832288775456662e-3</w:t>
            </w:r>
          </w:p>
        </w:tc>
        <w:tc>
          <w:tcPr>
            <w:tcW w:w="0" w:type="auto"/>
          </w:tcPr>
          <w:p w14:paraId="17F8A0B2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0884418745966909e-1</w:t>
            </w:r>
          </w:p>
        </w:tc>
        <w:tc>
          <w:tcPr>
            <w:tcW w:w="0" w:type="auto"/>
          </w:tcPr>
          <w:p w14:paraId="38398F5A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8677548893897996e-2</w:t>
            </w:r>
          </w:p>
        </w:tc>
        <w:tc>
          <w:tcPr>
            <w:tcW w:w="0" w:type="auto"/>
          </w:tcPr>
          <w:p w14:paraId="133D3C80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8674962941979590e-1</w:t>
            </w:r>
          </w:p>
        </w:tc>
      </w:tr>
      <w:tr w:rsidR="00A70E6B" w:rsidRPr="00A70E6B" w14:paraId="10A0EBC1" w14:textId="77777777" w:rsidTr="00BD1E42">
        <w:trPr>
          <w:jc w:val="center"/>
        </w:trPr>
        <w:tc>
          <w:tcPr>
            <w:tcW w:w="0" w:type="auto"/>
          </w:tcPr>
          <w:p w14:paraId="5EFE24FA" w14:textId="656ADCFD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2</w:t>
            </w:r>
            <w:r w:rsidRPr="00A70E6B">
              <w:rPr>
                <w:sz w:val="19"/>
                <w:szCs w:val="19"/>
              </w:rPr>
              <w:t>6</w:t>
            </w:r>
          </w:p>
        </w:tc>
        <w:tc>
          <w:tcPr>
            <w:tcW w:w="0" w:type="auto"/>
          </w:tcPr>
          <w:p w14:paraId="46987577" w14:textId="4E243B2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3832288775456662e-3</w:t>
            </w:r>
          </w:p>
        </w:tc>
        <w:tc>
          <w:tcPr>
            <w:tcW w:w="0" w:type="auto"/>
          </w:tcPr>
          <w:p w14:paraId="61DF2FFE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0884418745966909e-1</w:t>
            </w:r>
          </w:p>
        </w:tc>
        <w:tc>
          <w:tcPr>
            <w:tcW w:w="0" w:type="auto"/>
          </w:tcPr>
          <w:p w14:paraId="4A411457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8674962941979590e-1</w:t>
            </w:r>
          </w:p>
        </w:tc>
        <w:tc>
          <w:tcPr>
            <w:tcW w:w="0" w:type="auto"/>
          </w:tcPr>
          <w:p w14:paraId="3DB62B1E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8677548893897996e-2</w:t>
            </w:r>
          </w:p>
        </w:tc>
      </w:tr>
      <w:tr w:rsidR="00A70E6B" w:rsidRPr="00A70E6B" w14:paraId="17DC49F3" w14:textId="77777777" w:rsidTr="00BD1E42">
        <w:trPr>
          <w:jc w:val="center"/>
        </w:trPr>
        <w:tc>
          <w:tcPr>
            <w:tcW w:w="0" w:type="auto"/>
          </w:tcPr>
          <w:p w14:paraId="08CCDDA7" w14:textId="3126B02B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2</w:t>
            </w:r>
            <w:r w:rsidRPr="00A70E6B">
              <w:rPr>
                <w:sz w:val="19"/>
                <w:szCs w:val="19"/>
              </w:rPr>
              <w:t>7</w:t>
            </w:r>
          </w:p>
        </w:tc>
        <w:tc>
          <w:tcPr>
            <w:tcW w:w="0" w:type="auto"/>
          </w:tcPr>
          <w:p w14:paraId="0880F407" w14:textId="56DD748B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3832288775456662e-3</w:t>
            </w:r>
          </w:p>
        </w:tc>
        <w:tc>
          <w:tcPr>
            <w:tcW w:w="0" w:type="auto"/>
          </w:tcPr>
          <w:p w14:paraId="561E6AC3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8677548893897996e-2</w:t>
            </w:r>
          </w:p>
        </w:tc>
        <w:tc>
          <w:tcPr>
            <w:tcW w:w="0" w:type="auto"/>
          </w:tcPr>
          <w:p w14:paraId="67F299D9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8674962941979590e-1</w:t>
            </w:r>
          </w:p>
        </w:tc>
        <w:tc>
          <w:tcPr>
            <w:tcW w:w="0" w:type="auto"/>
          </w:tcPr>
          <w:p w14:paraId="6104FFF5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0884418745966909e-1</w:t>
            </w:r>
          </w:p>
        </w:tc>
      </w:tr>
      <w:tr w:rsidR="00A70E6B" w:rsidRPr="00A70E6B" w14:paraId="2CF1AD86" w14:textId="77777777" w:rsidTr="00BD1E42">
        <w:trPr>
          <w:jc w:val="center"/>
        </w:trPr>
        <w:tc>
          <w:tcPr>
            <w:tcW w:w="0" w:type="auto"/>
          </w:tcPr>
          <w:p w14:paraId="1DA1A5E4" w14:textId="469E4383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2</w:t>
            </w:r>
            <w:r w:rsidRPr="00A70E6B">
              <w:rPr>
                <w:sz w:val="19"/>
                <w:szCs w:val="19"/>
              </w:rPr>
              <w:t>8</w:t>
            </w:r>
          </w:p>
        </w:tc>
        <w:tc>
          <w:tcPr>
            <w:tcW w:w="0" w:type="auto"/>
          </w:tcPr>
          <w:p w14:paraId="790DB0FC" w14:textId="36600B63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3832288775456662e-3</w:t>
            </w:r>
          </w:p>
        </w:tc>
        <w:tc>
          <w:tcPr>
            <w:tcW w:w="0" w:type="auto"/>
          </w:tcPr>
          <w:p w14:paraId="1D4BBF37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8677548893897996e-2</w:t>
            </w:r>
          </w:p>
        </w:tc>
        <w:tc>
          <w:tcPr>
            <w:tcW w:w="0" w:type="auto"/>
          </w:tcPr>
          <w:p w14:paraId="7DF36AA2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0884418745966909e-1</w:t>
            </w:r>
          </w:p>
        </w:tc>
        <w:tc>
          <w:tcPr>
            <w:tcW w:w="0" w:type="auto"/>
          </w:tcPr>
          <w:p w14:paraId="7E4EB7E4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8674962941979590e-1</w:t>
            </w:r>
          </w:p>
        </w:tc>
      </w:tr>
      <w:tr w:rsidR="00A70E6B" w:rsidRPr="00A70E6B" w14:paraId="1F03846D" w14:textId="77777777" w:rsidTr="00BD1E42">
        <w:trPr>
          <w:jc w:val="center"/>
        </w:trPr>
        <w:tc>
          <w:tcPr>
            <w:tcW w:w="0" w:type="auto"/>
          </w:tcPr>
          <w:p w14:paraId="26CBA9A1" w14:textId="0EE2B7C4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2</w:t>
            </w:r>
            <w:r w:rsidRPr="00A70E6B">
              <w:rPr>
                <w:sz w:val="19"/>
                <w:szCs w:val="19"/>
              </w:rPr>
              <w:t>9</w:t>
            </w:r>
          </w:p>
        </w:tc>
        <w:tc>
          <w:tcPr>
            <w:tcW w:w="0" w:type="auto"/>
          </w:tcPr>
          <w:p w14:paraId="4E9AC5B8" w14:textId="5D65D5E5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3832288775456662e-3</w:t>
            </w:r>
          </w:p>
        </w:tc>
        <w:tc>
          <w:tcPr>
            <w:tcW w:w="0" w:type="auto"/>
          </w:tcPr>
          <w:p w14:paraId="22A00E18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8674962941979590e-1</w:t>
            </w:r>
          </w:p>
        </w:tc>
        <w:tc>
          <w:tcPr>
            <w:tcW w:w="0" w:type="auto"/>
          </w:tcPr>
          <w:p w14:paraId="714977EC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0884418745966909e-1</w:t>
            </w:r>
          </w:p>
        </w:tc>
        <w:tc>
          <w:tcPr>
            <w:tcW w:w="0" w:type="auto"/>
          </w:tcPr>
          <w:p w14:paraId="2A8A8455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8677548893897996e-2</w:t>
            </w:r>
          </w:p>
        </w:tc>
      </w:tr>
      <w:tr w:rsidR="00A70E6B" w:rsidRPr="00A70E6B" w14:paraId="6D048D34" w14:textId="77777777" w:rsidTr="00BD1E42">
        <w:trPr>
          <w:jc w:val="center"/>
        </w:trPr>
        <w:tc>
          <w:tcPr>
            <w:tcW w:w="0" w:type="auto"/>
          </w:tcPr>
          <w:p w14:paraId="5AA4C9F7" w14:textId="52C4F78C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3</w:t>
            </w:r>
            <w:r w:rsidRPr="00A70E6B">
              <w:rPr>
                <w:sz w:val="19"/>
                <w:szCs w:val="19"/>
              </w:rPr>
              <w:t>0</w:t>
            </w:r>
          </w:p>
        </w:tc>
        <w:tc>
          <w:tcPr>
            <w:tcW w:w="0" w:type="auto"/>
          </w:tcPr>
          <w:p w14:paraId="64FC1161" w14:textId="6E374D7E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2.3832288775456662e-3</w:t>
            </w:r>
          </w:p>
        </w:tc>
        <w:tc>
          <w:tcPr>
            <w:tcW w:w="0" w:type="auto"/>
          </w:tcPr>
          <w:p w14:paraId="35339087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8674962941979590e-1</w:t>
            </w:r>
          </w:p>
        </w:tc>
        <w:tc>
          <w:tcPr>
            <w:tcW w:w="0" w:type="auto"/>
          </w:tcPr>
          <w:p w14:paraId="163C602A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8677548893897996e-2</w:t>
            </w:r>
          </w:p>
        </w:tc>
        <w:tc>
          <w:tcPr>
            <w:tcW w:w="0" w:type="auto"/>
          </w:tcPr>
          <w:p w14:paraId="2541EBEC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8.0884418745966909e-1</w:t>
            </w:r>
          </w:p>
        </w:tc>
      </w:tr>
      <w:tr w:rsidR="00A70E6B" w:rsidRPr="00A70E6B" w14:paraId="7D76F410" w14:textId="77777777" w:rsidTr="00BD1E42">
        <w:trPr>
          <w:jc w:val="center"/>
        </w:trPr>
        <w:tc>
          <w:tcPr>
            <w:tcW w:w="0" w:type="auto"/>
          </w:tcPr>
          <w:p w14:paraId="310527FC" w14:textId="2A5549F0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3</w:t>
            </w:r>
            <w:r w:rsidRPr="00A70E6B">
              <w:rPr>
                <w:sz w:val="19"/>
                <w:szCs w:val="19"/>
              </w:rPr>
              <w:t>1</w:t>
            </w:r>
          </w:p>
        </w:tc>
        <w:tc>
          <w:tcPr>
            <w:tcW w:w="0" w:type="auto"/>
          </w:tcPr>
          <w:p w14:paraId="62AA073D" w14:textId="7EE4F7D8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5205752634728772e-3</w:t>
            </w:r>
          </w:p>
        </w:tc>
        <w:tc>
          <w:tcPr>
            <w:tcW w:w="0" w:type="auto"/>
          </w:tcPr>
          <w:p w14:paraId="2FE49909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7.3867548144924025e-1</w:t>
            </w:r>
          </w:p>
        </w:tc>
        <w:tc>
          <w:tcPr>
            <w:tcW w:w="0" w:type="auto"/>
          </w:tcPr>
          <w:p w14:paraId="6FCFBAFE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5409633503112433e-1</w:t>
            </w:r>
          </w:p>
        </w:tc>
        <w:tc>
          <w:tcPr>
            <w:tcW w:w="0" w:type="auto"/>
          </w:tcPr>
          <w:p w14:paraId="0F45A27B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7356282883678827e-1</w:t>
            </w:r>
          </w:p>
        </w:tc>
      </w:tr>
      <w:tr w:rsidR="00A70E6B" w:rsidRPr="00A70E6B" w14:paraId="2E03E979" w14:textId="77777777" w:rsidTr="00BD1E42">
        <w:trPr>
          <w:jc w:val="center"/>
        </w:trPr>
        <w:tc>
          <w:tcPr>
            <w:tcW w:w="0" w:type="auto"/>
          </w:tcPr>
          <w:p w14:paraId="60AC71C7" w14:textId="60B1B581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3</w:t>
            </w:r>
            <w:r w:rsidRPr="00A70E6B">
              <w:rPr>
                <w:sz w:val="19"/>
                <w:szCs w:val="19"/>
              </w:rPr>
              <w:t>2</w:t>
            </w:r>
          </w:p>
        </w:tc>
        <w:tc>
          <w:tcPr>
            <w:tcW w:w="0" w:type="auto"/>
          </w:tcPr>
          <w:p w14:paraId="577E1088" w14:textId="2DDBB49B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5205752634728772e-3</w:t>
            </w:r>
          </w:p>
        </w:tc>
        <w:tc>
          <w:tcPr>
            <w:tcW w:w="0" w:type="auto"/>
          </w:tcPr>
          <w:p w14:paraId="1A4D2207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7.3867548144924025e-1</w:t>
            </w:r>
          </w:p>
        </w:tc>
        <w:tc>
          <w:tcPr>
            <w:tcW w:w="0" w:type="auto"/>
          </w:tcPr>
          <w:p w14:paraId="1C1F1A3F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7356282883678827e-1</w:t>
            </w:r>
          </w:p>
        </w:tc>
        <w:tc>
          <w:tcPr>
            <w:tcW w:w="0" w:type="auto"/>
          </w:tcPr>
          <w:p w14:paraId="703EA319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5409633503112433e-1</w:t>
            </w:r>
          </w:p>
        </w:tc>
      </w:tr>
      <w:tr w:rsidR="00A70E6B" w:rsidRPr="00A70E6B" w14:paraId="7233E195" w14:textId="77777777" w:rsidTr="00BD1E42">
        <w:trPr>
          <w:jc w:val="center"/>
        </w:trPr>
        <w:tc>
          <w:tcPr>
            <w:tcW w:w="0" w:type="auto"/>
          </w:tcPr>
          <w:p w14:paraId="56EBC801" w14:textId="692497E9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3</w:t>
            </w:r>
            <w:r w:rsidRPr="00A70E6B">
              <w:rPr>
                <w:sz w:val="19"/>
                <w:szCs w:val="19"/>
              </w:rPr>
              <w:t>3</w:t>
            </w:r>
          </w:p>
        </w:tc>
        <w:tc>
          <w:tcPr>
            <w:tcW w:w="0" w:type="auto"/>
          </w:tcPr>
          <w:p w14:paraId="6720964E" w14:textId="5295C678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5205752634728772e-3</w:t>
            </w:r>
          </w:p>
        </w:tc>
        <w:tc>
          <w:tcPr>
            <w:tcW w:w="0" w:type="auto"/>
          </w:tcPr>
          <w:p w14:paraId="683315E2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5409633503112433e-1</w:t>
            </w:r>
          </w:p>
        </w:tc>
        <w:tc>
          <w:tcPr>
            <w:tcW w:w="0" w:type="auto"/>
          </w:tcPr>
          <w:p w14:paraId="0ADB805B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7356282883678827e-1</w:t>
            </w:r>
          </w:p>
        </w:tc>
        <w:tc>
          <w:tcPr>
            <w:tcW w:w="0" w:type="auto"/>
          </w:tcPr>
          <w:p w14:paraId="21D7E333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7.3867548144924025e-1</w:t>
            </w:r>
          </w:p>
        </w:tc>
      </w:tr>
      <w:tr w:rsidR="00A70E6B" w:rsidRPr="00A70E6B" w14:paraId="40AEC622" w14:textId="77777777" w:rsidTr="00BD1E42">
        <w:trPr>
          <w:jc w:val="center"/>
        </w:trPr>
        <w:tc>
          <w:tcPr>
            <w:tcW w:w="0" w:type="auto"/>
          </w:tcPr>
          <w:p w14:paraId="65D22D5B" w14:textId="4E7EF5EE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3</w:t>
            </w:r>
            <w:r w:rsidRPr="00A70E6B">
              <w:rPr>
                <w:sz w:val="19"/>
                <w:szCs w:val="19"/>
              </w:rPr>
              <w:t>4</w:t>
            </w:r>
          </w:p>
        </w:tc>
        <w:tc>
          <w:tcPr>
            <w:tcW w:w="0" w:type="auto"/>
          </w:tcPr>
          <w:p w14:paraId="4B620AF6" w14:textId="2E64A31C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5205752634728772e-3</w:t>
            </w:r>
          </w:p>
        </w:tc>
        <w:tc>
          <w:tcPr>
            <w:tcW w:w="0" w:type="auto"/>
          </w:tcPr>
          <w:p w14:paraId="0B4B66B2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5409633503112433e-1</w:t>
            </w:r>
          </w:p>
        </w:tc>
        <w:tc>
          <w:tcPr>
            <w:tcW w:w="0" w:type="auto"/>
          </w:tcPr>
          <w:p w14:paraId="66AF80A5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7.3867548144924025e-1</w:t>
            </w:r>
          </w:p>
        </w:tc>
        <w:tc>
          <w:tcPr>
            <w:tcW w:w="0" w:type="auto"/>
          </w:tcPr>
          <w:p w14:paraId="75E72CCE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7356282883678827e-1</w:t>
            </w:r>
          </w:p>
        </w:tc>
      </w:tr>
      <w:tr w:rsidR="00A70E6B" w:rsidRPr="00A70E6B" w14:paraId="2B712A5E" w14:textId="77777777" w:rsidTr="00BD1E42">
        <w:trPr>
          <w:jc w:val="center"/>
        </w:trPr>
        <w:tc>
          <w:tcPr>
            <w:tcW w:w="0" w:type="auto"/>
          </w:tcPr>
          <w:p w14:paraId="1423D6D5" w14:textId="5A0D280B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3</w:t>
            </w:r>
            <w:r w:rsidRPr="00A70E6B">
              <w:rPr>
                <w:sz w:val="19"/>
                <w:szCs w:val="19"/>
              </w:rPr>
              <w:t>5</w:t>
            </w:r>
          </w:p>
        </w:tc>
        <w:tc>
          <w:tcPr>
            <w:tcW w:w="0" w:type="auto"/>
          </w:tcPr>
          <w:p w14:paraId="0BF3E464" w14:textId="4B22E123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5205752634728772e-3</w:t>
            </w:r>
          </w:p>
        </w:tc>
        <w:tc>
          <w:tcPr>
            <w:tcW w:w="0" w:type="auto"/>
          </w:tcPr>
          <w:p w14:paraId="268D823B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7356282883678827e-1</w:t>
            </w:r>
          </w:p>
        </w:tc>
        <w:tc>
          <w:tcPr>
            <w:tcW w:w="0" w:type="auto"/>
          </w:tcPr>
          <w:p w14:paraId="1DC9EA3A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7.3867548144924025e-1</w:t>
            </w:r>
          </w:p>
        </w:tc>
        <w:tc>
          <w:tcPr>
            <w:tcW w:w="0" w:type="auto"/>
          </w:tcPr>
          <w:p w14:paraId="662B6FE9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5409633503112433e-1</w:t>
            </w:r>
          </w:p>
        </w:tc>
      </w:tr>
      <w:tr w:rsidR="00A70E6B" w:rsidRPr="00A70E6B" w14:paraId="593F9F4C" w14:textId="77777777" w:rsidTr="00BD1E42">
        <w:trPr>
          <w:jc w:val="center"/>
        </w:trPr>
        <w:tc>
          <w:tcPr>
            <w:tcW w:w="0" w:type="auto"/>
          </w:tcPr>
          <w:p w14:paraId="08401783" w14:textId="5C8B875B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3</w:t>
            </w:r>
            <w:r w:rsidRPr="00A70E6B">
              <w:rPr>
                <w:sz w:val="19"/>
                <w:szCs w:val="19"/>
              </w:rPr>
              <w:t>6</w:t>
            </w:r>
          </w:p>
        </w:tc>
        <w:tc>
          <w:tcPr>
            <w:tcW w:w="0" w:type="auto"/>
          </w:tcPr>
          <w:p w14:paraId="2F732121" w14:textId="3DF5580F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5205752634728772e-3</w:t>
            </w:r>
          </w:p>
        </w:tc>
        <w:tc>
          <w:tcPr>
            <w:tcW w:w="0" w:type="auto"/>
          </w:tcPr>
          <w:p w14:paraId="6ECAC5AE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7356282883678827e-1</w:t>
            </w:r>
          </w:p>
        </w:tc>
        <w:tc>
          <w:tcPr>
            <w:tcW w:w="0" w:type="auto"/>
          </w:tcPr>
          <w:p w14:paraId="740E841E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5409633503112433e-1</w:t>
            </w:r>
          </w:p>
        </w:tc>
        <w:tc>
          <w:tcPr>
            <w:tcW w:w="0" w:type="auto"/>
          </w:tcPr>
          <w:p w14:paraId="6BEF5FEB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7.3867548144924025e-1</w:t>
            </w:r>
          </w:p>
        </w:tc>
      </w:tr>
      <w:tr w:rsidR="00A70E6B" w:rsidRPr="00A70E6B" w14:paraId="5F102C4C" w14:textId="77777777" w:rsidTr="00BD1E42">
        <w:trPr>
          <w:jc w:val="center"/>
        </w:trPr>
        <w:tc>
          <w:tcPr>
            <w:tcW w:w="0" w:type="auto"/>
          </w:tcPr>
          <w:p w14:paraId="35F016E7" w14:textId="4A933004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3</w:t>
            </w:r>
            <w:r w:rsidRPr="00A70E6B">
              <w:rPr>
                <w:sz w:val="19"/>
                <w:szCs w:val="19"/>
              </w:rPr>
              <w:t>7</w:t>
            </w:r>
          </w:p>
        </w:tc>
        <w:tc>
          <w:tcPr>
            <w:tcW w:w="0" w:type="auto"/>
          </w:tcPr>
          <w:p w14:paraId="78CF1A38" w14:textId="1DD2AAD3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575247841537903e-3</w:t>
            </w:r>
          </w:p>
        </w:tc>
        <w:tc>
          <w:tcPr>
            <w:tcW w:w="0" w:type="auto"/>
          </w:tcPr>
          <w:p w14:paraId="3C2DE0F6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970861147690090e-1</w:t>
            </w:r>
          </w:p>
        </w:tc>
        <w:tc>
          <w:tcPr>
            <w:tcW w:w="0" w:type="auto"/>
          </w:tcPr>
          <w:p w14:paraId="471C18B4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166764655266084e-1</w:t>
            </w:r>
          </w:p>
        </w:tc>
        <w:tc>
          <w:tcPr>
            <w:tcW w:w="0" w:type="auto"/>
          </w:tcPr>
          <w:p w14:paraId="1BEC9B57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1852581501946907e-1</w:t>
            </w:r>
          </w:p>
        </w:tc>
      </w:tr>
      <w:tr w:rsidR="00A70E6B" w:rsidRPr="00A70E6B" w14:paraId="4F26B1F5" w14:textId="77777777" w:rsidTr="00BD1E42">
        <w:trPr>
          <w:jc w:val="center"/>
        </w:trPr>
        <w:tc>
          <w:tcPr>
            <w:tcW w:w="0" w:type="auto"/>
          </w:tcPr>
          <w:p w14:paraId="07FD05BE" w14:textId="758F0B9B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3</w:t>
            </w:r>
            <w:r w:rsidRPr="00A70E6B">
              <w:rPr>
                <w:sz w:val="19"/>
                <w:szCs w:val="19"/>
              </w:rPr>
              <w:t>8</w:t>
            </w:r>
          </w:p>
        </w:tc>
        <w:tc>
          <w:tcPr>
            <w:tcW w:w="0" w:type="auto"/>
          </w:tcPr>
          <w:p w14:paraId="0A805BB2" w14:textId="56AB62E0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575247841537903e-3</w:t>
            </w:r>
          </w:p>
        </w:tc>
        <w:tc>
          <w:tcPr>
            <w:tcW w:w="0" w:type="auto"/>
          </w:tcPr>
          <w:p w14:paraId="794A6758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970861147690090e-1</w:t>
            </w:r>
          </w:p>
        </w:tc>
        <w:tc>
          <w:tcPr>
            <w:tcW w:w="0" w:type="auto"/>
          </w:tcPr>
          <w:p w14:paraId="366B9733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1852581501946907e-1</w:t>
            </w:r>
          </w:p>
        </w:tc>
        <w:tc>
          <w:tcPr>
            <w:tcW w:w="0" w:type="auto"/>
          </w:tcPr>
          <w:p w14:paraId="58945FA9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166764655266084e-1</w:t>
            </w:r>
          </w:p>
        </w:tc>
      </w:tr>
      <w:tr w:rsidR="00A70E6B" w:rsidRPr="00A70E6B" w14:paraId="13912F8D" w14:textId="77777777" w:rsidTr="00BD1E42">
        <w:trPr>
          <w:jc w:val="center"/>
        </w:trPr>
        <w:tc>
          <w:tcPr>
            <w:tcW w:w="0" w:type="auto"/>
          </w:tcPr>
          <w:p w14:paraId="634D254A" w14:textId="73B07B37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3</w:t>
            </w:r>
            <w:r w:rsidRPr="00A70E6B">
              <w:rPr>
                <w:sz w:val="19"/>
                <w:szCs w:val="19"/>
              </w:rPr>
              <w:t>9</w:t>
            </w:r>
          </w:p>
        </w:tc>
        <w:tc>
          <w:tcPr>
            <w:tcW w:w="0" w:type="auto"/>
          </w:tcPr>
          <w:p w14:paraId="1A85DC7F" w14:textId="10D1FFC0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575247841537903e-3</w:t>
            </w:r>
          </w:p>
        </w:tc>
        <w:tc>
          <w:tcPr>
            <w:tcW w:w="0" w:type="auto"/>
          </w:tcPr>
          <w:p w14:paraId="1C68BB79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166764655266084e-1</w:t>
            </w:r>
          </w:p>
        </w:tc>
        <w:tc>
          <w:tcPr>
            <w:tcW w:w="0" w:type="auto"/>
          </w:tcPr>
          <w:p w14:paraId="78ECC16F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1852581501946907e-1</w:t>
            </w:r>
          </w:p>
        </w:tc>
        <w:tc>
          <w:tcPr>
            <w:tcW w:w="0" w:type="auto"/>
          </w:tcPr>
          <w:p w14:paraId="2DC5AD2C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970861147690090e-1</w:t>
            </w:r>
          </w:p>
        </w:tc>
      </w:tr>
      <w:tr w:rsidR="00A70E6B" w:rsidRPr="00A70E6B" w14:paraId="2AD40C67" w14:textId="77777777" w:rsidTr="00BD1E42">
        <w:trPr>
          <w:jc w:val="center"/>
        </w:trPr>
        <w:tc>
          <w:tcPr>
            <w:tcW w:w="0" w:type="auto"/>
          </w:tcPr>
          <w:p w14:paraId="0BC49530" w14:textId="7D875F71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4</w:t>
            </w:r>
            <w:r w:rsidRPr="00A70E6B">
              <w:rPr>
                <w:sz w:val="19"/>
                <w:szCs w:val="19"/>
              </w:rPr>
              <w:t>0</w:t>
            </w:r>
          </w:p>
        </w:tc>
        <w:tc>
          <w:tcPr>
            <w:tcW w:w="0" w:type="auto"/>
          </w:tcPr>
          <w:p w14:paraId="43DA0166" w14:textId="219C7F19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575247841537903e-3</w:t>
            </w:r>
          </w:p>
        </w:tc>
        <w:tc>
          <w:tcPr>
            <w:tcW w:w="0" w:type="auto"/>
          </w:tcPr>
          <w:p w14:paraId="1D748358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166764655266084e-1</w:t>
            </w:r>
          </w:p>
        </w:tc>
        <w:tc>
          <w:tcPr>
            <w:tcW w:w="0" w:type="auto"/>
          </w:tcPr>
          <w:p w14:paraId="19DF7FEB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970861147690090e-1</w:t>
            </w:r>
          </w:p>
        </w:tc>
        <w:tc>
          <w:tcPr>
            <w:tcW w:w="0" w:type="auto"/>
          </w:tcPr>
          <w:p w14:paraId="2E3B0FA6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1852581501946907e-1</w:t>
            </w:r>
          </w:p>
        </w:tc>
      </w:tr>
      <w:tr w:rsidR="00A70E6B" w:rsidRPr="00A70E6B" w14:paraId="5286B625" w14:textId="77777777" w:rsidTr="00BD1E42">
        <w:trPr>
          <w:jc w:val="center"/>
        </w:trPr>
        <w:tc>
          <w:tcPr>
            <w:tcW w:w="0" w:type="auto"/>
          </w:tcPr>
          <w:p w14:paraId="6EE97BB2" w14:textId="481F1676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4</w:t>
            </w:r>
            <w:r w:rsidRPr="00A70E6B">
              <w:rPr>
                <w:sz w:val="19"/>
                <w:szCs w:val="19"/>
              </w:rPr>
              <w:t>1</w:t>
            </w:r>
          </w:p>
        </w:tc>
        <w:tc>
          <w:tcPr>
            <w:tcW w:w="0" w:type="auto"/>
          </w:tcPr>
          <w:p w14:paraId="23EC8EA1" w14:textId="0F9C0145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575247841537903e-3</w:t>
            </w:r>
          </w:p>
        </w:tc>
        <w:tc>
          <w:tcPr>
            <w:tcW w:w="0" w:type="auto"/>
          </w:tcPr>
          <w:p w14:paraId="45288DB4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1852581501946907e-1</w:t>
            </w:r>
          </w:p>
        </w:tc>
        <w:tc>
          <w:tcPr>
            <w:tcW w:w="0" w:type="auto"/>
          </w:tcPr>
          <w:p w14:paraId="3FD11CB7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970861147690090e-1</w:t>
            </w:r>
          </w:p>
        </w:tc>
        <w:tc>
          <w:tcPr>
            <w:tcW w:w="0" w:type="auto"/>
          </w:tcPr>
          <w:p w14:paraId="544768A7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166764655266084e-1</w:t>
            </w:r>
          </w:p>
        </w:tc>
      </w:tr>
      <w:tr w:rsidR="00A70E6B" w:rsidRPr="00A70E6B" w14:paraId="2AD4FE68" w14:textId="77777777" w:rsidTr="00BD1E42">
        <w:trPr>
          <w:jc w:val="center"/>
        </w:trPr>
        <w:tc>
          <w:tcPr>
            <w:tcW w:w="0" w:type="auto"/>
          </w:tcPr>
          <w:p w14:paraId="143ABCAD" w14:textId="7A664750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4</w:t>
            </w:r>
            <w:r w:rsidRPr="00A70E6B">
              <w:rPr>
                <w:sz w:val="19"/>
                <w:szCs w:val="19"/>
              </w:rPr>
              <w:t>2</w:t>
            </w:r>
          </w:p>
        </w:tc>
        <w:tc>
          <w:tcPr>
            <w:tcW w:w="0" w:type="auto"/>
          </w:tcPr>
          <w:p w14:paraId="15067D5D" w14:textId="0E3B4E62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575247841537903e-3</w:t>
            </w:r>
          </w:p>
        </w:tc>
        <w:tc>
          <w:tcPr>
            <w:tcW w:w="0" w:type="auto"/>
          </w:tcPr>
          <w:p w14:paraId="35041D0C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9.1852581501946907e-1</w:t>
            </w:r>
          </w:p>
        </w:tc>
        <w:tc>
          <w:tcPr>
            <w:tcW w:w="0" w:type="auto"/>
          </w:tcPr>
          <w:p w14:paraId="79DB1B0A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6166764655266084e-1</w:t>
            </w:r>
          </w:p>
        </w:tc>
        <w:tc>
          <w:tcPr>
            <w:tcW w:w="0" w:type="auto"/>
          </w:tcPr>
          <w:p w14:paraId="65A94BFC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5970861147690090e-1</w:t>
            </w:r>
          </w:p>
        </w:tc>
      </w:tr>
      <w:tr w:rsidR="00A70E6B" w:rsidRPr="00A70E6B" w14:paraId="29E9582F" w14:textId="77777777" w:rsidTr="00BD1E42">
        <w:trPr>
          <w:jc w:val="center"/>
        </w:trPr>
        <w:tc>
          <w:tcPr>
            <w:tcW w:w="0" w:type="auto"/>
          </w:tcPr>
          <w:p w14:paraId="39B37C54" w14:textId="3BD108B6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4</w:t>
            </w:r>
            <w:r w:rsidRPr="00A70E6B">
              <w:rPr>
                <w:sz w:val="19"/>
                <w:szCs w:val="19"/>
              </w:rPr>
              <w:t>3</w:t>
            </w:r>
          </w:p>
        </w:tc>
        <w:tc>
          <w:tcPr>
            <w:tcW w:w="0" w:type="auto"/>
          </w:tcPr>
          <w:p w14:paraId="483098EC" w14:textId="2C64FFBB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7339906998552367e-3</w:t>
            </w:r>
          </w:p>
        </w:tc>
        <w:tc>
          <w:tcPr>
            <w:tcW w:w="0" w:type="auto"/>
          </w:tcPr>
          <w:p w14:paraId="0B6777F8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9296347373652011e-1</w:t>
            </w:r>
          </w:p>
        </w:tc>
        <w:tc>
          <w:tcPr>
            <w:tcW w:w="0" w:type="auto"/>
          </w:tcPr>
          <w:p w14:paraId="1B721D98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7.8514467677154377e-1</w:t>
            </w:r>
          </w:p>
        </w:tc>
        <w:tc>
          <w:tcPr>
            <w:tcW w:w="0" w:type="auto"/>
          </w:tcPr>
          <w:p w14:paraId="03E6020D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7872368436115927e-1</w:t>
            </w:r>
          </w:p>
        </w:tc>
      </w:tr>
      <w:tr w:rsidR="00A70E6B" w:rsidRPr="00A70E6B" w14:paraId="7C885502" w14:textId="77777777" w:rsidTr="00BD1E42">
        <w:trPr>
          <w:jc w:val="center"/>
        </w:trPr>
        <w:tc>
          <w:tcPr>
            <w:tcW w:w="0" w:type="auto"/>
          </w:tcPr>
          <w:p w14:paraId="0F64D5BE" w14:textId="31295F5F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4</w:t>
            </w:r>
            <w:r w:rsidRPr="00A70E6B">
              <w:rPr>
                <w:sz w:val="19"/>
                <w:szCs w:val="19"/>
              </w:rPr>
              <w:t>4</w:t>
            </w:r>
          </w:p>
        </w:tc>
        <w:tc>
          <w:tcPr>
            <w:tcW w:w="0" w:type="auto"/>
          </w:tcPr>
          <w:p w14:paraId="77E8C409" w14:textId="35B582B9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7339906998552367e-3</w:t>
            </w:r>
          </w:p>
        </w:tc>
        <w:tc>
          <w:tcPr>
            <w:tcW w:w="0" w:type="auto"/>
          </w:tcPr>
          <w:p w14:paraId="37B5799E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9296347373652011e-1</w:t>
            </w:r>
          </w:p>
        </w:tc>
        <w:tc>
          <w:tcPr>
            <w:tcW w:w="0" w:type="auto"/>
          </w:tcPr>
          <w:p w14:paraId="48076F0D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7872368436115927e-1</w:t>
            </w:r>
          </w:p>
        </w:tc>
        <w:tc>
          <w:tcPr>
            <w:tcW w:w="0" w:type="auto"/>
          </w:tcPr>
          <w:p w14:paraId="603C1897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7.8514467677154377e-1</w:t>
            </w:r>
          </w:p>
        </w:tc>
      </w:tr>
      <w:tr w:rsidR="00A70E6B" w:rsidRPr="00A70E6B" w14:paraId="5A9D4EF1" w14:textId="77777777" w:rsidTr="00BD1E42">
        <w:trPr>
          <w:jc w:val="center"/>
        </w:trPr>
        <w:tc>
          <w:tcPr>
            <w:tcW w:w="0" w:type="auto"/>
          </w:tcPr>
          <w:p w14:paraId="0737629E" w14:textId="7F88FB37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4</w:t>
            </w:r>
            <w:r w:rsidRPr="00A70E6B">
              <w:rPr>
                <w:sz w:val="19"/>
                <w:szCs w:val="19"/>
              </w:rPr>
              <w:t>5</w:t>
            </w:r>
          </w:p>
        </w:tc>
        <w:tc>
          <w:tcPr>
            <w:tcW w:w="0" w:type="auto"/>
          </w:tcPr>
          <w:p w14:paraId="15322D1C" w14:textId="2A688808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7339906998552367e-3</w:t>
            </w:r>
          </w:p>
        </w:tc>
        <w:tc>
          <w:tcPr>
            <w:tcW w:w="0" w:type="auto"/>
          </w:tcPr>
          <w:p w14:paraId="40F9368E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7.8514467677154377e-1</w:t>
            </w:r>
          </w:p>
        </w:tc>
        <w:tc>
          <w:tcPr>
            <w:tcW w:w="0" w:type="auto"/>
          </w:tcPr>
          <w:p w14:paraId="33AEC5F2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7872368436115927e-1</w:t>
            </w:r>
          </w:p>
        </w:tc>
        <w:tc>
          <w:tcPr>
            <w:tcW w:w="0" w:type="auto"/>
          </w:tcPr>
          <w:p w14:paraId="52EC9F04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9296347373652011e-1</w:t>
            </w:r>
          </w:p>
        </w:tc>
      </w:tr>
      <w:tr w:rsidR="00A70E6B" w:rsidRPr="00A70E6B" w14:paraId="322C48A9" w14:textId="77777777" w:rsidTr="00BD1E42">
        <w:trPr>
          <w:jc w:val="center"/>
        </w:trPr>
        <w:tc>
          <w:tcPr>
            <w:tcW w:w="0" w:type="auto"/>
          </w:tcPr>
          <w:p w14:paraId="0881204D" w14:textId="23204722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4</w:t>
            </w:r>
            <w:r w:rsidRPr="00A70E6B">
              <w:rPr>
                <w:sz w:val="19"/>
                <w:szCs w:val="19"/>
              </w:rPr>
              <w:t>6</w:t>
            </w:r>
          </w:p>
        </w:tc>
        <w:tc>
          <w:tcPr>
            <w:tcW w:w="0" w:type="auto"/>
          </w:tcPr>
          <w:p w14:paraId="5FEA625E" w14:textId="72CEF45A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7339906998552367e-3</w:t>
            </w:r>
          </w:p>
        </w:tc>
        <w:tc>
          <w:tcPr>
            <w:tcW w:w="0" w:type="auto"/>
          </w:tcPr>
          <w:p w14:paraId="3DCCA2CA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7.8514467677154377e-1</w:t>
            </w:r>
          </w:p>
        </w:tc>
        <w:tc>
          <w:tcPr>
            <w:tcW w:w="0" w:type="auto"/>
          </w:tcPr>
          <w:p w14:paraId="6E8DF5C6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9296347373652011e-1</w:t>
            </w:r>
          </w:p>
        </w:tc>
        <w:tc>
          <w:tcPr>
            <w:tcW w:w="0" w:type="auto"/>
          </w:tcPr>
          <w:p w14:paraId="571A9754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7872368436115927e-1</w:t>
            </w:r>
          </w:p>
        </w:tc>
      </w:tr>
      <w:tr w:rsidR="00A70E6B" w:rsidRPr="00A70E6B" w14:paraId="7C2D239E" w14:textId="77777777" w:rsidTr="00BD1E42">
        <w:trPr>
          <w:jc w:val="center"/>
        </w:trPr>
        <w:tc>
          <w:tcPr>
            <w:tcW w:w="0" w:type="auto"/>
          </w:tcPr>
          <w:p w14:paraId="6FEAC034" w14:textId="7B6A7C6D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4</w:t>
            </w:r>
            <w:r w:rsidRPr="00A70E6B">
              <w:rPr>
                <w:sz w:val="19"/>
                <w:szCs w:val="19"/>
              </w:rPr>
              <w:t>7</w:t>
            </w:r>
          </w:p>
        </w:tc>
        <w:tc>
          <w:tcPr>
            <w:tcW w:w="0" w:type="auto"/>
          </w:tcPr>
          <w:p w14:paraId="67EC3862" w14:textId="5CC0EA56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7339906998552367e-3</w:t>
            </w:r>
          </w:p>
        </w:tc>
        <w:tc>
          <w:tcPr>
            <w:tcW w:w="0" w:type="auto"/>
          </w:tcPr>
          <w:p w14:paraId="6C3C0242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7872368436115927e-1</w:t>
            </w:r>
          </w:p>
        </w:tc>
        <w:tc>
          <w:tcPr>
            <w:tcW w:w="0" w:type="auto"/>
          </w:tcPr>
          <w:p w14:paraId="552F8514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9296347373652011e-1</w:t>
            </w:r>
          </w:p>
        </w:tc>
        <w:tc>
          <w:tcPr>
            <w:tcW w:w="0" w:type="auto"/>
          </w:tcPr>
          <w:p w14:paraId="1B1127B6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7.8514467677154377e-1</w:t>
            </w:r>
          </w:p>
        </w:tc>
      </w:tr>
      <w:tr w:rsidR="00A70E6B" w:rsidRPr="00A70E6B" w14:paraId="47716024" w14:textId="77777777" w:rsidTr="00BD1E42">
        <w:trPr>
          <w:jc w:val="center"/>
        </w:trPr>
        <w:tc>
          <w:tcPr>
            <w:tcW w:w="0" w:type="auto"/>
          </w:tcPr>
          <w:p w14:paraId="740249CB" w14:textId="591715F1" w:rsidR="00BD1E42" w:rsidRPr="00A70E6B" w:rsidRDefault="00BD1E42" w:rsidP="002E434A">
            <w:pPr>
              <w:snapToGrid w:val="0"/>
              <w:jc w:val="center"/>
              <w:rPr>
                <w:sz w:val="19"/>
                <w:szCs w:val="19"/>
              </w:rPr>
            </w:pPr>
            <w:r w:rsidRPr="00A70E6B">
              <w:rPr>
                <w:rFonts w:hint="eastAsia"/>
                <w:sz w:val="19"/>
                <w:szCs w:val="19"/>
              </w:rPr>
              <w:t>4</w:t>
            </w:r>
            <w:r w:rsidRPr="00A70E6B">
              <w:rPr>
                <w:sz w:val="19"/>
                <w:szCs w:val="19"/>
              </w:rPr>
              <w:t>8</w:t>
            </w:r>
          </w:p>
        </w:tc>
        <w:tc>
          <w:tcPr>
            <w:tcW w:w="0" w:type="auto"/>
          </w:tcPr>
          <w:p w14:paraId="6ABC4E92" w14:textId="1BDC785D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3.7339906998552367e-3</w:t>
            </w:r>
          </w:p>
        </w:tc>
        <w:tc>
          <w:tcPr>
            <w:tcW w:w="0" w:type="auto"/>
          </w:tcPr>
          <w:p w14:paraId="551F1FB7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1.7872368436115927e-1</w:t>
            </w:r>
          </w:p>
        </w:tc>
        <w:tc>
          <w:tcPr>
            <w:tcW w:w="0" w:type="auto"/>
          </w:tcPr>
          <w:p w14:paraId="26107FCE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7.8514467677154377e-1</w:t>
            </w:r>
          </w:p>
        </w:tc>
        <w:tc>
          <w:tcPr>
            <w:tcW w:w="0" w:type="auto"/>
          </w:tcPr>
          <w:p w14:paraId="6203D0E2" w14:textId="77777777" w:rsidR="00BD1E42" w:rsidRPr="00A70E6B" w:rsidRDefault="00BD1E42" w:rsidP="00FF1624">
            <w:pPr>
              <w:snapToGrid w:val="0"/>
              <w:rPr>
                <w:sz w:val="19"/>
                <w:szCs w:val="19"/>
              </w:rPr>
            </w:pPr>
            <w:r w:rsidRPr="00A70E6B">
              <w:rPr>
                <w:sz w:val="19"/>
                <w:szCs w:val="19"/>
              </w:rPr>
              <w:t>5.9296347373652011e-1</w:t>
            </w:r>
          </w:p>
        </w:tc>
      </w:tr>
    </w:tbl>
    <w:p w14:paraId="33044691" w14:textId="51DCEA52" w:rsidR="009C0228" w:rsidRPr="00A70E6B" w:rsidRDefault="00CF3482" w:rsidP="009C0228">
      <w:r w:rsidRPr="00A70E6B">
        <w:rPr>
          <w:vertAlign w:val="superscript"/>
        </w:rPr>
        <w:t>†</w:t>
      </w:r>
      <w:r w:rsidRPr="00A70E6B">
        <w:t xml:space="preserve"> T</w:t>
      </w:r>
      <w:r w:rsidR="00E1107A" w:rsidRPr="00A70E6B">
        <w:t xml:space="preserve">otal sum of weights is normalized a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48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8</m:t>
            </m:r>
          </m:den>
        </m:f>
      </m:oMath>
      <w:r w:rsidR="00E1107A" w:rsidRPr="00A70E6B">
        <w:t>.</w:t>
      </w:r>
      <w:r w:rsidRPr="00A70E6B">
        <w:t xml:space="preserve"> </w:t>
      </w:r>
    </w:p>
    <w:p w14:paraId="25C0F52C" w14:textId="77777777" w:rsidR="00535E1F" w:rsidRPr="00A70E6B" w:rsidRDefault="00535E1F" w:rsidP="009C0228"/>
    <w:p w14:paraId="1910DC45" w14:textId="3E613266" w:rsidR="00CF3482" w:rsidRPr="00A70E6B" w:rsidRDefault="00CF3482" w:rsidP="009C0228"/>
    <w:p w14:paraId="1ECC2BF9" w14:textId="0427A928" w:rsidR="003978EA" w:rsidRPr="00A70E6B" w:rsidRDefault="003978EA" w:rsidP="009C0228">
      <w:r w:rsidRPr="00A70E6B">
        <w:rPr>
          <w:noProof/>
        </w:rPr>
        <w:drawing>
          <wp:inline distT="0" distB="0" distL="0" distR="0" wp14:anchorId="00911ECE" wp14:editId="5A576BF2">
            <wp:extent cx="5759450" cy="4476750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D6A92" w14:textId="7741FD68" w:rsidR="00CF3482" w:rsidRPr="00A70E6B" w:rsidRDefault="00CF3482" w:rsidP="00CF3482">
      <w:pPr>
        <w:jc w:val="center"/>
      </w:pPr>
      <w:r w:rsidRPr="00A70E6B">
        <w:rPr>
          <w:rFonts w:hint="eastAsia"/>
          <w:b/>
        </w:rPr>
        <w:t>Figure</w:t>
      </w:r>
      <w:r w:rsidRPr="00A70E6B">
        <w:rPr>
          <w:b/>
        </w:rPr>
        <w:t xml:space="preserve"> S1.</w:t>
      </w:r>
      <w:r w:rsidRPr="00A70E6B">
        <w:t xml:space="preserve"> Improved EO</w:t>
      </w:r>
      <w:r w:rsidRPr="00A70E6B">
        <w:rPr>
          <w:vertAlign w:val="subscript"/>
        </w:rPr>
        <w:t>N</w:t>
      </w:r>
      <w:r w:rsidRPr="00A70E6B">
        <w:t xml:space="preserve"> quadrature of 384 (points/4π).</w:t>
      </w:r>
    </w:p>
    <w:p w14:paraId="39A37492" w14:textId="4EBBCD32" w:rsidR="00FF1624" w:rsidRPr="00A70E6B" w:rsidRDefault="00FF1624">
      <w:pPr>
        <w:widowControl/>
        <w:jc w:val="left"/>
      </w:pPr>
      <w:r w:rsidRPr="00A70E6B">
        <w:br w:type="page"/>
      </w:r>
    </w:p>
    <w:p w14:paraId="084D517B" w14:textId="77777777" w:rsidR="00FF1624" w:rsidRPr="00A70E6B" w:rsidRDefault="00FF1624" w:rsidP="00FF1624">
      <w:pPr>
        <w:jc w:val="center"/>
        <w:rPr>
          <w:b/>
        </w:rPr>
      </w:pPr>
    </w:p>
    <w:p w14:paraId="17BFFFE1" w14:textId="6504D8CC" w:rsidR="00FF1624" w:rsidRPr="00A70E6B" w:rsidRDefault="00FF1624" w:rsidP="00FF1624">
      <w:pPr>
        <w:jc w:val="center"/>
      </w:pPr>
      <w:r w:rsidRPr="00A70E6B">
        <w:rPr>
          <w:b/>
        </w:rPr>
        <w:t xml:space="preserve">Table S2. </w:t>
      </w:r>
      <w:r w:rsidRPr="00A70E6B">
        <w:t xml:space="preserve">Analytical valu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jk</m:t>
            </m:r>
          </m:sub>
        </m:sSub>
        <m: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eastAsiaTheme="minorEastAsia" w:hAnsi="Cambria Math"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1</m:t>
            </m:r>
          </m:sup>
          <m:e>
            <m:r>
              <w:rPr>
                <w:rFonts w:ascii="Cambria Math" w:eastAsiaTheme="minorEastAsia" w:hAnsi="Cambria Math"/>
              </w:rPr>
              <m:t>d(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cos</m:t>
            </m:r>
            <m:r>
              <w:rPr>
                <w:rFonts w:ascii="Cambria Math" w:eastAsiaTheme="minorEastAsia" w:hAnsi="Cambria Math"/>
              </w:rPr>
              <m:t>θ)</m:t>
            </m:r>
            <m:nary>
              <m:naryPr>
                <m:limLoc m:val="subSup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f>
                  <m:fPr>
                    <m:type m:val="lin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sup>
              <m:e>
                <m:r>
                  <w:rPr>
                    <w:rFonts w:ascii="Cambria Math" w:eastAsiaTheme="minorEastAsia" w:hAnsi="Cambria Math"/>
                  </w:rPr>
                  <m:t>dφ</m:t>
                </m:r>
              </m:e>
            </m:nary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p>
                </m:sSubSup>
              </m:e>
            </m:d>
          </m:e>
        </m:nary>
      </m:oMath>
      <w:r w:rsidRPr="00A70E6B">
        <w:rPr>
          <w:rFonts w:hint="eastAsia"/>
        </w:rPr>
        <w:t>.</w:t>
      </w:r>
    </w:p>
    <w:tbl>
      <w:tblPr>
        <w:tblW w:w="0" w:type="auto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18"/>
        <w:gridCol w:w="318"/>
        <w:gridCol w:w="318"/>
        <w:gridCol w:w="626"/>
        <w:gridCol w:w="204"/>
        <w:gridCol w:w="318"/>
        <w:gridCol w:w="318"/>
        <w:gridCol w:w="318"/>
        <w:gridCol w:w="866"/>
        <w:gridCol w:w="204"/>
        <w:gridCol w:w="318"/>
        <w:gridCol w:w="318"/>
        <w:gridCol w:w="318"/>
        <w:gridCol w:w="986"/>
        <w:gridCol w:w="204"/>
        <w:gridCol w:w="438"/>
        <w:gridCol w:w="318"/>
        <w:gridCol w:w="318"/>
        <w:gridCol w:w="1105"/>
      </w:tblGrid>
      <w:tr w:rsidR="00A70E6B" w:rsidRPr="00A70E6B" w14:paraId="75B2AE1B" w14:textId="77777777" w:rsidTr="007572A3">
        <w:trPr>
          <w:trHeight w:val="390"/>
          <w:jc w:val="center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BC821C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游ゴシック" w:hAnsi="Cambria Math"/>
                    <w:kern w:val="0"/>
                  </w:rPr>
                  <m:t>(</m:t>
                </m:r>
                <m:r>
                  <w:rPr>
                    <w:rFonts w:ascii="Cambria Math" w:eastAsia="游ゴシック" w:hAnsi="Cambria Math"/>
                    <w:kern w:val="0"/>
                  </w:rPr>
                  <m:t>i,j,k</m:t>
                </m:r>
                <m:r>
                  <m:rPr>
                    <m:sty m:val="p"/>
                  </m:rPr>
                  <w:rPr>
                    <w:rFonts w:ascii="Cambria Math" w:eastAsia="游ゴシック" w:hAnsi="Cambria Math"/>
                    <w:kern w:val="0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C463E7" w14:textId="52DE2397" w:rsidR="00FF1624" w:rsidRPr="008A4F24" w:rsidRDefault="003202D4" w:rsidP="002C5402">
            <w:pPr>
              <w:widowControl/>
              <w:rPr>
                <w:rFonts w:eastAsia="游ゴシック"/>
                <w:kern w:val="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k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39468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</w:tcPr>
          <w:p w14:paraId="74533F9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游ゴシック" w:hAnsi="Cambria Math"/>
                    <w:kern w:val="0"/>
                  </w:rPr>
                  <m:t>(</m:t>
                </m:r>
                <m:r>
                  <w:rPr>
                    <w:rFonts w:ascii="Cambria Math" w:eastAsia="游ゴシック" w:hAnsi="Cambria Math"/>
                    <w:kern w:val="0"/>
                  </w:rPr>
                  <m:t>i,j,k</m:t>
                </m:r>
                <m:r>
                  <m:rPr>
                    <m:sty m:val="p"/>
                  </m:rPr>
                  <w:rPr>
                    <w:rFonts w:ascii="Cambria Math" w:eastAsia="游ゴシック" w:hAnsi="Cambria Math"/>
                    <w:kern w:val="0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BB9DE9" w14:textId="69198351" w:rsidR="00FF1624" w:rsidRPr="008A4F24" w:rsidRDefault="003202D4" w:rsidP="002C5402">
            <w:pPr>
              <w:widowControl/>
              <w:rPr>
                <w:rFonts w:eastAsia="游ゴシック"/>
                <w:kern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k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A5B88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</w:tcPr>
          <w:p w14:paraId="40A403E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游ゴシック" w:hAnsi="Cambria Math"/>
                    <w:kern w:val="0"/>
                  </w:rPr>
                  <m:t>(</m:t>
                </m:r>
                <m:r>
                  <w:rPr>
                    <w:rFonts w:ascii="Cambria Math" w:eastAsia="游ゴシック" w:hAnsi="Cambria Math"/>
                    <w:kern w:val="0"/>
                  </w:rPr>
                  <m:t>i,j,k</m:t>
                </m:r>
                <m:r>
                  <m:rPr>
                    <m:sty m:val="p"/>
                  </m:rPr>
                  <w:rPr>
                    <w:rFonts w:ascii="Cambria Math" w:eastAsia="游ゴシック" w:hAnsi="Cambria Math"/>
                    <w:kern w:val="0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379DD8" w14:textId="425AB0A6" w:rsidR="00FF1624" w:rsidRPr="008A4F24" w:rsidRDefault="003202D4" w:rsidP="002C5402">
            <w:pPr>
              <w:widowControl/>
              <w:rPr>
                <w:rFonts w:eastAsia="游ゴシック"/>
                <w:kern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k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AF663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</w:tcPr>
          <w:p w14:paraId="3AF2659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游ゴシック" w:hAnsi="Cambria Math"/>
                    <w:kern w:val="0"/>
                  </w:rPr>
                  <m:t>(</m:t>
                </m:r>
                <m:r>
                  <w:rPr>
                    <w:rFonts w:ascii="Cambria Math" w:eastAsia="游ゴシック" w:hAnsi="Cambria Math"/>
                    <w:kern w:val="0"/>
                  </w:rPr>
                  <m:t>i,j,k</m:t>
                </m:r>
                <m:r>
                  <m:rPr>
                    <m:sty m:val="p"/>
                  </m:rPr>
                  <w:rPr>
                    <w:rFonts w:ascii="Cambria Math" w:eastAsia="游ゴシック" w:hAnsi="Cambria Math"/>
                    <w:kern w:val="0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311301" w14:textId="6E30E2FE" w:rsidR="00FF1624" w:rsidRPr="008A4F24" w:rsidRDefault="003202D4" w:rsidP="002C5402">
            <w:pPr>
              <w:widowControl/>
              <w:rPr>
                <w:rFonts w:eastAsia="游ゴシック"/>
                <w:kern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k</m:t>
                    </m:r>
                  </m:sub>
                </m:sSub>
              </m:oMath>
            </m:oMathPara>
          </w:p>
        </w:tc>
      </w:tr>
      <w:tr w:rsidR="00A70E6B" w:rsidRPr="00A70E6B" w14:paraId="794A7EFC" w14:textId="77777777" w:rsidTr="007572A3">
        <w:trPr>
          <w:trHeight w:val="39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CE2A1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32566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298C4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F757FD" w14:textId="775D28BE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9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2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F7305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076D7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FFA74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C227D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7F280A" w14:textId="7ADB5339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10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14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2FE5A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8AA96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9113E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B5760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7F0213" w14:textId="2E6F63E1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11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18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7F910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EAC82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0E470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C6D75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40069C" w14:textId="736F23A1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12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22</w:t>
              </w:r>
            </w:hyperlink>
          </w:p>
        </w:tc>
      </w:tr>
      <w:tr w:rsidR="00A70E6B" w:rsidRPr="00A70E6B" w14:paraId="272FF511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F6948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AD49E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F7E4B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0F7370" w14:textId="4DC6B01D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13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4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CC79C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68F5A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A4D53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949F1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A8BFDF" w14:textId="1E777820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14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8/105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D5D1E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E1BF5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7555B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65949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0303AE" w14:textId="78BDF837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15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6/315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B1105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CCA34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A00A0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AD42F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F02107" w14:textId="31902381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16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28/3465</w:t>
              </w:r>
            </w:hyperlink>
          </w:p>
        </w:tc>
      </w:tr>
      <w:tr w:rsidR="00A70E6B" w:rsidRPr="00A70E6B" w14:paraId="00FE2656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D959C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550D0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E12C7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72CAA9" w14:textId="0681EDFD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17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6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D5868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97517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1D53D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254FF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7A9FCF" w14:textId="676F2B12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18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7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51AE8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A235B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F33C7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6387A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581D7B" w14:textId="2898EA89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19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126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6FF5A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2F551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E03C4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746ED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CD1728" w14:textId="7BF71BC7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20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198</w:t>
              </w:r>
            </w:hyperlink>
          </w:p>
        </w:tc>
      </w:tr>
      <w:tr w:rsidR="00A70E6B" w:rsidRPr="00A70E6B" w14:paraId="4E84CF41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116BB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5D0C7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B4FCA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4E5233" w14:textId="06E2AA9E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21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/3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B44C7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E5C44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A78BD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ADA6B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E1262D" w14:textId="26BEF842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22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4/105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825D9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4C7FF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D6A72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D6B33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A64C87" w14:textId="3545C4A6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23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6/945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D2A11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7A321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DF79A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4C21A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B4509A" w14:textId="0AF59081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24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/99</w:t>
              </w:r>
            </w:hyperlink>
          </w:p>
        </w:tc>
      </w:tr>
      <w:tr w:rsidR="00A70E6B" w:rsidRPr="00A70E6B" w14:paraId="61637EEC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0FCA0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C5569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97AA9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78EEBA" w14:textId="62A37CF9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25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8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6B170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606AD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EFDCD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F85EC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57D77F" w14:textId="78EFED93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26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/35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F3049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05074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F5F00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05713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D61C4F" w14:textId="121338CC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27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/63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08D2C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8BBC9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CFD17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A29FF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DE8364" w14:textId="0AB6C03C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28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32/3465</w:t>
              </w:r>
            </w:hyperlink>
          </w:p>
        </w:tc>
      </w:tr>
      <w:tr w:rsidR="00A70E6B" w:rsidRPr="00A70E6B" w14:paraId="4C1FD751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91DA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C30AB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7F357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341E42" w14:textId="24AFFD71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29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16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798AA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C8860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CB7DB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A2728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117759" w14:textId="042A7839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30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2/105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1C48E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26A3C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65266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7E86C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0609FC" w14:textId="1EF64586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31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21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BA0C8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7E390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5EBA0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137B6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71142D" w14:textId="3A38DC7B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32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462</w:t>
              </w:r>
            </w:hyperlink>
          </w:p>
        </w:tc>
      </w:tr>
      <w:tr w:rsidR="00A70E6B" w:rsidRPr="00A70E6B" w14:paraId="5C6A3E13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94178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56FBA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01AB5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17B2E8" w14:textId="59CB68D4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33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/8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37108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81BEE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85255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F665C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AA6D35" w14:textId="558344BC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34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21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2C911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C850A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CB741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3119C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B7B4F4" w14:textId="6E11EB16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35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8/945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A5A24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F22A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F16EF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3A845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F50269" w14:textId="2683E5B5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36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64/10395</w:t>
              </w:r>
            </w:hyperlink>
          </w:p>
        </w:tc>
      </w:tr>
      <w:tr w:rsidR="00A70E6B" w:rsidRPr="00A70E6B" w14:paraId="61A18FD9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DC472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A189D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32CB3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AAADFC" w14:textId="540E65F8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37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1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E16E7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56D35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F6BF3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11AE0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4E9D68" w14:textId="75ADBA4F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38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16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F98E9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DF778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F9D6A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AD9A1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FE409F" w14:textId="48364EA4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39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2/315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01F7C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8BED0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110DE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4FCB2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32A99B" w14:textId="32D88838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40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6/3465</w:t>
              </w:r>
            </w:hyperlink>
          </w:p>
        </w:tc>
      </w:tr>
      <w:tr w:rsidR="00A70E6B" w:rsidRPr="00A70E6B" w14:paraId="6AA70C3C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18717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C4CE5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2C0A9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9E09EE" w14:textId="3638B0D8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41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2/15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EFE49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20B1A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4BE36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5FC5C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342C14" w14:textId="6EFAA439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42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5π/256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8BD69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B4BBE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99140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A280E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38CE0E" w14:textId="6B64B396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43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63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45AD4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154D7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4AA64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DAB56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6E5B07" w14:textId="028C39E5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44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2/693</w:t>
              </w:r>
            </w:hyperlink>
          </w:p>
        </w:tc>
      </w:tr>
      <w:tr w:rsidR="00A70E6B" w:rsidRPr="00A70E6B" w14:paraId="1FC1BCD8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8D3AD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16B97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D6245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3DA940" w14:textId="1F410044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45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3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92CF3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238DE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0891F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D58F7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EDD27A" w14:textId="34DFA101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46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96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B04AA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2D4C6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D7EFF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1CCE0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1A09AA" w14:textId="5FDD0827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47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4/945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F18E0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E2A97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8CFF6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2F91F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00D395" w14:textId="2B0AF0E8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48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8/3465</w:t>
              </w:r>
            </w:hyperlink>
          </w:p>
        </w:tc>
      </w:tr>
      <w:tr w:rsidR="00A70E6B" w:rsidRPr="00A70E6B" w14:paraId="76B99F6F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76696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B6AAC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C3432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F4105A" w14:textId="5CC4C1D5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49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/15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2416B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88A2B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D7AC8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01E97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6760B0" w14:textId="76E19C49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50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128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F5189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BCBB0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6016D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5A315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22D534" w14:textId="429AA954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51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2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5A117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5DF44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720C8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57A01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A54E4D" w14:textId="21B59E5E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52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1386</w:t>
              </w:r>
            </w:hyperlink>
          </w:p>
        </w:tc>
      </w:tr>
      <w:tr w:rsidR="00A70E6B" w:rsidRPr="00A70E6B" w14:paraId="65EF3141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265FC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3467D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7FD50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1C6368" w14:textId="2BBE10C7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53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12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1E5BE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B8A5E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C25C5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5DA7B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F7C1D0" w14:textId="5021031D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54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/48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D33A7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76519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2461A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C2F0D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9EA30E" w14:textId="4E6D2EE6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55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7π/512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E20AF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CC102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959C3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95B15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C1DAAE" w14:textId="4BCC64D3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56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6/10395</w:t>
              </w:r>
            </w:hyperlink>
          </w:p>
        </w:tc>
      </w:tr>
      <w:tr w:rsidR="00A70E6B" w:rsidRPr="00A70E6B" w14:paraId="4A43CBF2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4187F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0A0A8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42202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D751FA" w14:textId="361E989B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57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32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70CDD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95B23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E273E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84ED7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969677" w14:textId="2ED1F1C3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58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256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1741D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45196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EBCDB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3FF51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AB61AF" w14:textId="0971105D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59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16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CF2BA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C963A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01D9C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0CCA1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B28923" w14:textId="6A472FA8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60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2310</w:t>
              </w:r>
            </w:hyperlink>
          </w:p>
        </w:tc>
      </w:tr>
      <w:tr w:rsidR="00A70E6B" w:rsidRPr="00A70E6B" w14:paraId="2A10DA2D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F3E0A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FE231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93DFB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FA9DEA" w14:textId="4ED4AE85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61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48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88EE7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30A6D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7C6F2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BFF83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A31F4B" w14:textId="77DB637E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62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/96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F44B1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F1E98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98CC0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D7857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2872DC" w14:textId="2817243A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63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/8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CB499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2D2BAB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50B87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C0C45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38BF54" w14:textId="5511985B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64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4/3465</w:t>
              </w:r>
            </w:hyperlink>
          </w:p>
        </w:tc>
      </w:tr>
      <w:tr w:rsidR="00A70E6B" w:rsidRPr="00A70E6B" w14:paraId="1E7A6B2C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8EAFF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01525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C1F6D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2707A5" w14:textId="12DEBF56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65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/24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5D1CA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42233F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F2FCAF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78A4FE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283985" w14:textId="2C787700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66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384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336CA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DCD5A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FD595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5900C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7F7F2D" w14:textId="1A5D72DB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67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256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3EB39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7D9F2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502EA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1B9EE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ACE28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</w:tr>
      <w:tr w:rsidR="00A70E6B" w:rsidRPr="00A70E6B" w14:paraId="0F5E37F1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6E379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456CBE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D9646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ED1363" w14:textId="19F0311B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68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96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0DAC9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A3A90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98288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581C6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46BFA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33963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17152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922F3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2AFCF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388133" w14:textId="41025B17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69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32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C1751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B4EA7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93902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0EE9F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33480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</w:tr>
      <w:tr w:rsidR="00A70E6B" w:rsidRPr="00A70E6B" w14:paraId="23C2AA9E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94C96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FF5EB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E26F3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D0B8A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483F9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BBB5B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36A94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0928C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6DB97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7141B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F3768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17FFD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BE99A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1A28A8" w14:textId="75E99F46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70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512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96B8A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37CA9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640BD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2678F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FC6BD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</w:tr>
      <w:tr w:rsidR="00A70E6B" w:rsidRPr="00A70E6B" w14:paraId="5284FDF0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18451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2061F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5A56D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C2F68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77C91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6A7ED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904E1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101E8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70AD3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B1CDF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37D61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1D549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43516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9735A2" w14:textId="38BB52E4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71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/24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F177C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8D8EF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B2B35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96ABC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49D53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</w:tr>
      <w:tr w:rsidR="00A70E6B" w:rsidRPr="00A70E6B" w14:paraId="1F7253DD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0EB60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6B171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60DB2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C4BAF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4668D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31779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C5DA7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5B9FD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0FB80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138B8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DBBF1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3E861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A9C9D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B0EF28" w14:textId="5681F042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72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3π/256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D3B84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5096F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BB62A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C4AF5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8723B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</w:tr>
      <w:tr w:rsidR="00A70E6B" w:rsidRPr="00A70E6B" w14:paraId="1AA3ED59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081A9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F0F81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6B969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7DF0A2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854A6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83F2D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07D60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AAC60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7BBB3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C9B0B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8DAC8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21AD6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0574B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5BBB2B" w14:textId="72AAC46D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73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96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2831E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0FE14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4269F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E8EFC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44134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</w:tr>
      <w:tr w:rsidR="00A70E6B" w:rsidRPr="00A70E6B" w14:paraId="32B4A9C2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D53A6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2EA82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F4FFF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0C518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A003E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C3862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FF0F1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F3B02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BA12E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74D5A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35536A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CDEAFE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BCD1CF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C9F39B" w14:textId="0CA485AD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74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π/128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93291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9C68DD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6FDCC0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746BE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5C083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</w:tr>
      <w:tr w:rsidR="00A70E6B" w:rsidRPr="00A70E6B" w14:paraId="557D71E0" w14:textId="77777777" w:rsidTr="007572A3">
        <w:trPr>
          <w:trHeight w:val="37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E147A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8692C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B9D69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69B007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92C23B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32021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85F53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1DB4F8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B47473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E417E6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675AE4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BAB4D2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5BAD07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DB56A4" w14:textId="20CFF9F4" w:rsidR="00FF1624" w:rsidRPr="008A4F24" w:rsidRDefault="003202D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hyperlink r:id="rId75" w:history="1">
              <w:r w:rsidR="00FF1624" w:rsidRPr="008A4F24">
                <w:rPr>
                  <w:rStyle w:val="a6"/>
                  <w:rFonts w:eastAsia="游ゴシック"/>
                  <w:color w:val="auto"/>
                  <w:kern w:val="0"/>
                  <w:u w:val="none"/>
                </w:rPr>
                <w:t>1/480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97B861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89432C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E2B1F9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D25FC4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B0D8E5" w14:textId="77777777" w:rsidR="00FF1624" w:rsidRPr="008A4F24" w:rsidRDefault="00FF1624" w:rsidP="00FF1624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 w:hint="eastAsia"/>
                <w:kern w:val="0"/>
              </w:rPr>
              <w:t xml:space="preserve">　</w:t>
            </w:r>
          </w:p>
        </w:tc>
      </w:tr>
    </w:tbl>
    <w:p w14:paraId="4886906B" w14:textId="77777777" w:rsidR="00FF1624" w:rsidRPr="00A70E6B" w:rsidRDefault="00FF1624" w:rsidP="00FF1624"/>
    <w:p w14:paraId="4EB681FB" w14:textId="79F5CF5C" w:rsidR="00034657" w:rsidRPr="00A70E6B" w:rsidRDefault="001F0B89">
      <w:pPr>
        <w:widowControl/>
        <w:jc w:val="left"/>
      </w:pPr>
      <w:r>
        <w:lastRenderedPageBreak/>
        <w:pict w14:anchorId="413C73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1.25pt;height:202.5pt">
            <v:imagedata r:id="rId76" o:title="u235_keff_nu"/>
          </v:shape>
        </w:pict>
      </w:r>
      <w:r>
        <w:pict w14:anchorId="59B90AF7">
          <v:shape id="_x0000_i1026" type="#_x0000_t75" style="width:221.25pt;height:203.25pt">
            <v:imagedata r:id="rId77" o:title="u235_keff_fission"/>
          </v:shape>
        </w:pict>
      </w:r>
    </w:p>
    <w:p w14:paraId="20C06071" w14:textId="45F73972" w:rsidR="00F95CC5" w:rsidRPr="00A70E6B" w:rsidRDefault="001F0B89">
      <w:pPr>
        <w:widowControl/>
        <w:jc w:val="left"/>
      </w:pPr>
      <w:r>
        <w:pict w14:anchorId="3D06C0F6">
          <v:shape id="_x0000_i1027" type="#_x0000_t75" style="width:221.25pt;height:202.5pt">
            <v:imagedata r:id="rId78" o:title="u235_keff_chi"/>
          </v:shape>
        </w:pict>
      </w:r>
      <w:r w:rsidR="00755930" w:rsidRPr="00A70E6B">
        <w:rPr>
          <w:noProof/>
        </w:rPr>
        <w:drawing>
          <wp:inline distT="0" distB="0" distL="0" distR="0" wp14:anchorId="0B5FB970" wp14:editId="4C5A7995">
            <wp:extent cx="2808000" cy="2573788"/>
            <wp:effectExtent l="0" t="0" r="0" b="0"/>
            <wp:docPr id="6" name="図 6" descr="C:\Users\TomohiroEndo\AppData\Local\Microsoft\Windows\INetCache\Content.Word\u235_keff_n,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TomohiroEndo\AppData\Local\Microsoft\Windows\INetCache\Content.Word\u235_keff_n,g.png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00" cy="2573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33D2B" w14:textId="7D7BF41D" w:rsidR="00F95CC5" w:rsidRPr="00A70E6B" w:rsidRDefault="001F0B89">
      <w:pPr>
        <w:widowControl/>
        <w:jc w:val="left"/>
      </w:pPr>
      <w:r>
        <w:pict w14:anchorId="36F705EE">
          <v:shape id="_x0000_i1028" type="#_x0000_t75" style="width:221.25pt;height:202.5pt">
            <v:imagedata r:id="rId80" o:title="h1_keff_ela"/>
          </v:shape>
        </w:pict>
      </w:r>
      <w:r>
        <w:pict w14:anchorId="51D1057C">
          <v:shape id="_x0000_i1029" type="#_x0000_t75" style="width:221.25pt;height:202.5pt">
            <v:imagedata r:id="rId81" o:title="h1_keff_n,g"/>
          </v:shape>
        </w:pict>
      </w:r>
    </w:p>
    <w:p w14:paraId="05616696" w14:textId="56FA7CF2" w:rsidR="00034657" w:rsidRPr="00A70E6B" w:rsidRDefault="00034657" w:rsidP="00F95CC5">
      <w:pPr>
        <w:ind w:left="993" w:hangingChars="412" w:hanging="993"/>
        <w:jc w:val="left"/>
      </w:pPr>
      <w:r w:rsidRPr="00A70E6B">
        <w:rPr>
          <w:b/>
        </w:rPr>
        <w:t>Figure S2.</w:t>
      </w:r>
      <w:r w:rsidRPr="00A70E6B">
        <w:t xml:space="preserve"> Comparison of relative sensitivity coefficient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eff</m:t>
            </m:r>
          </m:sub>
        </m:sSub>
      </m:oMath>
      <w:r w:rsidRPr="00A70E6B">
        <w:t xml:space="preserve"> among PARTISN, MCNP6.2, and TSUNAMI-3D</w:t>
      </w:r>
      <w:r w:rsidR="00F30C8E" w:rsidRPr="00A70E6B">
        <w:t xml:space="preserve"> (4440 HEU plates)</w:t>
      </w:r>
      <w:r w:rsidRPr="00A70E6B">
        <w:t>.</w:t>
      </w:r>
    </w:p>
    <w:p w14:paraId="59B95D3F" w14:textId="2D623701" w:rsidR="00F95CC5" w:rsidRPr="00A70E6B" w:rsidRDefault="001F0B89" w:rsidP="00F95CC5">
      <w:pPr>
        <w:widowControl/>
        <w:jc w:val="left"/>
      </w:pPr>
      <w:r>
        <w:lastRenderedPageBreak/>
        <w:pict w14:anchorId="2990EBC6">
          <v:shape id="_x0000_i1030" type="#_x0000_t75" style="width:221.25pt;height:202.5pt">
            <v:imagedata r:id="rId82" o:title="c_keff_ela"/>
          </v:shape>
        </w:pict>
      </w:r>
      <w:r>
        <w:pict w14:anchorId="1DA4E626">
          <v:shape id="_x0000_i1031" type="#_x0000_t75" style="width:221.25pt;height:203.25pt">
            <v:imagedata r:id="rId83" o:title="al27_keff_ela"/>
          </v:shape>
        </w:pict>
      </w:r>
      <w:r>
        <w:pict w14:anchorId="5C173E23">
          <v:shape id="_x0000_i1032" type="#_x0000_t75" style="width:221.25pt;height:202.5pt">
            <v:imagedata r:id="rId84" o:title="al27_keff_inela"/>
          </v:shape>
        </w:pict>
      </w:r>
      <w:r>
        <w:pict w14:anchorId="7E921D53">
          <v:shape id="_x0000_i1033" type="#_x0000_t75" style="width:221.25pt;height:202.5pt">
            <v:imagedata r:id="rId85" o:title="al27_keff_n,g"/>
          </v:shape>
        </w:pict>
      </w:r>
    </w:p>
    <w:p w14:paraId="79D8EF3B" w14:textId="2CDC13C6" w:rsidR="00246E14" w:rsidRPr="00A70E6B" w:rsidRDefault="001F0B89" w:rsidP="00F95CC5">
      <w:pPr>
        <w:widowControl/>
        <w:jc w:val="left"/>
      </w:pPr>
      <w:r>
        <w:pict w14:anchorId="11F30647">
          <v:shape id="_x0000_i1034" type="#_x0000_t75" style="width:221.25pt;height:202.5pt">
            <v:imagedata r:id="rId86" o:title="u234_keff_n,g"/>
          </v:shape>
        </w:pict>
      </w:r>
      <w:r>
        <w:pict w14:anchorId="5E208B56">
          <v:shape id="_x0000_i1035" type="#_x0000_t75" style="width:221.25pt;height:202.5pt">
            <v:imagedata r:id="rId87" o:title="u238_keff_n,g"/>
          </v:shape>
        </w:pict>
      </w:r>
    </w:p>
    <w:p w14:paraId="06BFB81F" w14:textId="384F16EA" w:rsidR="00F95CC5" w:rsidRPr="00A70E6B" w:rsidRDefault="00F95CC5" w:rsidP="00F95CC5">
      <w:pPr>
        <w:ind w:left="993" w:hangingChars="412" w:hanging="993"/>
        <w:jc w:val="left"/>
      </w:pPr>
      <w:r w:rsidRPr="00A70E6B">
        <w:rPr>
          <w:b/>
        </w:rPr>
        <w:t>Figure S2.</w:t>
      </w:r>
      <w:r w:rsidRPr="00A70E6B">
        <w:t xml:space="preserve"> Comparison of relative sensitivity coefficient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eff</m:t>
            </m:r>
          </m:sub>
        </m:sSub>
      </m:oMath>
      <w:r w:rsidRPr="00A70E6B">
        <w:t xml:space="preserve"> among PARTISN, MCNP6.2, and TSUNAMI-3D</w:t>
      </w:r>
      <w:r w:rsidR="00F30C8E" w:rsidRPr="00A70E6B">
        <w:t xml:space="preserve"> (4440 HEU plates)</w:t>
      </w:r>
      <w:r w:rsidRPr="00A70E6B">
        <w:t xml:space="preserve"> (continued).</w:t>
      </w:r>
    </w:p>
    <w:p w14:paraId="18F1145F" w14:textId="40AB9F1F" w:rsidR="00246E14" w:rsidRPr="00A70E6B" w:rsidRDefault="00246E14" w:rsidP="00246E14">
      <w:pPr>
        <w:widowControl/>
        <w:jc w:val="left"/>
      </w:pPr>
      <w:r w:rsidRPr="00A70E6B">
        <w:rPr>
          <w:noProof/>
        </w:rPr>
        <w:lastRenderedPageBreak/>
        <w:drawing>
          <wp:inline distT="0" distB="0" distL="0" distR="0" wp14:anchorId="11EF4F8D" wp14:editId="6DB7D678">
            <wp:extent cx="2809240" cy="2567940"/>
            <wp:effectExtent l="0" t="0" r="0" b="3810"/>
            <wp:docPr id="4" name="図 4" descr="C:\Users\TomohiroEndo\AppData\Local\Microsoft\Windows\INetCache\Content.Word\pb206_keff_inel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TomohiroEndo\AppData\Local\Microsoft\Windows\INetCache\Content.Word\pb206_keff_inela.png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24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70E6B">
        <w:rPr>
          <w:noProof/>
        </w:rPr>
        <w:drawing>
          <wp:inline distT="0" distB="0" distL="0" distR="0" wp14:anchorId="24CB85AD" wp14:editId="5BC8BC1C">
            <wp:extent cx="2809240" cy="2567940"/>
            <wp:effectExtent l="0" t="0" r="0" b="3810"/>
            <wp:docPr id="3" name="図 3" descr="C:\Users\TomohiroEndo\AppData\Local\Microsoft\Windows\INetCache\Content.Word\pb207_keff_inel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TomohiroEndo\AppData\Local\Microsoft\Windows\INetCache\Content.Word\pb207_keff_inela.png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24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7D246" w14:textId="03423139" w:rsidR="00222E5C" w:rsidRPr="00A70E6B" w:rsidRDefault="00246E14" w:rsidP="00246E14">
      <w:pPr>
        <w:rPr>
          <w:b/>
        </w:rPr>
      </w:pPr>
      <w:r w:rsidRPr="00A70E6B">
        <w:rPr>
          <w:noProof/>
        </w:rPr>
        <w:drawing>
          <wp:inline distT="0" distB="0" distL="0" distR="0" wp14:anchorId="2ED41331" wp14:editId="475E2F1C">
            <wp:extent cx="2809240" cy="2567940"/>
            <wp:effectExtent l="0" t="0" r="0" b="3810"/>
            <wp:docPr id="1" name="図 1" descr="C:\Users\TomohiroEndo\AppData\Local\Microsoft\Windows\INetCache\Content.Word\pb208_keff_inel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TomohiroEndo\AppData\Local\Microsoft\Windows\INetCache\Content.Word\pb208_keff_inela.png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24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A1C19" w14:textId="0F68A8AC" w:rsidR="00A70E6B" w:rsidRPr="008A4F24" w:rsidRDefault="00A70E6B" w:rsidP="008A4F24">
      <w:pPr>
        <w:ind w:left="993" w:hangingChars="412" w:hanging="993"/>
        <w:jc w:val="left"/>
      </w:pPr>
      <w:r w:rsidRPr="00A70E6B">
        <w:rPr>
          <w:rFonts w:hint="eastAsia"/>
          <w:b/>
        </w:rPr>
        <w:t>Figure</w:t>
      </w:r>
      <w:r w:rsidRPr="00A70E6B">
        <w:rPr>
          <w:b/>
        </w:rPr>
        <w:t xml:space="preserve"> S2.</w:t>
      </w:r>
      <w:r w:rsidRPr="00A70E6B">
        <w:t xml:space="preserve"> Comparison of relative sensitivity coefficient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eff</m:t>
            </m:r>
          </m:sub>
        </m:sSub>
      </m:oMath>
      <w:r w:rsidRPr="00A70E6B">
        <w:t xml:space="preserve"> among PARTISN, MCNP6.2, and TSUNAMI-3D (4440 HEU plates) (continued).</w:t>
      </w:r>
    </w:p>
    <w:p w14:paraId="66100C9C" w14:textId="77777777" w:rsidR="00A70E6B" w:rsidRPr="00A70E6B" w:rsidRDefault="00A70E6B" w:rsidP="00222E5C">
      <w:pPr>
        <w:rPr>
          <w:b/>
        </w:rPr>
      </w:pPr>
    </w:p>
    <w:p w14:paraId="070BF5FA" w14:textId="3D1B942B" w:rsidR="00F95CC5" w:rsidRPr="00A70E6B" w:rsidRDefault="00222E5C" w:rsidP="00222E5C">
      <w:pPr>
        <w:rPr>
          <w:b/>
        </w:rPr>
      </w:pPr>
      <w:r w:rsidRPr="00A70E6B">
        <w:rPr>
          <w:b/>
        </w:rPr>
        <w:t>Calculation conditions:</w:t>
      </w:r>
    </w:p>
    <w:p w14:paraId="49AF1045" w14:textId="5CF9D58E" w:rsidR="00034657" w:rsidRPr="00A70E6B" w:rsidRDefault="00034657" w:rsidP="00C91D3C">
      <w:pPr>
        <w:ind w:left="991" w:hangingChars="413" w:hanging="991"/>
      </w:pPr>
      <w:r w:rsidRPr="00A70E6B">
        <w:t xml:space="preserve">MCNP6.2: </w:t>
      </w:r>
      <w:r w:rsidR="00222E5C" w:rsidRPr="00A70E6B">
        <w:t xml:space="preserve">as-built geometry, </w:t>
      </w:r>
      <w:r w:rsidR="00C91D3C" w:rsidRPr="00A70E6B">
        <w:t xml:space="preserve">ENDF-B/VII.1, </w:t>
      </w:r>
      <w:r w:rsidR="004806D2" w:rsidRPr="00A70E6B">
        <w:t xml:space="preserve">IFP method, </w:t>
      </w:r>
      <w:r w:rsidRPr="00A70E6B">
        <w:t>nsrck=50000, ikz=400, kct=10400,</w:t>
      </w:r>
      <w:r w:rsidR="00EC1F83" w:rsidRPr="00A70E6B">
        <w:br/>
      </w:r>
      <w:r w:rsidRPr="00A70E6B">
        <w:t xml:space="preserve"> blocksize=5</w:t>
      </w:r>
      <w:r w:rsidR="008C0634" w:rsidRPr="00A70E6B">
        <w:t>;</w:t>
      </w:r>
    </w:p>
    <w:p w14:paraId="64C275DA" w14:textId="7B71CF82" w:rsidR="00034657" w:rsidRPr="00A70E6B" w:rsidRDefault="00034657" w:rsidP="00EC1F83">
      <w:pPr>
        <w:ind w:left="1536" w:hangingChars="640" w:hanging="1536"/>
      </w:pPr>
      <w:r w:rsidRPr="00A70E6B">
        <w:t xml:space="preserve">TSUNAMI-3D: </w:t>
      </w:r>
      <w:r w:rsidR="00222E5C" w:rsidRPr="00A70E6B">
        <w:t xml:space="preserve">as-built geometry, </w:t>
      </w:r>
      <w:r w:rsidR="00C91D3C" w:rsidRPr="00A70E6B">
        <w:t>ENDF-B/VII.</w:t>
      </w:r>
      <w:r w:rsidR="001E17EB" w:rsidRPr="00A70E6B">
        <w:t>1</w:t>
      </w:r>
      <w:r w:rsidR="00C91D3C" w:rsidRPr="00A70E6B">
        <w:t xml:space="preserve">, CE </w:t>
      </w:r>
      <w:r w:rsidR="004806D2" w:rsidRPr="00A70E6B">
        <w:t xml:space="preserve">CLUTH method, </w:t>
      </w:r>
      <w:r w:rsidR="000A5D18" w:rsidRPr="00A70E6B">
        <w:t>npg=</w:t>
      </w:r>
      <w:r w:rsidR="00696E8F" w:rsidRPr="00A70E6B">
        <w:t>5</w:t>
      </w:r>
      <w:r w:rsidR="000A5D18" w:rsidRPr="00A70E6B">
        <w:t>0000,</w:t>
      </w:r>
      <w:r w:rsidR="00EC1F83" w:rsidRPr="00A70E6B">
        <w:br/>
      </w:r>
      <w:r w:rsidR="000B6023" w:rsidRPr="00A70E6B">
        <w:t>gen=</w:t>
      </w:r>
      <w:r w:rsidR="00224600" w:rsidRPr="00A70E6B">
        <w:t>10</w:t>
      </w:r>
      <w:r w:rsidR="000B6023" w:rsidRPr="00A70E6B">
        <w:t>400, nsk=400</w:t>
      </w:r>
      <w:r w:rsidR="00F30C8E" w:rsidRPr="00A70E6B">
        <w:t>, cfp=</w:t>
      </w:r>
      <w:r w:rsidR="00224600" w:rsidRPr="00A70E6B">
        <w:t>5</w:t>
      </w:r>
      <w:r w:rsidR="00222E5C" w:rsidRPr="00A70E6B">
        <w:t>.</w:t>
      </w:r>
    </w:p>
    <w:p w14:paraId="6CA7109F" w14:textId="2100D9D6" w:rsidR="00034657" w:rsidRPr="00A70E6B" w:rsidRDefault="00034657">
      <w:pPr>
        <w:widowControl/>
        <w:jc w:val="left"/>
      </w:pPr>
    </w:p>
    <w:p w14:paraId="61F04D1F" w14:textId="59FD8740" w:rsidR="00034657" w:rsidRPr="00A70E6B" w:rsidRDefault="00034657">
      <w:pPr>
        <w:widowControl/>
        <w:jc w:val="left"/>
      </w:pPr>
      <w:r w:rsidRPr="00A70E6B">
        <w:br w:type="page"/>
      </w:r>
    </w:p>
    <w:p w14:paraId="554DA2B2" w14:textId="77777777" w:rsidR="00FF1624" w:rsidRPr="00A70E6B" w:rsidRDefault="00FF1624" w:rsidP="00FF1624"/>
    <w:p w14:paraId="33F8EDB8" w14:textId="44B68991" w:rsidR="00FF524C" w:rsidRPr="00A70E6B" w:rsidRDefault="00FF524C" w:rsidP="00FF524C">
      <w:pPr>
        <w:jc w:val="center"/>
        <w:rPr>
          <w:b/>
        </w:rPr>
      </w:pPr>
      <w:r w:rsidRPr="00A70E6B">
        <w:rPr>
          <w:b/>
        </w:rPr>
        <w:t>Table S3.</w:t>
      </w:r>
      <w:r w:rsidRPr="00A70E6B">
        <w:t xml:space="preserve"> Numerical results of MCNP6.</w:t>
      </w:r>
      <w:r w:rsidR="00771DD9" w:rsidRPr="00A70E6B">
        <w:t>2</w:t>
      </w:r>
      <w:r w:rsidRPr="00A70E6B">
        <w:t>.</w:t>
      </w:r>
    </w:p>
    <w:tbl>
      <w:tblPr>
        <w:tblW w:w="0" w:type="auto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38"/>
        <w:gridCol w:w="913"/>
        <w:gridCol w:w="319"/>
        <w:gridCol w:w="983"/>
        <w:gridCol w:w="533"/>
        <w:gridCol w:w="321"/>
        <w:gridCol w:w="310"/>
        <w:gridCol w:w="803"/>
        <w:gridCol w:w="319"/>
        <w:gridCol w:w="693"/>
      </w:tblGrid>
      <w:tr w:rsidR="00A70E6B" w:rsidRPr="00A70E6B" w14:paraId="5255B617" w14:textId="77777777" w:rsidTr="00E21E0A">
        <w:trPr>
          <w:trHeight w:val="390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10BA2A2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</w:rPr>
            </w:pPr>
            <w:r w:rsidRPr="008A4F24">
              <w:rPr>
                <w:rFonts w:eastAsia="游ゴシック"/>
                <w:kern w:val="0"/>
              </w:rPr>
              <w:t>EU plates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66AE1E4" w14:textId="21A4E29F" w:rsidR="00E21E0A" w:rsidRPr="008A4F24" w:rsidRDefault="003202D4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eastAsia="游ゴシック" w:hAnsi="Cambria Math"/>
                      <w:kern w:val="0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游ゴシック" w:hAnsi="Cambria Math"/>
                      <w:kern w:val="0"/>
                      <w:sz w:val="22"/>
                      <w:szCs w:val="22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游ゴシック" w:hAnsi="Cambria Math"/>
                      <w:kern w:val="0"/>
                      <w:sz w:val="22"/>
                      <w:szCs w:val="22"/>
                    </w:rPr>
                    <m:t>eff</m:t>
                  </m:r>
                </m:sub>
              </m:sSub>
            </m:oMath>
            <w:r w:rsidR="00E21E0A" w:rsidRPr="008A4F24">
              <w:rPr>
                <w:rFonts w:eastAsia="游ゴシック"/>
                <w:kern w:val="0"/>
                <w:sz w:val="22"/>
                <w:szCs w:val="22"/>
              </w:rPr>
              <w:t xml:space="preserve"> (-)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68B4C7" w14:textId="5BFE6E90" w:rsidR="00E21E0A" w:rsidRPr="008A4F24" w:rsidRDefault="003202D4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eastAsia="游ゴシック" w:hAnsi="Cambria Math"/>
                      <w:kern w:val="0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游ゴシック" w:hAnsi="Cambria Math"/>
                      <w:kern w:val="0"/>
                      <w:sz w:val="22"/>
                      <w:szCs w:val="22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游ゴシック" w:hAnsi="Cambria Math"/>
                      <w:kern w:val="0"/>
                      <w:sz w:val="22"/>
                      <w:szCs w:val="22"/>
                      <w:vertAlign w:val="subscript"/>
                    </w:rPr>
                    <m:t>eff</m:t>
                  </m:r>
                </m:sub>
              </m:sSub>
            </m:oMath>
            <w:r w:rsidR="00E21E0A" w:rsidRPr="008A4F24">
              <w:rPr>
                <w:rFonts w:eastAsia="游ゴシック"/>
                <w:kern w:val="0"/>
                <w:sz w:val="22"/>
                <w:szCs w:val="22"/>
              </w:rPr>
              <w:t xml:space="preserve"> (pcm)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64EC2509" w14:textId="4413FF89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m:oMath>
              <m:r>
                <m:rPr>
                  <m:sty m:val="p"/>
                </m:rPr>
                <w:rPr>
                  <w:rFonts w:ascii="Cambria Math" w:eastAsia="游ゴシック" w:hAnsi="Cambria Math"/>
                  <w:kern w:val="0"/>
                  <w:sz w:val="22"/>
                  <w:szCs w:val="22"/>
                </w:rPr>
                <m:t>Λ</m:t>
              </m:r>
            </m:oMath>
            <w:r w:rsidRPr="008A4F24">
              <w:rPr>
                <w:rFonts w:eastAsia="游ゴシック"/>
                <w:kern w:val="0"/>
                <w:sz w:val="22"/>
                <w:szCs w:val="22"/>
              </w:rPr>
              <w:t xml:space="preserve"> (μs)</w:t>
            </w:r>
          </w:p>
        </w:tc>
      </w:tr>
      <w:tr w:rsidR="00A70E6B" w:rsidRPr="00A70E6B" w14:paraId="0B091D93" w14:textId="77777777" w:rsidTr="00E21E0A">
        <w:trPr>
          <w:trHeight w:val="39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3778CE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44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22589F" w14:textId="77777777" w:rsidR="00E21E0A" w:rsidRPr="008A4F24" w:rsidRDefault="00E21E0A" w:rsidP="00E21E0A">
            <w:pPr>
              <w:widowControl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990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AE80D1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90761E" w14:textId="7673B3C2" w:rsidR="00E21E0A" w:rsidRPr="008A4F24" w:rsidRDefault="00E21E0A" w:rsidP="00E21E0A">
            <w:pPr>
              <w:widowControl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00004</w:t>
            </w:r>
            <w:r w:rsidRPr="008A4F24">
              <w:rPr>
                <w:rFonts w:eastAsia="游ゴシック"/>
                <w:kern w:val="0"/>
                <w:sz w:val="22"/>
                <w:szCs w:val="22"/>
                <w:vertAlign w:val="superscript"/>
              </w:rPr>
              <w:t>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102C7A" w14:textId="77777777" w:rsidR="00E21E0A" w:rsidRPr="008A4F24" w:rsidRDefault="00E21E0A" w:rsidP="00E21E0A">
            <w:pPr>
              <w:widowControl/>
              <w:jc w:val="righ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7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86F40D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4D653F" w14:textId="77777777" w:rsidR="00E21E0A" w:rsidRPr="008A4F24" w:rsidRDefault="00E21E0A" w:rsidP="00E21E0A">
            <w:pPr>
              <w:widowControl/>
              <w:jc w:val="lef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322084" w14:textId="77777777" w:rsidR="00E21E0A" w:rsidRPr="008A4F24" w:rsidRDefault="00E21E0A" w:rsidP="00E21E0A">
            <w:pPr>
              <w:widowControl/>
              <w:jc w:val="righ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35.3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1640E5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FC45BF8" w14:textId="77777777" w:rsidR="00E21E0A" w:rsidRPr="008A4F24" w:rsidRDefault="00E21E0A" w:rsidP="00E21E0A">
            <w:pPr>
              <w:widowControl/>
              <w:jc w:val="lef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020</w:t>
            </w:r>
          </w:p>
        </w:tc>
      </w:tr>
      <w:tr w:rsidR="00A70E6B" w:rsidRPr="00A70E6B" w14:paraId="0F01B187" w14:textId="77777777" w:rsidTr="00E21E0A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C05A21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4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4E9A01" w14:textId="77777777" w:rsidR="00E21E0A" w:rsidRPr="008A4F24" w:rsidRDefault="00E21E0A" w:rsidP="00E21E0A">
            <w:pPr>
              <w:widowControl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978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76CF23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F54317" w14:textId="77777777" w:rsidR="00E21E0A" w:rsidRPr="008A4F24" w:rsidRDefault="00E21E0A" w:rsidP="00E21E0A">
            <w:pPr>
              <w:widowControl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00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1B86DF" w14:textId="77777777" w:rsidR="00E21E0A" w:rsidRPr="008A4F24" w:rsidRDefault="00E21E0A" w:rsidP="00E21E0A">
            <w:pPr>
              <w:widowControl/>
              <w:jc w:val="righ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8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11F7B9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593E75" w14:textId="77777777" w:rsidR="00E21E0A" w:rsidRPr="008A4F24" w:rsidRDefault="00E21E0A" w:rsidP="00E21E0A">
            <w:pPr>
              <w:widowControl/>
              <w:jc w:val="lef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BE0EEE" w14:textId="77777777" w:rsidR="00E21E0A" w:rsidRPr="008A4F24" w:rsidRDefault="00E21E0A" w:rsidP="00E21E0A">
            <w:pPr>
              <w:widowControl/>
              <w:jc w:val="righ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36.0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4FA731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0CDB767" w14:textId="77777777" w:rsidR="00E21E0A" w:rsidRPr="008A4F24" w:rsidRDefault="00E21E0A" w:rsidP="00E21E0A">
            <w:pPr>
              <w:widowControl/>
              <w:jc w:val="lef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021</w:t>
            </w:r>
          </w:p>
        </w:tc>
      </w:tr>
      <w:tr w:rsidR="00A70E6B" w:rsidRPr="00A70E6B" w14:paraId="6114DC41" w14:textId="77777777" w:rsidTr="00E21E0A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0449FB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4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96F607" w14:textId="77777777" w:rsidR="00E21E0A" w:rsidRPr="008A4F24" w:rsidRDefault="00E21E0A" w:rsidP="00E21E0A">
            <w:pPr>
              <w:widowControl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96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694E33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E9C47B" w14:textId="77777777" w:rsidR="00E21E0A" w:rsidRPr="008A4F24" w:rsidRDefault="00E21E0A" w:rsidP="00E21E0A">
            <w:pPr>
              <w:widowControl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00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23873E" w14:textId="77777777" w:rsidR="00E21E0A" w:rsidRPr="008A4F24" w:rsidRDefault="00E21E0A" w:rsidP="00E21E0A">
            <w:pPr>
              <w:widowControl/>
              <w:jc w:val="righ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8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080002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F52632" w14:textId="77777777" w:rsidR="00E21E0A" w:rsidRPr="008A4F24" w:rsidRDefault="00E21E0A" w:rsidP="00E21E0A">
            <w:pPr>
              <w:widowControl/>
              <w:jc w:val="lef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C70676" w14:textId="77777777" w:rsidR="00E21E0A" w:rsidRPr="008A4F24" w:rsidRDefault="00E21E0A" w:rsidP="00E21E0A">
            <w:pPr>
              <w:widowControl/>
              <w:jc w:val="righ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37.1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4F9C7A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A32FCB2" w14:textId="77777777" w:rsidR="00E21E0A" w:rsidRPr="008A4F24" w:rsidRDefault="00E21E0A" w:rsidP="00E21E0A">
            <w:pPr>
              <w:widowControl/>
              <w:jc w:val="lef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021</w:t>
            </w:r>
          </w:p>
        </w:tc>
      </w:tr>
      <w:tr w:rsidR="00A70E6B" w:rsidRPr="00A70E6B" w14:paraId="002DEF18" w14:textId="77777777" w:rsidTr="00E21E0A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528E2A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4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24D852" w14:textId="77777777" w:rsidR="00E21E0A" w:rsidRPr="008A4F24" w:rsidRDefault="00E21E0A" w:rsidP="00E21E0A">
            <w:pPr>
              <w:widowControl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956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8B8D65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BC19BB" w14:textId="77777777" w:rsidR="00E21E0A" w:rsidRPr="008A4F24" w:rsidRDefault="00E21E0A" w:rsidP="00E21E0A">
            <w:pPr>
              <w:widowControl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00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34040F" w14:textId="77777777" w:rsidR="00E21E0A" w:rsidRPr="008A4F24" w:rsidRDefault="00E21E0A" w:rsidP="00E21E0A">
            <w:pPr>
              <w:widowControl/>
              <w:jc w:val="righ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8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8C8739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2C4C07" w14:textId="77777777" w:rsidR="00E21E0A" w:rsidRPr="008A4F24" w:rsidRDefault="00E21E0A" w:rsidP="00E21E0A">
            <w:pPr>
              <w:widowControl/>
              <w:jc w:val="lef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6D9CD5" w14:textId="77777777" w:rsidR="00E21E0A" w:rsidRPr="008A4F24" w:rsidRDefault="00E21E0A" w:rsidP="00E21E0A">
            <w:pPr>
              <w:widowControl/>
              <w:jc w:val="righ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39.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266DA0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0484939" w14:textId="77777777" w:rsidR="00E21E0A" w:rsidRPr="008A4F24" w:rsidRDefault="00E21E0A" w:rsidP="00E21E0A">
            <w:pPr>
              <w:widowControl/>
              <w:jc w:val="lef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022</w:t>
            </w:r>
          </w:p>
        </w:tc>
      </w:tr>
      <w:tr w:rsidR="00A70E6B" w:rsidRPr="00A70E6B" w14:paraId="62DA3323" w14:textId="77777777" w:rsidTr="00E21E0A">
        <w:trPr>
          <w:trHeight w:val="37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3A27F5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39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1BE3B5" w14:textId="77777777" w:rsidR="00E21E0A" w:rsidRPr="008A4F24" w:rsidRDefault="00E21E0A" w:rsidP="00E21E0A">
            <w:pPr>
              <w:widowControl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951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FB68CD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F05657" w14:textId="77777777" w:rsidR="00E21E0A" w:rsidRPr="008A4F24" w:rsidRDefault="00E21E0A" w:rsidP="00E21E0A">
            <w:pPr>
              <w:widowControl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00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2D2797" w14:textId="77777777" w:rsidR="00E21E0A" w:rsidRPr="008A4F24" w:rsidRDefault="00E21E0A" w:rsidP="00E21E0A">
            <w:pPr>
              <w:widowControl/>
              <w:jc w:val="righ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8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54997A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90E46A" w14:textId="77777777" w:rsidR="00E21E0A" w:rsidRPr="008A4F24" w:rsidRDefault="00E21E0A" w:rsidP="00E21E0A">
            <w:pPr>
              <w:widowControl/>
              <w:jc w:val="lef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97A388" w14:textId="77777777" w:rsidR="00E21E0A" w:rsidRPr="008A4F24" w:rsidRDefault="00E21E0A" w:rsidP="00E21E0A">
            <w:pPr>
              <w:widowControl/>
              <w:jc w:val="righ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40.3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6956FA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D3A5BA3" w14:textId="77777777" w:rsidR="00E21E0A" w:rsidRPr="008A4F24" w:rsidRDefault="00E21E0A" w:rsidP="00E21E0A">
            <w:pPr>
              <w:widowControl/>
              <w:jc w:val="lef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022</w:t>
            </w:r>
          </w:p>
        </w:tc>
      </w:tr>
      <w:tr w:rsidR="00A70E6B" w:rsidRPr="00A70E6B" w14:paraId="3189A7AF" w14:textId="77777777" w:rsidTr="00E21E0A">
        <w:trPr>
          <w:trHeight w:val="39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7E8A506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38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0FB2D1" w14:textId="77777777" w:rsidR="00E21E0A" w:rsidRPr="008A4F24" w:rsidRDefault="00E21E0A" w:rsidP="00E21E0A">
            <w:pPr>
              <w:widowControl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928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C4BDB62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52C282D" w14:textId="77777777" w:rsidR="00E21E0A" w:rsidRPr="008A4F24" w:rsidRDefault="00E21E0A" w:rsidP="00E21E0A">
            <w:pPr>
              <w:widowControl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00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0E1DA3" w14:textId="77777777" w:rsidR="00E21E0A" w:rsidRPr="008A4F24" w:rsidRDefault="00E21E0A" w:rsidP="00E21E0A">
            <w:pPr>
              <w:widowControl/>
              <w:jc w:val="righ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8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A93E783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7253247" w14:textId="77777777" w:rsidR="00E21E0A" w:rsidRPr="008A4F24" w:rsidRDefault="00E21E0A" w:rsidP="00E21E0A">
            <w:pPr>
              <w:widowControl/>
              <w:jc w:val="lef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06B5A5" w14:textId="77777777" w:rsidR="00E21E0A" w:rsidRPr="008A4F24" w:rsidRDefault="00E21E0A" w:rsidP="00E21E0A">
            <w:pPr>
              <w:widowControl/>
              <w:jc w:val="righ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42.4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1734B57" w14:textId="77777777" w:rsidR="00E21E0A" w:rsidRPr="008A4F24" w:rsidRDefault="00E21E0A" w:rsidP="00E21E0A">
            <w:pPr>
              <w:widowControl/>
              <w:jc w:val="center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F1E1EA0" w14:textId="77777777" w:rsidR="00E21E0A" w:rsidRPr="008A4F24" w:rsidRDefault="00E21E0A" w:rsidP="00E21E0A">
            <w:pPr>
              <w:widowControl/>
              <w:jc w:val="left"/>
              <w:rPr>
                <w:rFonts w:eastAsia="游ゴシック"/>
                <w:kern w:val="0"/>
                <w:sz w:val="22"/>
                <w:szCs w:val="22"/>
              </w:rPr>
            </w:pPr>
            <w:r w:rsidRPr="008A4F24">
              <w:rPr>
                <w:rFonts w:eastAsia="游ゴシック"/>
                <w:kern w:val="0"/>
                <w:sz w:val="22"/>
                <w:szCs w:val="22"/>
              </w:rPr>
              <w:t>0.024</w:t>
            </w:r>
          </w:p>
        </w:tc>
      </w:tr>
    </w:tbl>
    <w:p w14:paraId="29279A7D" w14:textId="7A10CC70" w:rsidR="00FF524C" w:rsidRPr="00A70E6B" w:rsidRDefault="00E21E0A" w:rsidP="00E21E0A">
      <w:pPr>
        <w:jc w:val="center"/>
      </w:pPr>
      <w:r w:rsidRPr="00A70E6B">
        <w:rPr>
          <w:vertAlign w:val="superscript"/>
        </w:rPr>
        <w:t>†</w:t>
      </w:r>
      <w:r w:rsidRPr="00A70E6B">
        <w:t>1σ statistical error.</w:t>
      </w:r>
    </w:p>
    <w:p w14:paraId="6594F929" w14:textId="77777777" w:rsidR="00E21E0A" w:rsidRPr="00A70E6B" w:rsidRDefault="00E21E0A" w:rsidP="00FF524C"/>
    <w:p w14:paraId="79D3280E" w14:textId="77777777" w:rsidR="00853F1B" w:rsidRPr="00A70E6B" w:rsidRDefault="00853F1B" w:rsidP="00853F1B">
      <w:pPr>
        <w:rPr>
          <w:b/>
        </w:rPr>
      </w:pPr>
      <w:r w:rsidRPr="00A70E6B">
        <w:rPr>
          <w:b/>
        </w:rPr>
        <w:t>Calculation conditions:</w:t>
      </w:r>
    </w:p>
    <w:p w14:paraId="34B48D83" w14:textId="7C546E6A" w:rsidR="00853F1B" w:rsidRPr="00A70E6B" w:rsidRDefault="00853F1B" w:rsidP="00853F1B">
      <w:pPr>
        <w:ind w:left="991" w:hangingChars="413" w:hanging="991"/>
      </w:pPr>
      <w:r w:rsidRPr="00A70E6B">
        <w:t>MCNP6.2: as-built geometry, ENDF-B/VII.1, IFP method, nsrck=50000, ikz=400, kct=10400, blocksize=5</w:t>
      </w:r>
      <w:r w:rsidR="0064705F" w:rsidRPr="00A70E6B">
        <w:t>.</w:t>
      </w:r>
    </w:p>
    <w:p w14:paraId="375C4A1B" w14:textId="6A93B789" w:rsidR="00FF524C" w:rsidRPr="00A70E6B" w:rsidRDefault="00FF524C" w:rsidP="00FF1624"/>
    <w:p w14:paraId="3FF4F8C8" w14:textId="77777777" w:rsidR="00FF524C" w:rsidRPr="00A70E6B" w:rsidRDefault="00FF524C" w:rsidP="00FF1624"/>
    <w:sectPr w:rsidR="00FF524C" w:rsidRPr="00A70E6B" w:rsidSect="0053616E">
      <w:footerReference w:type="even" r:id="rId91"/>
      <w:footerReference w:type="first" r:id="rId92"/>
      <w:pgSz w:w="11907" w:h="16840" w:code="9"/>
      <w:pgMar w:top="1418" w:right="1418" w:bottom="1418" w:left="1418" w:header="720" w:footer="720" w:gutter="0"/>
      <w:cols w:space="720"/>
      <w:noEndnote/>
      <w:docGrid w:type="lines" w:linePitch="538" w:charSpace="-4363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217DB6" w14:textId="77777777" w:rsidR="003202D4" w:rsidRDefault="003202D4">
      <w:r>
        <w:separator/>
      </w:r>
    </w:p>
  </w:endnote>
  <w:endnote w:type="continuationSeparator" w:id="0">
    <w:p w14:paraId="468DFE2F" w14:textId="77777777" w:rsidR="003202D4" w:rsidRDefault="003202D4">
      <w:r>
        <w:continuationSeparator/>
      </w:r>
    </w:p>
  </w:endnote>
  <w:endnote w:type="continuationNotice" w:id="1">
    <w:p w14:paraId="1F1F1D62" w14:textId="77777777" w:rsidR="003202D4" w:rsidRDefault="003202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01E87D" w14:textId="77777777" w:rsidR="00F95CC5" w:rsidRDefault="00F95CC5">
    <w:pPr>
      <w:pStyle w:val="a9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7940BEAD" w14:textId="77777777" w:rsidR="00F95CC5" w:rsidRDefault="00F95CC5">
    <w:pPr>
      <w:pStyle w:val="a9"/>
    </w:pPr>
  </w:p>
  <w:p w14:paraId="1B233B90" w14:textId="77777777" w:rsidR="00F95CC5" w:rsidRDefault="00F95CC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0787A7" w14:textId="77777777" w:rsidR="00F95CC5" w:rsidRDefault="00F95CC5">
    <w:pPr>
      <w:pStyle w:val="a9"/>
      <w:framePr w:wrap="around" w:vAnchor="text" w:hAnchor="margin" w:xAlign="center" w:y="1"/>
      <w:rPr>
        <w:rStyle w:val="ab"/>
      </w:rPr>
    </w:pPr>
  </w:p>
  <w:p w14:paraId="69EBC6DD" w14:textId="486AE242" w:rsidR="00F95CC5" w:rsidRDefault="00F95CC5" w:rsidP="00187573">
    <w:pPr>
      <w:pStyle w:val="a9"/>
      <w:jc w:val="center"/>
    </w:pPr>
    <w:r>
      <w:tab/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0893A1" w14:textId="77777777" w:rsidR="003202D4" w:rsidRDefault="003202D4">
      <w:r>
        <w:separator/>
      </w:r>
    </w:p>
  </w:footnote>
  <w:footnote w:type="continuationSeparator" w:id="0">
    <w:p w14:paraId="035FF94B" w14:textId="77777777" w:rsidR="003202D4" w:rsidRDefault="003202D4">
      <w:r>
        <w:continuationSeparator/>
      </w:r>
    </w:p>
  </w:footnote>
  <w:footnote w:type="continuationNotice" w:id="1">
    <w:p w14:paraId="48374C8C" w14:textId="77777777" w:rsidR="003202D4" w:rsidRDefault="003202D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944DC"/>
    <w:multiLevelType w:val="hybridMultilevel"/>
    <w:tmpl w:val="D372788E"/>
    <w:lvl w:ilvl="0" w:tplc="54DA947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7DA56E5"/>
    <w:multiLevelType w:val="hybridMultilevel"/>
    <w:tmpl w:val="995259F0"/>
    <w:lvl w:ilvl="0" w:tplc="BC6889EA">
      <w:start w:val="1"/>
      <w:numFmt w:val="decimal"/>
      <w:lvlText w:val="%1)"/>
      <w:lvlJc w:val="left"/>
      <w:pPr>
        <w:ind w:left="654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94" w:hanging="420"/>
      </w:pPr>
    </w:lvl>
    <w:lvl w:ilvl="3" w:tplc="0409000F" w:tentative="1">
      <w:start w:val="1"/>
      <w:numFmt w:val="decimal"/>
      <w:lvlText w:val="%4."/>
      <w:lvlJc w:val="left"/>
      <w:pPr>
        <w:ind w:left="1914" w:hanging="420"/>
      </w:pPr>
    </w:lvl>
    <w:lvl w:ilvl="4" w:tplc="04090017" w:tentative="1">
      <w:start w:val="1"/>
      <w:numFmt w:val="aiueoFullWidth"/>
      <w:lvlText w:val="(%5)"/>
      <w:lvlJc w:val="left"/>
      <w:pPr>
        <w:ind w:left="23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54" w:hanging="420"/>
      </w:pPr>
    </w:lvl>
    <w:lvl w:ilvl="6" w:tplc="0409000F" w:tentative="1">
      <w:start w:val="1"/>
      <w:numFmt w:val="decimal"/>
      <w:lvlText w:val="%7."/>
      <w:lvlJc w:val="left"/>
      <w:pPr>
        <w:ind w:left="3174" w:hanging="420"/>
      </w:pPr>
    </w:lvl>
    <w:lvl w:ilvl="7" w:tplc="04090017" w:tentative="1">
      <w:start w:val="1"/>
      <w:numFmt w:val="aiueoFullWidth"/>
      <w:lvlText w:val="(%8)"/>
      <w:lvlJc w:val="left"/>
      <w:pPr>
        <w:ind w:left="359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14" w:hanging="420"/>
      </w:pPr>
    </w:lvl>
  </w:abstractNum>
  <w:abstractNum w:abstractNumId="2" w15:restartNumberingAfterBreak="0">
    <w:nsid w:val="113263FF"/>
    <w:multiLevelType w:val="hybridMultilevel"/>
    <w:tmpl w:val="A5FA0482"/>
    <w:lvl w:ilvl="0" w:tplc="0409000F">
      <w:start w:val="1"/>
      <w:numFmt w:val="decimal"/>
      <w:lvlText w:val="%1."/>
      <w:lvlJc w:val="left"/>
      <w:pPr>
        <w:ind w:left="474" w:hanging="420"/>
      </w:pPr>
    </w:lvl>
    <w:lvl w:ilvl="1" w:tplc="04090017" w:tentative="1">
      <w:start w:val="1"/>
      <w:numFmt w:val="aiueoFullWidth"/>
      <w:lvlText w:val="(%2)"/>
      <w:lvlJc w:val="left"/>
      <w:pPr>
        <w:ind w:left="89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14" w:hanging="420"/>
      </w:pPr>
    </w:lvl>
    <w:lvl w:ilvl="3" w:tplc="0409000F" w:tentative="1">
      <w:start w:val="1"/>
      <w:numFmt w:val="decimal"/>
      <w:lvlText w:val="%4."/>
      <w:lvlJc w:val="left"/>
      <w:pPr>
        <w:ind w:left="1734" w:hanging="420"/>
      </w:pPr>
    </w:lvl>
    <w:lvl w:ilvl="4" w:tplc="04090017" w:tentative="1">
      <w:start w:val="1"/>
      <w:numFmt w:val="aiueoFullWidth"/>
      <w:lvlText w:val="(%5)"/>
      <w:lvlJc w:val="left"/>
      <w:pPr>
        <w:ind w:left="2154" w:hanging="420"/>
      </w:pPr>
    </w:lvl>
    <w:lvl w:ilvl="5" w:tplc="04090011" w:tentative="1">
      <w:start w:val="1"/>
      <w:numFmt w:val="decimalEnclosedCircle"/>
      <w:lvlText w:val="%6"/>
      <w:lvlJc w:val="left"/>
      <w:pPr>
        <w:ind w:left="2574" w:hanging="420"/>
      </w:pPr>
    </w:lvl>
    <w:lvl w:ilvl="6" w:tplc="0409000F" w:tentative="1">
      <w:start w:val="1"/>
      <w:numFmt w:val="decimal"/>
      <w:lvlText w:val="%7."/>
      <w:lvlJc w:val="left"/>
      <w:pPr>
        <w:ind w:left="2994" w:hanging="420"/>
      </w:pPr>
    </w:lvl>
    <w:lvl w:ilvl="7" w:tplc="04090017" w:tentative="1">
      <w:start w:val="1"/>
      <w:numFmt w:val="aiueoFullWidth"/>
      <w:lvlText w:val="(%8)"/>
      <w:lvlJc w:val="left"/>
      <w:pPr>
        <w:ind w:left="3414" w:hanging="420"/>
      </w:pPr>
    </w:lvl>
    <w:lvl w:ilvl="8" w:tplc="04090011" w:tentative="1">
      <w:start w:val="1"/>
      <w:numFmt w:val="decimalEnclosedCircle"/>
      <w:lvlText w:val="%9"/>
      <w:lvlJc w:val="left"/>
      <w:pPr>
        <w:ind w:left="3834" w:hanging="420"/>
      </w:pPr>
    </w:lvl>
  </w:abstractNum>
  <w:abstractNum w:abstractNumId="3" w15:restartNumberingAfterBreak="0">
    <w:nsid w:val="22066B4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32092DD2"/>
    <w:multiLevelType w:val="hybridMultilevel"/>
    <w:tmpl w:val="42ECB9F8"/>
    <w:name w:val="|2"/>
    <w:lvl w:ilvl="0" w:tplc="C74C628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AF33358"/>
    <w:multiLevelType w:val="hybridMultilevel"/>
    <w:tmpl w:val="E910950A"/>
    <w:lvl w:ilvl="0" w:tplc="BC6889EA">
      <w:start w:val="1"/>
      <w:numFmt w:val="decimal"/>
      <w:lvlText w:val="%1)"/>
      <w:lvlJc w:val="left"/>
      <w:pPr>
        <w:ind w:left="78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3FD7630"/>
    <w:multiLevelType w:val="hybridMultilevel"/>
    <w:tmpl w:val="DDC68750"/>
    <w:lvl w:ilvl="0" w:tplc="0409000F">
      <w:start w:val="1"/>
      <w:numFmt w:val="decimal"/>
      <w:lvlText w:val="%1."/>
      <w:lvlJc w:val="left"/>
      <w:pPr>
        <w:ind w:left="78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47BB04EE"/>
    <w:multiLevelType w:val="hybridMultilevel"/>
    <w:tmpl w:val="51B897D0"/>
    <w:lvl w:ilvl="0" w:tplc="BC3C0036">
      <w:start w:val="1"/>
      <w:numFmt w:val="lowerLetter"/>
      <w:lvlText w:val="%1)"/>
      <w:lvlJc w:val="left"/>
      <w:pPr>
        <w:ind w:left="78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8" w15:restartNumberingAfterBreak="0">
    <w:nsid w:val="57AC3896"/>
    <w:multiLevelType w:val="multilevel"/>
    <w:tmpl w:val="6A8E5E06"/>
    <w:name w:val="|"/>
    <w:lvl w:ilvl="0">
      <w:start w:val="1"/>
      <w:numFmt w:val="decimal"/>
      <w:lvlText w:val="(%1)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" w15:restartNumberingAfterBreak="0">
    <w:nsid w:val="57B1596E"/>
    <w:multiLevelType w:val="hybridMultilevel"/>
    <w:tmpl w:val="4E3A5B72"/>
    <w:lvl w:ilvl="0" w:tplc="BC6889EA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77571789"/>
    <w:multiLevelType w:val="hybridMultilevel"/>
    <w:tmpl w:val="8ACE8B9C"/>
    <w:lvl w:ilvl="0" w:tplc="8578D066">
      <w:start w:val="1"/>
      <w:numFmt w:val="lowerLetter"/>
      <w:lvlText w:val="(%1)"/>
      <w:lvlJc w:val="left"/>
      <w:pPr>
        <w:ind w:left="780" w:hanging="420"/>
      </w:pPr>
      <w:rPr>
        <w:rFonts w:hint="eastAsia"/>
        <w:color w:val="000000" w:themeColor="text1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5"/>
  </w:num>
  <w:num w:numId="5">
    <w:abstractNumId w:val="4"/>
  </w:num>
  <w:num w:numId="6">
    <w:abstractNumId w:val="3"/>
  </w:num>
  <w:num w:numId="7">
    <w:abstractNumId w:val="0"/>
  </w:num>
  <w:num w:numId="8">
    <w:abstractNumId w:val="9"/>
  </w:num>
  <w:num w:numId="9">
    <w:abstractNumId w:val="1"/>
  </w:num>
  <w:num w:numId="10">
    <w:abstractNumId w:val="6"/>
  </w:num>
  <w:num w:numId="11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219"/>
  <w:drawingGridVerticalSpacing w:val="269"/>
  <w:displayHorizontalDrawingGridEvery w:val="0"/>
  <w:displayVerticalDrawingGridEvery w:val="2"/>
  <w:doNotShadeFormData/>
  <w:characterSpacingControl w:val="compressPunctuation"/>
  <w:hdrShapeDefaults>
    <o:shapedefaults v:ext="edit" spidmax="2049" fillcolor="white">
      <v:fill color="white"/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1MLSwsDA2tDAxMDBS0lEKTi0uzszPAymwtKwFAKnH51EtAAAA"/>
  </w:docVars>
  <w:rsids>
    <w:rsidRoot w:val="00FF70B7"/>
    <w:rsid w:val="000001AF"/>
    <w:rsid w:val="00000321"/>
    <w:rsid w:val="00000691"/>
    <w:rsid w:val="00000804"/>
    <w:rsid w:val="00001551"/>
    <w:rsid w:val="000017F6"/>
    <w:rsid w:val="00001B03"/>
    <w:rsid w:val="0000221B"/>
    <w:rsid w:val="000022BE"/>
    <w:rsid w:val="00002E40"/>
    <w:rsid w:val="0000331F"/>
    <w:rsid w:val="00004396"/>
    <w:rsid w:val="0000459E"/>
    <w:rsid w:val="0000475D"/>
    <w:rsid w:val="0000493E"/>
    <w:rsid w:val="00004A90"/>
    <w:rsid w:val="00004B0A"/>
    <w:rsid w:val="00004DB0"/>
    <w:rsid w:val="0000618C"/>
    <w:rsid w:val="000064E4"/>
    <w:rsid w:val="00006823"/>
    <w:rsid w:val="00006EBC"/>
    <w:rsid w:val="000077DF"/>
    <w:rsid w:val="00007B65"/>
    <w:rsid w:val="00010113"/>
    <w:rsid w:val="00010BBA"/>
    <w:rsid w:val="000114FC"/>
    <w:rsid w:val="000123B1"/>
    <w:rsid w:val="00012EA1"/>
    <w:rsid w:val="0001344C"/>
    <w:rsid w:val="0001399E"/>
    <w:rsid w:val="00013ED4"/>
    <w:rsid w:val="000143A9"/>
    <w:rsid w:val="000151C7"/>
    <w:rsid w:val="000153C7"/>
    <w:rsid w:val="000158A3"/>
    <w:rsid w:val="000159D4"/>
    <w:rsid w:val="00015BCB"/>
    <w:rsid w:val="0001613E"/>
    <w:rsid w:val="0001647F"/>
    <w:rsid w:val="0001657C"/>
    <w:rsid w:val="000166EE"/>
    <w:rsid w:val="000172F8"/>
    <w:rsid w:val="0001767A"/>
    <w:rsid w:val="0002070C"/>
    <w:rsid w:val="00020792"/>
    <w:rsid w:val="00020DFB"/>
    <w:rsid w:val="00021165"/>
    <w:rsid w:val="000212DD"/>
    <w:rsid w:val="000218F5"/>
    <w:rsid w:val="00022666"/>
    <w:rsid w:val="00022A91"/>
    <w:rsid w:val="000230D0"/>
    <w:rsid w:val="0002322E"/>
    <w:rsid w:val="00023F82"/>
    <w:rsid w:val="00024B09"/>
    <w:rsid w:val="000254F1"/>
    <w:rsid w:val="00025717"/>
    <w:rsid w:val="000269E9"/>
    <w:rsid w:val="00026EAF"/>
    <w:rsid w:val="00027A97"/>
    <w:rsid w:val="00027FC1"/>
    <w:rsid w:val="00030A6D"/>
    <w:rsid w:val="00032A8A"/>
    <w:rsid w:val="00032AC2"/>
    <w:rsid w:val="00032C40"/>
    <w:rsid w:val="00033A16"/>
    <w:rsid w:val="00033E5F"/>
    <w:rsid w:val="00033F77"/>
    <w:rsid w:val="00034061"/>
    <w:rsid w:val="00034657"/>
    <w:rsid w:val="00034CE4"/>
    <w:rsid w:val="00034FE0"/>
    <w:rsid w:val="0003517A"/>
    <w:rsid w:val="00035638"/>
    <w:rsid w:val="000356B1"/>
    <w:rsid w:val="000364A3"/>
    <w:rsid w:val="000366B1"/>
    <w:rsid w:val="00037065"/>
    <w:rsid w:val="00037374"/>
    <w:rsid w:val="0004071D"/>
    <w:rsid w:val="00041CE7"/>
    <w:rsid w:val="00042000"/>
    <w:rsid w:val="0004357E"/>
    <w:rsid w:val="000436EC"/>
    <w:rsid w:val="00043B1E"/>
    <w:rsid w:val="00044379"/>
    <w:rsid w:val="000445C0"/>
    <w:rsid w:val="000449F6"/>
    <w:rsid w:val="000459F8"/>
    <w:rsid w:val="00045AC3"/>
    <w:rsid w:val="00045F24"/>
    <w:rsid w:val="000460EE"/>
    <w:rsid w:val="000462B9"/>
    <w:rsid w:val="000464D4"/>
    <w:rsid w:val="00046BAE"/>
    <w:rsid w:val="00046FAE"/>
    <w:rsid w:val="000470E8"/>
    <w:rsid w:val="0004730F"/>
    <w:rsid w:val="0004778B"/>
    <w:rsid w:val="00047E3E"/>
    <w:rsid w:val="00047E40"/>
    <w:rsid w:val="000509CB"/>
    <w:rsid w:val="00050EE5"/>
    <w:rsid w:val="000513BA"/>
    <w:rsid w:val="00051883"/>
    <w:rsid w:val="00051F96"/>
    <w:rsid w:val="00052211"/>
    <w:rsid w:val="0005224C"/>
    <w:rsid w:val="000533CF"/>
    <w:rsid w:val="000536C0"/>
    <w:rsid w:val="00053DAE"/>
    <w:rsid w:val="00054A76"/>
    <w:rsid w:val="0005554A"/>
    <w:rsid w:val="00055699"/>
    <w:rsid w:val="00055A4C"/>
    <w:rsid w:val="00055B3F"/>
    <w:rsid w:val="00056133"/>
    <w:rsid w:val="000570DF"/>
    <w:rsid w:val="000573F0"/>
    <w:rsid w:val="000575CC"/>
    <w:rsid w:val="0006055A"/>
    <w:rsid w:val="00060EA7"/>
    <w:rsid w:val="000613BA"/>
    <w:rsid w:val="00061406"/>
    <w:rsid w:val="00061407"/>
    <w:rsid w:val="000616AC"/>
    <w:rsid w:val="000617A7"/>
    <w:rsid w:val="00061E3E"/>
    <w:rsid w:val="00062906"/>
    <w:rsid w:val="00063304"/>
    <w:rsid w:val="0006421D"/>
    <w:rsid w:val="00064265"/>
    <w:rsid w:val="000644EA"/>
    <w:rsid w:val="00064631"/>
    <w:rsid w:val="00065943"/>
    <w:rsid w:val="0006596A"/>
    <w:rsid w:val="00065B0B"/>
    <w:rsid w:val="000671EB"/>
    <w:rsid w:val="00067AE1"/>
    <w:rsid w:val="00070BD5"/>
    <w:rsid w:val="00071A56"/>
    <w:rsid w:val="00072AC7"/>
    <w:rsid w:val="00073475"/>
    <w:rsid w:val="000735DE"/>
    <w:rsid w:val="00073604"/>
    <w:rsid w:val="00073DD4"/>
    <w:rsid w:val="00074265"/>
    <w:rsid w:val="000744E6"/>
    <w:rsid w:val="0007579A"/>
    <w:rsid w:val="00075C79"/>
    <w:rsid w:val="00075D08"/>
    <w:rsid w:val="00075E9B"/>
    <w:rsid w:val="00076081"/>
    <w:rsid w:val="00076627"/>
    <w:rsid w:val="00077953"/>
    <w:rsid w:val="00077C36"/>
    <w:rsid w:val="00080010"/>
    <w:rsid w:val="000813F3"/>
    <w:rsid w:val="00082325"/>
    <w:rsid w:val="00082466"/>
    <w:rsid w:val="00082671"/>
    <w:rsid w:val="00082839"/>
    <w:rsid w:val="00082840"/>
    <w:rsid w:val="000839D6"/>
    <w:rsid w:val="00083B7C"/>
    <w:rsid w:val="00083EDE"/>
    <w:rsid w:val="00084100"/>
    <w:rsid w:val="000843F0"/>
    <w:rsid w:val="000845C2"/>
    <w:rsid w:val="000846EB"/>
    <w:rsid w:val="00084954"/>
    <w:rsid w:val="00084D41"/>
    <w:rsid w:val="000852FD"/>
    <w:rsid w:val="000855CF"/>
    <w:rsid w:val="000857FC"/>
    <w:rsid w:val="00085FF6"/>
    <w:rsid w:val="000867A8"/>
    <w:rsid w:val="00086DA3"/>
    <w:rsid w:val="00087113"/>
    <w:rsid w:val="00087130"/>
    <w:rsid w:val="0008786A"/>
    <w:rsid w:val="00087B86"/>
    <w:rsid w:val="00087E0D"/>
    <w:rsid w:val="0009045C"/>
    <w:rsid w:val="00090532"/>
    <w:rsid w:val="00092324"/>
    <w:rsid w:val="00092A32"/>
    <w:rsid w:val="00092EF3"/>
    <w:rsid w:val="000936ED"/>
    <w:rsid w:val="00094644"/>
    <w:rsid w:val="00094C53"/>
    <w:rsid w:val="00094C71"/>
    <w:rsid w:val="00094DC4"/>
    <w:rsid w:val="000953BB"/>
    <w:rsid w:val="00095482"/>
    <w:rsid w:val="0009560A"/>
    <w:rsid w:val="000962CF"/>
    <w:rsid w:val="0009692C"/>
    <w:rsid w:val="000969D8"/>
    <w:rsid w:val="00096EA1"/>
    <w:rsid w:val="00097A3C"/>
    <w:rsid w:val="000A024A"/>
    <w:rsid w:val="000A16B3"/>
    <w:rsid w:val="000A2FC2"/>
    <w:rsid w:val="000A3CF6"/>
    <w:rsid w:val="000A4077"/>
    <w:rsid w:val="000A421E"/>
    <w:rsid w:val="000A4A1B"/>
    <w:rsid w:val="000A5167"/>
    <w:rsid w:val="000A52B8"/>
    <w:rsid w:val="000A57FE"/>
    <w:rsid w:val="000A5B1E"/>
    <w:rsid w:val="000A5CDE"/>
    <w:rsid w:val="000A5D18"/>
    <w:rsid w:val="000A6071"/>
    <w:rsid w:val="000A668E"/>
    <w:rsid w:val="000A74F4"/>
    <w:rsid w:val="000A765A"/>
    <w:rsid w:val="000A7DC1"/>
    <w:rsid w:val="000B022D"/>
    <w:rsid w:val="000B0A2A"/>
    <w:rsid w:val="000B19D5"/>
    <w:rsid w:val="000B1F10"/>
    <w:rsid w:val="000B2C77"/>
    <w:rsid w:val="000B2F10"/>
    <w:rsid w:val="000B4427"/>
    <w:rsid w:val="000B552E"/>
    <w:rsid w:val="000B5896"/>
    <w:rsid w:val="000B6023"/>
    <w:rsid w:val="000B6A5B"/>
    <w:rsid w:val="000B769D"/>
    <w:rsid w:val="000B7B85"/>
    <w:rsid w:val="000B7BF1"/>
    <w:rsid w:val="000C14F6"/>
    <w:rsid w:val="000C2032"/>
    <w:rsid w:val="000C2BB7"/>
    <w:rsid w:val="000C2D20"/>
    <w:rsid w:val="000C4052"/>
    <w:rsid w:val="000C43F9"/>
    <w:rsid w:val="000C460C"/>
    <w:rsid w:val="000C4B6C"/>
    <w:rsid w:val="000C5391"/>
    <w:rsid w:val="000C5922"/>
    <w:rsid w:val="000C5C13"/>
    <w:rsid w:val="000C687A"/>
    <w:rsid w:val="000C6A1B"/>
    <w:rsid w:val="000C6E83"/>
    <w:rsid w:val="000C6E8E"/>
    <w:rsid w:val="000C6EEC"/>
    <w:rsid w:val="000C6F1B"/>
    <w:rsid w:val="000C7ABB"/>
    <w:rsid w:val="000D0212"/>
    <w:rsid w:val="000D0471"/>
    <w:rsid w:val="000D0CD0"/>
    <w:rsid w:val="000D23C1"/>
    <w:rsid w:val="000D2637"/>
    <w:rsid w:val="000D26D7"/>
    <w:rsid w:val="000D304E"/>
    <w:rsid w:val="000D352A"/>
    <w:rsid w:val="000D3696"/>
    <w:rsid w:val="000D3862"/>
    <w:rsid w:val="000D4B3F"/>
    <w:rsid w:val="000D4C49"/>
    <w:rsid w:val="000D4F0B"/>
    <w:rsid w:val="000D555D"/>
    <w:rsid w:val="000D58AA"/>
    <w:rsid w:val="000D60E1"/>
    <w:rsid w:val="000D72EA"/>
    <w:rsid w:val="000D73A1"/>
    <w:rsid w:val="000D7BCD"/>
    <w:rsid w:val="000E031B"/>
    <w:rsid w:val="000E0910"/>
    <w:rsid w:val="000E0D02"/>
    <w:rsid w:val="000E180F"/>
    <w:rsid w:val="000E1AC0"/>
    <w:rsid w:val="000E1CBF"/>
    <w:rsid w:val="000E2696"/>
    <w:rsid w:val="000E329A"/>
    <w:rsid w:val="000E32ED"/>
    <w:rsid w:val="000E3AC6"/>
    <w:rsid w:val="000E45B2"/>
    <w:rsid w:val="000E4B49"/>
    <w:rsid w:val="000E4ED1"/>
    <w:rsid w:val="000E68EC"/>
    <w:rsid w:val="000E6CCD"/>
    <w:rsid w:val="000E725E"/>
    <w:rsid w:val="000E731D"/>
    <w:rsid w:val="000E75D3"/>
    <w:rsid w:val="000E79B8"/>
    <w:rsid w:val="000E7BF4"/>
    <w:rsid w:val="000E7E65"/>
    <w:rsid w:val="000F133C"/>
    <w:rsid w:val="000F18B0"/>
    <w:rsid w:val="000F1CB0"/>
    <w:rsid w:val="000F30DE"/>
    <w:rsid w:val="000F389C"/>
    <w:rsid w:val="000F38A9"/>
    <w:rsid w:val="000F3910"/>
    <w:rsid w:val="000F4B05"/>
    <w:rsid w:val="000F618B"/>
    <w:rsid w:val="000F672E"/>
    <w:rsid w:val="000F6E6A"/>
    <w:rsid w:val="000F7214"/>
    <w:rsid w:val="000F75CA"/>
    <w:rsid w:val="00100248"/>
    <w:rsid w:val="0010034A"/>
    <w:rsid w:val="00100B2C"/>
    <w:rsid w:val="00101165"/>
    <w:rsid w:val="001011BF"/>
    <w:rsid w:val="0010128B"/>
    <w:rsid w:val="00101B4A"/>
    <w:rsid w:val="0010239C"/>
    <w:rsid w:val="00102699"/>
    <w:rsid w:val="0010277E"/>
    <w:rsid w:val="00103C42"/>
    <w:rsid w:val="00103E18"/>
    <w:rsid w:val="00103F53"/>
    <w:rsid w:val="00104633"/>
    <w:rsid w:val="00104B35"/>
    <w:rsid w:val="00104FC7"/>
    <w:rsid w:val="00105130"/>
    <w:rsid w:val="00105909"/>
    <w:rsid w:val="0010595D"/>
    <w:rsid w:val="00105A12"/>
    <w:rsid w:val="00105CDE"/>
    <w:rsid w:val="00105D89"/>
    <w:rsid w:val="00106282"/>
    <w:rsid w:val="00106AF8"/>
    <w:rsid w:val="00106E44"/>
    <w:rsid w:val="001072C8"/>
    <w:rsid w:val="00107351"/>
    <w:rsid w:val="001105F8"/>
    <w:rsid w:val="001112BC"/>
    <w:rsid w:val="00111B12"/>
    <w:rsid w:val="00112058"/>
    <w:rsid w:val="0011228E"/>
    <w:rsid w:val="00112F35"/>
    <w:rsid w:val="001130AC"/>
    <w:rsid w:val="00113566"/>
    <w:rsid w:val="00113666"/>
    <w:rsid w:val="00113A20"/>
    <w:rsid w:val="00113D92"/>
    <w:rsid w:val="00114429"/>
    <w:rsid w:val="0011482B"/>
    <w:rsid w:val="00115119"/>
    <w:rsid w:val="00115C8E"/>
    <w:rsid w:val="001169F4"/>
    <w:rsid w:val="00116AF3"/>
    <w:rsid w:val="0011703C"/>
    <w:rsid w:val="00117258"/>
    <w:rsid w:val="00117517"/>
    <w:rsid w:val="00120006"/>
    <w:rsid w:val="001200C5"/>
    <w:rsid w:val="0012137E"/>
    <w:rsid w:val="001213A8"/>
    <w:rsid w:val="00121542"/>
    <w:rsid w:val="00121BFC"/>
    <w:rsid w:val="00121FB1"/>
    <w:rsid w:val="001225B6"/>
    <w:rsid w:val="001234C5"/>
    <w:rsid w:val="00123700"/>
    <w:rsid w:val="001247A7"/>
    <w:rsid w:val="00124C23"/>
    <w:rsid w:val="00124D66"/>
    <w:rsid w:val="00125008"/>
    <w:rsid w:val="00125964"/>
    <w:rsid w:val="00125F2A"/>
    <w:rsid w:val="0013006D"/>
    <w:rsid w:val="0013053F"/>
    <w:rsid w:val="00130C9B"/>
    <w:rsid w:val="00131218"/>
    <w:rsid w:val="0013214D"/>
    <w:rsid w:val="0013226A"/>
    <w:rsid w:val="00132765"/>
    <w:rsid w:val="00133D75"/>
    <w:rsid w:val="001341EF"/>
    <w:rsid w:val="0013465D"/>
    <w:rsid w:val="00134767"/>
    <w:rsid w:val="0013480E"/>
    <w:rsid w:val="00134A3A"/>
    <w:rsid w:val="00134B23"/>
    <w:rsid w:val="0013556E"/>
    <w:rsid w:val="0013648A"/>
    <w:rsid w:val="001365CA"/>
    <w:rsid w:val="0013695C"/>
    <w:rsid w:val="00136A38"/>
    <w:rsid w:val="00136CB1"/>
    <w:rsid w:val="0013744D"/>
    <w:rsid w:val="00137D8F"/>
    <w:rsid w:val="00140FF2"/>
    <w:rsid w:val="00141A8C"/>
    <w:rsid w:val="00142298"/>
    <w:rsid w:val="001428D0"/>
    <w:rsid w:val="00142E4D"/>
    <w:rsid w:val="001434AC"/>
    <w:rsid w:val="00143E8A"/>
    <w:rsid w:val="0014525F"/>
    <w:rsid w:val="001458CD"/>
    <w:rsid w:val="00145992"/>
    <w:rsid w:val="00145AE5"/>
    <w:rsid w:val="00145CDE"/>
    <w:rsid w:val="00145F1F"/>
    <w:rsid w:val="0014614C"/>
    <w:rsid w:val="001463F4"/>
    <w:rsid w:val="0014690B"/>
    <w:rsid w:val="00146DE3"/>
    <w:rsid w:val="00146F98"/>
    <w:rsid w:val="00147043"/>
    <w:rsid w:val="00147931"/>
    <w:rsid w:val="00147E88"/>
    <w:rsid w:val="001502C9"/>
    <w:rsid w:val="0015039B"/>
    <w:rsid w:val="00150AC2"/>
    <w:rsid w:val="00150E3B"/>
    <w:rsid w:val="00151558"/>
    <w:rsid w:val="001519A2"/>
    <w:rsid w:val="0015260F"/>
    <w:rsid w:val="00152FE6"/>
    <w:rsid w:val="00153A67"/>
    <w:rsid w:val="00153C2A"/>
    <w:rsid w:val="001547A7"/>
    <w:rsid w:val="001548A6"/>
    <w:rsid w:val="00154EB3"/>
    <w:rsid w:val="001551B8"/>
    <w:rsid w:val="001558F9"/>
    <w:rsid w:val="00155B2E"/>
    <w:rsid w:val="00157662"/>
    <w:rsid w:val="00160A30"/>
    <w:rsid w:val="00160D20"/>
    <w:rsid w:val="00160F0D"/>
    <w:rsid w:val="00161535"/>
    <w:rsid w:val="001632DB"/>
    <w:rsid w:val="00163AAF"/>
    <w:rsid w:val="00164279"/>
    <w:rsid w:val="001647FB"/>
    <w:rsid w:val="00164E0F"/>
    <w:rsid w:val="00164F52"/>
    <w:rsid w:val="00164F69"/>
    <w:rsid w:val="00165350"/>
    <w:rsid w:val="00165C46"/>
    <w:rsid w:val="0016698A"/>
    <w:rsid w:val="00170006"/>
    <w:rsid w:val="0017020F"/>
    <w:rsid w:val="001715D5"/>
    <w:rsid w:val="00171769"/>
    <w:rsid w:val="00171CE8"/>
    <w:rsid w:val="00171EE0"/>
    <w:rsid w:val="00171F65"/>
    <w:rsid w:val="00172061"/>
    <w:rsid w:val="001720DB"/>
    <w:rsid w:val="00172842"/>
    <w:rsid w:val="00173FE4"/>
    <w:rsid w:val="00174486"/>
    <w:rsid w:val="00174749"/>
    <w:rsid w:val="001757A1"/>
    <w:rsid w:val="001764B7"/>
    <w:rsid w:val="00176504"/>
    <w:rsid w:val="00180171"/>
    <w:rsid w:val="001807FB"/>
    <w:rsid w:val="00180B0C"/>
    <w:rsid w:val="00180D37"/>
    <w:rsid w:val="001818B5"/>
    <w:rsid w:val="00181C54"/>
    <w:rsid w:val="00181D01"/>
    <w:rsid w:val="00181D2D"/>
    <w:rsid w:val="00181EA7"/>
    <w:rsid w:val="00182416"/>
    <w:rsid w:val="0018297C"/>
    <w:rsid w:val="00182F72"/>
    <w:rsid w:val="00183594"/>
    <w:rsid w:val="0018362C"/>
    <w:rsid w:val="00183C4E"/>
    <w:rsid w:val="001848FC"/>
    <w:rsid w:val="00184AF3"/>
    <w:rsid w:val="00184BFA"/>
    <w:rsid w:val="00184E58"/>
    <w:rsid w:val="00185467"/>
    <w:rsid w:val="0018582E"/>
    <w:rsid w:val="00185A3D"/>
    <w:rsid w:val="00185C9C"/>
    <w:rsid w:val="0018654A"/>
    <w:rsid w:val="0018690E"/>
    <w:rsid w:val="00186B49"/>
    <w:rsid w:val="00186F94"/>
    <w:rsid w:val="00187160"/>
    <w:rsid w:val="00187573"/>
    <w:rsid w:val="0018764D"/>
    <w:rsid w:val="00187763"/>
    <w:rsid w:val="001902C9"/>
    <w:rsid w:val="0019031B"/>
    <w:rsid w:val="00190939"/>
    <w:rsid w:val="001915FC"/>
    <w:rsid w:val="00191619"/>
    <w:rsid w:val="00191670"/>
    <w:rsid w:val="0019200C"/>
    <w:rsid w:val="001923AA"/>
    <w:rsid w:val="0019282D"/>
    <w:rsid w:val="001928F5"/>
    <w:rsid w:val="00192902"/>
    <w:rsid w:val="00192D79"/>
    <w:rsid w:val="001933FA"/>
    <w:rsid w:val="00193A5A"/>
    <w:rsid w:val="00193BAE"/>
    <w:rsid w:val="00193C2A"/>
    <w:rsid w:val="001947BF"/>
    <w:rsid w:val="00194C7F"/>
    <w:rsid w:val="00196F69"/>
    <w:rsid w:val="001973C7"/>
    <w:rsid w:val="00197E48"/>
    <w:rsid w:val="001A06EF"/>
    <w:rsid w:val="001A0A40"/>
    <w:rsid w:val="001A1097"/>
    <w:rsid w:val="001A1173"/>
    <w:rsid w:val="001A12DC"/>
    <w:rsid w:val="001A1315"/>
    <w:rsid w:val="001A176F"/>
    <w:rsid w:val="001A1CFB"/>
    <w:rsid w:val="001A204C"/>
    <w:rsid w:val="001A2D47"/>
    <w:rsid w:val="001A2E77"/>
    <w:rsid w:val="001A3051"/>
    <w:rsid w:val="001A3271"/>
    <w:rsid w:val="001A3493"/>
    <w:rsid w:val="001A377C"/>
    <w:rsid w:val="001A3CC3"/>
    <w:rsid w:val="001A3E10"/>
    <w:rsid w:val="001A4A9D"/>
    <w:rsid w:val="001A5E8F"/>
    <w:rsid w:val="001A6810"/>
    <w:rsid w:val="001A6F0D"/>
    <w:rsid w:val="001A747C"/>
    <w:rsid w:val="001A78FA"/>
    <w:rsid w:val="001B098C"/>
    <w:rsid w:val="001B098F"/>
    <w:rsid w:val="001B0F13"/>
    <w:rsid w:val="001B1678"/>
    <w:rsid w:val="001B1892"/>
    <w:rsid w:val="001B1C22"/>
    <w:rsid w:val="001B1D5B"/>
    <w:rsid w:val="001B213B"/>
    <w:rsid w:val="001B2140"/>
    <w:rsid w:val="001B2B8F"/>
    <w:rsid w:val="001B30B2"/>
    <w:rsid w:val="001B3591"/>
    <w:rsid w:val="001B3A7D"/>
    <w:rsid w:val="001B3C0C"/>
    <w:rsid w:val="001B409C"/>
    <w:rsid w:val="001B4A17"/>
    <w:rsid w:val="001B4B7C"/>
    <w:rsid w:val="001B4BB4"/>
    <w:rsid w:val="001B4D42"/>
    <w:rsid w:val="001B5975"/>
    <w:rsid w:val="001B5CA0"/>
    <w:rsid w:val="001B5FE5"/>
    <w:rsid w:val="001B6730"/>
    <w:rsid w:val="001B6869"/>
    <w:rsid w:val="001B68DE"/>
    <w:rsid w:val="001B6917"/>
    <w:rsid w:val="001B6B47"/>
    <w:rsid w:val="001B7036"/>
    <w:rsid w:val="001B71D9"/>
    <w:rsid w:val="001B7BE3"/>
    <w:rsid w:val="001B7C6A"/>
    <w:rsid w:val="001B7F76"/>
    <w:rsid w:val="001C011E"/>
    <w:rsid w:val="001C01EE"/>
    <w:rsid w:val="001C03BA"/>
    <w:rsid w:val="001C044C"/>
    <w:rsid w:val="001C0FF8"/>
    <w:rsid w:val="001C1044"/>
    <w:rsid w:val="001C1288"/>
    <w:rsid w:val="001C137E"/>
    <w:rsid w:val="001C15EC"/>
    <w:rsid w:val="001C17C8"/>
    <w:rsid w:val="001C1928"/>
    <w:rsid w:val="001C228B"/>
    <w:rsid w:val="001C24BF"/>
    <w:rsid w:val="001C28DF"/>
    <w:rsid w:val="001C2DCD"/>
    <w:rsid w:val="001C3185"/>
    <w:rsid w:val="001C3651"/>
    <w:rsid w:val="001C381C"/>
    <w:rsid w:val="001C4233"/>
    <w:rsid w:val="001C43C6"/>
    <w:rsid w:val="001C4A31"/>
    <w:rsid w:val="001C4D58"/>
    <w:rsid w:val="001C4D88"/>
    <w:rsid w:val="001C5BD4"/>
    <w:rsid w:val="001C6093"/>
    <w:rsid w:val="001C639C"/>
    <w:rsid w:val="001C687D"/>
    <w:rsid w:val="001C7515"/>
    <w:rsid w:val="001D0B2D"/>
    <w:rsid w:val="001D104C"/>
    <w:rsid w:val="001D14C5"/>
    <w:rsid w:val="001D1C4C"/>
    <w:rsid w:val="001D2017"/>
    <w:rsid w:val="001D287D"/>
    <w:rsid w:val="001D2E32"/>
    <w:rsid w:val="001D3135"/>
    <w:rsid w:val="001D325E"/>
    <w:rsid w:val="001D4454"/>
    <w:rsid w:val="001D48CC"/>
    <w:rsid w:val="001D4DA4"/>
    <w:rsid w:val="001D4FAC"/>
    <w:rsid w:val="001D5660"/>
    <w:rsid w:val="001D5709"/>
    <w:rsid w:val="001D59D0"/>
    <w:rsid w:val="001D5E3C"/>
    <w:rsid w:val="001D5F1B"/>
    <w:rsid w:val="001D6E76"/>
    <w:rsid w:val="001D7161"/>
    <w:rsid w:val="001D7540"/>
    <w:rsid w:val="001E0E93"/>
    <w:rsid w:val="001E17EB"/>
    <w:rsid w:val="001E1C28"/>
    <w:rsid w:val="001E1E31"/>
    <w:rsid w:val="001E28D3"/>
    <w:rsid w:val="001E2C55"/>
    <w:rsid w:val="001E2D2F"/>
    <w:rsid w:val="001E321C"/>
    <w:rsid w:val="001E3A2A"/>
    <w:rsid w:val="001E4040"/>
    <w:rsid w:val="001E41C5"/>
    <w:rsid w:val="001E4439"/>
    <w:rsid w:val="001E4447"/>
    <w:rsid w:val="001E4A14"/>
    <w:rsid w:val="001E4E8D"/>
    <w:rsid w:val="001E567E"/>
    <w:rsid w:val="001E5C29"/>
    <w:rsid w:val="001E5F45"/>
    <w:rsid w:val="001E60A7"/>
    <w:rsid w:val="001E679C"/>
    <w:rsid w:val="001E6902"/>
    <w:rsid w:val="001E6CE5"/>
    <w:rsid w:val="001E70AC"/>
    <w:rsid w:val="001F0B89"/>
    <w:rsid w:val="001F0EB3"/>
    <w:rsid w:val="001F0FD9"/>
    <w:rsid w:val="001F101C"/>
    <w:rsid w:val="001F1C54"/>
    <w:rsid w:val="001F20AD"/>
    <w:rsid w:val="001F20F9"/>
    <w:rsid w:val="001F21CF"/>
    <w:rsid w:val="001F2DDD"/>
    <w:rsid w:val="001F2F1F"/>
    <w:rsid w:val="001F372B"/>
    <w:rsid w:val="001F376E"/>
    <w:rsid w:val="001F4159"/>
    <w:rsid w:val="001F487A"/>
    <w:rsid w:val="001F4FC6"/>
    <w:rsid w:val="001F529B"/>
    <w:rsid w:val="001F573A"/>
    <w:rsid w:val="001F57EF"/>
    <w:rsid w:val="001F66DD"/>
    <w:rsid w:val="001F7574"/>
    <w:rsid w:val="001F78FF"/>
    <w:rsid w:val="001F7A8A"/>
    <w:rsid w:val="001F7E81"/>
    <w:rsid w:val="00200270"/>
    <w:rsid w:val="00200C42"/>
    <w:rsid w:val="00201041"/>
    <w:rsid w:val="0020164F"/>
    <w:rsid w:val="0020206B"/>
    <w:rsid w:val="00202664"/>
    <w:rsid w:val="00202C08"/>
    <w:rsid w:val="00202DF5"/>
    <w:rsid w:val="0020311B"/>
    <w:rsid w:val="002033E5"/>
    <w:rsid w:val="002038D5"/>
    <w:rsid w:val="00203ED8"/>
    <w:rsid w:val="002040EF"/>
    <w:rsid w:val="00204400"/>
    <w:rsid w:val="00204967"/>
    <w:rsid w:val="00205627"/>
    <w:rsid w:val="00205B8B"/>
    <w:rsid w:val="0020600A"/>
    <w:rsid w:val="00206153"/>
    <w:rsid w:val="002068EC"/>
    <w:rsid w:val="00206DD9"/>
    <w:rsid w:val="00207018"/>
    <w:rsid w:val="00207718"/>
    <w:rsid w:val="0020789B"/>
    <w:rsid w:val="002103DB"/>
    <w:rsid w:val="00211787"/>
    <w:rsid w:val="002117EC"/>
    <w:rsid w:val="00213A98"/>
    <w:rsid w:val="00213D00"/>
    <w:rsid w:val="00213F32"/>
    <w:rsid w:val="002154AA"/>
    <w:rsid w:val="002154DE"/>
    <w:rsid w:val="002155D5"/>
    <w:rsid w:val="00215625"/>
    <w:rsid w:val="0021613B"/>
    <w:rsid w:val="00216247"/>
    <w:rsid w:val="00216559"/>
    <w:rsid w:val="00216668"/>
    <w:rsid w:val="0021688F"/>
    <w:rsid w:val="00216D85"/>
    <w:rsid w:val="00216EEE"/>
    <w:rsid w:val="00220C77"/>
    <w:rsid w:val="00220C7E"/>
    <w:rsid w:val="00221047"/>
    <w:rsid w:val="002211B5"/>
    <w:rsid w:val="00221544"/>
    <w:rsid w:val="00221CD8"/>
    <w:rsid w:val="0022210F"/>
    <w:rsid w:val="00222E5C"/>
    <w:rsid w:val="00222FE4"/>
    <w:rsid w:val="002236ED"/>
    <w:rsid w:val="00223A7C"/>
    <w:rsid w:val="002242B5"/>
    <w:rsid w:val="002243F0"/>
    <w:rsid w:val="0022459F"/>
    <w:rsid w:val="00224600"/>
    <w:rsid w:val="002251AF"/>
    <w:rsid w:val="0022522B"/>
    <w:rsid w:val="002253DA"/>
    <w:rsid w:val="00225A93"/>
    <w:rsid w:val="00225FD1"/>
    <w:rsid w:val="002267FD"/>
    <w:rsid w:val="002268E5"/>
    <w:rsid w:val="00226D92"/>
    <w:rsid w:val="00226FF5"/>
    <w:rsid w:val="0022707F"/>
    <w:rsid w:val="00227470"/>
    <w:rsid w:val="002275A1"/>
    <w:rsid w:val="00227A95"/>
    <w:rsid w:val="00227BC2"/>
    <w:rsid w:val="002304EF"/>
    <w:rsid w:val="00230535"/>
    <w:rsid w:val="0023075A"/>
    <w:rsid w:val="00230D18"/>
    <w:rsid w:val="00231265"/>
    <w:rsid w:val="0023146C"/>
    <w:rsid w:val="0023157E"/>
    <w:rsid w:val="0023190C"/>
    <w:rsid w:val="00232048"/>
    <w:rsid w:val="00232A84"/>
    <w:rsid w:val="002331A1"/>
    <w:rsid w:val="0023402F"/>
    <w:rsid w:val="00234065"/>
    <w:rsid w:val="00234D99"/>
    <w:rsid w:val="00234DEA"/>
    <w:rsid w:val="002354E9"/>
    <w:rsid w:val="002359E2"/>
    <w:rsid w:val="00235B03"/>
    <w:rsid w:val="00235E36"/>
    <w:rsid w:val="002361D6"/>
    <w:rsid w:val="00236650"/>
    <w:rsid w:val="00236D49"/>
    <w:rsid w:val="002404D0"/>
    <w:rsid w:val="002416FF"/>
    <w:rsid w:val="00241D52"/>
    <w:rsid w:val="0024275E"/>
    <w:rsid w:val="00242951"/>
    <w:rsid w:val="0024339C"/>
    <w:rsid w:val="0024366C"/>
    <w:rsid w:val="00243730"/>
    <w:rsid w:val="002438F8"/>
    <w:rsid w:val="00243A72"/>
    <w:rsid w:val="00243A79"/>
    <w:rsid w:val="00243DEE"/>
    <w:rsid w:val="00243EDE"/>
    <w:rsid w:val="00244842"/>
    <w:rsid w:val="00245274"/>
    <w:rsid w:val="00245398"/>
    <w:rsid w:val="0024592E"/>
    <w:rsid w:val="00245D87"/>
    <w:rsid w:val="002464CA"/>
    <w:rsid w:val="002467D0"/>
    <w:rsid w:val="00246D35"/>
    <w:rsid w:val="00246E14"/>
    <w:rsid w:val="0024707A"/>
    <w:rsid w:val="002475C8"/>
    <w:rsid w:val="00250205"/>
    <w:rsid w:val="00250935"/>
    <w:rsid w:val="002509A3"/>
    <w:rsid w:val="00250DFE"/>
    <w:rsid w:val="00251B6B"/>
    <w:rsid w:val="00251D4C"/>
    <w:rsid w:val="00251E06"/>
    <w:rsid w:val="0025223E"/>
    <w:rsid w:val="002522F5"/>
    <w:rsid w:val="00252D36"/>
    <w:rsid w:val="00252FCB"/>
    <w:rsid w:val="00253983"/>
    <w:rsid w:val="0025439D"/>
    <w:rsid w:val="0025445D"/>
    <w:rsid w:val="00254E0B"/>
    <w:rsid w:val="0025567F"/>
    <w:rsid w:val="002558BE"/>
    <w:rsid w:val="002570F1"/>
    <w:rsid w:val="00257288"/>
    <w:rsid w:val="0025731F"/>
    <w:rsid w:val="002576D5"/>
    <w:rsid w:val="00257730"/>
    <w:rsid w:val="00257B8D"/>
    <w:rsid w:val="00260218"/>
    <w:rsid w:val="00260499"/>
    <w:rsid w:val="00260615"/>
    <w:rsid w:val="002609A4"/>
    <w:rsid w:val="00260DB5"/>
    <w:rsid w:val="00261E77"/>
    <w:rsid w:val="00262729"/>
    <w:rsid w:val="0026296A"/>
    <w:rsid w:val="002629C9"/>
    <w:rsid w:val="00263586"/>
    <w:rsid w:val="002637EF"/>
    <w:rsid w:val="00263DAA"/>
    <w:rsid w:val="0026408F"/>
    <w:rsid w:val="00264354"/>
    <w:rsid w:val="002643D7"/>
    <w:rsid w:val="0026525B"/>
    <w:rsid w:val="0026543F"/>
    <w:rsid w:val="002656D3"/>
    <w:rsid w:val="002657DB"/>
    <w:rsid w:val="00265AA7"/>
    <w:rsid w:val="00266607"/>
    <w:rsid w:val="00266D08"/>
    <w:rsid w:val="00266F8D"/>
    <w:rsid w:val="002677E8"/>
    <w:rsid w:val="00267850"/>
    <w:rsid w:val="00267CAE"/>
    <w:rsid w:val="00267EE0"/>
    <w:rsid w:val="002703AB"/>
    <w:rsid w:val="002706EE"/>
    <w:rsid w:val="00271993"/>
    <w:rsid w:val="0027228D"/>
    <w:rsid w:val="002724E3"/>
    <w:rsid w:val="0027252D"/>
    <w:rsid w:val="00273956"/>
    <w:rsid w:val="00274050"/>
    <w:rsid w:val="00275958"/>
    <w:rsid w:val="00275F35"/>
    <w:rsid w:val="002761D9"/>
    <w:rsid w:val="00276599"/>
    <w:rsid w:val="00276EB2"/>
    <w:rsid w:val="00277081"/>
    <w:rsid w:val="0027781E"/>
    <w:rsid w:val="00280051"/>
    <w:rsid w:val="00280256"/>
    <w:rsid w:val="0028041A"/>
    <w:rsid w:val="002808E2"/>
    <w:rsid w:val="002809C5"/>
    <w:rsid w:val="002811C7"/>
    <w:rsid w:val="002819DC"/>
    <w:rsid w:val="00282E46"/>
    <w:rsid w:val="002834A7"/>
    <w:rsid w:val="00283660"/>
    <w:rsid w:val="002837C4"/>
    <w:rsid w:val="00284DF9"/>
    <w:rsid w:val="00285074"/>
    <w:rsid w:val="0028536E"/>
    <w:rsid w:val="00285547"/>
    <w:rsid w:val="002858A9"/>
    <w:rsid w:val="00285D52"/>
    <w:rsid w:val="002864F3"/>
    <w:rsid w:val="0028658F"/>
    <w:rsid w:val="0028678F"/>
    <w:rsid w:val="00286AFA"/>
    <w:rsid w:val="00286CF6"/>
    <w:rsid w:val="00290829"/>
    <w:rsid w:val="00290B57"/>
    <w:rsid w:val="0029162F"/>
    <w:rsid w:val="0029178C"/>
    <w:rsid w:val="00291CB9"/>
    <w:rsid w:val="00291E35"/>
    <w:rsid w:val="0029336D"/>
    <w:rsid w:val="0029362F"/>
    <w:rsid w:val="0029519D"/>
    <w:rsid w:val="0029555E"/>
    <w:rsid w:val="0029569F"/>
    <w:rsid w:val="00295E64"/>
    <w:rsid w:val="00296B29"/>
    <w:rsid w:val="00297049"/>
    <w:rsid w:val="0029714C"/>
    <w:rsid w:val="0029758E"/>
    <w:rsid w:val="00297885"/>
    <w:rsid w:val="00297F2A"/>
    <w:rsid w:val="002A06F7"/>
    <w:rsid w:val="002A0C9D"/>
    <w:rsid w:val="002A1464"/>
    <w:rsid w:val="002A18FE"/>
    <w:rsid w:val="002A21FD"/>
    <w:rsid w:val="002A2244"/>
    <w:rsid w:val="002A2702"/>
    <w:rsid w:val="002A2C0C"/>
    <w:rsid w:val="002A2C3D"/>
    <w:rsid w:val="002A3620"/>
    <w:rsid w:val="002A363C"/>
    <w:rsid w:val="002A3704"/>
    <w:rsid w:val="002A37BE"/>
    <w:rsid w:val="002A4370"/>
    <w:rsid w:val="002A44DB"/>
    <w:rsid w:val="002A4524"/>
    <w:rsid w:val="002A5C7B"/>
    <w:rsid w:val="002A5F69"/>
    <w:rsid w:val="002A61E1"/>
    <w:rsid w:val="002A61FD"/>
    <w:rsid w:val="002A66E8"/>
    <w:rsid w:val="002A6C3B"/>
    <w:rsid w:val="002B0571"/>
    <w:rsid w:val="002B06B5"/>
    <w:rsid w:val="002B0B1F"/>
    <w:rsid w:val="002B132F"/>
    <w:rsid w:val="002B258F"/>
    <w:rsid w:val="002B265B"/>
    <w:rsid w:val="002B2EBF"/>
    <w:rsid w:val="002B3031"/>
    <w:rsid w:val="002B40A1"/>
    <w:rsid w:val="002B465C"/>
    <w:rsid w:val="002B4BBD"/>
    <w:rsid w:val="002B4E16"/>
    <w:rsid w:val="002B5D7C"/>
    <w:rsid w:val="002B608D"/>
    <w:rsid w:val="002B626D"/>
    <w:rsid w:val="002B6624"/>
    <w:rsid w:val="002B784B"/>
    <w:rsid w:val="002B7B02"/>
    <w:rsid w:val="002C03B8"/>
    <w:rsid w:val="002C0721"/>
    <w:rsid w:val="002C0A96"/>
    <w:rsid w:val="002C0D39"/>
    <w:rsid w:val="002C1CD5"/>
    <w:rsid w:val="002C26DE"/>
    <w:rsid w:val="002C2F9A"/>
    <w:rsid w:val="002C33FF"/>
    <w:rsid w:val="002C3568"/>
    <w:rsid w:val="002C3698"/>
    <w:rsid w:val="002C40EA"/>
    <w:rsid w:val="002C4665"/>
    <w:rsid w:val="002C4ADA"/>
    <w:rsid w:val="002C52CE"/>
    <w:rsid w:val="002C5402"/>
    <w:rsid w:val="002C543A"/>
    <w:rsid w:val="002C6011"/>
    <w:rsid w:val="002C64BF"/>
    <w:rsid w:val="002C6667"/>
    <w:rsid w:val="002C6A7E"/>
    <w:rsid w:val="002C6FCA"/>
    <w:rsid w:val="002C71D7"/>
    <w:rsid w:val="002C7882"/>
    <w:rsid w:val="002C78E1"/>
    <w:rsid w:val="002C7B10"/>
    <w:rsid w:val="002C7D0F"/>
    <w:rsid w:val="002D02A6"/>
    <w:rsid w:val="002D0463"/>
    <w:rsid w:val="002D122A"/>
    <w:rsid w:val="002D1D02"/>
    <w:rsid w:val="002D23A4"/>
    <w:rsid w:val="002D33E0"/>
    <w:rsid w:val="002D34CD"/>
    <w:rsid w:val="002D36CB"/>
    <w:rsid w:val="002D535F"/>
    <w:rsid w:val="002D5468"/>
    <w:rsid w:val="002D5A1B"/>
    <w:rsid w:val="002D5AFE"/>
    <w:rsid w:val="002D6442"/>
    <w:rsid w:val="002D653A"/>
    <w:rsid w:val="002D7068"/>
    <w:rsid w:val="002D7204"/>
    <w:rsid w:val="002D7381"/>
    <w:rsid w:val="002D7785"/>
    <w:rsid w:val="002D7813"/>
    <w:rsid w:val="002D78AD"/>
    <w:rsid w:val="002D799A"/>
    <w:rsid w:val="002E3351"/>
    <w:rsid w:val="002E38C4"/>
    <w:rsid w:val="002E39EA"/>
    <w:rsid w:val="002E3C76"/>
    <w:rsid w:val="002E434A"/>
    <w:rsid w:val="002E4B07"/>
    <w:rsid w:val="002E4BFC"/>
    <w:rsid w:val="002E5544"/>
    <w:rsid w:val="002E60D7"/>
    <w:rsid w:val="002E6C26"/>
    <w:rsid w:val="002E6E0E"/>
    <w:rsid w:val="002E76C6"/>
    <w:rsid w:val="002E7BD4"/>
    <w:rsid w:val="002E7CBA"/>
    <w:rsid w:val="002F009F"/>
    <w:rsid w:val="002F07B2"/>
    <w:rsid w:val="002F0E58"/>
    <w:rsid w:val="002F1CC1"/>
    <w:rsid w:val="002F1E13"/>
    <w:rsid w:val="002F236D"/>
    <w:rsid w:val="002F23B0"/>
    <w:rsid w:val="002F25BA"/>
    <w:rsid w:val="002F2B34"/>
    <w:rsid w:val="002F2B49"/>
    <w:rsid w:val="002F2C2C"/>
    <w:rsid w:val="002F35F6"/>
    <w:rsid w:val="002F411C"/>
    <w:rsid w:val="002F4B04"/>
    <w:rsid w:val="002F4D2D"/>
    <w:rsid w:val="002F5D12"/>
    <w:rsid w:val="002F65B6"/>
    <w:rsid w:val="002F65FD"/>
    <w:rsid w:val="002F6BAF"/>
    <w:rsid w:val="002F6BEB"/>
    <w:rsid w:val="002F6F43"/>
    <w:rsid w:val="002F7592"/>
    <w:rsid w:val="002F7600"/>
    <w:rsid w:val="002F7B4A"/>
    <w:rsid w:val="003003A0"/>
    <w:rsid w:val="0030081E"/>
    <w:rsid w:val="00300851"/>
    <w:rsid w:val="003010D8"/>
    <w:rsid w:val="00301271"/>
    <w:rsid w:val="003012E1"/>
    <w:rsid w:val="00301813"/>
    <w:rsid w:val="0030181E"/>
    <w:rsid w:val="0030193B"/>
    <w:rsid w:val="003019F2"/>
    <w:rsid w:val="00301CB4"/>
    <w:rsid w:val="00302100"/>
    <w:rsid w:val="003027EE"/>
    <w:rsid w:val="00302E57"/>
    <w:rsid w:val="00303D28"/>
    <w:rsid w:val="00304E21"/>
    <w:rsid w:val="00305040"/>
    <w:rsid w:val="0030509E"/>
    <w:rsid w:val="0030523E"/>
    <w:rsid w:val="003054BA"/>
    <w:rsid w:val="00306030"/>
    <w:rsid w:val="0030613A"/>
    <w:rsid w:val="00306193"/>
    <w:rsid w:val="00306EBA"/>
    <w:rsid w:val="00306F52"/>
    <w:rsid w:val="00307151"/>
    <w:rsid w:val="00307A2B"/>
    <w:rsid w:val="00310293"/>
    <w:rsid w:val="00310C34"/>
    <w:rsid w:val="00311266"/>
    <w:rsid w:val="00311B6B"/>
    <w:rsid w:val="003121FD"/>
    <w:rsid w:val="0031234C"/>
    <w:rsid w:val="00312911"/>
    <w:rsid w:val="00312EBE"/>
    <w:rsid w:val="00312FAD"/>
    <w:rsid w:val="0031305F"/>
    <w:rsid w:val="003137D2"/>
    <w:rsid w:val="00313C4D"/>
    <w:rsid w:val="003140EF"/>
    <w:rsid w:val="0031459C"/>
    <w:rsid w:val="003152A4"/>
    <w:rsid w:val="0031596E"/>
    <w:rsid w:val="00315A82"/>
    <w:rsid w:val="00315B8F"/>
    <w:rsid w:val="00315E68"/>
    <w:rsid w:val="00316138"/>
    <w:rsid w:val="0031641F"/>
    <w:rsid w:val="00316608"/>
    <w:rsid w:val="00316AB5"/>
    <w:rsid w:val="00316EAB"/>
    <w:rsid w:val="003177A2"/>
    <w:rsid w:val="0031793C"/>
    <w:rsid w:val="00317B77"/>
    <w:rsid w:val="0032002F"/>
    <w:rsid w:val="003202D4"/>
    <w:rsid w:val="003225F5"/>
    <w:rsid w:val="00323C5A"/>
    <w:rsid w:val="00324275"/>
    <w:rsid w:val="0032436E"/>
    <w:rsid w:val="0032456C"/>
    <w:rsid w:val="003245E7"/>
    <w:rsid w:val="00324CF2"/>
    <w:rsid w:val="003255B2"/>
    <w:rsid w:val="0032577D"/>
    <w:rsid w:val="00326148"/>
    <w:rsid w:val="003264D2"/>
    <w:rsid w:val="00326756"/>
    <w:rsid w:val="00326BEC"/>
    <w:rsid w:val="003274E4"/>
    <w:rsid w:val="00330876"/>
    <w:rsid w:val="003308A6"/>
    <w:rsid w:val="003311B8"/>
    <w:rsid w:val="00331308"/>
    <w:rsid w:val="0033164A"/>
    <w:rsid w:val="003319D6"/>
    <w:rsid w:val="00331A8C"/>
    <w:rsid w:val="00331C9D"/>
    <w:rsid w:val="003329B6"/>
    <w:rsid w:val="003329FB"/>
    <w:rsid w:val="00332CC9"/>
    <w:rsid w:val="00332D55"/>
    <w:rsid w:val="00332DA2"/>
    <w:rsid w:val="00332F38"/>
    <w:rsid w:val="003336E4"/>
    <w:rsid w:val="00333BB1"/>
    <w:rsid w:val="00334123"/>
    <w:rsid w:val="003347F3"/>
    <w:rsid w:val="00334F13"/>
    <w:rsid w:val="003360F2"/>
    <w:rsid w:val="00336644"/>
    <w:rsid w:val="003368B3"/>
    <w:rsid w:val="00336A68"/>
    <w:rsid w:val="003373EC"/>
    <w:rsid w:val="0033749E"/>
    <w:rsid w:val="00337745"/>
    <w:rsid w:val="00340942"/>
    <w:rsid w:val="003412A4"/>
    <w:rsid w:val="003418F8"/>
    <w:rsid w:val="0034192F"/>
    <w:rsid w:val="00342387"/>
    <w:rsid w:val="00342F45"/>
    <w:rsid w:val="003435EF"/>
    <w:rsid w:val="003438EE"/>
    <w:rsid w:val="003439C8"/>
    <w:rsid w:val="0034434D"/>
    <w:rsid w:val="00344F0E"/>
    <w:rsid w:val="003451A0"/>
    <w:rsid w:val="00345897"/>
    <w:rsid w:val="00346360"/>
    <w:rsid w:val="00346A32"/>
    <w:rsid w:val="00346ACF"/>
    <w:rsid w:val="00346F27"/>
    <w:rsid w:val="00347013"/>
    <w:rsid w:val="00347F9D"/>
    <w:rsid w:val="00350686"/>
    <w:rsid w:val="00350791"/>
    <w:rsid w:val="00350939"/>
    <w:rsid w:val="0035196B"/>
    <w:rsid w:val="00351BF8"/>
    <w:rsid w:val="003527F2"/>
    <w:rsid w:val="00353658"/>
    <w:rsid w:val="003536F8"/>
    <w:rsid w:val="00353924"/>
    <w:rsid w:val="0035404C"/>
    <w:rsid w:val="0035445D"/>
    <w:rsid w:val="003548CE"/>
    <w:rsid w:val="00354BA9"/>
    <w:rsid w:val="00355172"/>
    <w:rsid w:val="0035560D"/>
    <w:rsid w:val="00355AD9"/>
    <w:rsid w:val="0035656C"/>
    <w:rsid w:val="00356A36"/>
    <w:rsid w:val="00357280"/>
    <w:rsid w:val="003578AE"/>
    <w:rsid w:val="00357BDC"/>
    <w:rsid w:val="00357DE2"/>
    <w:rsid w:val="00360441"/>
    <w:rsid w:val="003610EA"/>
    <w:rsid w:val="003618C5"/>
    <w:rsid w:val="00361D69"/>
    <w:rsid w:val="00362684"/>
    <w:rsid w:val="0036297B"/>
    <w:rsid w:val="00362D00"/>
    <w:rsid w:val="00362F07"/>
    <w:rsid w:val="00363024"/>
    <w:rsid w:val="00363A4B"/>
    <w:rsid w:val="00363A98"/>
    <w:rsid w:val="00363C2A"/>
    <w:rsid w:val="0036461B"/>
    <w:rsid w:val="003649EB"/>
    <w:rsid w:val="00364BC8"/>
    <w:rsid w:val="00364CEA"/>
    <w:rsid w:val="0036515B"/>
    <w:rsid w:val="00365181"/>
    <w:rsid w:val="00365644"/>
    <w:rsid w:val="003659E2"/>
    <w:rsid w:val="00365E5C"/>
    <w:rsid w:val="00366562"/>
    <w:rsid w:val="003667C9"/>
    <w:rsid w:val="00367559"/>
    <w:rsid w:val="003708C8"/>
    <w:rsid w:val="003713A8"/>
    <w:rsid w:val="003714A9"/>
    <w:rsid w:val="00372374"/>
    <w:rsid w:val="00372541"/>
    <w:rsid w:val="0037293B"/>
    <w:rsid w:val="00373365"/>
    <w:rsid w:val="00373AC8"/>
    <w:rsid w:val="00373C80"/>
    <w:rsid w:val="00374A3C"/>
    <w:rsid w:val="00374B76"/>
    <w:rsid w:val="003750EE"/>
    <w:rsid w:val="00375411"/>
    <w:rsid w:val="00375928"/>
    <w:rsid w:val="00376F62"/>
    <w:rsid w:val="0038075B"/>
    <w:rsid w:val="00380C3D"/>
    <w:rsid w:val="003811EF"/>
    <w:rsid w:val="00381333"/>
    <w:rsid w:val="0038159E"/>
    <w:rsid w:val="003818F5"/>
    <w:rsid w:val="00381C89"/>
    <w:rsid w:val="003824B4"/>
    <w:rsid w:val="00382B98"/>
    <w:rsid w:val="003832D6"/>
    <w:rsid w:val="0038446A"/>
    <w:rsid w:val="00385BF1"/>
    <w:rsid w:val="003861A6"/>
    <w:rsid w:val="003864E1"/>
    <w:rsid w:val="00386B03"/>
    <w:rsid w:val="00387B85"/>
    <w:rsid w:val="00387FB0"/>
    <w:rsid w:val="00390775"/>
    <w:rsid w:val="00390DB1"/>
    <w:rsid w:val="003916F5"/>
    <w:rsid w:val="00391E1A"/>
    <w:rsid w:val="0039225A"/>
    <w:rsid w:val="0039239E"/>
    <w:rsid w:val="00392981"/>
    <w:rsid w:val="0039341D"/>
    <w:rsid w:val="00393686"/>
    <w:rsid w:val="00393E56"/>
    <w:rsid w:val="0039469D"/>
    <w:rsid w:val="00394AB6"/>
    <w:rsid w:val="0039520E"/>
    <w:rsid w:val="003956B6"/>
    <w:rsid w:val="00396403"/>
    <w:rsid w:val="003965A6"/>
    <w:rsid w:val="0039671D"/>
    <w:rsid w:val="0039756C"/>
    <w:rsid w:val="00397680"/>
    <w:rsid w:val="00397896"/>
    <w:rsid w:val="003978EA"/>
    <w:rsid w:val="00397A47"/>
    <w:rsid w:val="00397C2A"/>
    <w:rsid w:val="003A01A5"/>
    <w:rsid w:val="003A10E8"/>
    <w:rsid w:val="003A1145"/>
    <w:rsid w:val="003A15E8"/>
    <w:rsid w:val="003A17E9"/>
    <w:rsid w:val="003A3334"/>
    <w:rsid w:val="003A358C"/>
    <w:rsid w:val="003A39C7"/>
    <w:rsid w:val="003A3A83"/>
    <w:rsid w:val="003A3EE6"/>
    <w:rsid w:val="003A42DE"/>
    <w:rsid w:val="003A4407"/>
    <w:rsid w:val="003A4674"/>
    <w:rsid w:val="003A4B67"/>
    <w:rsid w:val="003A5181"/>
    <w:rsid w:val="003A53C8"/>
    <w:rsid w:val="003A5576"/>
    <w:rsid w:val="003A58CE"/>
    <w:rsid w:val="003A5CA7"/>
    <w:rsid w:val="003A5D0A"/>
    <w:rsid w:val="003A5D19"/>
    <w:rsid w:val="003A689D"/>
    <w:rsid w:val="003A6A00"/>
    <w:rsid w:val="003A6CC3"/>
    <w:rsid w:val="003A6DE4"/>
    <w:rsid w:val="003A7097"/>
    <w:rsid w:val="003A75D7"/>
    <w:rsid w:val="003A78A9"/>
    <w:rsid w:val="003A7A20"/>
    <w:rsid w:val="003B03F5"/>
    <w:rsid w:val="003B10C0"/>
    <w:rsid w:val="003B11DF"/>
    <w:rsid w:val="003B123C"/>
    <w:rsid w:val="003B144E"/>
    <w:rsid w:val="003B1702"/>
    <w:rsid w:val="003B2109"/>
    <w:rsid w:val="003B3077"/>
    <w:rsid w:val="003B33C4"/>
    <w:rsid w:val="003B43F0"/>
    <w:rsid w:val="003B4D83"/>
    <w:rsid w:val="003B4ED5"/>
    <w:rsid w:val="003B509B"/>
    <w:rsid w:val="003B5A58"/>
    <w:rsid w:val="003B5D24"/>
    <w:rsid w:val="003B6B8A"/>
    <w:rsid w:val="003B6C8A"/>
    <w:rsid w:val="003C036A"/>
    <w:rsid w:val="003C080C"/>
    <w:rsid w:val="003C0C85"/>
    <w:rsid w:val="003C125F"/>
    <w:rsid w:val="003C1657"/>
    <w:rsid w:val="003C2B9D"/>
    <w:rsid w:val="003C2CE3"/>
    <w:rsid w:val="003C310C"/>
    <w:rsid w:val="003C4414"/>
    <w:rsid w:val="003C45A5"/>
    <w:rsid w:val="003C5C5E"/>
    <w:rsid w:val="003C62FA"/>
    <w:rsid w:val="003C65C4"/>
    <w:rsid w:val="003C666C"/>
    <w:rsid w:val="003C6ADC"/>
    <w:rsid w:val="003C7400"/>
    <w:rsid w:val="003C7A86"/>
    <w:rsid w:val="003C7C9F"/>
    <w:rsid w:val="003C7DCA"/>
    <w:rsid w:val="003C7F2D"/>
    <w:rsid w:val="003D00EA"/>
    <w:rsid w:val="003D070E"/>
    <w:rsid w:val="003D0B97"/>
    <w:rsid w:val="003D0BB8"/>
    <w:rsid w:val="003D1403"/>
    <w:rsid w:val="003D1577"/>
    <w:rsid w:val="003D1CFF"/>
    <w:rsid w:val="003D1E4A"/>
    <w:rsid w:val="003D2754"/>
    <w:rsid w:val="003D30F4"/>
    <w:rsid w:val="003D3384"/>
    <w:rsid w:val="003D36C4"/>
    <w:rsid w:val="003D4185"/>
    <w:rsid w:val="003D5903"/>
    <w:rsid w:val="003D66CA"/>
    <w:rsid w:val="003D7103"/>
    <w:rsid w:val="003D72EE"/>
    <w:rsid w:val="003D7473"/>
    <w:rsid w:val="003E0236"/>
    <w:rsid w:val="003E08B3"/>
    <w:rsid w:val="003E0BA0"/>
    <w:rsid w:val="003E10D8"/>
    <w:rsid w:val="003E1751"/>
    <w:rsid w:val="003E3946"/>
    <w:rsid w:val="003E41C9"/>
    <w:rsid w:val="003E4D5C"/>
    <w:rsid w:val="003E574A"/>
    <w:rsid w:val="003E5C86"/>
    <w:rsid w:val="003E5D31"/>
    <w:rsid w:val="003E61B8"/>
    <w:rsid w:val="003E6CE1"/>
    <w:rsid w:val="003E70E0"/>
    <w:rsid w:val="003E7513"/>
    <w:rsid w:val="003E7C60"/>
    <w:rsid w:val="003E7D44"/>
    <w:rsid w:val="003F0631"/>
    <w:rsid w:val="003F0953"/>
    <w:rsid w:val="003F0C0B"/>
    <w:rsid w:val="003F1B9C"/>
    <w:rsid w:val="003F2588"/>
    <w:rsid w:val="003F305A"/>
    <w:rsid w:val="003F3132"/>
    <w:rsid w:val="003F3214"/>
    <w:rsid w:val="003F3524"/>
    <w:rsid w:val="003F35AB"/>
    <w:rsid w:val="003F404C"/>
    <w:rsid w:val="003F498C"/>
    <w:rsid w:val="003F5236"/>
    <w:rsid w:val="003F54E2"/>
    <w:rsid w:val="003F5C12"/>
    <w:rsid w:val="003F5C5F"/>
    <w:rsid w:val="003F63B4"/>
    <w:rsid w:val="003F65E8"/>
    <w:rsid w:val="003F6D51"/>
    <w:rsid w:val="003F77A8"/>
    <w:rsid w:val="003F7FB0"/>
    <w:rsid w:val="0040090B"/>
    <w:rsid w:val="004009D2"/>
    <w:rsid w:val="00400B71"/>
    <w:rsid w:val="00401D6E"/>
    <w:rsid w:val="00401E74"/>
    <w:rsid w:val="004028FE"/>
    <w:rsid w:val="00402D01"/>
    <w:rsid w:val="0040456E"/>
    <w:rsid w:val="00405202"/>
    <w:rsid w:val="00405686"/>
    <w:rsid w:val="00405F49"/>
    <w:rsid w:val="0040618F"/>
    <w:rsid w:val="00406362"/>
    <w:rsid w:val="004063A0"/>
    <w:rsid w:val="00406F8A"/>
    <w:rsid w:val="00407674"/>
    <w:rsid w:val="004076E9"/>
    <w:rsid w:val="00407CC4"/>
    <w:rsid w:val="00407DB7"/>
    <w:rsid w:val="004100ED"/>
    <w:rsid w:val="00412360"/>
    <w:rsid w:val="0041265A"/>
    <w:rsid w:val="00412B55"/>
    <w:rsid w:val="00413217"/>
    <w:rsid w:val="00413316"/>
    <w:rsid w:val="00413E2B"/>
    <w:rsid w:val="0041411E"/>
    <w:rsid w:val="00414164"/>
    <w:rsid w:val="00414FEE"/>
    <w:rsid w:val="00415467"/>
    <w:rsid w:val="004155D3"/>
    <w:rsid w:val="00415ABE"/>
    <w:rsid w:val="00415D5A"/>
    <w:rsid w:val="00420132"/>
    <w:rsid w:val="00420169"/>
    <w:rsid w:val="00420740"/>
    <w:rsid w:val="004209C0"/>
    <w:rsid w:val="00420FB8"/>
    <w:rsid w:val="00421221"/>
    <w:rsid w:val="00421562"/>
    <w:rsid w:val="00421633"/>
    <w:rsid w:val="00421FC0"/>
    <w:rsid w:val="00422216"/>
    <w:rsid w:val="00422296"/>
    <w:rsid w:val="004223A7"/>
    <w:rsid w:val="004226E3"/>
    <w:rsid w:val="00422A8E"/>
    <w:rsid w:val="004231B7"/>
    <w:rsid w:val="0042321B"/>
    <w:rsid w:val="00423B8C"/>
    <w:rsid w:val="00424003"/>
    <w:rsid w:val="00424A17"/>
    <w:rsid w:val="00424A23"/>
    <w:rsid w:val="00424E39"/>
    <w:rsid w:val="004253C8"/>
    <w:rsid w:val="0042582B"/>
    <w:rsid w:val="004259DE"/>
    <w:rsid w:val="00425DB0"/>
    <w:rsid w:val="00425E0D"/>
    <w:rsid w:val="00425E78"/>
    <w:rsid w:val="00426D9E"/>
    <w:rsid w:val="004274B4"/>
    <w:rsid w:val="004279FA"/>
    <w:rsid w:val="00427F61"/>
    <w:rsid w:val="00430029"/>
    <w:rsid w:val="00430356"/>
    <w:rsid w:val="00430569"/>
    <w:rsid w:val="00430D61"/>
    <w:rsid w:val="00431404"/>
    <w:rsid w:val="00431AEA"/>
    <w:rsid w:val="004320D1"/>
    <w:rsid w:val="00432A98"/>
    <w:rsid w:val="00432E27"/>
    <w:rsid w:val="00433625"/>
    <w:rsid w:val="00433E1C"/>
    <w:rsid w:val="00435294"/>
    <w:rsid w:val="00435640"/>
    <w:rsid w:val="00435C8F"/>
    <w:rsid w:val="004365C6"/>
    <w:rsid w:val="00436C23"/>
    <w:rsid w:val="0043738F"/>
    <w:rsid w:val="0043766A"/>
    <w:rsid w:val="004409FF"/>
    <w:rsid w:val="00440E84"/>
    <w:rsid w:val="004413DA"/>
    <w:rsid w:val="004418E5"/>
    <w:rsid w:val="004420DB"/>
    <w:rsid w:val="004422D7"/>
    <w:rsid w:val="00442524"/>
    <w:rsid w:val="00442D7B"/>
    <w:rsid w:val="00442EC7"/>
    <w:rsid w:val="00443B02"/>
    <w:rsid w:val="00443D92"/>
    <w:rsid w:val="00443DF2"/>
    <w:rsid w:val="00443FD8"/>
    <w:rsid w:val="00443FE7"/>
    <w:rsid w:val="004449BF"/>
    <w:rsid w:val="00444C7B"/>
    <w:rsid w:val="00445093"/>
    <w:rsid w:val="00445A22"/>
    <w:rsid w:val="004467F7"/>
    <w:rsid w:val="00446FC3"/>
    <w:rsid w:val="00447853"/>
    <w:rsid w:val="00447EFB"/>
    <w:rsid w:val="004500AB"/>
    <w:rsid w:val="00450549"/>
    <w:rsid w:val="004505FD"/>
    <w:rsid w:val="004513E8"/>
    <w:rsid w:val="00451E46"/>
    <w:rsid w:val="00452B29"/>
    <w:rsid w:val="00452C76"/>
    <w:rsid w:val="0045318E"/>
    <w:rsid w:val="004532BF"/>
    <w:rsid w:val="0045352A"/>
    <w:rsid w:val="00453BC6"/>
    <w:rsid w:val="004549C9"/>
    <w:rsid w:val="004561B8"/>
    <w:rsid w:val="004565DF"/>
    <w:rsid w:val="004566BB"/>
    <w:rsid w:val="0045682F"/>
    <w:rsid w:val="00456B5E"/>
    <w:rsid w:val="004570F9"/>
    <w:rsid w:val="00457DC3"/>
    <w:rsid w:val="00457F0D"/>
    <w:rsid w:val="0046071F"/>
    <w:rsid w:val="004607D7"/>
    <w:rsid w:val="00460A2C"/>
    <w:rsid w:val="00460C6D"/>
    <w:rsid w:val="00461190"/>
    <w:rsid w:val="00462B79"/>
    <w:rsid w:val="00463903"/>
    <w:rsid w:val="00464092"/>
    <w:rsid w:val="004642BD"/>
    <w:rsid w:val="00464E2F"/>
    <w:rsid w:val="004662D0"/>
    <w:rsid w:val="0046636B"/>
    <w:rsid w:val="004663EF"/>
    <w:rsid w:val="00466435"/>
    <w:rsid w:val="0046663A"/>
    <w:rsid w:val="004670DC"/>
    <w:rsid w:val="004701C5"/>
    <w:rsid w:val="00471274"/>
    <w:rsid w:val="00472B29"/>
    <w:rsid w:val="00473268"/>
    <w:rsid w:val="00473309"/>
    <w:rsid w:val="00474D6A"/>
    <w:rsid w:val="00474E95"/>
    <w:rsid w:val="00475450"/>
    <w:rsid w:val="00475B89"/>
    <w:rsid w:val="00477499"/>
    <w:rsid w:val="00477A8E"/>
    <w:rsid w:val="00477CB3"/>
    <w:rsid w:val="00480036"/>
    <w:rsid w:val="004806D2"/>
    <w:rsid w:val="00480B6F"/>
    <w:rsid w:val="00480F9B"/>
    <w:rsid w:val="004811D9"/>
    <w:rsid w:val="004814C3"/>
    <w:rsid w:val="00481DBD"/>
    <w:rsid w:val="00482031"/>
    <w:rsid w:val="00482315"/>
    <w:rsid w:val="00482393"/>
    <w:rsid w:val="00482401"/>
    <w:rsid w:val="00483053"/>
    <w:rsid w:val="00483130"/>
    <w:rsid w:val="00484242"/>
    <w:rsid w:val="004842B3"/>
    <w:rsid w:val="004845A1"/>
    <w:rsid w:val="004847A5"/>
    <w:rsid w:val="00484B9B"/>
    <w:rsid w:val="00484BCF"/>
    <w:rsid w:val="0048520B"/>
    <w:rsid w:val="0048596F"/>
    <w:rsid w:val="004865B6"/>
    <w:rsid w:val="004866A2"/>
    <w:rsid w:val="004873F7"/>
    <w:rsid w:val="00490641"/>
    <w:rsid w:val="0049098C"/>
    <w:rsid w:val="004909B9"/>
    <w:rsid w:val="00490F42"/>
    <w:rsid w:val="00491785"/>
    <w:rsid w:val="00491788"/>
    <w:rsid w:val="00491E60"/>
    <w:rsid w:val="00492043"/>
    <w:rsid w:val="004923AD"/>
    <w:rsid w:val="004928C4"/>
    <w:rsid w:val="00496BD8"/>
    <w:rsid w:val="00497657"/>
    <w:rsid w:val="00497D83"/>
    <w:rsid w:val="004A05AF"/>
    <w:rsid w:val="004A05C7"/>
    <w:rsid w:val="004A06DD"/>
    <w:rsid w:val="004A17C1"/>
    <w:rsid w:val="004A3493"/>
    <w:rsid w:val="004A3D57"/>
    <w:rsid w:val="004A4231"/>
    <w:rsid w:val="004A453B"/>
    <w:rsid w:val="004A46AF"/>
    <w:rsid w:val="004A58C3"/>
    <w:rsid w:val="004A58D0"/>
    <w:rsid w:val="004A5A1A"/>
    <w:rsid w:val="004A5A42"/>
    <w:rsid w:val="004A5B45"/>
    <w:rsid w:val="004A5FBD"/>
    <w:rsid w:val="004A61B9"/>
    <w:rsid w:val="004A6B9B"/>
    <w:rsid w:val="004A6C1D"/>
    <w:rsid w:val="004A7BC5"/>
    <w:rsid w:val="004A7DB5"/>
    <w:rsid w:val="004B0104"/>
    <w:rsid w:val="004B01CD"/>
    <w:rsid w:val="004B0450"/>
    <w:rsid w:val="004B04FC"/>
    <w:rsid w:val="004B125B"/>
    <w:rsid w:val="004B18D6"/>
    <w:rsid w:val="004B2A67"/>
    <w:rsid w:val="004B304B"/>
    <w:rsid w:val="004B30B2"/>
    <w:rsid w:val="004B467D"/>
    <w:rsid w:val="004B4D54"/>
    <w:rsid w:val="004B4EBE"/>
    <w:rsid w:val="004B590F"/>
    <w:rsid w:val="004B59ED"/>
    <w:rsid w:val="004B61A7"/>
    <w:rsid w:val="004B65A2"/>
    <w:rsid w:val="004B6802"/>
    <w:rsid w:val="004B6F62"/>
    <w:rsid w:val="004B6FA7"/>
    <w:rsid w:val="004B7723"/>
    <w:rsid w:val="004C0315"/>
    <w:rsid w:val="004C0E22"/>
    <w:rsid w:val="004C168D"/>
    <w:rsid w:val="004C168F"/>
    <w:rsid w:val="004C1C40"/>
    <w:rsid w:val="004C24C8"/>
    <w:rsid w:val="004C3FD4"/>
    <w:rsid w:val="004C424E"/>
    <w:rsid w:val="004C49C0"/>
    <w:rsid w:val="004C68D5"/>
    <w:rsid w:val="004C73B1"/>
    <w:rsid w:val="004C7C67"/>
    <w:rsid w:val="004D094A"/>
    <w:rsid w:val="004D0E9C"/>
    <w:rsid w:val="004D1446"/>
    <w:rsid w:val="004D1B20"/>
    <w:rsid w:val="004D1F1A"/>
    <w:rsid w:val="004D3199"/>
    <w:rsid w:val="004D3844"/>
    <w:rsid w:val="004D4141"/>
    <w:rsid w:val="004D489C"/>
    <w:rsid w:val="004D4C84"/>
    <w:rsid w:val="004D4D8D"/>
    <w:rsid w:val="004D605E"/>
    <w:rsid w:val="004D69C5"/>
    <w:rsid w:val="004D6A9E"/>
    <w:rsid w:val="004D7632"/>
    <w:rsid w:val="004D7AD0"/>
    <w:rsid w:val="004D7E37"/>
    <w:rsid w:val="004E0628"/>
    <w:rsid w:val="004E0749"/>
    <w:rsid w:val="004E0780"/>
    <w:rsid w:val="004E0B4C"/>
    <w:rsid w:val="004E1D7E"/>
    <w:rsid w:val="004E2024"/>
    <w:rsid w:val="004E273A"/>
    <w:rsid w:val="004E3244"/>
    <w:rsid w:val="004E3391"/>
    <w:rsid w:val="004E366D"/>
    <w:rsid w:val="004E37E1"/>
    <w:rsid w:val="004E4FC7"/>
    <w:rsid w:val="004E503A"/>
    <w:rsid w:val="004E51B5"/>
    <w:rsid w:val="004E52E2"/>
    <w:rsid w:val="004E56AD"/>
    <w:rsid w:val="004E57FA"/>
    <w:rsid w:val="004E588D"/>
    <w:rsid w:val="004E5980"/>
    <w:rsid w:val="004E59EC"/>
    <w:rsid w:val="004E647B"/>
    <w:rsid w:val="004E6763"/>
    <w:rsid w:val="004E6A2B"/>
    <w:rsid w:val="004E7505"/>
    <w:rsid w:val="004E7BC8"/>
    <w:rsid w:val="004E7F3B"/>
    <w:rsid w:val="004F025B"/>
    <w:rsid w:val="004F035B"/>
    <w:rsid w:val="004F053D"/>
    <w:rsid w:val="004F101F"/>
    <w:rsid w:val="004F197C"/>
    <w:rsid w:val="004F215A"/>
    <w:rsid w:val="004F2448"/>
    <w:rsid w:val="004F282D"/>
    <w:rsid w:val="004F2D89"/>
    <w:rsid w:val="004F2D95"/>
    <w:rsid w:val="004F3193"/>
    <w:rsid w:val="004F3293"/>
    <w:rsid w:val="004F4D4D"/>
    <w:rsid w:val="004F607B"/>
    <w:rsid w:val="004F7E49"/>
    <w:rsid w:val="00500A6D"/>
    <w:rsid w:val="00500B7A"/>
    <w:rsid w:val="0050136A"/>
    <w:rsid w:val="00501483"/>
    <w:rsid w:val="00501F69"/>
    <w:rsid w:val="0050216E"/>
    <w:rsid w:val="005026F5"/>
    <w:rsid w:val="0050304B"/>
    <w:rsid w:val="00504357"/>
    <w:rsid w:val="00504BB3"/>
    <w:rsid w:val="00505140"/>
    <w:rsid w:val="005052CD"/>
    <w:rsid w:val="00505744"/>
    <w:rsid w:val="00505BA7"/>
    <w:rsid w:val="00506612"/>
    <w:rsid w:val="00507216"/>
    <w:rsid w:val="00507276"/>
    <w:rsid w:val="0050754F"/>
    <w:rsid w:val="00507AA3"/>
    <w:rsid w:val="005100AD"/>
    <w:rsid w:val="00510593"/>
    <w:rsid w:val="005105FA"/>
    <w:rsid w:val="005106F5"/>
    <w:rsid w:val="0051098F"/>
    <w:rsid w:val="005115BA"/>
    <w:rsid w:val="0051162B"/>
    <w:rsid w:val="00511925"/>
    <w:rsid w:val="00511F8D"/>
    <w:rsid w:val="00512ACB"/>
    <w:rsid w:val="00512EBB"/>
    <w:rsid w:val="005149EE"/>
    <w:rsid w:val="00514C02"/>
    <w:rsid w:val="00514D77"/>
    <w:rsid w:val="005153D2"/>
    <w:rsid w:val="00515E78"/>
    <w:rsid w:val="00516C94"/>
    <w:rsid w:val="00517080"/>
    <w:rsid w:val="00517407"/>
    <w:rsid w:val="00517809"/>
    <w:rsid w:val="00517C35"/>
    <w:rsid w:val="00520877"/>
    <w:rsid w:val="005211EB"/>
    <w:rsid w:val="00521721"/>
    <w:rsid w:val="00521A13"/>
    <w:rsid w:val="00523064"/>
    <w:rsid w:val="005232F1"/>
    <w:rsid w:val="005238E5"/>
    <w:rsid w:val="00523E21"/>
    <w:rsid w:val="00523F4C"/>
    <w:rsid w:val="005240AF"/>
    <w:rsid w:val="00524368"/>
    <w:rsid w:val="00524520"/>
    <w:rsid w:val="00524F20"/>
    <w:rsid w:val="0052627E"/>
    <w:rsid w:val="0052649B"/>
    <w:rsid w:val="005264BC"/>
    <w:rsid w:val="005268BC"/>
    <w:rsid w:val="00526B59"/>
    <w:rsid w:val="00526D2A"/>
    <w:rsid w:val="005275D9"/>
    <w:rsid w:val="005275FA"/>
    <w:rsid w:val="00527718"/>
    <w:rsid w:val="005279BA"/>
    <w:rsid w:val="00530373"/>
    <w:rsid w:val="005303D6"/>
    <w:rsid w:val="00530F9C"/>
    <w:rsid w:val="00531686"/>
    <w:rsid w:val="00531F91"/>
    <w:rsid w:val="00532BC3"/>
    <w:rsid w:val="00532C26"/>
    <w:rsid w:val="005333CF"/>
    <w:rsid w:val="00533520"/>
    <w:rsid w:val="00533740"/>
    <w:rsid w:val="00533866"/>
    <w:rsid w:val="00534633"/>
    <w:rsid w:val="00534C11"/>
    <w:rsid w:val="005353FC"/>
    <w:rsid w:val="00535E1F"/>
    <w:rsid w:val="00535E94"/>
    <w:rsid w:val="0053616E"/>
    <w:rsid w:val="005369D3"/>
    <w:rsid w:val="00536CF0"/>
    <w:rsid w:val="00537261"/>
    <w:rsid w:val="00537659"/>
    <w:rsid w:val="00537BE8"/>
    <w:rsid w:val="00537DC5"/>
    <w:rsid w:val="005402F7"/>
    <w:rsid w:val="005407B7"/>
    <w:rsid w:val="005407EB"/>
    <w:rsid w:val="00540845"/>
    <w:rsid w:val="005409C1"/>
    <w:rsid w:val="005429D1"/>
    <w:rsid w:val="00542AF9"/>
    <w:rsid w:val="00542F50"/>
    <w:rsid w:val="005433BE"/>
    <w:rsid w:val="00543A97"/>
    <w:rsid w:val="005444A1"/>
    <w:rsid w:val="00544616"/>
    <w:rsid w:val="00544BA8"/>
    <w:rsid w:val="00544E82"/>
    <w:rsid w:val="00545714"/>
    <w:rsid w:val="00546142"/>
    <w:rsid w:val="00546A45"/>
    <w:rsid w:val="00547227"/>
    <w:rsid w:val="005475F6"/>
    <w:rsid w:val="0055017B"/>
    <w:rsid w:val="005504F2"/>
    <w:rsid w:val="0055138D"/>
    <w:rsid w:val="00551EB6"/>
    <w:rsid w:val="0055209F"/>
    <w:rsid w:val="00552300"/>
    <w:rsid w:val="00552A74"/>
    <w:rsid w:val="00552DB1"/>
    <w:rsid w:val="00553029"/>
    <w:rsid w:val="0055305A"/>
    <w:rsid w:val="00553424"/>
    <w:rsid w:val="0055422B"/>
    <w:rsid w:val="005542E3"/>
    <w:rsid w:val="005544D9"/>
    <w:rsid w:val="00555B59"/>
    <w:rsid w:val="005567E7"/>
    <w:rsid w:val="005579D4"/>
    <w:rsid w:val="00560279"/>
    <w:rsid w:val="005607D1"/>
    <w:rsid w:val="00560D7E"/>
    <w:rsid w:val="00560E3C"/>
    <w:rsid w:val="005614EA"/>
    <w:rsid w:val="00561C16"/>
    <w:rsid w:val="0056223D"/>
    <w:rsid w:val="00562262"/>
    <w:rsid w:val="00562304"/>
    <w:rsid w:val="0056304B"/>
    <w:rsid w:val="005637B5"/>
    <w:rsid w:val="00563C4C"/>
    <w:rsid w:val="00564066"/>
    <w:rsid w:val="0056414E"/>
    <w:rsid w:val="005646CF"/>
    <w:rsid w:val="00564C88"/>
    <w:rsid w:val="005650A1"/>
    <w:rsid w:val="0056574C"/>
    <w:rsid w:val="00565D7B"/>
    <w:rsid w:val="00565E36"/>
    <w:rsid w:val="005666DA"/>
    <w:rsid w:val="00567487"/>
    <w:rsid w:val="00567C82"/>
    <w:rsid w:val="005706FE"/>
    <w:rsid w:val="00570D8F"/>
    <w:rsid w:val="005713DE"/>
    <w:rsid w:val="00571C36"/>
    <w:rsid w:val="00573245"/>
    <w:rsid w:val="00573C7E"/>
    <w:rsid w:val="00574143"/>
    <w:rsid w:val="005741AD"/>
    <w:rsid w:val="0057458E"/>
    <w:rsid w:val="005746CE"/>
    <w:rsid w:val="00574B6E"/>
    <w:rsid w:val="00574E2E"/>
    <w:rsid w:val="00574E74"/>
    <w:rsid w:val="005751D9"/>
    <w:rsid w:val="00575914"/>
    <w:rsid w:val="005764CB"/>
    <w:rsid w:val="00576A17"/>
    <w:rsid w:val="00576E72"/>
    <w:rsid w:val="0057721F"/>
    <w:rsid w:val="00580836"/>
    <w:rsid w:val="00580C2D"/>
    <w:rsid w:val="00581765"/>
    <w:rsid w:val="00581D18"/>
    <w:rsid w:val="005821F7"/>
    <w:rsid w:val="00582B97"/>
    <w:rsid w:val="00583363"/>
    <w:rsid w:val="00583844"/>
    <w:rsid w:val="00583F1C"/>
    <w:rsid w:val="005849F4"/>
    <w:rsid w:val="00584F43"/>
    <w:rsid w:val="0058500F"/>
    <w:rsid w:val="005856D2"/>
    <w:rsid w:val="00585D52"/>
    <w:rsid w:val="00586F81"/>
    <w:rsid w:val="005875B2"/>
    <w:rsid w:val="0059074C"/>
    <w:rsid w:val="00590F6A"/>
    <w:rsid w:val="005911F1"/>
    <w:rsid w:val="00591242"/>
    <w:rsid w:val="00594752"/>
    <w:rsid w:val="00595329"/>
    <w:rsid w:val="00595702"/>
    <w:rsid w:val="00595787"/>
    <w:rsid w:val="00595E5C"/>
    <w:rsid w:val="00595E94"/>
    <w:rsid w:val="00596FFB"/>
    <w:rsid w:val="005976EA"/>
    <w:rsid w:val="00597B69"/>
    <w:rsid w:val="005A0A4A"/>
    <w:rsid w:val="005A0A99"/>
    <w:rsid w:val="005A0B07"/>
    <w:rsid w:val="005A1850"/>
    <w:rsid w:val="005A1B77"/>
    <w:rsid w:val="005A1BC9"/>
    <w:rsid w:val="005A211B"/>
    <w:rsid w:val="005A2348"/>
    <w:rsid w:val="005A2585"/>
    <w:rsid w:val="005A33C4"/>
    <w:rsid w:val="005A39BA"/>
    <w:rsid w:val="005A3FBD"/>
    <w:rsid w:val="005A471E"/>
    <w:rsid w:val="005A4D4B"/>
    <w:rsid w:val="005A4EEC"/>
    <w:rsid w:val="005A5644"/>
    <w:rsid w:val="005A63BE"/>
    <w:rsid w:val="005A6E38"/>
    <w:rsid w:val="005A6ED9"/>
    <w:rsid w:val="005A7488"/>
    <w:rsid w:val="005A7E83"/>
    <w:rsid w:val="005B0027"/>
    <w:rsid w:val="005B03AA"/>
    <w:rsid w:val="005B092E"/>
    <w:rsid w:val="005B0B11"/>
    <w:rsid w:val="005B0E55"/>
    <w:rsid w:val="005B0F72"/>
    <w:rsid w:val="005B0FE4"/>
    <w:rsid w:val="005B1B91"/>
    <w:rsid w:val="005B1E5A"/>
    <w:rsid w:val="005B2C3D"/>
    <w:rsid w:val="005B4006"/>
    <w:rsid w:val="005B47AB"/>
    <w:rsid w:val="005B4922"/>
    <w:rsid w:val="005B4C50"/>
    <w:rsid w:val="005B5AE1"/>
    <w:rsid w:val="005B6393"/>
    <w:rsid w:val="005B678E"/>
    <w:rsid w:val="005B7394"/>
    <w:rsid w:val="005B751B"/>
    <w:rsid w:val="005B75A8"/>
    <w:rsid w:val="005C05C4"/>
    <w:rsid w:val="005C09CB"/>
    <w:rsid w:val="005C0D73"/>
    <w:rsid w:val="005C142D"/>
    <w:rsid w:val="005C16DE"/>
    <w:rsid w:val="005C2842"/>
    <w:rsid w:val="005C2C5B"/>
    <w:rsid w:val="005C2D6C"/>
    <w:rsid w:val="005C373C"/>
    <w:rsid w:val="005C3DCA"/>
    <w:rsid w:val="005C42F9"/>
    <w:rsid w:val="005C4845"/>
    <w:rsid w:val="005C49BD"/>
    <w:rsid w:val="005C4CC7"/>
    <w:rsid w:val="005C4FD4"/>
    <w:rsid w:val="005C5C84"/>
    <w:rsid w:val="005C64A5"/>
    <w:rsid w:val="005C65F3"/>
    <w:rsid w:val="005C69B3"/>
    <w:rsid w:val="005C6ADC"/>
    <w:rsid w:val="005C7666"/>
    <w:rsid w:val="005D0973"/>
    <w:rsid w:val="005D22FA"/>
    <w:rsid w:val="005D2460"/>
    <w:rsid w:val="005D2A52"/>
    <w:rsid w:val="005D2A9A"/>
    <w:rsid w:val="005D2EDE"/>
    <w:rsid w:val="005D31A9"/>
    <w:rsid w:val="005D607F"/>
    <w:rsid w:val="005D675E"/>
    <w:rsid w:val="005D6D17"/>
    <w:rsid w:val="005D6E4D"/>
    <w:rsid w:val="005D6FF0"/>
    <w:rsid w:val="005D7F4C"/>
    <w:rsid w:val="005D7F9B"/>
    <w:rsid w:val="005E00D3"/>
    <w:rsid w:val="005E0159"/>
    <w:rsid w:val="005E02A3"/>
    <w:rsid w:val="005E02E2"/>
    <w:rsid w:val="005E0398"/>
    <w:rsid w:val="005E0543"/>
    <w:rsid w:val="005E0580"/>
    <w:rsid w:val="005E0D48"/>
    <w:rsid w:val="005E0FBC"/>
    <w:rsid w:val="005E1593"/>
    <w:rsid w:val="005E1718"/>
    <w:rsid w:val="005E1A90"/>
    <w:rsid w:val="005E1C17"/>
    <w:rsid w:val="005E2174"/>
    <w:rsid w:val="005E229F"/>
    <w:rsid w:val="005E24A0"/>
    <w:rsid w:val="005E26D1"/>
    <w:rsid w:val="005E2B82"/>
    <w:rsid w:val="005E481E"/>
    <w:rsid w:val="005E53F7"/>
    <w:rsid w:val="005E5D17"/>
    <w:rsid w:val="005E6210"/>
    <w:rsid w:val="005E66BF"/>
    <w:rsid w:val="005E6B25"/>
    <w:rsid w:val="005E6F82"/>
    <w:rsid w:val="005E7FA4"/>
    <w:rsid w:val="005F0C45"/>
    <w:rsid w:val="005F0F9A"/>
    <w:rsid w:val="005F121A"/>
    <w:rsid w:val="005F1432"/>
    <w:rsid w:val="005F1A17"/>
    <w:rsid w:val="005F1E15"/>
    <w:rsid w:val="005F1EB2"/>
    <w:rsid w:val="005F220A"/>
    <w:rsid w:val="005F2EFE"/>
    <w:rsid w:val="005F31D8"/>
    <w:rsid w:val="005F3210"/>
    <w:rsid w:val="005F3496"/>
    <w:rsid w:val="005F35BB"/>
    <w:rsid w:val="005F38ED"/>
    <w:rsid w:val="005F404E"/>
    <w:rsid w:val="005F42E2"/>
    <w:rsid w:val="005F4889"/>
    <w:rsid w:val="005F4D04"/>
    <w:rsid w:val="005F50F1"/>
    <w:rsid w:val="005F5215"/>
    <w:rsid w:val="005F58CA"/>
    <w:rsid w:val="005F5906"/>
    <w:rsid w:val="005F6845"/>
    <w:rsid w:val="005F6D49"/>
    <w:rsid w:val="005F7280"/>
    <w:rsid w:val="005F76BF"/>
    <w:rsid w:val="00600272"/>
    <w:rsid w:val="006002C4"/>
    <w:rsid w:val="00600F62"/>
    <w:rsid w:val="0060181A"/>
    <w:rsid w:val="00602156"/>
    <w:rsid w:val="006024F1"/>
    <w:rsid w:val="006029DA"/>
    <w:rsid w:val="00602A37"/>
    <w:rsid w:val="00602D76"/>
    <w:rsid w:val="00602FA4"/>
    <w:rsid w:val="00603009"/>
    <w:rsid w:val="006033C2"/>
    <w:rsid w:val="0060351F"/>
    <w:rsid w:val="0060365F"/>
    <w:rsid w:val="006038F4"/>
    <w:rsid w:val="0060390A"/>
    <w:rsid w:val="0060446C"/>
    <w:rsid w:val="006044D4"/>
    <w:rsid w:val="0060471A"/>
    <w:rsid w:val="00604850"/>
    <w:rsid w:val="00605064"/>
    <w:rsid w:val="006051D3"/>
    <w:rsid w:val="00605CAE"/>
    <w:rsid w:val="0060683F"/>
    <w:rsid w:val="00606929"/>
    <w:rsid w:val="00606E8C"/>
    <w:rsid w:val="00606F75"/>
    <w:rsid w:val="00607B3B"/>
    <w:rsid w:val="00610620"/>
    <w:rsid w:val="00611A95"/>
    <w:rsid w:val="00611D5D"/>
    <w:rsid w:val="00612C4E"/>
    <w:rsid w:val="00612E3A"/>
    <w:rsid w:val="00612E5F"/>
    <w:rsid w:val="0061307A"/>
    <w:rsid w:val="006133D0"/>
    <w:rsid w:val="00614B56"/>
    <w:rsid w:val="00614C4C"/>
    <w:rsid w:val="006151C3"/>
    <w:rsid w:val="00616087"/>
    <w:rsid w:val="00616435"/>
    <w:rsid w:val="00616DC3"/>
    <w:rsid w:val="0061770D"/>
    <w:rsid w:val="006177A6"/>
    <w:rsid w:val="006177DD"/>
    <w:rsid w:val="00617AED"/>
    <w:rsid w:val="00620135"/>
    <w:rsid w:val="0062053C"/>
    <w:rsid w:val="006209D7"/>
    <w:rsid w:val="00620F08"/>
    <w:rsid w:val="00621273"/>
    <w:rsid w:val="00621C25"/>
    <w:rsid w:val="0062214F"/>
    <w:rsid w:val="00623D80"/>
    <w:rsid w:val="0062457A"/>
    <w:rsid w:val="00624E17"/>
    <w:rsid w:val="0062549E"/>
    <w:rsid w:val="0062585F"/>
    <w:rsid w:val="00625FD0"/>
    <w:rsid w:val="00626A93"/>
    <w:rsid w:val="0062706F"/>
    <w:rsid w:val="00627646"/>
    <w:rsid w:val="00627F18"/>
    <w:rsid w:val="00631E6B"/>
    <w:rsid w:val="00632499"/>
    <w:rsid w:val="00632EF2"/>
    <w:rsid w:val="00632F56"/>
    <w:rsid w:val="00632F6C"/>
    <w:rsid w:val="00634908"/>
    <w:rsid w:val="00634BDB"/>
    <w:rsid w:val="006352A4"/>
    <w:rsid w:val="00635CED"/>
    <w:rsid w:val="00636958"/>
    <w:rsid w:val="00636B08"/>
    <w:rsid w:val="006371AA"/>
    <w:rsid w:val="006371D4"/>
    <w:rsid w:val="006371DF"/>
    <w:rsid w:val="00637540"/>
    <w:rsid w:val="0063772B"/>
    <w:rsid w:val="00637C9E"/>
    <w:rsid w:val="00637EF6"/>
    <w:rsid w:val="0064019D"/>
    <w:rsid w:val="0064109F"/>
    <w:rsid w:val="0064110A"/>
    <w:rsid w:val="0064131E"/>
    <w:rsid w:val="00641562"/>
    <w:rsid w:val="006415ED"/>
    <w:rsid w:val="006418E4"/>
    <w:rsid w:val="0064194B"/>
    <w:rsid w:val="00641A7B"/>
    <w:rsid w:val="006422F6"/>
    <w:rsid w:val="006434CF"/>
    <w:rsid w:val="006438BC"/>
    <w:rsid w:val="00643AD9"/>
    <w:rsid w:val="00643EC8"/>
    <w:rsid w:val="00643ECC"/>
    <w:rsid w:val="00646A65"/>
    <w:rsid w:val="00646C99"/>
    <w:rsid w:val="0064705F"/>
    <w:rsid w:val="0064733F"/>
    <w:rsid w:val="006474CE"/>
    <w:rsid w:val="006501F3"/>
    <w:rsid w:val="006504EA"/>
    <w:rsid w:val="00650EB4"/>
    <w:rsid w:val="00650ECB"/>
    <w:rsid w:val="00651331"/>
    <w:rsid w:val="00651E23"/>
    <w:rsid w:val="00652067"/>
    <w:rsid w:val="00652576"/>
    <w:rsid w:val="00652998"/>
    <w:rsid w:val="00652CAD"/>
    <w:rsid w:val="00652F08"/>
    <w:rsid w:val="00653095"/>
    <w:rsid w:val="006533F9"/>
    <w:rsid w:val="0065344A"/>
    <w:rsid w:val="0065346C"/>
    <w:rsid w:val="00653815"/>
    <w:rsid w:val="00654D2B"/>
    <w:rsid w:val="00654FB7"/>
    <w:rsid w:val="0065548E"/>
    <w:rsid w:val="00655838"/>
    <w:rsid w:val="00655946"/>
    <w:rsid w:val="00655B32"/>
    <w:rsid w:val="006564A0"/>
    <w:rsid w:val="0065658F"/>
    <w:rsid w:val="006568CA"/>
    <w:rsid w:val="006578E1"/>
    <w:rsid w:val="006579BA"/>
    <w:rsid w:val="00657B3B"/>
    <w:rsid w:val="00657C60"/>
    <w:rsid w:val="006606FB"/>
    <w:rsid w:val="00660FD3"/>
    <w:rsid w:val="0066203E"/>
    <w:rsid w:val="006627D2"/>
    <w:rsid w:val="006636B5"/>
    <w:rsid w:val="00663BF1"/>
    <w:rsid w:val="00663DB2"/>
    <w:rsid w:val="00663DCD"/>
    <w:rsid w:val="00664B29"/>
    <w:rsid w:val="00665350"/>
    <w:rsid w:val="00665737"/>
    <w:rsid w:val="00665AB1"/>
    <w:rsid w:val="00665E2A"/>
    <w:rsid w:val="006662E6"/>
    <w:rsid w:val="00666399"/>
    <w:rsid w:val="0066651B"/>
    <w:rsid w:val="00666526"/>
    <w:rsid w:val="00667211"/>
    <w:rsid w:val="00667391"/>
    <w:rsid w:val="00667A15"/>
    <w:rsid w:val="00670990"/>
    <w:rsid w:val="00670AC4"/>
    <w:rsid w:val="00670C6E"/>
    <w:rsid w:val="00671279"/>
    <w:rsid w:val="006712B9"/>
    <w:rsid w:val="00671FD8"/>
    <w:rsid w:val="006720D2"/>
    <w:rsid w:val="006727A7"/>
    <w:rsid w:val="00672E46"/>
    <w:rsid w:val="0067305F"/>
    <w:rsid w:val="00673D1E"/>
    <w:rsid w:val="006744C2"/>
    <w:rsid w:val="00674528"/>
    <w:rsid w:val="00674D70"/>
    <w:rsid w:val="006765D4"/>
    <w:rsid w:val="0067693A"/>
    <w:rsid w:val="0067779F"/>
    <w:rsid w:val="0068095E"/>
    <w:rsid w:val="00680C8A"/>
    <w:rsid w:val="00681520"/>
    <w:rsid w:val="00681DB3"/>
    <w:rsid w:val="006823F0"/>
    <w:rsid w:val="006824FC"/>
    <w:rsid w:val="006825BC"/>
    <w:rsid w:val="00682B26"/>
    <w:rsid w:val="00682E6E"/>
    <w:rsid w:val="00683E9F"/>
    <w:rsid w:val="0068542B"/>
    <w:rsid w:val="00685E86"/>
    <w:rsid w:val="0068638D"/>
    <w:rsid w:val="00686968"/>
    <w:rsid w:val="00686C4B"/>
    <w:rsid w:val="00686F17"/>
    <w:rsid w:val="0068737F"/>
    <w:rsid w:val="006874BF"/>
    <w:rsid w:val="00687855"/>
    <w:rsid w:val="00687C8B"/>
    <w:rsid w:val="00687FE8"/>
    <w:rsid w:val="0069012C"/>
    <w:rsid w:val="0069071B"/>
    <w:rsid w:val="00691CD0"/>
    <w:rsid w:val="006924D0"/>
    <w:rsid w:val="00692DC6"/>
    <w:rsid w:val="006932D1"/>
    <w:rsid w:val="006935A6"/>
    <w:rsid w:val="00693632"/>
    <w:rsid w:val="00694334"/>
    <w:rsid w:val="00695DF0"/>
    <w:rsid w:val="006962C8"/>
    <w:rsid w:val="00696BBE"/>
    <w:rsid w:val="00696E62"/>
    <w:rsid w:val="00696E8F"/>
    <w:rsid w:val="00697312"/>
    <w:rsid w:val="00697B4B"/>
    <w:rsid w:val="006A01E1"/>
    <w:rsid w:val="006A03E8"/>
    <w:rsid w:val="006A0B1C"/>
    <w:rsid w:val="006A0B30"/>
    <w:rsid w:val="006A0F03"/>
    <w:rsid w:val="006A1205"/>
    <w:rsid w:val="006A125E"/>
    <w:rsid w:val="006A1952"/>
    <w:rsid w:val="006A35F1"/>
    <w:rsid w:val="006A369A"/>
    <w:rsid w:val="006A3A13"/>
    <w:rsid w:val="006A3A67"/>
    <w:rsid w:val="006A3ABD"/>
    <w:rsid w:val="006A3DD2"/>
    <w:rsid w:val="006A4124"/>
    <w:rsid w:val="006A4305"/>
    <w:rsid w:val="006A447D"/>
    <w:rsid w:val="006A4BF1"/>
    <w:rsid w:val="006A4CD6"/>
    <w:rsid w:val="006A4E7C"/>
    <w:rsid w:val="006A5FA1"/>
    <w:rsid w:val="006A6726"/>
    <w:rsid w:val="006A70C8"/>
    <w:rsid w:val="006B04FC"/>
    <w:rsid w:val="006B0F11"/>
    <w:rsid w:val="006B1160"/>
    <w:rsid w:val="006B135F"/>
    <w:rsid w:val="006B18EC"/>
    <w:rsid w:val="006B1E30"/>
    <w:rsid w:val="006B231D"/>
    <w:rsid w:val="006B24FD"/>
    <w:rsid w:val="006B2822"/>
    <w:rsid w:val="006B2942"/>
    <w:rsid w:val="006B2A5C"/>
    <w:rsid w:val="006B3442"/>
    <w:rsid w:val="006B35A0"/>
    <w:rsid w:val="006B4F9C"/>
    <w:rsid w:val="006B577D"/>
    <w:rsid w:val="006B6A13"/>
    <w:rsid w:val="006B739F"/>
    <w:rsid w:val="006B788B"/>
    <w:rsid w:val="006B7921"/>
    <w:rsid w:val="006B7C8F"/>
    <w:rsid w:val="006B7E15"/>
    <w:rsid w:val="006C05F5"/>
    <w:rsid w:val="006C0D4F"/>
    <w:rsid w:val="006C0ED6"/>
    <w:rsid w:val="006C20B7"/>
    <w:rsid w:val="006C20D8"/>
    <w:rsid w:val="006C245B"/>
    <w:rsid w:val="006C2BC5"/>
    <w:rsid w:val="006C2C76"/>
    <w:rsid w:val="006C2E4E"/>
    <w:rsid w:val="006C3227"/>
    <w:rsid w:val="006C3670"/>
    <w:rsid w:val="006C37E5"/>
    <w:rsid w:val="006C45E5"/>
    <w:rsid w:val="006C4C8E"/>
    <w:rsid w:val="006C51CB"/>
    <w:rsid w:val="006C5D90"/>
    <w:rsid w:val="006C6BB5"/>
    <w:rsid w:val="006C6FCA"/>
    <w:rsid w:val="006C7504"/>
    <w:rsid w:val="006C77C8"/>
    <w:rsid w:val="006C7D73"/>
    <w:rsid w:val="006D0209"/>
    <w:rsid w:val="006D035B"/>
    <w:rsid w:val="006D0400"/>
    <w:rsid w:val="006D06AB"/>
    <w:rsid w:val="006D18D4"/>
    <w:rsid w:val="006D1DD3"/>
    <w:rsid w:val="006D22FD"/>
    <w:rsid w:val="006D349C"/>
    <w:rsid w:val="006D3965"/>
    <w:rsid w:val="006D4629"/>
    <w:rsid w:val="006D58C9"/>
    <w:rsid w:val="006D5ED7"/>
    <w:rsid w:val="006D612E"/>
    <w:rsid w:val="006D63E3"/>
    <w:rsid w:val="006D6A7D"/>
    <w:rsid w:val="006D740B"/>
    <w:rsid w:val="006D7856"/>
    <w:rsid w:val="006D7F5D"/>
    <w:rsid w:val="006E057F"/>
    <w:rsid w:val="006E109D"/>
    <w:rsid w:val="006E195A"/>
    <w:rsid w:val="006E1BE2"/>
    <w:rsid w:val="006E2062"/>
    <w:rsid w:val="006E2396"/>
    <w:rsid w:val="006E2AF8"/>
    <w:rsid w:val="006E2BDA"/>
    <w:rsid w:val="006E2C05"/>
    <w:rsid w:val="006E2CDF"/>
    <w:rsid w:val="006E2EC1"/>
    <w:rsid w:val="006E333E"/>
    <w:rsid w:val="006E3C14"/>
    <w:rsid w:val="006E4497"/>
    <w:rsid w:val="006E54A9"/>
    <w:rsid w:val="006E5A74"/>
    <w:rsid w:val="006E5DEB"/>
    <w:rsid w:val="006E681D"/>
    <w:rsid w:val="006E6D10"/>
    <w:rsid w:val="006E76FF"/>
    <w:rsid w:val="006E7FBE"/>
    <w:rsid w:val="006F0C3B"/>
    <w:rsid w:val="006F1218"/>
    <w:rsid w:val="006F1617"/>
    <w:rsid w:val="006F19DD"/>
    <w:rsid w:val="006F30EB"/>
    <w:rsid w:val="006F313E"/>
    <w:rsid w:val="006F32D5"/>
    <w:rsid w:val="006F331C"/>
    <w:rsid w:val="006F3BB6"/>
    <w:rsid w:val="006F401A"/>
    <w:rsid w:val="006F4B38"/>
    <w:rsid w:val="006F4CC7"/>
    <w:rsid w:val="006F4DB1"/>
    <w:rsid w:val="006F5136"/>
    <w:rsid w:val="006F5217"/>
    <w:rsid w:val="006F5289"/>
    <w:rsid w:val="006F5491"/>
    <w:rsid w:val="006F58E8"/>
    <w:rsid w:val="00700CCB"/>
    <w:rsid w:val="00701A63"/>
    <w:rsid w:val="0070207B"/>
    <w:rsid w:val="0070226E"/>
    <w:rsid w:val="00702629"/>
    <w:rsid w:val="00702CE2"/>
    <w:rsid w:val="007034EB"/>
    <w:rsid w:val="00703C20"/>
    <w:rsid w:val="00704263"/>
    <w:rsid w:val="007049D9"/>
    <w:rsid w:val="0070516C"/>
    <w:rsid w:val="00705CA2"/>
    <w:rsid w:val="00705D9C"/>
    <w:rsid w:val="00705E0A"/>
    <w:rsid w:val="00706737"/>
    <w:rsid w:val="00706DF5"/>
    <w:rsid w:val="00707084"/>
    <w:rsid w:val="0070708E"/>
    <w:rsid w:val="00707342"/>
    <w:rsid w:val="00707BEA"/>
    <w:rsid w:val="00707FB3"/>
    <w:rsid w:val="007103B9"/>
    <w:rsid w:val="00710AC9"/>
    <w:rsid w:val="00710F07"/>
    <w:rsid w:val="00711659"/>
    <w:rsid w:val="00712355"/>
    <w:rsid w:val="007129E7"/>
    <w:rsid w:val="00712EF9"/>
    <w:rsid w:val="007133E6"/>
    <w:rsid w:val="00713F75"/>
    <w:rsid w:val="0071404E"/>
    <w:rsid w:val="007142D6"/>
    <w:rsid w:val="00714CF4"/>
    <w:rsid w:val="007153C9"/>
    <w:rsid w:val="00715699"/>
    <w:rsid w:val="00715BD2"/>
    <w:rsid w:val="00715CC7"/>
    <w:rsid w:val="0071610E"/>
    <w:rsid w:val="00716B79"/>
    <w:rsid w:val="00717AB8"/>
    <w:rsid w:val="00717E9B"/>
    <w:rsid w:val="007202F3"/>
    <w:rsid w:val="0072043F"/>
    <w:rsid w:val="00720846"/>
    <w:rsid w:val="00720AA5"/>
    <w:rsid w:val="007211BB"/>
    <w:rsid w:val="00721308"/>
    <w:rsid w:val="00721902"/>
    <w:rsid w:val="007228DF"/>
    <w:rsid w:val="007232BB"/>
    <w:rsid w:val="0072365B"/>
    <w:rsid w:val="00723EC1"/>
    <w:rsid w:val="0072484A"/>
    <w:rsid w:val="00724F60"/>
    <w:rsid w:val="0072621E"/>
    <w:rsid w:val="00726368"/>
    <w:rsid w:val="007266BA"/>
    <w:rsid w:val="007274DB"/>
    <w:rsid w:val="0072760B"/>
    <w:rsid w:val="007276D4"/>
    <w:rsid w:val="00727CF2"/>
    <w:rsid w:val="00727E51"/>
    <w:rsid w:val="00730549"/>
    <w:rsid w:val="007308A3"/>
    <w:rsid w:val="007308B9"/>
    <w:rsid w:val="00730E8E"/>
    <w:rsid w:val="00734017"/>
    <w:rsid w:val="007343EC"/>
    <w:rsid w:val="00734C1F"/>
    <w:rsid w:val="007351D2"/>
    <w:rsid w:val="007370EA"/>
    <w:rsid w:val="00737644"/>
    <w:rsid w:val="0073797E"/>
    <w:rsid w:val="00740183"/>
    <w:rsid w:val="00740331"/>
    <w:rsid w:val="007406EB"/>
    <w:rsid w:val="00740857"/>
    <w:rsid w:val="00740C1D"/>
    <w:rsid w:val="0074112B"/>
    <w:rsid w:val="00742664"/>
    <w:rsid w:val="00742CEC"/>
    <w:rsid w:val="00743521"/>
    <w:rsid w:val="007439D0"/>
    <w:rsid w:val="00743C37"/>
    <w:rsid w:val="007445F5"/>
    <w:rsid w:val="007446A7"/>
    <w:rsid w:val="00744EE8"/>
    <w:rsid w:val="00744FE9"/>
    <w:rsid w:val="00746B34"/>
    <w:rsid w:val="00747489"/>
    <w:rsid w:val="007476C4"/>
    <w:rsid w:val="00747CC6"/>
    <w:rsid w:val="00747D50"/>
    <w:rsid w:val="00747E40"/>
    <w:rsid w:val="00747F37"/>
    <w:rsid w:val="0075025A"/>
    <w:rsid w:val="00750842"/>
    <w:rsid w:val="00750A62"/>
    <w:rsid w:val="00750C4F"/>
    <w:rsid w:val="00751266"/>
    <w:rsid w:val="007514DB"/>
    <w:rsid w:val="00751A1D"/>
    <w:rsid w:val="00751E7D"/>
    <w:rsid w:val="00751E91"/>
    <w:rsid w:val="00752120"/>
    <w:rsid w:val="00752435"/>
    <w:rsid w:val="00752E78"/>
    <w:rsid w:val="00752FE8"/>
    <w:rsid w:val="0075327B"/>
    <w:rsid w:val="00753EFD"/>
    <w:rsid w:val="00753F37"/>
    <w:rsid w:val="00754EFF"/>
    <w:rsid w:val="00754F68"/>
    <w:rsid w:val="00755275"/>
    <w:rsid w:val="00755930"/>
    <w:rsid w:val="00755A0F"/>
    <w:rsid w:val="00755DF0"/>
    <w:rsid w:val="00756306"/>
    <w:rsid w:val="00756D35"/>
    <w:rsid w:val="007572A3"/>
    <w:rsid w:val="007573E7"/>
    <w:rsid w:val="00757B4E"/>
    <w:rsid w:val="00757DBD"/>
    <w:rsid w:val="00760255"/>
    <w:rsid w:val="00760667"/>
    <w:rsid w:val="0076072F"/>
    <w:rsid w:val="00760760"/>
    <w:rsid w:val="00760D37"/>
    <w:rsid w:val="00761D91"/>
    <w:rsid w:val="0076260C"/>
    <w:rsid w:val="007626CF"/>
    <w:rsid w:val="00762E85"/>
    <w:rsid w:val="007636C5"/>
    <w:rsid w:val="00763770"/>
    <w:rsid w:val="00763C5C"/>
    <w:rsid w:val="00763D4A"/>
    <w:rsid w:val="00764213"/>
    <w:rsid w:val="00764EA4"/>
    <w:rsid w:val="00765A3C"/>
    <w:rsid w:val="00765B62"/>
    <w:rsid w:val="00765D76"/>
    <w:rsid w:val="00766B7A"/>
    <w:rsid w:val="00766CD6"/>
    <w:rsid w:val="00767533"/>
    <w:rsid w:val="00767726"/>
    <w:rsid w:val="00767D8A"/>
    <w:rsid w:val="00770AF8"/>
    <w:rsid w:val="007712B1"/>
    <w:rsid w:val="007719EA"/>
    <w:rsid w:val="00771DD9"/>
    <w:rsid w:val="00771FDB"/>
    <w:rsid w:val="00771FE4"/>
    <w:rsid w:val="0077289A"/>
    <w:rsid w:val="00772BA6"/>
    <w:rsid w:val="00772EA1"/>
    <w:rsid w:val="0077307C"/>
    <w:rsid w:val="007733BE"/>
    <w:rsid w:val="00773756"/>
    <w:rsid w:val="00774553"/>
    <w:rsid w:val="00775B94"/>
    <w:rsid w:val="00775D07"/>
    <w:rsid w:val="007762D0"/>
    <w:rsid w:val="00776B35"/>
    <w:rsid w:val="00776CFF"/>
    <w:rsid w:val="00776D73"/>
    <w:rsid w:val="007773F9"/>
    <w:rsid w:val="0077754D"/>
    <w:rsid w:val="00777A4F"/>
    <w:rsid w:val="007806C7"/>
    <w:rsid w:val="007808C8"/>
    <w:rsid w:val="00780CE7"/>
    <w:rsid w:val="00780D90"/>
    <w:rsid w:val="007813E5"/>
    <w:rsid w:val="0078151B"/>
    <w:rsid w:val="00781747"/>
    <w:rsid w:val="007823E2"/>
    <w:rsid w:val="007827D7"/>
    <w:rsid w:val="007828F4"/>
    <w:rsid w:val="007829F4"/>
    <w:rsid w:val="00783044"/>
    <w:rsid w:val="00784BA7"/>
    <w:rsid w:val="00785735"/>
    <w:rsid w:val="00785858"/>
    <w:rsid w:val="00785940"/>
    <w:rsid w:val="00785B61"/>
    <w:rsid w:val="00785D9C"/>
    <w:rsid w:val="00786985"/>
    <w:rsid w:val="007875BB"/>
    <w:rsid w:val="0078765B"/>
    <w:rsid w:val="00787AE2"/>
    <w:rsid w:val="007908B6"/>
    <w:rsid w:val="00791607"/>
    <w:rsid w:val="00792C57"/>
    <w:rsid w:val="00793245"/>
    <w:rsid w:val="00793B25"/>
    <w:rsid w:val="00793C47"/>
    <w:rsid w:val="00794561"/>
    <w:rsid w:val="00794A1B"/>
    <w:rsid w:val="00794BDB"/>
    <w:rsid w:val="00794FFD"/>
    <w:rsid w:val="00795039"/>
    <w:rsid w:val="007950A1"/>
    <w:rsid w:val="00795418"/>
    <w:rsid w:val="00795B91"/>
    <w:rsid w:val="00796785"/>
    <w:rsid w:val="00796F36"/>
    <w:rsid w:val="00797B37"/>
    <w:rsid w:val="007A0231"/>
    <w:rsid w:val="007A0666"/>
    <w:rsid w:val="007A0672"/>
    <w:rsid w:val="007A0AF9"/>
    <w:rsid w:val="007A1148"/>
    <w:rsid w:val="007A17DF"/>
    <w:rsid w:val="007A191E"/>
    <w:rsid w:val="007A1C53"/>
    <w:rsid w:val="007A26F5"/>
    <w:rsid w:val="007A2E5F"/>
    <w:rsid w:val="007A3830"/>
    <w:rsid w:val="007A3F3E"/>
    <w:rsid w:val="007A4714"/>
    <w:rsid w:val="007A4B44"/>
    <w:rsid w:val="007A4D2E"/>
    <w:rsid w:val="007A5960"/>
    <w:rsid w:val="007A6757"/>
    <w:rsid w:val="007A692F"/>
    <w:rsid w:val="007A6AAA"/>
    <w:rsid w:val="007A6BC0"/>
    <w:rsid w:val="007A77CE"/>
    <w:rsid w:val="007A7AE4"/>
    <w:rsid w:val="007A7B9D"/>
    <w:rsid w:val="007B0EDE"/>
    <w:rsid w:val="007B12FC"/>
    <w:rsid w:val="007B17D0"/>
    <w:rsid w:val="007B1CBD"/>
    <w:rsid w:val="007B2381"/>
    <w:rsid w:val="007B287A"/>
    <w:rsid w:val="007B29C4"/>
    <w:rsid w:val="007B2F7B"/>
    <w:rsid w:val="007B3003"/>
    <w:rsid w:val="007B3524"/>
    <w:rsid w:val="007B373B"/>
    <w:rsid w:val="007B3A1A"/>
    <w:rsid w:val="007B3D18"/>
    <w:rsid w:val="007B5438"/>
    <w:rsid w:val="007B544A"/>
    <w:rsid w:val="007B556B"/>
    <w:rsid w:val="007B68E9"/>
    <w:rsid w:val="007B6CC0"/>
    <w:rsid w:val="007B6D32"/>
    <w:rsid w:val="007B6DBD"/>
    <w:rsid w:val="007C0B46"/>
    <w:rsid w:val="007C0B5B"/>
    <w:rsid w:val="007C111A"/>
    <w:rsid w:val="007C12D4"/>
    <w:rsid w:val="007C13FF"/>
    <w:rsid w:val="007C18BA"/>
    <w:rsid w:val="007C1D8B"/>
    <w:rsid w:val="007C1E4E"/>
    <w:rsid w:val="007C20A1"/>
    <w:rsid w:val="007C2132"/>
    <w:rsid w:val="007C2A55"/>
    <w:rsid w:val="007C2ED2"/>
    <w:rsid w:val="007C3706"/>
    <w:rsid w:val="007C37F2"/>
    <w:rsid w:val="007C3D6C"/>
    <w:rsid w:val="007C4B17"/>
    <w:rsid w:val="007C5023"/>
    <w:rsid w:val="007C508F"/>
    <w:rsid w:val="007C50D3"/>
    <w:rsid w:val="007C5133"/>
    <w:rsid w:val="007C52E8"/>
    <w:rsid w:val="007C535F"/>
    <w:rsid w:val="007C5527"/>
    <w:rsid w:val="007C586D"/>
    <w:rsid w:val="007C5977"/>
    <w:rsid w:val="007C7183"/>
    <w:rsid w:val="007C72B6"/>
    <w:rsid w:val="007C762A"/>
    <w:rsid w:val="007C7AF5"/>
    <w:rsid w:val="007C7F2E"/>
    <w:rsid w:val="007D04A3"/>
    <w:rsid w:val="007D0524"/>
    <w:rsid w:val="007D05CB"/>
    <w:rsid w:val="007D0623"/>
    <w:rsid w:val="007D12CA"/>
    <w:rsid w:val="007D168C"/>
    <w:rsid w:val="007D1897"/>
    <w:rsid w:val="007D19A6"/>
    <w:rsid w:val="007D1DD0"/>
    <w:rsid w:val="007D202B"/>
    <w:rsid w:val="007D23CC"/>
    <w:rsid w:val="007D3471"/>
    <w:rsid w:val="007D38BA"/>
    <w:rsid w:val="007D38BF"/>
    <w:rsid w:val="007D41BF"/>
    <w:rsid w:val="007D46A7"/>
    <w:rsid w:val="007D4E19"/>
    <w:rsid w:val="007D4EB9"/>
    <w:rsid w:val="007D4FA1"/>
    <w:rsid w:val="007D5101"/>
    <w:rsid w:val="007D5611"/>
    <w:rsid w:val="007D582D"/>
    <w:rsid w:val="007D5D6B"/>
    <w:rsid w:val="007D673F"/>
    <w:rsid w:val="007D675D"/>
    <w:rsid w:val="007D6DCC"/>
    <w:rsid w:val="007D6E7B"/>
    <w:rsid w:val="007D6EC3"/>
    <w:rsid w:val="007D6F8A"/>
    <w:rsid w:val="007D73EC"/>
    <w:rsid w:val="007D74A6"/>
    <w:rsid w:val="007D79F3"/>
    <w:rsid w:val="007D7F4F"/>
    <w:rsid w:val="007E04BF"/>
    <w:rsid w:val="007E05C7"/>
    <w:rsid w:val="007E0F88"/>
    <w:rsid w:val="007E0FD9"/>
    <w:rsid w:val="007E1271"/>
    <w:rsid w:val="007E1B96"/>
    <w:rsid w:val="007E1BE3"/>
    <w:rsid w:val="007E1E75"/>
    <w:rsid w:val="007E1FE6"/>
    <w:rsid w:val="007E229A"/>
    <w:rsid w:val="007E2454"/>
    <w:rsid w:val="007E29BC"/>
    <w:rsid w:val="007E34A8"/>
    <w:rsid w:val="007E35E2"/>
    <w:rsid w:val="007E3B9A"/>
    <w:rsid w:val="007E411C"/>
    <w:rsid w:val="007E47F2"/>
    <w:rsid w:val="007E4CDF"/>
    <w:rsid w:val="007E5459"/>
    <w:rsid w:val="007E5CA7"/>
    <w:rsid w:val="007E5D34"/>
    <w:rsid w:val="007E69A2"/>
    <w:rsid w:val="007E69F8"/>
    <w:rsid w:val="007E6DC9"/>
    <w:rsid w:val="007E72FF"/>
    <w:rsid w:val="007E7DCF"/>
    <w:rsid w:val="007F05AE"/>
    <w:rsid w:val="007F06A2"/>
    <w:rsid w:val="007F070B"/>
    <w:rsid w:val="007F0A46"/>
    <w:rsid w:val="007F0C28"/>
    <w:rsid w:val="007F102D"/>
    <w:rsid w:val="007F3436"/>
    <w:rsid w:val="007F373F"/>
    <w:rsid w:val="007F3A4A"/>
    <w:rsid w:val="007F3A6A"/>
    <w:rsid w:val="007F4BD7"/>
    <w:rsid w:val="007F52CE"/>
    <w:rsid w:val="007F545C"/>
    <w:rsid w:val="007F5A3D"/>
    <w:rsid w:val="007F621F"/>
    <w:rsid w:val="007F65CB"/>
    <w:rsid w:val="008017B2"/>
    <w:rsid w:val="00801A44"/>
    <w:rsid w:val="00801EF0"/>
    <w:rsid w:val="00802027"/>
    <w:rsid w:val="00802786"/>
    <w:rsid w:val="00802EDE"/>
    <w:rsid w:val="00802FDA"/>
    <w:rsid w:val="00803458"/>
    <w:rsid w:val="0080361C"/>
    <w:rsid w:val="0080395C"/>
    <w:rsid w:val="00803B04"/>
    <w:rsid w:val="008043E7"/>
    <w:rsid w:val="00804C76"/>
    <w:rsid w:val="00804EC6"/>
    <w:rsid w:val="0080508E"/>
    <w:rsid w:val="00805421"/>
    <w:rsid w:val="00805E20"/>
    <w:rsid w:val="008061DA"/>
    <w:rsid w:val="0080653E"/>
    <w:rsid w:val="00806E89"/>
    <w:rsid w:val="0080705B"/>
    <w:rsid w:val="0081040E"/>
    <w:rsid w:val="008104A6"/>
    <w:rsid w:val="00812507"/>
    <w:rsid w:val="008125E9"/>
    <w:rsid w:val="00812671"/>
    <w:rsid w:val="00812C49"/>
    <w:rsid w:val="008132E0"/>
    <w:rsid w:val="00813516"/>
    <w:rsid w:val="0081393B"/>
    <w:rsid w:val="00813A89"/>
    <w:rsid w:val="00813B9F"/>
    <w:rsid w:val="00814196"/>
    <w:rsid w:val="00814D1C"/>
    <w:rsid w:val="008152EF"/>
    <w:rsid w:val="00815640"/>
    <w:rsid w:val="008156C4"/>
    <w:rsid w:val="00815FB2"/>
    <w:rsid w:val="00816495"/>
    <w:rsid w:val="008170A5"/>
    <w:rsid w:val="00817B09"/>
    <w:rsid w:val="00817D2A"/>
    <w:rsid w:val="00820344"/>
    <w:rsid w:val="008204A3"/>
    <w:rsid w:val="00820B3D"/>
    <w:rsid w:val="00820BBB"/>
    <w:rsid w:val="00820E05"/>
    <w:rsid w:val="0082172B"/>
    <w:rsid w:val="0082179A"/>
    <w:rsid w:val="00822434"/>
    <w:rsid w:val="008225E5"/>
    <w:rsid w:val="008226BC"/>
    <w:rsid w:val="00822717"/>
    <w:rsid w:val="0082287E"/>
    <w:rsid w:val="008228D3"/>
    <w:rsid w:val="00823570"/>
    <w:rsid w:val="00823CB7"/>
    <w:rsid w:val="00824044"/>
    <w:rsid w:val="0082487F"/>
    <w:rsid w:val="00824BE5"/>
    <w:rsid w:val="00824E11"/>
    <w:rsid w:val="00824E1E"/>
    <w:rsid w:val="0082620E"/>
    <w:rsid w:val="00826F2A"/>
    <w:rsid w:val="008270CF"/>
    <w:rsid w:val="008307E5"/>
    <w:rsid w:val="00830F38"/>
    <w:rsid w:val="008311D1"/>
    <w:rsid w:val="00831482"/>
    <w:rsid w:val="00831530"/>
    <w:rsid w:val="008315D4"/>
    <w:rsid w:val="00832398"/>
    <w:rsid w:val="00832DCF"/>
    <w:rsid w:val="00832E4B"/>
    <w:rsid w:val="00832F9B"/>
    <w:rsid w:val="00833192"/>
    <w:rsid w:val="008337E2"/>
    <w:rsid w:val="00833ABE"/>
    <w:rsid w:val="00833FB7"/>
    <w:rsid w:val="00834CA2"/>
    <w:rsid w:val="00834D34"/>
    <w:rsid w:val="00835005"/>
    <w:rsid w:val="00835029"/>
    <w:rsid w:val="00837947"/>
    <w:rsid w:val="00837CE8"/>
    <w:rsid w:val="00837E3C"/>
    <w:rsid w:val="00840849"/>
    <w:rsid w:val="00840B81"/>
    <w:rsid w:val="00840BB8"/>
    <w:rsid w:val="00840C81"/>
    <w:rsid w:val="00840CE5"/>
    <w:rsid w:val="00841120"/>
    <w:rsid w:val="0084228E"/>
    <w:rsid w:val="008432A5"/>
    <w:rsid w:val="00843B02"/>
    <w:rsid w:val="00843BA9"/>
    <w:rsid w:val="0084495E"/>
    <w:rsid w:val="00844C78"/>
    <w:rsid w:val="0084503A"/>
    <w:rsid w:val="00845241"/>
    <w:rsid w:val="008458C4"/>
    <w:rsid w:val="00846062"/>
    <w:rsid w:val="00846246"/>
    <w:rsid w:val="00846491"/>
    <w:rsid w:val="00846EF1"/>
    <w:rsid w:val="00846FF6"/>
    <w:rsid w:val="00847215"/>
    <w:rsid w:val="00847420"/>
    <w:rsid w:val="00847446"/>
    <w:rsid w:val="008476F5"/>
    <w:rsid w:val="008478A3"/>
    <w:rsid w:val="0084798C"/>
    <w:rsid w:val="008500B2"/>
    <w:rsid w:val="00850979"/>
    <w:rsid w:val="00850B60"/>
    <w:rsid w:val="00850C45"/>
    <w:rsid w:val="00851BC5"/>
    <w:rsid w:val="00852963"/>
    <w:rsid w:val="00852AB1"/>
    <w:rsid w:val="00853F1B"/>
    <w:rsid w:val="00854C38"/>
    <w:rsid w:val="00854C9E"/>
    <w:rsid w:val="00854EE0"/>
    <w:rsid w:val="00855283"/>
    <w:rsid w:val="008556F0"/>
    <w:rsid w:val="00855A4E"/>
    <w:rsid w:val="00855AB2"/>
    <w:rsid w:val="00855C60"/>
    <w:rsid w:val="00855F70"/>
    <w:rsid w:val="00855FE9"/>
    <w:rsid w:val="008566DE"/>
    <w:rsid w:val="0085685C"/>
    <w:rsid w:val="00856E34"/>
    <w:rsid w:val="00856EAC"/>
    <w:rsid w:val="00856F2C"/>
    <w:rsid w:val="00857327"/>
    <w:rsid w:val="008576AC"/>
    <w:rsid w:val="008577A9"/>
    <w:rsid w:val="00857A94"/>
    <w:rsid w:val="00857D7E"/>
    <w:rsid w:val="00860468"/>
    <w:rsid w:val="00860B8B"/>
    <w:rsid w:val="0086187B"/>
    <w:rsid w:val="00861B27"/>
    <w:rsid w:val="00862528"/>
    <w:rsid w:val="00862541"/>
    <w:rsid w:val="00862AB5"/>
    <w:rsid w:val="00862B83"/>
    <w:rsid w:val="0086303C"/>
    <w:rsid w:val="008634C4"/>
    <w:rsid w:val="00864131"/>
    <w:rsid w:val="00864337"/>
    <w:rsid w:val="008644B9"/>
    <w:rsid w:val="008645C9"/>
    <w:rsid w:val="0086476D"/>
    <w:rsid w:val="008652FC"/>
    <w:rsid w:val="008655F6"/>
    <w:rsid w:val="00865A30"/>
    <w:rsid w:val="00866400"/>
    <w:rsid w:val="00866AB9"/>
    <w:rsid w:val="00866E57"/>
    <w:rsid w:val="00867649"/>
    <w:rsid w:val="008676C4"/>
    <w:rsid w:val="00867B28"/>
    <w:rsid w:val="00870053"/>
    <w:rsid w:val="00870186"/>
    <w:rsid w:val="008701AE"/>
    <w:rsid w:val="008709C1"/>
    <w:rsid w:val="00870D0C"/>
    <w:rsid w:val="008717E5"/>
    <w:rsid w:val="00871B6C"/>
    <w:rsid w:val="00872C1C"/>
    <w:rsid w:val="008730AB"/>
    <w:rsid w:val="00873166"/>
    <w:rsid w:val="008733F2"/>
    <w:rsid w:val="008738B6"/>
    <w:rsid w:val="00874DA2"/>
    <w:rsid w:val="00875228"/>
    <w:rsid w:val="00875644"/>
    <w:rsid w:val="00875734"/>
    <w:rsid w:val="0087577A"/>
    <w:rsid w:val="00875894"/>
    <w:rsid w:val="00875F4A"/>
    <w:rsid w:val="00876398"/>
    <w:rsid w:val="008766CC"/>
    <w:rsid w:val="00876A0F"/>
    <w:rsid w:val="00876BB8"/>
    <w:rsid w:val="00877114"/>
    <w:rsid w:val="008772C7"/>
    <w:rsid w:val="008773A4"/>
    <w:rsid w:val="00877C51"/>
    <w:rsid w:val="008800E7"/>
    <w:rsid w:val="008804D8"/>
    <w:rsid w:val="00880685"/>
    <w:rsid w:val="00881963"/>
    <w:rsid w:val="00881B1A"/>
    <w:rsid w:val="0088211C"/>
    <w:rsid w:val="00884B0A"/>
    <w:rsid w:val="00884E35"/>
    <w:rsid w:val="00885B08"/>
    <w:rsid w:val="00885C91"/>
    <w:rsid w:val="008861FA"/>
    <w:rsid w:val="00886224"/>
    <w:rsid w:val="00886770"/>
    <w:rsid w:val="008871CF"/>
    <w:rsid w:val="00887FCF"/>
    <w:rsid w:val="00890240"/>
    <w:rsid w:val="008906CA"/>
    <w:rsid w:val="0089086C"/>
    <w:rsid w:val="00890B01"/>
    <w:rsid w:val="00890D1A"/>
    <w:rsid w:val="00891B6D"/>
    <w:rsid w:val="00891FFF"/>
    <w:rsid w:val="0089218B"/>
    <w:rsid w:val="00893399"/>
    <w:rsid w:val="008937E3"/>
    <w:rsid w:val="00893854"/>
    <w:rsid w:val="00893B56"/>
    <w:rsid w:val="00893B76"/>
    <w:rsid w:val="008940B0"/>
    <w:rsid w:val="008942A6"/>
    <w:rsid w:val="00894874"/>
    <w:rsid w:val="00894EE7"/>
    <w:rsid w:val="00895146"/>
    <w:rsid w:val="008959C4"/>
    <w:rsid w:val="00895AA1"/>
    <w:rsid w:val="008965BD"/>
    <w:rsid w:val="00897A6E"/>
    <w:rsid w:val="00897CAE"/>
    <w:rsid w:val="008A0852"/>
    <w:rsid w:val="008A1228"/>
    <w:rsid w:val="008A1A80"/>
    <w:rsid w:val="008A1B70"/>
    <w:rsid w:val="008A3E84"/>
    <w:rsid w:val="008A401E"/>
    <w:rsid w:val="008A4598"/>
    <w:rsid w:val="008A4788"/>
    <w:rsid w:val="008A4F24"/>
    <w:rsid w:val="008A5368"/>
    <w:rsid w:val="008A5790"/>
    <w:rsid w:val="008A5F25"/>
    <w:rsid w:val="008A65B9"/>
    <w:rsid w:val="008A6D1F"/>
    <w:rsid w:val="008A7ADB"/>
    <w:rsid w:val="008B0091"/>
    <w:rsid w:val="008B0200"/>
    <w:rsid w:val="008B0214"/>
    <w:rsid w:val="008B0A2D"/>
    <w:rsid w:val="008B0D8D"/>
    <w:rsid w:val="008B1104"/>
    <w:rsid w:val="008B13D3"/>
    <w:rsid w:val="008B19B7"/>
    <w:rsid w:val="008B22F7"/>
    <w:rsid w:val="008B2896"/>
    <w:rsid w:val="008B28E0"/>
    <w:rsid w:val="008B2F04"/>
    <w:rsid w:val="008B3508"/>
    <w:rsid w:val="008B3F85"/>
    <w:rsid w:val="008B4710"/>
    <w:rsid w:val="008B4C01"/>
    <w:rsid w:val="008B4D21"/>
    <w:rsid w:val="008B4D96"/>
    <w:rsid w:val="008B60AD"/>
    <w:rsid w:val="008B663C"/>
    <w:rsid w:val="008B705C"/>
    <w:rsid w:val="008B7B93"/>
    <w:rsid w:val="008C0352"/>
    <w:rsid w:val="008C043B"/>
    <w:rsid w:val="008C0470"/>
    <w:rsid w:val="008C0634"/>
    <w:rsid w:val="008C0BD3"/>
    <w:rsid w:val="008C1022"/>
    <w:rsid w:val="008C1049"/>
    <w:rsid w:val="008C1885"/>
    <w:rsid w:val="008C1ACC"/>
    <w:rsid w:val="008C1C41"/>
    <w:rsid w:val="008C1F2A"/>
    <w:rsid w:val="008C2294"/>
    <w:rsid w:val="008C24E4"/>
    <w:rsid w:val="008C3133"/>
    <w:rsid w:val="008C3353"/>
    <w:rsid w:val="008C3FAC"/>
    <w:rsid w:val="008C405D"/>
    <w:rsid w:val="008C5F4A"/>
    <w:rsid w:val="008C6259"/>
    <w:rsid w:val="008C66E1"/>
    <w:rsid w:val="008C67D2"/>
    <w:rsid w:val="008C6997"/>
    <w:rsid w:val="008C6F21"/>
    <w:rsid w:val="008C754B"/>
    <w:rsid w:val="008C7FFD"/>
    <w:rsid w:val="008D0AEF"/>
    <w:rsid w:val="008D1439"/>
    <w:rsid w:val="008D243D"/>
    <w:rsid w:val="008D28BA"/>
    <w:rsid w:val="008D29BB"/>
    <w:rsid w:val="008D29DE"/>
    <w:rsid w:val="008D2ACE"/>
    <w:rsid w:val="008D5658"/>
    <w:rsid w:val="008D5A53"/>
    <w:rsid w:val="008D6DC6"/>
    <w:rsid w:val="008E1ACB"/>
    <w:rsid w:val="008E1E0A"/>
    <w:rsid w:val="008E2D9F"/>
    <w:rsid w:val="008E2FE1"/>
    <w:rsid w:val="008E34CD"/>
    <w:rsid w:val="008E368F"/>
    <w:rsid w:val="008E3702"/>
    <w:rsid w:val="008E42B1"/>
    <w:rsid w:val="008E487C"/>
    <w:rsid w:val="008E4BB1"/>
    <w:rsid w:val="008E4C4A"/>
    <w:rsid w:val="008E4DD0"/>
    <w:rsid w:val="008E519D"/>
    <w:rsid w:val="008E523D"/>
    <w:rsid w:val="008E5E5E"/>
    <w:rsid w:val="008E61C7"/>
    <w:rsid w:val="008E68A2"/>
    <w:rsid w:val="008E7970"/>
    <w:rsid w:val="008E7ACE"/>
    <w:rsid w:val="008E7C41"/>
    <w:rsid w:val="008F0071"/>
    <w:rsid w:val="008F00B3"/>
    <w:rsid w:val="008F055F"/>
    <w:rsid w:val="008F1167"/>
    <w:rsid w:val="008F1328"/>
    <w:rsid w:val="008F14C8"/>
    <w:rsid w:val="008F1550"/>
    <w:rsid w:val="008F28F0"/>
    <w:rsid w:val="008F2A41"/>
    <w:rsid w:val="008F2D27"/>
    <w:rsid w:val="008F372E"/>
    <w:rsid w:val="008F3DEB"/>
    <w:rsid w:val="008F3E96"/>
    <w:rsid w:val="008F4359"/>
    <w:rsid w:val="008F4FF3"/>
    <w:rsid w:val="008F551F"/>
    <w:rsid w:val="008F6216"/>
    <w:rsid w:val="008F6384"/>
    <w:rsid w:val="008F6E0B"/>
    <w:rsid w:val="008F6E5C"/>
    <w:rsid w:val="008F72F2"/>
    <w:rsid w:val="008F7652"/>
    <w:rsid w:val="008F78A5"/>
    <w:rsid w:val="008F7A3D"/>
    <w:rsid w:val="00901D9B"/>
    <w:rsid w:val="009025BC"/>
    <w:rsid w:val="00902669"/>
    <w:rsid w:val="00902725"/>
    <w:rsid w:val="00903604"/>
    <w:rsid w:val="009036FB"/>
    <w:rsid w:val="00903745"/>
    <w:rsid w:val="00904965"/>
    <w:rsid w:val="00904D06"/>
    <w:rsid w:val="00904DA9"/>
    <w:rsid w:val="00905ACB"/>
    <w:rsid w:val="00906074"/>
    <w:rsid w:val="00906099"/>
    <w:rsid w:val="009065B2"/>
    <w:rsid w:val="0090672D"/>
    <w:rsid w:val="00906B18"/>
    <w:rsid w:val="00906E65"/>
    <w:rsid w:val="00906FDA"/>
    <w:rsid w:val="009072AE"/>
    <w:rsid w:val="00907355"/>
    <w:rsid w:val="009102B2"/>
    <w:rsid w:val="009102B6"/>
    <w:rsid w:val="00910685"/>
    <w:rsid w:val="00910B40"/>
    <w:rsid w:val="009114DE"/>
    <w:rsid w:val="00912113"/>
    <w:rsid w:val="0091213E"/>
    <w:rsid w:val="00912FD1"/>
    <w:rsid w:val="00913023"/>
    <w:rsid w:val="009133F2"/>
    <w:rsid w:val="00913C63"/>
    <w:rsid w:val="0091403D"/>
    <w:rsid w:val="0091441F"/>
    <w:rsid w:val="00915275"/>
    <w:rsid w:val="00916367"/>
    <w:rsid w:val="00916758"/>
    <w:rsid w:val="00916761"/>
    <w:rsid w:val="00916824"/>
    <w:rsid w:val="00916D80"/>
    <w:rsid w:val="009170AE"/>
    <w:rsid w:val="0091720B"/>
    <w:rsid w:val="009172EB"/>
    <w:rsid w:val="009175F0"/>
    <w:rsid w:val="009202AD"/>
    <w:rsid w:val="00920EDD"/>
    <w:rsid w:val="00921943"/>
    <w:rsid w:val="00921C61"/>
    <w:rsid w:val="009229EC"/>
    <w:rsid w:val="00922B0F"/>
    <w:rsid w:val="00922D8B"/>
    <w:rsid w:val="0092356C"/>
    <w:rsid w:val="009238BA"/>
    <w:rsid w:val="00923A39"/>
    <w:rsid w:val="00923C19"/>
    <w:rsid w:val="00923D78"/>
    <w:rsid w:val="009246A8"/>
    <w:rsid w:val="009248AE"/>
    <w:rsid w:val="00924EAB"/>
    <w:rsid w:val="00925019"/>
    <w:rsid w:val="009251D3"/>
    <w:rsid w:val="00925B0C"/>
    <w:rsid w:val="00926126"/>
    <w:rsid w:val="009263E0"/>
    <w:rsid w:val="009273F8"/>
    <w:rsid w:val="0092776D"/>
    <w:rsid w:val="00927C58"/>
    <w:rsid w:val="00927CF9"/>
    <w:rsid w:val="009309B5"/>
    <w:rsid w:val="009309DB"/>
    <w:rsid w:val="00930DA0"/>
    <w:rsid w:val="00931145"/>
    <w:rsid w:val="00931B10"/>
    <w:rsid w:val="00932337"/>
    <w:rsid w:val="00932938"/>
    <w:rsid w:val="0093300B"/>
    <w:rsid w:val="009333DC"/>
    <w:rsid w:val="00933BD0"/>
    <w:rsid w:val="009344ED"/>
    <w:rsid w:val="00934C7B"/>
    <w:rsid w:val="00934CB8"/>
    <w:rsid w:val="00935481"/>
    <w:rsid w:val="0093585C"/>
    <w:rsid w:val="0093586E"/>
    <w:rsid w:val="00936398"/>
    <w:rsid w:val="0093653C"/>
    <w:rsid w:val="0093670D"/>
    <w:rsid w:val="009369CA"/>
    <w:rsid w:val="009369F0"/>
    <w:rsid w:val="00937F7B"/>
    <w:rsid w:val="00940582"/>
    <w:rsid w:val="00941E41"/>
    <w:rsid w:val="00942206"/>
    <w:rsid w:val="00942C09"/>
    <w:rsid w:val="0094300C"/>
    <w:rsid w:val="009435A8"/>
    <w:rsid w:val="00944290"/>
    <w:rsid w:val="009445EA"/>
    <w:rsid w:val="0094570E"/>
    <w:rsid w:val="00945A87"/>
    <w:rsid w:val="00945C17"/>
    <w:rsid w:val="0094600B"/>
    <w:rsid w:val="00946BB2"/>
    <w:rsid w:val="00947225"/>
    <w:rsid w:val="009472F2"/>
    <w:rsid w:val="00947C1F"/>
    <w:rsid w:val="00947CA7"/>
    <w:rsid w:val="00947E11"/>
    <w:rsid w:val="00947E5B"/>
    <w:rsid w:val="00950076"/>
    <w:rsid w:val="009500DC"/>
    <w:rsid w:val="009500F2"/>
    <w:rsid w:val="00950470"/>
    <w:rsid w:val="00951B76"/>
    <w:rsid w:val="00952095"/>
    <w:rsid w:val="009520CE"/>
    <w:rsid w:val="00952348"/>
    <w:rsid w:val="00952745"/>
    <w:rsid w:val="00953101"/>
    <w:rsid w:val="00953677"/>
    <w:rsid w:val="00953C2B"/>
    <w:rsid w:val="00953C66"/>
    <w:rsid w:val="00953E47"/>
    <w:rsid w:val="00953EBC"/>
    <w:rsid w:val="00953F29"/>
    <w:rsid w:val="00953F2C"/>
    <w:rsid w:val="00954374"/>
    <w:rsid w:val="00954666"/>
    <w:rsid w:val="00954701"/>
    <w:rsid w:val="0095476D"/>
    <w:rsid w:val="00954D89"/>
    <w:rsid w:val="00955199"/>
    <w:rsid w:val="009565A5"/>
    <w:rsid w:val="0095680D"/>
    <w:rsid w:val="00957CDB"/>
    <w:rsid w:val="00957E37"/>
    <w:rsid w:val="00961275"/>
    <w:rsid w:val="00961568"/>
    <w:rsid w:val="009618EE"/>
    <w:rsid w:val="00961C33"/>
    <w:rsid w:val="00961F88"/>
    <w:rsid w:val="00962E17"/>
    <w:rsid w:val="00962F60"/>
    <w:rsid w:val="009634E8"/>
    <w:rsid w:val="00963B6C"/>
    <w:rsid w:val="00963FDA"/>
    <w:rsid w:val="00964DF5"/>
    <w:rsid w:val="0096581E"/>
    <w:rsid w:val="0096605B"/>
    <w:rsid w:val="0096659D"/>
    <w:rsid w:val="00966954"/>
    <w:rsid w:val="00966990"/>
    <w:rsid w:val="00966BD9"/>
    <w:rsid w:val="009676DE"/>
    <w:rsid w:val="0097033C"/>
    <w:rsid w:val="00970E85"/>
    <w:rsid w:val="00970EFF"/>
    <w:rsid w:val="00971027"/>
    <w:rsid w:val="00971217"/>
    <w:rsid w:val="00971FEC"/>
    <w:rsid w:val="009720DA"/>
    <w:rsid w:val="009725E6"/>
    <w:rsid w:val="00972A21"/>
    <w:rsid w:val="00972B03"/>
    <w:rsid w:val="00972BFE"/>
    <w:rsid w:val="0097311A"/>
    <w:rsid w:val="00973225"/>
    <w:rsid w:val="009741ED"/>
    <w:rsid w:val="00974835"/>
    <w:rsid w:val="0097504C"/>
    <w:rsid w:val="00976C9C"/>
    <w:rsid w:val="00977122"/>
    <w:rsid w:val="0097733B"/>
    <w:rsid w:val="00977E7C"/>
    <w:rsid w:val="00980117"/>
    <w:rsid w:val="0098016F"/>
    <w:rsid w:val="009808A2"/>
    <w:rsid w:val="00980BC2"/>
    <w:rsid w:val="00981158"/>
    <w:rsid w:val="00982A06"/>
    <w:rsid w:val="00982C93"/>
    <w:rsid w:val="009839C6"/>
    <w:rsid w:val="00983CC3"/>
    <w:rsid w:val="00984133"/>
    <w:rsid w:val="00984404"/>
    <w:rsid w:val="00984DA3"/>
    <w:rsid w:val="009851BB"/>
    <w:rsid w:val="009854C3"/>
    <w:rsid w:val="009859ED"/>
    <w:rsid w:val="00985D14"/>
    <w:rsid w:val="00986267"/>
    <w:rsid w:val="0098677E"/>
    <w:rsid w:val="00986865"/>
    <w:rsid w:val="00986C7D"/>
    <w:rsid w:val="00987FB2"/>
    <w:rsid w:val="0099028A"/>
    <w:rsid w:val="00990DCB"/>
    <w:rsid w:val="0099280C"/>
    <w:rsid w:val="00992DE2"/>
    <w:rsid w:val="00992F1A"/>
    <w:rsid w:val="00993217"/>
    <w:rsid w:val="009934CA"/>
    <w:rsid w:val="00993590"/>
    <w:rsid w:val="00993BA5"/>
    <w:rsid w:val="009940BB"/>
    <w:rsid w:val="009951A6"/>
    <w:rsid w:val="0099526D"/>
    <w:rsid w:val="009952BD"/>
    <w:rsid w:val="00996D63"/>
    <w:rsid w:val="00996FF9"/>
    <w:rsid w:val="00997916"/>
    <w:rsid w:val="00997FBD"/>
    <w:rsid w:val="009A0652"/>
    <w:rsid w:val="009A0AD7"/>
    <w:rsid w:val="009A11DC"/>
    <w:rsid w:val="009A1816"/>
    <w:rsid w:val="009A1990"/>
    <w:rsid w:val="009A1AED"/>
    <w:rsid w:val="009A204A"/>
    <w:rsid w:val="009A2389"/>
    <w:rsid w:val="009A2546"/>
    <w:rsid w:val="009A27B7"/>
    <w:rsid w:val="009A2C2C"/>
    <w:rsid w:val="009A370E"/>
    <w:rsid w:val="009A37BB"/>
    <w:rsid w:val="009A3A38"/>
    <w:rsid w:val="009A3A52"/>
    <w:rsid w:val="009A4C79"/>
    <w:rsid w:val="009A5493"/>
    <w:rsid w:val="009A5A52"/>
    <w:rsid w:val="009A5B5F"/>
    <w:rsid w:val="009A6605"/>
    <w:rsid w:val="009A6B3B"/>
    <w:rsid w:val="009A711A"/>
    <w:rsid w:val="009A716C"/>
    <w:rsid w:val="009A781A"/>
    <w:rsid w:val="009A78C3"/>
    <w:rsid w:val="009A7B3A"/>
    <w:rsid w:val="009A7D07"/>
    <w:rsid w:val="009A7F59"/>
    <w:rsid w:val="009B02BF"/>
    <w:rsid w:val="009B0E64"/>
    <w:rsid w:val="009B1ACE"/>
    <w:rsid w:val="009B1FB4"/>
    <w:rsid w:val="009B3AE8"/>
    <w:rsid w:val="009B3F6E"/>
    <w:rsid w:val="009B4530"/>
    <w:rsid w:val="009B457A"/>
    <w:rsid w:val="009B4A76"/>
    <w:rsid w:val="009B4F17"/>
    <w:rsid w:val="009B516E"/>
    <w:rsid w:val="009B53D8"/>
    <w:rsid w:val="009B53E1"/>
    <w:rsid w:val="009B59CF"/>
    <w:rsid w:val="009B5EB1"/>
    <w:rsid w:val="009B5FF3"/>
    <w:rsid w:val="009B60DE"/>
    <w:rsid w:val="009B62D9"/>
    <w:rsid w:val="009B64C8"/>
    <w:rsid w:val="009B67C2"/>
    <w:rsid w:val="009B73DE"/>
    <w:rsid w:val="009B787C"/>
    <w:rsid w:val="009C0228"/>
    <w:rsid w:val="009C0438"/>
    <w:rsid w:val="009C05F3"/>
    <w:rsid w:val="009C06CE"/>
    <w:rsid w:val="009C0B82"/>
    <w:rsid w:val="009C184C"/>
    <w:rsid w:val="009C19E8"/>
    <w:rsid w:val="009C1A5B"/>
    <w:rsid w:val="009C1CD0"/>
    <w:rsid w:val="009C1D20"/>
    <w:rsid w:val="009C1E30"/>
    <w:rsid w:val="009C1FDC"/>
    <w:rsid w:val="009C2C0C"/>
    <w:rsid w:val="009C370C"/>
    <w:rsid w:val="009C3B09"/>
    <w:rsid w:val="009C3BAB"/>
    <w:rsid w:val="009C3BFF"/>
    <w:rsid w:val="009C463A"/>
    <w:rsid w:val="009C4A87"/>
    <w:rsid w:val="009C4DE5"/>
    <w:rsid w:val="009C5894"/>
    <w:rsid w:val="009C5895"/>
    <w:rsid w:val="009C6359"/>
    <w:rsid w:val="009C652E"/>
    <w:rsid w:val="009C67CA"/>
    <w:rsid w:val="009C6B96"/>
    <w:rsid w:val="009C6C90"/>
    <w:rsid w:val="009C6E37"/>
    <w:rsid w:val="009C7178"/>
    <w:rsid w:val="009C7923"/>
    <w:rsid w:val="009D0348"/>
    <w:rsid w:val="009D1FBF"/>
    <w:rsid w:val="009D22D4"/>
    <w:rsid w:val="009D23A2"/>
    <w:rsid w:val="009D2760"/>
    <w:rsid w:val="009D284E"/>
    <w:rsid w:val="009D28F1"/>
    <w:rsid w:val="009D28FA"/>
    <w:rsid w:val="009D2B26"/>
    <w:rsid w:val="009D2E14"/>
    <w:rsid w:val="009D339F"/>
    <w:rsid w:val="009D35C1"/>
    <w:rsid w:val="009D3EFF"/>
    <w:rsid w:val="009D3FD2"/>
    <w:rsid w:val="009D491C"/>
    <w:rsid w:val="009D4B28"/>
    <w:rsid w:val="009D4DE5"/>
    <w:rsid w:val="009D50E0"/>
    <w:rsid w:val="009D5317"/>
    <w:rsid w:val="009D56D8"/>
    <w:rsid w:val="009D6C64"/>
    <w:rsid w:val="009D7611"/>
    <w:rsid w:val="009D765C"/>
    <w:rsid w:val="009D781E"/>
    <w:rsid w:val="009D7AC0"/>
    <w:rsid w:val="009E0968"/>
    <w:rsid w:val="009E09C3"/>
    <w:rsid w:val="009E20B2"/>
    <w:rsid w:val="009E21EE"/>
    <w:rsid w:val="009E2C46"/>
    <w:rsid w:val="009E3137"/>
    <w:rsid w:val="009E3E9A"/>
    <w:rsid w:val="009E4751"/>
    <w:rsid w:val="009E4DD4"/>
    <w:rsid w:val="009E4F32"/>
    <w:rsid w:val="009E5687"/>
    <w:rsid w:val="009E57C6"/>
    <w:rsid w:val="009E5BD3"/>
    <w:rsid w:val="009E6327"/>
    <w:rsid w:val="009E6A77"/>
    <w:rsid w:val="009E79BD"/>
    <w:rsid w:val="009E7E20"/>
    <w:rsid w:val="009F04D5"/>
    <w:rsid w:val="009F04D8"/>
    <w:rsid w:val="009F14DC"/>
    <w:rsid w:val="009F1AF8"/>
    <w:rsid w:val="009F1C05"/>
    <w:rsid w:val="009F23BC"/>
    <w:rsid w:val="009F3027"/>
    <w:rsid w:val="009F30F8"/>
    <w:rsid w:val="009F354E"/>
    <w:rsid w:val="009F37CE"/>
    <w:rsid w:val="009F38AF"/>
    <w:rsid w:val="009F3EAC"/>
    <w:rsid w:val="009F4522"/>
    <w:rsid w:val="009F49E0"/>
    <w:rsid w:val="009F4F73"/>
    <w:rsid w:val="009F53A6"/>
    <w:rsid w:val="009F5D7D"/>
    <w:rsid w:val="009F64E6"/>
    <w:rsid w:val="009F6AED"/>
    <w:rsid w:val="009F6F88"/>
    <w:rsid w:val="009F7606"/>
    <w:rsid w:val="009F7D78"/>
    <w:rsid w:val="00A0061C"/>
    <w:rsid w:val="00A00B53"/>
    <w:rsid w:val="00A01135"/>
    <w:rsid w:val="00A01767"/>
    <w:rsid w:val="00A019FD"/>
    <w:rsid w:val="00A01A21"/>
    <w:rsid w:val="00A02066"/>
    <w:rsid w:val="00A021EA"/>
    <w:rsid w:val="00A026CF"/>
    <w:rsid w:val="00A027D0"/>
    <w:rsid w:val="00A02DC3"/>
    <w:rsid w:val="00A03CDE"/>
    <w:rsid w:val="00A064B1"/>
    <w:rsid w:val="00A06D16"/>
    <w:rsid w:val="00A0754A"/>
    <w:rsid w:val="00A07CC6"/>
    <w:rsid w:val="00A10485"/>
    <w:rsid w:val="00A104B6"/>
    <w:rsid w:val="00A111AF"/>
    <w:rsid w:val="00A11E6B"/>
    <w:rsid w:val="00A124DB"/>
    <w:rsid w:val="00A12C78"/>
    <w:rsid w:val="00A1313A"/>
    <w:rsid w:val="00A13775"/>
    <w:rsid w:val="00A13B86"/>
    <w:rsid w:val="00A13E5D"/>
    <w:rsid w:val="00A14862"/>
    <w:rsid w:val="00A153BF"/>
    <w:rsid w:val="00A15930"/>
    <w:rsid w:val="00A16222"/>
    <w:rsid w:val="00A16AC3"/>
    <w:rsid w:val="00A16C11"/>
    <w:rsid w:val="00A16F43"/>
    <w:rsid w:val="00A1719D"/>
    <w:rsid w:val="00A1792C"/>
    <w:rsid w:val="00A20CB7"/>
    <w:rsid w:val="00A2127A"/>
    <w:rsid w:val="00A2152F"/>
    <w:rsid w:val="00A21F28"/>
    <w:rsid w:val="00A2356F"/>
    <w:rsid w:val="00A238A8"/>
    <w:rsid w:val="00A24B2F"/>
    <w:rsid w:val="00A24FF8"/>
    <w:rsid w:val="00A25621"/>
    <w:rsid w:val="00A3136C"/>
    <w:rsid w:val="00A31682"/>
    <w:rsid w:val="00A31F15"/>
    <w:rsid w:val="00A321EB"/>
    <w:rsid w:val="00A33035"/>
    <w:rsid w:val="00A3377F"/>
    <w:rsid w:val="00A337D7"/>
    <w:rsid w:val="00A33816"/>
    <w:rsid w:val="00A33CF7"/>
    <w:rsid w:val="00A33E31"/>
    <w:rsid w:val="00A34253"/>
    <w:rsid w:val="00A3466F"/>
    <w:rsid w:val="00A36302"/>
    <w:rsid w:val="00A3638A"/>
    <w:rsid w:val="00A363A1"/>
    <w:rsid w:val="00A36F21"/>
    <w:rsid w:val="00A36F94"/>
    <w:rsid w:val="00A377EF"/>
    <w:rsid w:val="00A37815"/>
    <w:rsid w:val="00A37C8D"/>
    <w:rsid w:val="00A40546"/>
    <w:rsid w:val="00A41C75"/>
    <w:rsid w:val="00A42C83"/>
    <w:rsid w:val="00A4317E"/>
    <w:rsid w:val="00A43194"/>
    <w:rsid w:val="00A43C27"/>
    <w:rsid w:val="00A44027"/>
    <w:rsid w:val="00A45BD3"/>
    <w:rsid w:val="00A46859"/>
    <w:rsid w:val="00A479C7"/>
    <w:rsid w:val="00A508AF"/>
    <w:rsid w:val="00A51B6F"/>
    <w:rsid w:val="00A51B96"/>
    <w:rsid w:val="00A51E64"/>
    <w:rsid w:val="00A51F54"/>
    <w:rsid w:val="00A529AF"/>
    <w:rsid w:val="00A52CA1"/>
    <w:rsid w:val="00A537F2"/>
    <w:rsid w:val="00A539EF"/>
    <w:rsid w:val="00A53B4B"/>
    <w:rsid w:val="00A54A61"/>
    <w:rsid w:val="00A54DD8"/>
    <w:rsid w:val="00A552B0"/>
    <w:rsid w:val="00A553B0"/>
    <w:rsid w:val="00A55613"/>
    <w:rsid w:val="00A55C89"/>
    <w:rsid w:val="00A56DB7"/>
    <w:rsid w:val="00A57505"/>
    <w:rsid w:val="00A57808"/>
    <w:rsid w:val="00A57BBA"/>
    <w:rsid w:val="00A57D0C"/>
    <w:rsid w:val="00A57D9B"/>
    <w:rsid w:val="00A61F6E"/>
    <w:rsid w:val="00A62071"/>
    <w:rsid w:val="00A63CF8"/>
    <w:rsid w:val="00A63F9F"/>
    <w:rsid w:val="00A641EF"/>
    <w:rsid w:val="00A64231"/>
    <w:rsid w:val="00A6576C"/>
    <w:rsid w:val="00A67661"/>
    <w:rsid w:val="00A70251"/>
    <w:rsid w:val="00A70E6B"/>
    <w:rsid w:val="00A71127"/>
    <w:rsid w:val="00A711B2"/>
    <w:rsid w:val="00A727F6"/>
    <w:rsid w:val="00A72F95"/>
    <w:rsid w:val="00A73A97"/>
    <w:rsid w:val="00A742B7"/>
    <w:rsid w:val="00A74671"/>
    <w:rsid w:val="00A74C97"/>
    <w:rsid w:val="00A7576C"/>
    <w:rsid w:val="00A75F7B"/>
    <w:rsid w:val="00A76583"/>
    <w:rsid w:val="00A76CC9"/>
    <w:rsid w:val="00A7700E"/>
    <w:rsid w:val="00A7729E"/>
    <w:rsid w:val="00A774F1"/>
    <w:rsid w:val="00A77665"/>
    <w:rsid w:val="00A77891"/>
    <w:rsid w:val="00A77A69"/>
    <w:rsid w:val="00A80142"/>
    <w:rsid w:val="00A80325"/>
    <w:rsid w:val="00A80597"/>
    <w:rsid w:val="00A80EDB"/>
    <w:rsid w:val="00A811E3"/>
    <w:rsid w:val="00A816CF"/>
    <w:rsid w:val="00A81DBF"/>
    <w:rsid w:val="00A82325"/>
    <w:rsid w:val="00A827C9"/>
    <w:rsid w:val="00A82B06"/>
    <w:rsid w:val="00A83641"/>
    <w:rsid w:val="00A836C5"/>
    <w:rsid w:val="00A83BFE"/>
    <w:rsid w:val="00A841F8"/>
    <w:rsid w:val="00A8448D"/>
    <w:rsid w:val="00A85686"/>
    <w:rsid w:val="00A85D85"/>
    <w:rsid w:val="00A86327"/>
    <w:rsid w:val="00A86C82"/>
    <w:rsid w:val="00A90719"/>
    <w:rsid w:val="00A90B9A"/>
    <w:rsid w:val="00A90BC5"/>
    <w:rsid w:val="00A917B6"/>
    <w:rsid w:val="00A91CC1"/>
    <w:rsid w:val="00A91E04"/>
    <w:rsid w:val="00A929D4"/>
    <w:rsid w:val="00A93BF4"/>
    <w:rsid w:val="00A93E58"/>
    <w:rsid w:val="00A9406A"/>
    <w:rsid w:val="00A948FB"/>
    <w:rsid w:val="00A958AF"/>
    <w:rsid w:val="00A96B88"/>
    <w:rsid w:val="00A96C6F"/>
    <w:rsid w:val="00A96D73"/>
    <w:rsid w:val="00A97398"/>
    <w:rsid w:val="00A9777D"/>
    <w:rsid w:val="00A97EBF"/>
    <w:rsid w:val="00A97FFE"/>
    <w:rsid w:val="00AA038A"/>
    <w:rsid w:val="00AA0821"/>
    <w:rsid w:val="00AA0878"/>
    <w:rsid w:val="00AA0F81"/>
    <w:rsid w:val="00AA13D6"/>
    <w:rsid w:val="00AA16EC"/>
    <w:rsid w:val="00AA170A"/>
    <w:rsid w:val="00AA1B69"/>
    <w:rsid w:val="00AA21D5"/>
    <w:rsid w:val="00AA26CF"/>
    <w:rsid w:val="00AA28AA"/>
    <w:rsid w:val="00AA29BF"/>
    <w:rsid w:val="00AA2BBF"/>
    <w:rsid w:val="00AA38D2"/>
    <w:rsid w:val="00AA41FA"/>
    <w:rsid w:val="00AA43F3"/>
    <w:rsid w:val="00AA675B"/>
    <w:rsid w:val="00AA6ADA"/>
    <w:rsid w:val="00AA74EC"/>
    <w:rsid w:val="00AA7C37"/>
    <w:rsid w:val="00AB0450"/>
    <w:rsid w:val="00AB11E9"/>
    <w:rsid w:val="00AB18C9"/>
    <w:rsid w:val="00AB199E"/>
    <w:rsid w:val="00AB1C7B"/>
    <w:rsid w:val="00AB2291"/>
    <w:rsid w:val="00AB262C"/>
    <w:rsid w:val="00AB3162"/>
    <w:rsid w:val="00AB3336"/>
    <w:rsid w:val="00AB334B"/>
    <w:rsid w:val="00AB3C7B"/>
    <w:rsid w:val="00AB3FBC"/>
    <w:rsid w:val="00AB42E8"/>
    <w:rsid w:val="00AB4410"/>
    <w:rsid w:val="00AB4F72"/>
    <w:rsid w:val="00AB6AE1"/>
    <w:rsid w:val="00AB6C6F"/>
    <w:rsid w:val="00AB7112"/>
    <w:rsid w:val="00AB7503"/>
    <w:rsid w:val="00AC043E"/>
    <w:rsid w:val="00AC058E"/>
    <w:rsid w:val="00AC090B"/>
    <w:rsid w:val="00AC093C"/>
    <w:rsid w:val="00AC109A"/>
    <w:rsid w:val="00AC1AF7"/>
    <w:rsid w:val="00AC1D58"/>
    <w:rsid w:val="00AC2186"/>
    <w:rsid w:val="00AC368E"/>
    <w:rsid w:val="00AC4476"/>
    <w:rsid w:val="00AC4851"/>
    <w:rsid w:val="00AC4C21"/>
    <w:rsid w:val="00AC4E5C"/>
    <w:rsid w:val="00AC5AF0"/>
    <w:rsid w:val="00AC5E5F"/>
    <w:rsid w:val="00AC614F"/>
    <w:rsid w:val="00AC6AA1"/>
    <w:rsid w:val="00AC6AC4"/>
    <w:rsid w:val="00AC6CBD"/>
    <w:rsid w:val="00AC7198"/>
    <w:rsid w:val="00AD02A2"/>
    <w:rsid w:val="00AD048A"/>
    <w:rsid w:val="00AD0863"/>
    <w:rsid w:val="00AD11F1"/>
    <w:rsid w:val="00AD154E"/>
    <w:rsid w:val="00AD1D21"/>
    <w:rsid w:val="00AD2CD1"/>
    <w:rsid w:val="00AD2D61"/>
    <w:rsid w:val="00AD2DE4"/>
    <w:rsid w:val="00AD34BF"/>
    <w:rsid w:val="00AD3947"/>
    <w:rsid w:val="00AD3C29"/>
    <w:rsid w:val="00AD4591"/>
    <w:rsid w:val="00AD497F"/>
    <w:rsid w:val="00AD5493"/>
    <w:rsid w:val="00AD773C"/>
    <w:rsid w:val="00AD7F3F"/>
    <w:rsid w:val="00AE0911"/>
    <w:rsid w:val="00AE18D6"/>
    <w:rsid w:val="00AE2776"/>
    <w:rsid w:val="00AE2850"/>
    <w:rsid w:val="00AE2A15"/>
    <w:rsid w:val="00AE2F66"/>
    <w:rsid w:val="00AE3880"/>
    <w:rsid w:val="00AE47A9"/>
    <w:rsid w:val="00AE4B52"/>
    <w:rsid w:val="00AE4EAD"/>
    <w:rsid w:val="00AE5DEB"/>
    <w:rsid w:val="00AE69AB"/>
    <w:rsid w:val="00AE6A6F"/>
    <w:rsid w:val="00AF1391"/>
    <w:rsid w:val="00AF13FE"/>
    <w:rsid w:val="00AF192E"/>
    <w:rsid w:val="00AF194A"/>
    <w:rsid w:val="00AF1EA9"/>
    <w:rsid w:val="00AF24A7"/>
    <w:rsid w:val="00AF3242"/>
    <w:rsid w:val="00AF3F65"/>
    <w:rsid w:val="00AF4C9C"/>
    <w:rsid w:val="00AF4E7E"/>
    <w:rsid w:val="00AF51E6"/>
    <w:rsid w:val="00AF5252"/>
    <w:rsid w:val="00AF52B5"/>
    <w:rsid w:val="00AF5792"/>
    <w:rsid w:val="00AF5AD8"/>
    <w:rsid w:val="00AF60D2"/>
    <w:rsid w:val="00AF68F7"/>
    <w:rsid w:val="00AF69F7"/>
    <w:rsid w:val="00AF6DB1"/>
    <w:rsid w:val="00AF7127"/>
    <w:rsid w:val="00AF7237"/>
    <w:rsid w:val="00AF7470"/>
    <w:rsid w:val="00B016AE"/>
    <w:rsid w:val="00B0285D"/>
    <w:rsid w:val="00B03259"/>
    <w:rsid w:val="00B049D0"/>
    <w:rsid w:val="00B04E38"/>
    <w:rsid w:val="00B0585B"/>
    <w:rsid w:val="00B05C85"/>
    <w:rsid w:val="00B05F5C"/>
    <w:rsid w:val="00B07027"/>
    <w:rsid w:val="00B0705B"/>
    <w:rsid w:val="00B07132"/>
    <w:rsid w:val="00B07436"/>
    <w:rsid w:val="00B07631"/>
    <w:rsid w:val="00B07F50"/>
    <w:rsid w:val="00B101BC"/>
    <w:rsid w:val="00B10404"/>
    <w:rsid w:val="00B108BE"/>
    <w:rsid w:val="00B10AEE"/>
    <w:rsid w:val="00B11524"/>
    <w:rsid w:val="00B1168A"/>
    <w:rsid w:val="00B11BFA"/>
    <w:rsid w:val="00B12C32"/>
    <w:rsid w:val="00B12D30"/>
    <w:rsid w:val="00B13146"/>
    <w:rsid w:val="00B13921"/>
    <w:rsid w:val="00B14035"/>
    <w:rsid w:val="00B144F6"/>
    <w:rsid w:val="00B1495C"/>
    <w:rsid w:val="00B15491"/>
    <w:rsid w:val="00B156C9"/>
    <w:rsid w:val="00B1580A"/>
    <w:rsid w:val="00B15B72"/>
    <w:rsid w:val="00B16252"/>
    <w:rsid w:val="00B1652C"/>
    <w:rsid w:val="00B168B2"/>
    <w:rsid w:val="00B17546"/>
    <w:rsid w:val="00B1774A"/>
    <w:rsid w:val="00B177F6"/>
    <w:rsid w:val="00B17BD3"/>
    <w:rsid w:val="00B20292"/>
    <w:rsid w:val="00B21B04"/>
    <w:rsid w:val="00B21DAB"/>
    <w:rsid w:val="00B225C4"/>
    <w:rsid w:val="00B233DF"/>
    <w:rsid w:val="00B23FF6"/>
    <w:rsid w:val="00B24773"/>
    <w:rsid w:val="00B25F59"/>
    <w:rsid w:val="00B25F83"/>
    <w:rsid w:val="00B25FCF"/>
    <w:rsid w:val="00B2660C"/>
    <w:rsid w:val="00B27897"/>
    <w:rsid w:val="00B27A5D"/>
    <w:rsid w:val="00B303E6"/>
    <w:rsid w:val="00B319AA"/>
    <w:rsid w:val="00B331BB"/>
    <w:rsid w:val="00B331E2"/>
    <w:rsid w:val="00B335E3"/>
    <w:rsid w:val="00B33719"/>
    <w:rsid w:val="00B33770"/>
    <w:rsid w:val="00B33864"/>
    <w:rsid w:val="00B3402B"/>
    <w:rsid w:val="00B34275"/>
    <w:rsid w:val="00B34D21"/>
    <w:rsid w:val="00B34D80"/>
    <w:rsid w:val="00B3502E"/>
    <w:rsid w:val="00B36171"/>
    <w:rsid w:val="00B36D77"/>
    <w:rsid w:val="00B373AB"/>
    <w:rsid w:val="00B37403"/>
    <w:rsid w:val="00B37E58"/>
    <w:rsid w:val="00B401D5"/>
    <w:rsid w:val="00B4063A"/>
    <w:rsid w:val="00B40899"/>
    <w:rsid w:val="00B41080"/>
    <w:rsid w:val="00B413C1"/>
    <w:rsid w:val="00B4203A"/>
    <w:rsid w:val="00B42821"/>
    <w:rsid w:val="00B42DC7"/>
    <w:rsid w:val="00B43B3A"/>
    <w:rsid w:val="00B43DF0"/>
    <w:rsid w:val="00B4587B"/>
    <w:rsid w:val="00B46421"/>
    <w:rsid w:val="00B46B83"/>
    <w:rsid w:val="00B46C1E"/>
    <w:rsid w:val="00B46FC5"/>
    <w:rsid w:val="00B47251"/>
    <w:rsid w:val="00B4744A"/>
    <w:rsid w:val="00B4760C"/>
    <w:rsid w:val="00B47E65"/>
    <w:rsid w:val="00B50976"/>
    <w:rsid w:val="00B50ABB"/>
    <w:rsid w:val="00B5126F"/>
    <w:rsid w:val="00B516D2"/>
    <w:rsid w:val="00B5261B"/>
    <w:rsid w:val="00B533D6"/>
    <w:rsid w:val="00B53AAB"/>
    <w:rsid w:val="00B5439D"/>
    <w:rsid w:val="00B5467D"/>
    <w:rsid w:val="00B54848"/>
    <w:rsid w:val="00B54D39"/>
    <w:rsid w:val="00B551A3"/>
    <w:rsid w:val="00B555FE"/>
    <w:rsid w:val="00B55609"/>
    <w:rsid w:val="00B5593D"/>
    <w:rsid w:val="00B55E0D"/>
    <w:rsid w:val="00B569A5"/>
    <w:rsid w:val="00B5717F"/>
    <w:rsid w:val="00B57569"/>
    <w:rsid w:val="00B57E78"/>
    <w:rsid w:val="00B607E4"/>
    <w:rsid w:val="00B60B6F"/>
    <w:rsid w:val="00B61F5E"/>
    <w:rsid w:val="00B62191"/>
    <w:rsid w:val="00B62FF6"/>
    <w:rsid w:val="00B6319F"/>
    <w:rsid w:val="00B635E5"/>
    <w:rsid w:val="00B63CAF"/>
    <w:rsid w:val="00B63F06"/>
    <w:rsid w:val="00B63F5E"/>
    <w:rsid w:val="00B64A61"/>
    <w:rsid w:val="00B64E6A"/>
    <w:rsid w:val="00B654C0"/>
    <w:rsid w:val="00B66878"/>
    <w:rsid w:val="00B66DDF"/>
    <w:rsid w:val="00B67366"/>
    <w:rsid w:val="00B67B96"/>
    <w:rsid w:val="00B67C19"/>
    <w:rsid w:val="00B700F8"/>
    <w:rsid w:val="00B70998"/>
    <w:rsid w:val="00B71AF8"/>
    <w:rsid w:val="00B71CAF"/>
    <w:rsid w:val="00B71FCA"/>
    <w:rsid w:val="00B7201C"/>
    <w:rsid w:val="00B72371"/>
    <w:rsid w:val="00B727E4"/>
    <w:rsid w:val="00B7281A"/>
    <w:rsid w:val="00B736E6"/>
    <w:rsid w:val="00B73F5B"/>
    <w:rsid w:val="00B75D1C"/>
    <w:rsid w:val="00B7642E"/>
    <w:rsid w:val="00B775AB"/>
    <w:rsid w:val="00B80644"/>
    <w:rsid w:val="00B80805"/>
    <w:rsid w:val="00B80E15"/>
    <w:rsid w:val="00B81107"/>
    <w:rsid w:val="00B8405E"/>
    <w:rsid w:val="00B840A1"/>
    <w:rsid w:val="00B84411"/>
    <w:rsid w:val="00B84F43"/>
    <w:rsid w:val="00B853A5"/>
    <w:rsid w:val="00B858A0"/>
    <w:rsid w:val="00B85FBC"/>
    <w:rsid w:val="00B860A5"/>
    <w:rsid w:val="00B864F6"/>
    <w:rsid w:val="00B86C71"/>
    <w:rsid w:val="00B87B8B"/>
    <w:rsid w:val="00B87C0B"/>
    <w:rsid w:val="00B87E8F"/>
    <w:rsid w:val="00B90612"/>
    <w:rsid w:val="00B91324"/>
    <w:rsid w:val="00B913E8"/>
    <w:rsid w:val="00B916D2"/>
    <w:rsid w:val="00B91705"/>
    <w:rsid w:val="00B9185D"/>
    <w:rsid w:val="00B9258E"/>
    <w:rsid w:val="00B92CB9"/>
    <w:rsid w:val="00B93382"/>
    <w:rsid w:val="00B9401C"/>
    <w:rsid w:val="00B942D8"/>
    <w:rsid w:val="00B94DE1"/>
    <w:rsid w:val="00B95100"/>
    <w:rsid w:val="00B9758E"/>
    <w:rsid w:val="00B97691"/>
    <w:rsid w:val="00B97CCA"/>
    <w:rsid w:val="00BA0228"/>
    <w:rsid w:val="00BA0848"/>
    <w:rsid w:val="00BA1279"/>
    <w:rsid w:val="00BA1476"/>
    <w:rsid w:val="00BA18B2"/>
    <w:rsid w:val="00BA1C4C"/>
    <w:rsid w:val="00BA3548"/>
    <w:rsid w:val="00BA3F69"/>
    <w:rsid w:val="00BA4393"/>
    <w:rsid w:val="00BA472E"/>
    <w:rsid w:val="00BA52E0"/>
    <w:rsid w:val="00BA575E"/>
    <w:rsid w:val="00BA67EA"/>
    <w:rsid w:val="00BA68F0"/>
    <w:rsid w:val="00BA7104"/>
    <w:rsid w:val="00BA715A"/>
    <w:rsid w:val="00BA7175"/>
    <w:rsid w:val="00BA740F"/>
    <w:rsid w:val="00BA7459"/>
    <w:rsid w:val="00BA7567"/>
    <w:rsid w:val="00BA7998"/>
    <w:rsid w:val="00BA7F70"/>
    <w:rsid w:val="00BB0204"/>
    <w:rsid w:val="00BB04E6"/>
    <w:rsid w:val="00BB0AFF"/>
    <w:rsid w:val="00BB0E14"/>
    <w:rsid w:val="00BB1232"/>
    <w:rsid w:val="00BB15AF"/>
    <w:rsid w:val="00BB1CAE"/>
    <w:rsid w:val="00BB1EFF"/>
    <w:rsid w:val="00BB2529"/>
    <w:rsid w:val="00BB28A6"/>
    <w:rsid w:val="00BB4013"/>
    <w:rsid w:val="00BB46B6"/>
    <w:rsid w:val="00BB4D69"/>
    <w:rsid w:val="00BB5020"/>
    <w:rsid w:val="00BB5AD7"/>
    <w:rsid w:val="00BB6269"/>
    <w:rsid w:val="00BB654E"/>
    <w:rsid w:val="00BB6881"/>
    <w:rsid w:val="00BB7C50"/>
    <w:rsid w:val="00BC060C"/>
    <w:rsid w:val="00BC1B76"/>
    <w:rsid w:val="00BC1FB1"/>
    <w:rsid w:val="00BC21B6"/>
    <w:rsid w:val="00BC2F9A"/>
    <w:rsid w:val="00BC3A2B"/>
    <w:rsid w:val="00BC3D73"/>
    <w:rsid w:val="00BC3F8D"/>
    <w:rsid w:val="00BC41BF"/>
    <w:rsid w:val="00BC4FB2"/>
    <w:rsid w:val="00BC5BC6"/>
    <w:rsid w:val="00BC6F8E"/>
    <w:rsid w:val="00BC7DDD"/>
    <w:rsid w:val="00BC7DE2"/>
    <w:rsid w:val="00BD04BE"/>
    <w:rsid w:val="00BD0560"/>
    <w:rsid w:val="00BD108C"/>
    <w:rsid w:val="00BD176C"/>
    <w:rsid w:val="00BD18E3"/>
    <w:rsid w:val="00BD19B8"/>
    <w:rsid w:val="00BD1E42"/>
    <w:rsid w:val="00BD21EC"/>
    <w:rsid w:val="00BD267D"/>
    <w:rsid w:val="00BD277E"/>
    <w:rsid w:val="00BD2C3A"/>
    <w:rsid w:val="00BD4106"/>
    <w:rsid w:val="00BD4388"/>
    <w:rsid w:val="00BD45CB"/>
    <w:rsid w:val="00BD4735"/>
    <w:rsid w:val="00BD4A7B"/>
    <w:rsid w:val="00BD4BA6"/>
    <w:rsid w:val="00BD55A4"/>
    <w:rsid w:val="00BD5F60"/>
    <w:rsid w:val="00BD6BCA"/>
    <w:rsid w:val="00BD71E8"/>
    <w:rsid w:val="00BD74EA"/>
    <w:rsid w:val="00BD758C"/>
    <w:rsid w:val="00BE0170"/>
    <w:rsid w:val="00BE0441"/>
    <w:rsid w:val="00BE1813"/>
    <w:rsid w:val="00BE18AA"/>
    <w:rsid w:val="00BE1967"/>
    <w:rsid w:val="00BE1C7E"/>
    <w:rsid w:val="00BE1DAC"/>
    <w:rsid w:val="00BE2329"/>
    <w:rsid w:val="00BE2413"/>
    <w:rsid w:val="00BE2535"/>
    <w:rsid w:val="00BE31A2"/>
    <w:rsid w:val="00BE33EE"/>
    <w:rsid w:val="00BE3803"/>
    <w:rsid w:val="00BE400D"/>
    <w:rsid w:val="00BE42F3"/>
    <w:rsid w:val="00BE485B"/>
    <w:rsid w:val="00BE48DE"/>
    <w:rsid w:val="00BE48E8"/>
    <w:rsid w:val="00BE4DD1"/>
    <w:rsid w:val="00BE524B"/>
    <w:rsid w:val="00BE595D"/>
    <w:rsid w:val="00BE6E6F"/>
    <w:rsid w:val="00BE7B34"/>
    <w:rsid w:val="00BE7C75"/>
    <w:rsid w:val="00BE7DA6"/>
    <w:rsid w:val="00BF0381"/>
    <w:rsid w:val="00BF0597"/>
    <w:rsid w:val="00BF05A3"/>
    <w:rsid w:val="00BF129C"/>
    <w:rsid w:val="00BF18D1"/>
    <w:rsid w:val="00BF1936"/>
    <w:rsid w:val="00BF1C94"/>
    <w:rsid w:val="00BF2283"/>
    <w:rsid w:val="00BF2927"/>
    <w:rsid w:val="00BF346B"/>
    <w:rsid w:val="00BF3698"/>
    <w:rsid w:val="00BF4474"/>
    <w:rsid w:val="00BF49E8"/>
    <w:rsid w:val="00BF4A40"/>
    <w:rsid w:val="00BF4F62"/>
    <w:rsid w:val="00BF58EC"/>
    <w:rsid w:val="00BF5E8F"/>
    <w:rsid w:val="00BF6308"/>
    <w:rsid w:val="00BF654F"/>
    <w:rsid w:val="00BF672D"/>
    <w:rsid w:val="00BF719A"/>
    <w:rsid w:val="00BF7F90"/>
    <w:rsid w:val="00BF7FF8"/>
    <w:rsid w:val="00C00075"/>
    <w:rsid w:val="00C00247"/>
    <w:rsid w:val="00C0073A"/>
    <w:rsid w:val="00C012CF"/>
    <w:rsid w:val="00C01333"/>
    <w:rsid w:val="00C013DE"/>
    <w:rsid w:val="00C01646"/>
    <w:rsid w:val="00C01A82"/>
    <w:rsid w:val="00C01EC7"/>
    <w:rsid w:val="00C0251A"/>
    <w:rsid w:val="00C025DB"/>
    <w:rsid w:val="00C029AA"/>
    <w:rsid w:val="00C029FC"/>
    <w:rsid w:val="00C0343E"/>
    <w:rsid w:val="00C047BA"/>
    <w:rsid w:val="00C052F2"/>
    <w:rsid w:val="00C053B9"/>
    <w:rsid w:val="00C05704"/>
    <w:rsid w:val="00C05812"/>
    <w:rsid w:val="00C05F58"/>
    <w:rsid w:val="00C07634"/>
    <w:rsid w:val="00C07680"/>
    <w:rsid w:val="00C07829"/>
    <w:rsid w:val="00C079B7"/>
    <w:rsid w:val="00C1015A"/>
    <w:rsid w:val="00C1024E"/>
    <w:rsid w:val="00C10BBD"/>
    <w:rsid w:val="00C110DC"/>
    <w:rsid w:val="00C116F7"/>
    <w:rsid w:val="00C11F35"/>
    <w:rsid w:val="00C12FD7"/>
    <w:rsid w:val="00C13567"/>
    <w:rsid w:val="00C137AB"/>
    <w:rsid w:val="00C13C09"/>
    <w:rsid w:val="00C13C90"/>
    <w:rsid w:val="00C13F45"/>
    <w:rsid w:val="00C14763"/>
    <w:rsid w:val="00C148B3"/>
    <w:rsid w:val="00C14F04"/>
    <w:rsid w:val="00C15497"/>
    <w:rsid w:val="00C15DE0"/>
    <w:rsid w:val="00C16176"/>
    <w:rsid w:val="00C16839"/>
    <w:rsid w:val="00C17829"/>
    <w:rsid w:val="00C20885"/>
    <w:rsid w:val="00C20BB9"/>
    <w:rsid w:val="00C20CE3"/>
    <w:rsid w:val="00C20D8A"/>
    <w:rsid w:val="00C22DA6"/>
    <w:rsid w:val="00C22DB2"/>
    <w:rsid w:val="00C23609"/>
    <w:rsid w:val="00C23A27"/>
    <w:rsid w:val="00C252C1"/>
    <w:rsid w:val="00C254CB"/>
    <w:rsid w:val="00C2661E"/>
    <w:rsid w:val="00C26970"/>
    <w:rsid w:val="00C26D73"/>
    <w:rsid w:val="00C276D7"/>
    <w:rsid w:val="00C276FA"/>
    <w:rsid w:val="00C2785B"/>
    <w:rsid w:val="00C27E6A"/>
    <w:rsid w:val="00C27E7D"/>
    <w:rsid w:val="00C30537"/>
    <w:rsid w:val="00C31C31"/>
    <w:rsid w:val="00C32FD0"/>
    <w:rsid w:val="00C33796"/>
    <w:rsid w:val="00C33C87"/>
    <w:rsid w:val="00C34460"/>
    <w:rsid w:val="00C34776"/>
    <w:rsid w:val="00C347A8"/>
    <w:rsid w:val="00C34926"/>
    <w:rsid w:val="00C35313"/>
    <w:rsid w:val="00C366E1"/>
    <w:rsid w:val="00C37F3B"/>
    <w:rsid w:val="00C4017B"/>
    <w:rsid w:val="00C40260"/>
    <w:rsid w:val="00C419E8"/>
    <w:rsid w:val="00C41B76"/>
    <w:rsid w:val="00C41EE0"/>
    <w:rsid w:val="00C42161"/>
    <w:rsid w:val="00C423FE"/>
    <w:rsid w:val="00C4288B"/>
    <w:rsid w:val="00C4290A"/>
    <w:rsid w:val="00C429DD"/>
    <w:rsid w:val="00C429FC"/>
    <w:rsid w:val="00C432D2"/>
    <w:rsid w:val="00C43E00"/>
    <w:rsid w:val="00C44961"/>
    <w:rsid w:val="00C44ED6"/>
    <w:rsid w:val="00C45150"/>
    <w:rsid w:val="00C45A7D"/>
    <w:rsid w:val="00C46972"/>
    <w:rsid w:val="00C4721E"/>
    <w:rsid w:val="00C47365"/>
    <w:rsid w:val="00C47D80"/>
    <w:rsid w:val="00C5016C"/>
    <w:rsid w:val="00C50AF9"/>
    <w:rsid w:val="00C51977"/>
    <w:rsid w:val="00C52045"/>
    <w:rsid w:val="00C520D6"/>
    <w:rsid w:val="00C52173"/>
    <w:rsid w:val="00C5242A"/>
    <w:rsid w:val="00C52687"/>
    <w:rsid w:val="00C52ABB"/>
    <w:rsid w:val="00C52DD2"/>
    <w:rsid w:val="00C52F62"/>
    <w:rsid w:val="00C5326F"/>
    <w:rsid w:val="00C532FD"/>
    <w:rsid w:val="00C53679"/>
    <w:rsid w:val="00C539CE"/>
    <w:rsid w:val="00C54017"/>
    <w:rsid w:val="00C54401"/>
    <w:rsid w:val="00C54BB8"/>
    <w:rsid w:val="00C55E26"/>
    <w:rsid w:val="00C567E9"/>
    <w:rsid w:val="00C5772F"/>
    <w:rsid w:val="00C57BCC"/>
    <w:rsid w:val="00C57CDB"/>
    <w:rsid w:val="00C60719"/>
    <w:rsid w:val="00C608DC"/>
    <w:rsid w:val="00C61025"/>
    <w:rsid w:val="00C6199A"/>
    <w:rsid w:val="00C62651"/>
    <w:rsid w:val="00C62716"/>
    <w:rsid w:val="00C62780"/>
    <w:rsid w:val="00C628B9"/>
    <w:rsid w:val="00C635F7"/>
    <w:rsid w:val="00C645C6"/>
    <w:rsid w:val="00C64E45"/>
    <w:rsid w:val="00C6608A"/>
    <w:rsid w:val="00C66902"/>
    <w:rsid w:val="00C66DC3"/>
    <w:rsid w:val="00C70A61"/>
    <w:rsid w:val="00C70C07"/>
    <w:rsid w:val="00C71A07"/>
    <w:rsid w:val="00C71C32"/>
    <w:rsid w:val="00C71F15"/>
    <w:rsid w:val="00C72726"/>
    <w:rsid w:val="00C73FF9"/>
    <w:rsid w:val="00C74872"/>
    <w:rsid w:val="00C74E4B"/>
    <w:rsid w:val="00C76075"/>
    <w:rsid w:val="00C767AB"/>
    <w:rsid w:val="00C77179"/>
    <w:rsid w:val="00C814AD"/>
    <w:rsid w:val="00C8165A"/>
    <w:rsid w:val="00C81746"/>
    <w:rsid w:val="00C828B5"/>
    <w:rsid w:val="00C82B77"/>
    <w:rsid w:val="00C82D3D"/>
    <w:rsid w:val="00C835D2"/>
    <w:rsid w:val="00C83719"/>
    <w:rsid w:val="00C8445F"/>
    <w:rsid w:val="00C84F54"/>
    <w:rsid w:val="00C85373"/>
    <w:rsid w:val="00C86026"/>
    <w:rsid w:val="00C86D27"/>
    <w:rsid w:val="00C86FBB"/>
    <w:rsid w:val="00C90032"/>
    <w:rsid w:val="00C90176"/>
    <w:rsid w:val="00C9024A"/>
    <w:rsid w:val="00C91923"/>
    <w:rsid w:val="00C91D3C"/>
    <w:rsid w:val="00C921E9"/>
    <w:rsid w:val="00C924EF"/>
    <w:rsid w:val="00C925C5"/>
    <w:rsid w:val="00C92AEB"/>
    <w:rsid w:val="00C92B42"/>
    <w:rsid w:val="00C94772"/>
    <w:rsid w:val="00C95863"/>
    <w:rsid w:val="00C95DCB"/>
    <w:rsid w:val="00C95FAA"/>
    <w:rsid w:val="00C96731"/>
    <w:rsid w:val="00C97368"/>
    <w:rsid w:val="00C976CF"/>
    <w:rsid w:val="00C97D44"/>
    <w:rsid w:val="00C97DD5"/>
    <w:rsid w:val="00C97F69"/>
    <w:rsid w:val="00CA00BE"/>
    <w:rsid w:val="00CA08C6"/>
    <w:rsid w:val="00CA0AFE"/>
    <w:rsid w:val="00CA19BA"/>
    <w:rsid w:val="00CA1CF4"/>
    <w:rsid w:val="00CA2228"/>
    <w:rsid w:val="00CA2A66"/>
    <w:rsid w:val="00CA37C3"/>
    <w:rsid w:val="00CA45D6"/>
    <w:rsid w:val="00CA4643"/>
    <w:rsid w:val="00CA479B"/>
    <w:rsid w:val="00CA595F"/>
    <w:rsid w:val="00CA685F"/>
    <w:rsid w:val="00CA71A4"/>
    <w:rsid w:val="00CA7519"/>
    <w:rsid w:val="00CA78CA"/>
    <w:rsid w:val="00CB0A93"/>
    <w:rsid w:val="00CB0E0C"/>
    <w:rsid w:val="00CB15E6"/>
    <w:rsid w:val="00CB2209"/>
    <w:rsid w:val="00CB26D2"/>
    <w:rsid w:val="00CB2CA4"/>
    <w:rsid w:val="00CB2CED"/>
    <w:rsid w:val="00CB2F75"/>
    <w:rsid w:val="00CB3032"/>
    <w:rsid w:val="00CB457D"/>
    <w:rsid w:val="00CB4F67"/>
    <w:rsid w:val="00CB5AE1"/>
    <w:rsid w:val="00CB653D"/>
    <w:rsid w:val="00CB697D"/>
    <w:rsid w:val="00CB6EC3"/>
    <w:rsid w:val="00CB7554"/>
    <w:rsid w:val="00CB7A83"/>
    <w:rsid w:val="00CB7D72"/>
    <w:rsid w:val="00CC0C37"/>
    <w:rsid w:val="00CC10D4"/>
    <w:rsid w:val="00CC157E"/>
    <w:rsid w:val="00CC2311"/>
    <w:rsid w:val="00CC2CA5"/>
    <w:rsid w:val="00CC36C0"/>
    <w:rsid w:val="00CC45CB"/>
    <w:rsid w:val="00CC5332"/>
    <w:rsid w:val="00CC69C6"/>
    <w:rsid w:val="00CC6E3C"/>
    <w:rsid w:val="00CD03C3"/>
    <w:rsid w:val="00CD09DE"/>
    <w:rsid w:val="00CD0ED8"/>
    <w:rsid w:val="00CD1970"/>
    <w:rsid w:val="00CD2040"/>
    <w:rsid w:val="00CD3317"/>
    <w:rsid w:val="00CD3C34"/>
    <w:rsid w:val="00CD4D7E"/>
    <w:rsid w:val="00CD5111"/>
    <w:rsid w:val="00CD5D69"/>
    <w:rsid w:val="00CD6DFD"/>
    <w:rsid w:val="00CD6F08"/>
    <w:rsid w:val="00CD75E4"/>
    <w:rsid w:val="00CE0025"/>
    <w:rsid w:val="00CE075A"/>
    <w:rsid w:val="00CE0A90"/>
    <w:rsid w:val="00CE0A9E"/>
    <w:rsid w:val="00CE1517"/>
    <w:rsid w:val="00CE35E6"/>
    <w:rsid w:val="00CE3ADE"/>
    <w:rsid w:val="00CE44C7"/>
    <w:rsid w:val="00CE48F3"/>
    <w:rsid w:val="00CE4FC9"/>
    <w:rsid w:val="00CE50B3"/>
    <w:rsid w:val="00CE50E0"/>
    <w:rsid w:val="00CE5A90"/>
    <w:rsid w:val="00CE6DD0"/>
    <w:rsid w:val="00CE708F"/>
    <w:rsid w:val="00CE7118"/>
    <w:rsid w:val="00CF0155"/>
    <w:rsid w:val="00CF0405"/>
    <w:rsid w:val="00CF0ECF"/>
    <w:rsid w:val="00CF182A"/>
    <w:rsid w:val="00CF1ECD"/>
    <w:rsid w:val="00CF3036"/>
    <w:rsid w:val="00CF3482"/>
    <w:rsid w:val="00CF39E3"/>
    <w:rsid w:val="00CF3EDD"/>
    <w:rsid w:val="00CF4347"/>
    <w:rsid w:val="00CF51A0"/>
    <w:rsid w:val="00CF5652"/>
    <w:rsid w:val="00CF5D93"/>
    <w:rsid w:val="00CF6B6C"/>
    <w:rsid w:val="00CF7EE6"/>
    <w:rsid w:val="00D00397"/>
    <w:rsid w:val="00D007EF"/>
    <w:rsid w:val="00D01FE1"/>
    <w:rsid w:val="00D02FD2"/>
    <w:rsid w:val="00D03930"/>
    <w:rsid w:val="00D03A75"/>
    <w:rsid w:val="00D03AB3"/>
    <w:rsid w:val="00D03D89"/>
    <w:rsid w:val="00D03DD3"/>
    <w:rsid w:val="00D042FB"/>
    <w:rsid w:val="00D04C8E"/>
    <w:rsid w:val="00D053B3"/>
    <w:rsid w:val="00D05BA2"/>
    <w:rsid w:val="00D05D56"/>
    <w:rsid w:val="00D05E6A"/>
    <w:rsid w:val="00D0613D"/>
    <w:rsid w:val="00D06295"/>
    <w:rsid w:val="00D06463"/>
    <w:rsid w:val="00D06D84"/>
    <w:rsid w:val="00D06F2E"/>
    <w:rsid w:val="00D0773A"/>
    <w:rsid w:val="00D07A44"/>
    <w:rsid w:val="00D07EF9"/>
    <w:rsid w:val="00D10429"/>
    <w:rsid w:val="00D1069E"/>
    <w:rsid w:val="00D1096B"/>
    <w:rsid w:val="00D10D3E"/>
    <w:rsid w:val="00D112BF"/>
    <w:rsid w:val="00D1186A"/>
    <w:rsid w:val="00D1187A"/>
    <w:rsid w:val="00D119BE"/>
    <w:rsid w:val="00D11A5A"/>
    <w:rsid w:val="00D11F09"/>
    <w:rsid w:val="00D125ED"/>
    <w:rsid w:val="00D13982"/>
    <w:rsid w:val="00D13E81"/>
    <w:rsid w:val="00D14506"/>
    <w:rsid w:val="00D14E35"/>
    <w:rsid w:val="00D15B12"/>
    <w:rsid w:val="00D15E45"/>
    <w:rsid w:val="00D1601F"/>
    <w:rsid w:val="00D16A33"/>
    <w:rsid w:val="00D170D0"/>
    <w:rsid w:val="00D1717A"/>
    <w:rsid w:val="00D1777D"/>
    <w:rsid w:val="00D17883"/>
    <w:rsid w:val="00D178A8"/>
    <w:rsid w:val="00D17BFD"/>
    <w:rsid w:val="00D17DE1"/>
    <w:rsid w:val="00D17F05"/>
    <w:rsid w:val="00D203D0"/>
    <w:rsid w:val="00D20AC3"/>
    <w:rsid w:val="00D21114"/>
    <w:rsid w:val="00D21159"/>
    <w:rsid w:val="00D2131B"/>
    <w:rsid w:val="00D237E8"/>
    <w:rsid w:val="00D23BA4"/>
    <w:rsid w:val="00D23EF6"/>
    <w:rsid w:val="00D246CD"/>
    <w:rsid w:val="00D24950"/>
    <w:rsid w:val="00D24F74"/>
    <w:rsid w:val="00D252EC"/>
    <w:rsid w:val="00D255C0"/>
    <w:rsid w:val="00D25E75"/>
    <w:rsid w:val="00D262E3"/>
    <w:rsid w:val="00D26CAC"/>
    <w:rsid w:val="00D26FB3"/>
    <w:rsid w:val="00D27EA5"/>
    <w:rsid w:val="00D302BF"/>
    <w:rsid w:val="00D30528"/>
    <w:rsid w:val="00D3062E"/>
    <w:rsid w:val="00D30B25"/>
    <w:rsid w:val="00D30D04"/>
    <w:rsid w:val="00D3120D"/>
    <w:rsid w:val="00D31236"/>
    <w:rsid w:val="00D31A3B"/>
    <w:rsid w:val="00D31AAD"/>
    <w:rsid w:val="00D320A4"/>
    <w:rsid w:val="00D32441"/>
    <w:rsid w:val="00D32460"/>
    <w:rsid w:val="00D32739"/>
    <w:rsid w:val="00D34530"/>
    <w:rsid w:val="00D3493B"/>
    <w:rsid w:val="00D35276"/>
    <w:rsid w:val="00D352D6"/>
    <w:rsid w:val="00D35AE5"/>
    <w:rsid w:val="00D35E39"/>
    <w:rsid w:val="00D35F6C"/>
    <w:rsid w:val="00D365C3"/>
    <w:rsid w:val="00D36AF3"/>
    <w:rsid w:val="00D3791B"/>
    <w:rsid w:val="00D4125E"/>
    <w:rsid w:val="00D4147A"/>
    <w:rsid w:val="00D417ED"/>
    <w:rsid w:val="00D41AA6"/>
    <w:rsid w:val="00D41EED"/>
    <w:rsid w:val="00D41F5E"/>
    <w:rsid w:val="00D42EF1"/>
    <w:rsid w:val="00D438AE"/>
    <w:rsid w:val="00D43A98"/>
    <w:rsid w:val="00D43FE7"/>
    <w:rsid w:val="00D44490"/>
    <w:rsid w:val="00D45C2B"/>
    <w:rsid w:val="00D45EB3"/>
    <w:rsid w:val="00D45ED8"/>
    <w:rsid w:val="00D460BF"/>
    <w:rsid w:val="00D4622C"/>
    <w:rsid w:val="00D464EC"/>
    <w:rsid w:val="00D46FAF"/>
    <w:rsid w:val="00D4726D"/>
    <w:rsid w:val="00D472C7"/>
    <w:rsid w:val="00D477BB"/>
    <w:rsid w:val="00D477FD"/>
    <w:rsid w:val="00D50442"/>
    <w:rsid w:val="00D50526"/>
    <w:rsid w:val="00D50963"/>
    <w:rsid w:val="00D50E84"/>
    <w:rsid w:val="00D5189C"/>
    <w:rsid w:val="00D51964"/>
    <w:rsid w:val="00D52323"/>
    <w:rsid w:val="00D526BA"/>
    <w:rsid w:val="00D53232"/>
    <w:rsid w:val="00D5388B"/>
    <w:rsid w:val="00D53AC5"/>
    <w:rsid w:val="00D53E7A"/>
    <w:rsid w:val="00D53F1C"/>
    <w:rsid w:val="00D541AF"/>
    <w:rsid w:val="00D5447B"/>
    <w:rsid w:val="00D54D17"/>
    <w:rsid w:val="00D54E12"/>
    <w:rsid w:val="00D5623F"/>
    <w:rsid w:val="00D56BC2"/>
    <w:rsid w:val="00D56C45"/>
    <w:rsid w:val="00D5752B"/>
    <w:rsid w:val="00D5757E"/>
    <w:rsid w:val="00D61685"/>
    <w:rsid w:val="00D61B65"/>
    <w:rsid w:val="00D62697"/>
    <w:rsid w:val="00D628ED"/>
    <w:rsid w:val="00D62DA1"/>
    <w:rsid w:val="00D64052"/>
    <w:rsid w:val="00D6515F"/>
    <w:rsid w:val="00D65D1C"/>
    <w:rsid w:val="00D662BC"/>
    <w:rsid w:val="00D66EAB"/>
    <w:rsid w:val="00D67949"/>
    <w:rsid w:val="00D70283"/>
    <w:rsid w:val="00D70316"/>
    <w:rsid w:val="00D71209"/>
    <w:rsid w:val="00D719D6"/>
    <w:rsid w:val="00D72E66"/>
    <w:rsid w:val="00D732F2"/>
    <w:rsid w:val="00D735E2"/>
    <w:rsid w:val="00D74241"/>
    <w:rsid w:val="00D74D3E"/>
    <w:rsid w:val="00D757F9"/>
    <w:rsid w:val="00D75EDE"/>
    <w:rsid w:val="00D7636C"/>
    <w:rsid w:val="00D76C05"/>
    <w:rsid w:val="00D76ECA"/>
    <w:rsid w:val="00D77427"/>
    <w:rsid w:val="00D776C2"/>
    <w:rsid w:val="00D778AC"/>
    <w:rsid w:val="00D803C6"/>
    <w:rsid w:val="00D8085D"/>
    <w:rsid w:val="00D809B2"/>
    <w:rsid w:val="00D80B1B"/>
    <w:rsid w:val="00D80F02"/>
    <w:rsid w:val="00D81201"/>
    <w:rsid w:val="00D830E7"/>
    <w:rsid w:val="00D83B3B"/>
    <w:rsid w:val="00D83E90"/>
    <w:rsid w:val="00D843DF"/>
    <w:rsid w:val="00D846A4"/>
    <w:rsid w:val="00D84B68"/>
    <w:rsid w:val="00D8518F"/>
    <w:rsid w:val="00D855C0"/>
    <w:rsid w:val="00D85607"/>
    <w:rsid w:val="00D857C3"/>
    <w:rsid w:val="00D863F3"/>
    <w:rsid w:val="00D870AB"/>
    <w:rsid w:val="00D87603"/>
    <w:rsid w:val="00D87B29"/>
    <w:rsid w:val="00D87E94"/>
    <w:rsid w:val="00D900BF"/>
    <w:rsid w:val="00D90A0D"/>
    <w:rsid w:val="00D90A91"/>
    <w:rsid w:val="00D90BD9"/>
    <w:rsid w:val="00D91646"/>
    <w:rsid w:val="00D91FBC"/>
    <w:rsid w:val="00D922E5"/>
    <w:rsid w:val="00D92BF4"/>
    <w:rsid w:val="00D92E33"/>
    <w:rsid w:val="00D9308F"/>
    <w:rsid w:val="00D936D0"/>
    <w:rsid w:val="00D9373E"/>
    <w:rsid w:val="00D94685"/>
    <w:rsid w:val="00D94E99"/>
    <w:rsid w:val="00D95221"/>
    <w:rsid w:val="00D968CA"/>
    <w:rsid w:val="00D97DE0"/>
    <w:rsid w:val="00DA0440"/>
    <w:rsid w:val="00DA0973"/>
    <w:rsid w:val="00DA0A6C"/>
    <w:rsid w:val="00DA1846"/>
    <w:rsid w:val="00DA198E"/>
    <w:rsid w:val="00DA1C87"/>
    <w:rsid w:val="00DA201B"/>
    <w:rsid w:val="00DA291D"/>
    <w:rsid w:val="00DA3FB2"/>
    <w:rsid w:val="00DA4AB1"/>
    <w:rsid w:val="00DA4F7B"/>
    <w:rsid w:val="00DA5A3B"/>
    <w:rsid w:val="00DA62E6"/>
    <w:rsid w:val="00DA6EC8"/>
    <w:rsid w:val="00DA74FE"/>
    <w:rsid w:val="00DA7A1F"/>
    <w:rsid w:val="00DA7B31"/>
    <w:rsid w:val="00DA7D52"/>
    <w:rsid w:val="00DB05D1"/>
    <w:rsid w:val="00DB0775"/>
    <w:rsid w:val="00DB08B7"/>
    <w:rsid w:val="00DB0C33"/>
    <w:rsid w:val="00DB1ADD"/>
    <w:rsid w:val="00DB1E97"/>
    <w:rsid w:val="00DB29FD"/>
    <w:rsid w:val="00DB3C8A"/>
    <w:rsid w:val="00DB3E3F"/>
    <w:rsid w:val="00DB45E7"/>
    <w:rsid w:val="00DB464B"/>
    <w:rsid w:val="00DB46D8"/>
    <w:rsid w:val="00DB47FB"/>
    <w:rsid w:val="00DB4B5F"/>
    <w:rsid w:val="00DB5161"/>
    <w:rsid w:val="00DB5251"/>
    <w:rsid w:val="00DB538A"/>
    <w:rsid w:val="00DB69EC"/>
    <w:rsid w:val="00DB7552"/>
    <w:rsid w:val="00DB7953"/>
    <w:rsid w:val="00DC0F60"/>
    <w:rsid w:val="00DC13E2"/>
    <w:rsid w:val="00DC144B"/>
    <w:rsid w:val="00DC207F"/>
    <w:rsid w:val="00DC2689"/>
    <w:rsid w:val="00DC29A9"/>
    <w:rsid w:val="00DC35A2"/>
    <w:rsid w:val="00DC382C"/>
    <w:rsid w:val="00DC3942"/>
    <w:rsid w:val="00DC3A14"/>
    <w:rsid w:val="00DC4CC1"/>
    <w:rsid w:val="00DC4CF8"/>
    <w:rsid w:val="00DC55D4"/>
    <w:rsid w:val="00DC6387"/>
    <w:rsid w:val="00DC6687"/>
    <w:rsid w:val="00DC6761"/>
    <w:rsid w:val="00DC6891"/>
    <w:rsid w:val="00DC7700"/>
    <w:rsid w:val="00DC774A"/>
    <w:rsid w:val="00DC7A05"/>
    <w:rsid w:val="00DD0449"/>
    <w:rsid w:val="00DD0482"/>
    <w:rsid w:val="00DD0880"/>
    <w:rsid w:val="00DD08EA"/>
    <w:rsid w:val="00DD1C91"/>
    <w:rsid w:val="00DD2357"/>
    <w:rsid w:val="00DD2BAA"/>
    <w:rsid w:val="00DD2F56"/>
    <w:rsid w:val="00DD365A"/>
    <w:rsid w:val="00DD4683"/>
    <w:rsid w:val="00DD516A"/>
    <w:rsid w:val="00DD58DE"/>
    <w:rsid w:val="00DD5BA3"/>
    <w:rsid w:val="00DD5C12"/>
    <w:rsid w:val="00DD6C48"/>
    <w:rsid w:val="00DD6D83"/>
    <w:rsid w:val="00DD7BC2"/>
    <w:rsid w:val="00DE0171"/>
    <w:rsid w:val="00DE08BE"/>
    <w:rsid w:val="00DE1432"/>
    <w:rsid w:val="00DE147F"/>
    <w:rsid w:val="00DE1513"/>
    <w:rsid w:val="00DE255D"/>
    <w:rsid w:val="00DE264B"/>
    <w:rsid w:val="00DE3764"/>
    <w:rsid w:val="00DE39AD"/>
    <w:rsid w:val="00DE3C3B"/>
    <w:rsid w:val="00DE43F0"/>
    <w:rsid w:val="00DE4D14"/>
    <w:rsid w:val="00DE4D20"/>
    <w:rsid w:val="00DE61A5"/>
    <w:rsid w:val="00DE646F"/>
    <w:rsid w:val="00DE6981"/>
    <w:rsid w:val="00DE7E6E"/>
    <w:rsid w:val="00DF01F4"/>
    <w:rsid w:val="00DF08B7"/>
    <w:rsid w:val="00DF127C"/>
    <w:rsid w:val="00DF13B6"/>
    <w:rsid w:val="00DF2A93"/>
    <w:rsid w:val="00DF3924"/>
    <w:rsid w:val="00DF537C"/>
    <w:rsid w:val="00DF5945"/>
    <w:rsid w:val="00DF659A"/>
    <w:rsid w:val="00DF72AC"/>
    <w:rsid w:val="00DF7732"/>
    <w:rsid w:val="00DF778E"/>
    <w:rsid w:val="00DF7981"/>
    <w:rsid w:val="00DF7DB8"/>
    <w:rsid w:val="00DF7DC0"/>
    <w:rsid w:val="00E00C69"/>
    <w:rsid w:val="00E00DC6"/>
    <w:rsid w:val="00E01183"/>
    <w:rsid w:val="00E01980"/>
    <w:rsid w:val="00E019C7"/>
    <w:rsid w:val="00E019D3"/>
    <w:rsid w:val="00E01D3B"/>
    <w:rsid w:val="00E02753"/>
    <w:rsid w:val="00E02C16"/>
    <w:rsid w:val="00E037EA"/>
    <w:rsid w:val="00E04254"/>
    <w:rsid w:val="00E0459B"/>
    <w:rsid w:val="00E04A84"/>
    <w:rsid w:val="00E05528"/>
    <w:rsid w:val="00E059E9"/>
    <w:rsid w:val="00E05AB4"/>
    <w:rsid w:val="00E05D18"/>
    <w:rsid w:val="00E05F71"/>
    <w:rsid w:val="00E0685C"/>
    <w:rsid w:val="00E06F2B"/>
    <w:rsid w:val="00E07ACD"/>
    <w:rsid w:val="00E07DAF"/>
    <w:rsid w:val="00E10BC0"/>
    <w:rsid w:val="00E1107A"/>
    <w:rsid w:val="00E110E1"/>
    <w:rsid w:val="00E11184"/>
    <w:rsid w:val="00E11C96"/>
    <w:rsid w:val="00E12ADA"/>
    <w:rsid w:val="00E12CEE"/>
    <w:rsid w:val="00E12E4D"/>
    <w:rsid w:val="00E143CB"/>
    <w:rsid w:val="00E14C45"/>
    <w:rsid w:val="00E15391"/>
    <w:rsid w:val="00E156A5"/>
    <w:rsid w:val="00E15802"/>
    <w:rsid w:val="00E15841"/>
    <w:rsid w:val="00E15C1B"/>
    <w:rsid w:val="00E16AE9"/>
    <w:rsid w:val="00E16B4F"/>
    <w:rsid w:val="00E16C24"/>
    <w:rsid w:val="00E170DA"/>
    <w:rsid w:val="00E17B62"/>
    <w:rsid w:val="00E17E49"/>
    <w:rsid w:val="00E2103D"/>
    <w:rsid w:val="00E21D14"/>
    <w:rsid w:val="00E21E0A"/>
    <w:rsid w:val="00E21E1C"/>
    <w:rsid w:val="00E21F0E"/>
    <w:rsid w:val="00E231F3"/>
    <w:rsid w:val="00E232DE"/>
    <w:rsid w:val="00E23515"/>
    <w:rsid w:val="00E24CB8"/>
    <w:rsid w:val="00E24F63"/>
    <w:rsid w:val="00E25375"/>
    <w:rsid w:val="00E266FC"/>
    <w:rsid w:val="00E271FA"/>
    <w:rsid w:val="00E278BA"/>
    <w:rsid w:val="00E27B96"/>
    <w:rsid w:val="00E27FDD"/>
    <w:rsid w:val="00E3001F"/>
    <w:rsid w:val="00E30867"/>
    <w:rsid w:val="00E30B20"/>
    <w:rsid w:val="00E31197"/>
    <w:rsid w:val="00E31577"/>
    <w:rsid w:val="00E317EE"/>
    <w:rsid w:val="00E31A76"/>
    <w:rsid w:val="00E31BF9"/>
    <w:rsid w:val="00E32A9C"/>
    <w:rsid w:val="00E32ADE"/>
    <w:rsid w:val="00E339E5"/>
    <w:rsid w:val="00E36351"/>
    <w:rsid w:val="00E365EE"/>
    <w:rsid w:val="00E37649"/>
    <w:rsid w:val="00E37840"/>
    <w:rsid w:val="00E37916"/>
    <w:rsid w:val="00E3792A"/>
    <w:rsid w:val="00E37ED5"/>
    <w:rsid w:val="00E404FD"/>
    <w:rsid w:val="00E40685"/>
    <w:rsid w:val="00E4082F"/>
    <w:rsid w:val="00E409A3"/>
    <w:rsid w:val="00E409A8"/>
    <w:rsid w:val="00E40DB4"/>
    <w:rsid w:val="00E410C9"/>
    <w:rsid w:val="00E41224"/>
    <w:rsid w:val="00E4138C"/>
    <w:rsid w:val="00E4173F"/>
    <w:rsid w:val="00E420E8"/>
    <w:rsid w:val="00E4278D"/>
    <w:rsid w:val="00E42A0A"/>
    <w:rsid w:val="00E42E99"/>
    <w:rsid w:val="00E43081"/>
    <w:rsid w:val="00E4338A"/>
    <w:rsid w:val="00E43487"/>
    <w:rsid w:val="00E4366E"/>
    <w:rsid w:val="00E437D1"/>
    <w:rsid w:val="00E43838"/>
    <w:rsid w:val="00E43B33"/>
    <w:rsid w:val="00E44739"/>
    <w:rsid w:val="00E448BC"/>
    <w:rsid w:val="00E45698"/>
    <w:rsid w:val="00E4577A"/>
    <w:rsid w:val="00E45A74"/>
    <w:rsid w:val="00E45AED"/>
    <w:rsid w:val="00E465D5"/>
    <w:rsid w:val="00E46CB3"/>
    <w:rsid w:val="00E476F8"/>
    <w:rsid w:val="00E47710"/>
    <w:rsid w:val="00E47CFA"/>
    <w:rsid w:val="00E5056C"/>
    <w:rsid w:val="00E50603"/>
    <w:rsid w:val="00E50B8C"/>
    <w:rsid w:val="00E50E47"/>
    <w:rsid w:val="00E51830"/>
    <w:rsid w:val="00E518E4"/>
    <w:rsid w:val="00E5217C"/>
    <w:rsid w:val="00E5233B"/>
    <w:rsid w:val="00E52482"/>
    <w:rsid w:val="00E525C7"/>
    <w:rsid w:val="00E52BC3"/>
    <w:rsid w:val="00E52DDD"/>
    <w:rsid w:val="00E53145"/>
    <w:rsid w:val="00E53372"/>
    <w:rsid w:val="00E53DE7"/>
    <w:rsid w:val="00E5484E"/>
    <w:rsid w:val="00E54DBC"/>
    <w:rsid w:val="00E55943"/>
    <w:rsid w:val="00E55EFE"/>
    <w:rsid w:val="00E561A3"/>
    <w:rsid w:val="00E56868"/>
    <w:rsid w:val="00E56FA4"/>
    <w:rsid w:val="00E571E8"/>
    <w:rsid w:val="00E57299"/>
    <w:rsid w:val="00E574E3"/>
    <w:rsid w:val="00E57CFB"/>
    <w:rsid w:val="00E57DA3"/>
    <w:rsid w:val="00E57F07"/>
    <w:rsid w:val="00E57F95"/>
    <w:rsid w:val="00E60539"/>
    <w:rsid w:val="00E61550"/>
    <w:rsid w:val="00E61593"/>
    <w:rsid w:val="00E61621"/>
    <w:rsid w:val="00E61EB5"/>
    <w:rsid w:val="00E624C0"/>
    <w:rsid w:val="00E637D9"/>
    <w:rsid w:val="00E63A8C"/>
    <w:rsid w:val="00E63A95"/>
    <w:rsid w:val="00E63B9D"/>
    <w:rsid w:val="00E6539E"/>
    <w:rsid w:val="00E65C14"/>
    <w:rsid w:val="00E65C8D"/>
    <w:rsid w:val="00E66063"/>
    <w:rsid w:val="00E66668"/>
    <w:rsid w:val="00E66AAB"/>
    <w:rsid w:val="00E66F51"/>
    <w:rsid w:val="00E67CCD"/>
    <w:rsid w:val="00E706C2"/>
    <w:rsid w:val="00E7076D"/>
    <w:rsid w:val="00E70826"/>
    <w:rsid w:val="00E709E9"/>
    <w:rsid w:val="00E70F1A"/>
    <w:rsid w:val="00E71543"/>
    <w:rsid w:val="00E7256B"/>
    <w:rsid w:val="00E7259B"/>
    <w:rsid w:val="00E729CC"/>
    <w:rsid w:val="00E72AC9"/>
    <w:rsid w:val="00E72BAC"/>
    <w:rsid w:val="00E7397C"/>
    <w:rsid w:val="00E73A32"/>
    <w:rsid w:val="00E74154"/>
    <w:rsid w:val="00E753FB"/>
    <w:rsid w:val="00E7675B"/>
    <w:rsid w:val="00E76AF7"/>
    <w:rsid w:val="00E76F48"/>
    <w:rsid w:val="00E80ED7"/>
    <w:rsid w:val="00E80FCA"/>
    <w:rsid w:val="00E81E4F"/>
    <w:rsid w:val="00E830B6"/>
    <w:rsid w:val="00E8341C"/>
    <w:rsid w:val="00E83459"/>
    <w:rsid w:val="00E83A6C"/>
    <w:rsid w:val="00E83CFF"/>
    <w:rsid w:val="00E83D09"/>
    <w:rsid w:val="00E83EFA"/>
    <w:rsid w:val="00E843DC"/>
    <w:rsid w:val="00E84B29"/>
    <w:rsid w:val="00E84C7C"/>
    <w:rsid w:val="00E84E49"/>
    <w:rsid w:val="00E85608"/>
    <w:rsid w:val="00E85930"/>
    <w:rsid w:val="00E85BC1"/>
    <w:rsid w:val="00E863DC"/>
    <w:rsid w:val="00E86ADF"/>
    <w:rsid w:val="00E86D98"/>
    <w:rsid w:val="00E87839"/>
    <w:rsid w:val="00E87F50"/>
    <w:rsid w:val="00E9032C"/>
    <w:rsid w:val="00E9092A"/>
    <w:rsid w:val="00E90E5E"/>
    <w:rsid w:val="00E90EC3"/>
    <w:rsid w:val="00E910C1"/>
    <w:rsid w:val="00E91143"/>
    <w:rsid w:val="00E91F35"/>
    <w:rsid w:val="00E92636"/>
    <w:rsid w:val="00E9294E"/>
    <w:rsid w:val="00E93040"/>
    <w:rsid w:val="00E9309A"/>
    <w:rsid w:val="00E93925"/>
    <w:rsid w:val="00E94345"/>
    <w:rsid w:val="00E944BA"/>
    <w:rsid w:val="00E945EA"/>
    <w:rsid w:val="00E947E1"/>
    <w:rsid w:val="00E94C40"/>
    <w:rsid w:val="00E953D3"/>
    <w:rsid w:val="00E95922"/>
    <w:rsid w:val="00E95B84"/>
    <w:rsid w:val="00E95ECE"/>
    <w:rsid w:val="00E95F31"/>
    <w:rsid w:val="00E96513"/>
    <w:rsid w:val="00E967D7"/>
    <w:rsid w:val="00E9721A"/>
    <w:rsid w:val="00E972C0"/>
    <w:rsid w:val="00E978C1"/>
    <w:rsid w:val="00E97B51"/>
    <w:rsid w:val="00E97D19"/>
    <w:rsid w:val="00E97FA1"/>
    <w:rsid w:val="00EA02C9"/>
    <w:rsid w:val="00EA094F"/>
    <w:rsid w:val="00EA0D15"/>
    <w:rsid w:val="00EA0DC3"/>
    <w:rsid w:val="00EA1A71"/>
    <w:rsid w:val="00EA1C5F"/>
    <w:rsid w:val="00EA22B1"/>
    <w:rsid w:val="00EA280A"/>
    <w:rsid w:val="00EA2A19"/>
    <w:rsid w:val="00EA2B32"/>
    <w:rsid w:val="00EA36CB"/>
    <w:rsid w:val="00EA4205"/>
    <w:rsid w:val="00EA4A63"/>
    <w:rsid w:val="00EA52AB"/>
    <w:rsid w:val="00EA59E9"/>
    <w:rsid w:val="00EA62E9"/>
    <w:rsid w:val="00EA68DD"/>
    <w:rsid w:val="00EA693C"/>
    <w:rsid w:val="00EA6BC8"/>
    <w:rsid w:val="00EA7CBA"/>
    <w:rsid w:val="00EA7DE5"/>
    <w:rsid w:val="00EA7FAA"/>
    <w:rsid w:val="00EB0930"/>
    <w:rsid w:val="00EB09C7"/>
    <w:rsid w:val="00EB24E2"/>
    <w:rsid w:val="00EB2A8B"/>
    <w:rsid w:val="00EB2C1D"/>
    <w:rsid w:val="00EB302C"/>
    <w:rsid w:val="00EB362B"/>
    <w:rsid w:val="00EB4090"/>
    <w:rsid w:val="00EB4DBE"/>
    <w:rsid w:val="00EB61F2"/>
    <w:rsid w:val="00EB6731"/>
    <w:rsid w:val="00EB67FB"/>
    <w:rsid w:val="00EB740E"/>
    <w:rsid w:val="00EB79D3"/>
    <w:rsid w:val="00EC145F"/>
    <w:rsid w:val="00EC1F23"/>
    <w:rsid w:val="00EC1F83"/>
    <w:rsid w:val="00EC21A4"/>
    <w:rsid w:val="00EC32EE"/>
    <w:rsid w:val="00EC3C97"/>
    <w:rsid w:val="00EC3E28"/>
    <w:rsid w:val="00EC46AC"/>
    <w:rsid w:val="00EC4C30"/>
    <w:rsid w:val="00EC5194"/>
    <w:rsid w:val="00EC54CA"/>
    <w:rsid w:val="00EC5FBD"/>
    <w:rsid w:val="00EC6410"/>
    <w:rsid w:val="00EC69DF"/>
    <w:rsid w:val="00EC6E1F"/>
    <w:rsid w:val="00EC6F4F"/>
    <w:rsid w:val="00EC71F7"/>
    <w:rsid w:val="00EC7233"/>
    <w:rsid w:val="00EC7535"/>
    <w:rsid w:val="00EC7B17"/>
    <w:rsid w:val="00EC7F43"/>
    <w:rsid w:val="00ED0973"/>
    <w:rsid w:val="00ED0BC4"/>
    <w:rsid w:val="00ED1725"/>
    <w:rsid w:val="00ED1C8F"/>
    <w:rsid w:val="00ED1D9E"/>
    <w:rsid w:val="00ED1FF9"/>
    <w:rsid w:val="00ED2278"/>
    <w:rsid w:val="00ED25EE"/>
    <w:rsid w:val="00ED270B"/>
    <w:rsid w:val="00ED273F"/>
    <w:rsid w:val="00ED2B2B"/>
    <w:rsid w:val="00ED43DE"/>
    <w:rsid w:val="00ED48E4"/>
    <w:rsid w:val="00ED5241"/>
    <w:rsid w:val="00ED5672"/>
    <w:rsid w:val="00ED569A"/>
    <w:rsid w:val="00ED58F2"/>
    <w:rsid w:val="00ED64C6"/>
    <w:rsid w:val="00ED6AB1"/>
    <w:rsid w:val="00EE04BE"/>
    <w:rsid w:val="00EE0670"/>
    <w:rsid w:val="00EE07DD"/>
    <w:rsid w:val="00EE08E8"/>
    <w:rsid w:val="00EE1515"/>
    <w:rsid w:val="00EE2319"/>
    <w:rsid w:val="00EE331C"/>
    <w:rsid w:val="00EE3DDD"/>
    <w:rsid w:val="00EE3EA7"/>
    <w:rsid w:val="00EE4ED3"/>
    <w:rsid w:val="00EE5ADD"/>
    <w:rsid w:val="00EE5BD0"/>
    <w:rsid w:val="00EE5C70"/>
    <w:rsid w:val="00EE5DDC"/>
    <w:rsid w:val="00EE669C"/>
    <w:rsid w:val="00EE6C70"/>
    <w:rsid w:val="00EE6D28"/>
    <w:rsid w:val="00EE6FFA"/>
    <w:rsid w:val="00EE712F"/>
    <w:rsid w:val="00EF07D4"/>
    <w:rsid w:val="00EF1852"/>
    <w:rsid w:val="00EF2932"/>
    <w:rsid w:val="00EF2E02"/>
    <w:rsid w:val="00EF2ECF"/>
    <w:rsid w:val="00EF2FE3"/>
    <w:rsid w:val="00EF3990"/>
    <w:rsid w:val="00EF3B99"/>
    <w:rsid w:val="00EF4777"/>
    <w:rsid w:val="00EF47D0"/>
    <w:rsid w:val="00EF4917"/>
    <w:rsid w:val="00EF534D"/>
    <w:rsid w:val="00EF5FF5"/>
    <w:rsid w:val="00EF6B42"/>
    <w:rsid w:val="00EF6D23"/>
    <w:rsid w:val="00EF78CA"/>
    <w:rsid w:val="00F00AA3"/>
    <w:rsid w:val="00F00B39"/>
    <w:rsid w:val="00F00D92"/>
    <w:rsid w:val="00F010F8"/>
    <w:rsid w:val="00F0132A"/>
    <w:rsid w:val="00F0198D"/>
    <w:rsid w:val="00F022D0"/>
    <w:rsid w:val="00F0396B"/>
    <w:rsid w:val="00F03CA7"/>
    <w:rsid w:val="00F075D2"/>
    <w:rsid w:val="00F07A9D"/>
    <w:rsid w:val="00F07AB0"/>
    <w:rsid w:val="00F07BB3"/>
    <w:rsid w:val="00F107A3"/>
    <w:rsid w:val="00F10A6C"/>
    <w:rsid w:val="00F10D38"/>
    <w:rsid w:val="00F10DD0"/>
    <w:rsid w:val="00F10F5E"/>
    <w:rsid w:val="00F10FC6"/>
    <w:rsid w:val="00F10FC9"/>
    <w:rsid w:val="00F10FDB"/>
    <w:rsid w:val="00F113E2"/>
    <w:rsid w:val="00F121A9"/>
    <w:rsid w:val="00F12729"/>
    <w:rsid w:val="00F1313C"/>
    <w:rsid w:val="00F134E4"/>
    <w:rsid w:val="00F138A2"/>
    <w:rsid w:val="00F138E9"/>
    <w:rsid w:val="00F14846"/>
    <w:rsid w:val="00F1484E"/>
    <w:rsid w:val="00F14947"/>
    <w:rsid w:val="00F14CC5"/>
    <w:rsid w:val="00F15DE3"/>
    <w:rsid w:val="00F17ECD"/>
    <w:rsid w:val="00F2031B"/>
    <w:rsid w:val="00F206BD"/>
    <w:rsid w:val="00F20716"/>
    <w:rsid w:val="00F20FD4"/>
    <w:rsid w:val="00F210FB"/>
    <w:rsid w:val="00F21680"/>
    <w:rsid w:val="00F21E5E"/>
    <w:rsid w:val="00F2218E"/>
    <w:rsid w:val="00F22684"/>
    <w:rsid w:val="00F2285D"/>
    <w:rsid w:val="00F232C7"/>
    <w:rsid w:val="00F237CC"/>
    <w:rsid w:val="00F23C00"/>
    <w:rsid w:val="00F23E4E"/>
    <w:rsid w:val="00F23E7F"/>
    <w:rsid w:val="00F2445E"/>
    <w:rsid w:val="00F26037"/>
    <w:rsid w:val="00F26700"/>
    <w:rsid w:val="00F26E4B"/>
    <w:rsid w:val="00F270E5"/>
    <w:rsid w:val="00F2733C"/>
    <w:rsid w:val="00F27E62"/>
    <w:rsid w:val="00F30596"/>
    <w:rsid w:val="00F30BC1"/>
    <w:rsid w:val="00F30C8E"/>
    <w:rsid w:val="00F313F0"/>
    <w:rsid w:val="00F31945"/>
    <w:rsid w:val="00F31AD8"/>
    <w:rsid w:val="00F32064"/>
    <w:rsid w:val="00F32555"/>
    <w:rsid w:val="00F32C0E"/>
    <w:rsid w:val="00F33087"/>
    <w:rsid w:val="00F339DF"/>
    <w:rsid w:val="00F33A43"/>
    <w:rsid w:val="00F33A75"/>
    <w:rsid w:val="00F34B21"/>
    <w:rsid w:val="00F35368"/>
    <w:rsid w:val="00F3674C"/>
    <w:rsid w:val="00F36763"/>
    <w:rsid w:val="00F369F3"/>
    <w:rsid w:val="00F36E9D"/>
    <w:rsid w:val="00F372B5"/>
    <w:rsid w:val="00F37517"/>
    <w:rsid w:val="00F3770F"/>
    <w:rsid w:val="00F37776"/>
    <w:rsid w:val="00F4137F"/>
    <w:rsid w:val="00F4173E"/>
    <w:rsid w:val="00F41839"/>
    <w:rsid w:val="00F41A14"/>
    <w:rsid w:val="00F42254"/>
    <w:rsid w:val="00F42709"/>
    <w:rsid w:val="00F42A68"/>
    <w:rsid w:val="00F43692"/>
    <w:rsid w:val="00F43B16"/>
    <w:rsid w:val="00F43B32"/>
    <w:rsid w:val="00F43B9F"/>
    <w:rsid w:val="00F440B0"/>
    <w:rsid w:val="00F449FC"/>
    <w:rsid w:val="00F44E62"/>
    <w:rsid w:val="00F45053"/>
    <w:rsid w:val="00F45292"/>
    <w:rsid w:val="00F45A73"/>
    <w:rsid w:val="00F45C4D"/>
    <w:rsid w:val="00F462D5"/>
    <w:rsid w:val="00F46B05"/>
    <w:rsid w:val="00F46E54"/>
    <w:rsid w:val="00F47608"/>
    <w:rsid w:val="00F50A3B"/>
    <w:rsid w:val="00F50B47"/>
    <w:rsid w:val="00F50F5D"/>
    <w:rsid w:val="00F51FE7"/>
    <w:rsid w:val="00F521E3"/>
    <w:rsid w:val="00F527F2"/>
    <w:rsid w:val="00F52FB7"/>
    <w:rsid w:val="00F534FA"/>
    <w:rsid w:val="00F53CA7"/>
    <w:rsid w:val="00F53EF1"/>
    <w:rsid w:val="00F54DFB"/>
    <w:rsid w:val="00F54DFD"/>
    <w:rsid w:val="00F55489"/>
    <w:rsid w:val="00F5552E"/>
    <w:rsid w:val="00F55E60"/>
    <w:rsid w:val="00F565DA"/>
    <w:rsid w:val="00F5696A"/>
    <w:rsid w:val="00F574AE"/>
    <w:rsid w:val="00F579CE"/>
    <w:rsid w:val="00F602C8"/>
    <w:rsid w:val="00F60623"/>
    <w:rsid w:val="00F60E13"/>
    <w:rsid w:val="00F61FD6"/>
    <w:rsid w:val="00F62481"/>
    <w:rsid w:val="00F6260B"/>
    <w:rsid w:val="00F6276B"/>
    <w:rsid w:val="00F62F6B"/>
    <w:rsid w:val="00F639DA"/>
    <w:rsid w:val="00F64B13"/>
    <w:rsid w:val="00F65ACB"/>
    <w:rsid w:val="00F65BB2"/>
    <w:rsid w:val="00F66B99"/>
    <w:rsid w:val="00F66DF6"/>
    <w:rsid w:val="00F6776D"/>
    <w:rsid w:val="00F67869"/>
    <w:rsid w:val="00F67F2C"/>
    <w:rsid w:val="00F703E9"/>
    <w:rsid w:val="00F7057F"/>
    <w:rsid w:val="00F706BE"/>
    <w:rsid w:val="00F707BF"/>
    <w:rsid w:val="00F724DF"/>
    <w:rsid w:val="00F72E44"/>
    <w:rsid w:val="00F73386"/>
    <w:rsid w:val="00F736DB"/>
    <w:rsid w:val="00F738B6"/>
    <w:rsid w:val="00F7422D"/>
    <w:rsid w:val="00F74396"/>
    <w:rsid w:val="00F744A1"/>
    <w:rsid w:val="00F74AF3"/>
    <w:rsid w:val="00F74D42"/>
    <w:rsid w:val="00F751FD"/>
    <w:rsid w:val="00F755AE"/>
    <w:rsid w:val="00F75980"/>
    <w:rsid w:val="00F76288"/>
    <w:rsid w:val="00F76B7C"/>
    <w:rsid w:val="00F77563"/>
    <w:rsid w:val="00F77935"/>
    <w:rsid w:val="00F80321"/>
    <w:rsid w:val="00F805BB"/>
    <w:rsid w:val="00F80CA2"/>
    <w:rsid w:val="00F815AA"/>
    <w:rsid w:val="00F81BEB"/>
    <w:rsid w:val="00F81CA2"/>
    <w:rsid w:val="00F82090"/>
    <w:rsid w:val="00F822A2"/>
    <w:rsid w:val="00F822EC"/>
    <w:rsid w:val="00F82420"/>
    <w:rsid w:val="00F836F1"/>
    <w:rsid w:val="00F83734"/>
    <w:rsid w:val="00F83BAD"/>
    <w:rsid w:val="00F83E26"/>
    <w:rsid w:val="00F83FAE"/>
    <w:rsid w:val="00F84094"/>
    <w:rsid w:val="00F847AC"/>
    <w:rsid w:val="00F850BE"/>
    <w:rsid w:val="00F860D6"/>
    <w:rsid w:val="00F8640D"/>
    <w:rsid w:val="00F8742A"/>
    <w:rsid w:val="00F874B7"/>
    <w:rsid w:val="00F87F62"/>
    <w:rsid w:val="00F87F86"/>
    <w:rsid w:val="00F90217"/>
    <w:rsid w:val="00F907F5"/>
    <w:rsid w:val="00F90E50"/>
    <w:rsid w:val="00F91424"/>
    <w:rsid w:val="00F91680"/>
    <w:rsid w:val="00F926D1"/>
    <w:rsid w:val="00F9271D"/>
    <w:rsid w:val="00F930DD"/>
    <w:rsid w:val="00F93800"/>
    <w:rsid w:val="00F947A1"/>
    <w:rsid w:val="00F94B58"/>
    <w:rsid w:val="00F94B77"/>
    <w:rsid w:val="00F94EC5"/>
    <w:rsid w:val="00F95196"/>
    <w:rsid w:val="00F95238"/>
    <w:rsid w:val="00F95CC5"/>
    <w:rsid w:val="00F96D59"/>
    <w:rsid w:val="00F9750F"/>
    <w:rsid w:val="00F97D8F"/>
    <w:rsid w:val="00FA075A"/>
    <w:rsid w:val="00FA08AB"/>
    <w:rsid w:val="00FA1F2A"/>
    <w:rsid w:val="00FA21CC"/>
    <w:rsid w:val="00FA2A40"/>
    <w:rsid w:val="00FA2F13"/>
    <w:rsid w:val="00FA364C"/>
    <w:rsid w:val="00FA36DB"/>
    <w:rsid w:val="00FA4254"/>
    <w:rsid w:val="00FA4418"/>
    <w:rsid w:val="00FA48F0"/>
    <w:rsid w:val="00FA4AAE"/>
    <w:rsid w:val="00FA59B6"/>
    <w:rsid w:val="00FA65AC"/>
    <w:rsid w:val="00FA7327"/>
    <w:rsid w:val="00FA73CF"/>
    <w:rsid w:val="00FA7F71"/>
    <w:rsid w:val="00FB0423"/>
    <w:rsid w:val="00FB04EC"/>
    <w:rsid w:val="00FB14F0"/>
    <w:rsid w:val="00FB1F76"/>
    <w:rsid w:val="00FB2066"/>
    <w:rsid w:val="00FB208B"/>
    <w:rsid w:val="00FB24C1"/>
    <w:rsid w:val="00FB292C"/>
    <w:rsid w:val="00FB2CB8"/>
    <w:rsid w:val="00FB3172"/>
    <w:rsid w:val="00FB3B88"/>
    <w:rsid w:val="00FB45C1"/>
    <w:rsid w:val="00FB4994"/>
    <w:rsid w:val="00FB4C59"/>
    <w:rsid w:val="00FB541B"/>
    <w:rsid w:val="00FB55C4"/>
    <w:rsid w:val="00FB5EAD"/>
    <w:rsid w:val="00FB6207"/>
    <w:rsid w:val="00FB635F"/>
    <w:rsid w:val="00FB6A6D"/>
    <w:rsid w:val="00FC03CD"/>
    <w:rsid w:val="00FC0686"/>
    <w:rsid w:val="00FC0FCE"/>
    <w:rsid w:val="00FC111F"/>
    <w:rsid w:val="00FC13B6"/>
    <w:rsid w:val="00FC1BA9"/>
    <w:rsid w:val="00FC2AB8"/>
    <w:rsid w:val="00FC328E"/>
    <w:rsid w:val="00FC330C"/>
    <w:rsid w:val="00FC41D5"/>
    <w:rsid w:val="00FC4CB7"/>
    <w:rsid w:val="00FC51AF"/>
    <w:rsid w:val="00FC5313"/>
    <w:rsid w:val="00FC5335"/>
    <w:rsid w:val="00FC5B82"/>
    <w:rsid w:val="00FC5FEC"/>
    <w:rsid w:val="00FC618B"/>
    <w:rsid w:val="00FC64A9"/>
    <w:rsid w:val="00FC695C"/>
    <w:rsid w:val="00FC74D2"/>
    <w:rsid w:val="00FD02CF"/>
    <w:rsid w:val="00FD08E6"/>
    <w:rsid w:val="00FD1DF9"/>
    <w:rsid w:val="00FD20B9"/>
    <w:rsid w:val="00FD222F"/>
    <w:rsid w:val="00FD288C"/>
    <w:rsid w:val="00FD298E"/>
    <w:rsid w:val="00FD2FEE"/>
    <w:rsid w:val="00FD34E8"/>
    <w:rsid w:val="00FD3579"/>
    <w:rsid w:val="00FD3830"/>
    <w:rsid w:val="00FD3F71"/>
    <w:rsid w:val="00FD488B"/>
    <w:rsid w:val="00FD4C5A"/>
    <w:rsid w:val="00FD5B75"/>
    <w:rsid w:val="00FD6096"/>
    <w:rsid w:val="00FE0585"/>
    <w:rsid w:val="00FE0699"/>
    <w:rsid w:val="00FE30AD"/>
    <w:rsid w:val="00FE465B"/>
    <w:rsid w:val="00FE46AF"/>
    <w:rsid w:val="00FE4732"/>
    <w:rsid w:val="00FE5BF8"/>
    <w:rsid w:val="00FE5D3A"/>
    <w:rsid w:val="00FE6BEC"/>
    <w:rsid w:val="00FE6C36"/>
    <w:rsid w:val="00FF04D9"/>
    <w:rsid w:val="00FF0696"/>
    <w:rsid w:val="00FF0AF9"/>
    <w:rsid w:val="00FF11A6"/>
    <w:rsid w:val="00FF15C0"/>
    <w:rsid w:val="00FF1624"/>
    <w:rsid w:val="00FF1A2F"/>
    <w:rsid w:val="00FF1BE4"/>
    <w:rsid w:val="00FF2841"/>
    <w:rsid w:val="00FF3053"/>
    <w:rsid w:val="00FF30E6"/>
    <w:rsid w:val="00FF385C"/>
    <w:rsid w:val="00FF4142"/>
    <w:rsid w:val="00FF462D"/>
    <w:rsid w:val="00FF4C85"/>
    <w:rsid w:val="00FF4FAF"/>
    <w:rsid w:val="00FF524C"/>
    <w:rsid w:val="00FF59F1"/>
    <w:rsid w:val="00FF5EC7"/>
    <w:rsid w:val="00FF61EE"/>
    <w:rsid w:val="00FF6653"/>
    <w:rsid w:val="00FF6CE3"/>
    <w:rsid w:val="00FF70B7"/>
    <w:rsid w:val="00FF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B1D9C6A"/>
  <w15:docId w15:val="{B039973F-208D-4884-A2EE-056E23CD5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012E1"/>
    <w:pPr>
      <w:widowControl w:val="0"/>
      <w:jc w:val="both"/>
    </w:pPr>
    <w:rPr>
      <w:rFonts w:ascii="Times New Roman" w:hAnsi="Times New Roman"/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3012E1"/>
    <w:pPr>
      <w:keepNext/>
      <w:autoSpaceDE w:val="0"/>
      <w:autoSpaceDN w:val="0"/>
      <w:adjustRightInd w:val="0"/>
      <w:outlineLvl w:val="0"/>
    </w:pPr>
    <w:rPr>
      <w:b/>
      <w:bCs/>
      <w:color w:val="000000"/>
      <w:kern w:val="0"/>
    </w:rPr>
  </w:style>
  <w:style w:type="paragraph" w:styleId="2">
    <w:name w:val="heading 2"/>
    <w:basedOn w:val="a"/>
    <w:next w:val="a"/>
    <w:link w:val="20"/>
    <w:qFormat/>
    <w:rsid w:val="003012E1"/>
    <w:pPr>
      <w:keepNext/>
      <w:outlineLvl w:val="1"/>
    </w:pPr>
    <w:rPr>
      <w:b/>
      <w:bCs/>
    </w:rPr>
  </w:style>
  <w:style w:type="paragraph" w:styleId="3">
    <w:name w:val="heading 3"/>
    <w:basedOn w:val="a"/>
    <w:next w:val="a"/>
    <w:link w:val="30"/>
    <w:qFormat/>
    <w:rsid w:val="003012E1"/>
    <w:pPr>
      <w:keepNext/>
      <w:outlineLvl w:val="2"/>
    </w:pPr>
    <w:rPr>
      <w:b/>
      <w:bCs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semiHidden/>
    <w:rsid w:val="003012E1"/>
    <w:pPr>
      <w:snapToGrid w:val="0"/>
      <w:jc w:val="left"/>
    </w:pPr>
  </w:style>
  <w:style w:type="character" w:styleId="a5">
    <w:name w:val="footnote reference"/>
    <w:semiHidden/>
    <w:rsid w:val="003012E1"/>
    <w:rPr>
      <w:vertAlign w:val="superscript"/>
    </w:rPr>
  </w:style>
  <w:style w:type="character" w:styleId="a6">
    <w:name w:val="Hyperlink"/>
    <w:rsid w:val="003012E1"/>
    <w:rPr>
      <w:color w:val="0000FF"/>
      <w:u w:val="single"/>
    </w:rPr>
  </w:style>
  <w:style w:type="paragraph" w:styleId="a7">
    <w:name w:val="Body Text Indent"/>
    <w:basedOn w:val="a"/>
    <w:link w:val="a8"/>
    <w:rsid w:val="003012E1"/>
    <w:pPr>
      <w:autoSpaceDE w:val="0"/>
      <w:autoSpaceDN w:val="0"/>
      <w:adjustRightInd w:val="0"/>
      <w:ind w:firstLine="720"/>
    </w:pPr>
    <w:rPr>
      <w:color w:val="000000"/>
      <w:kern w:val="0"/>
    </w:rPr>
  </w:style>
  <w:style w:type="paragraph" w:styleId="a9">
    <w:name w:val="footer"/>
    <w:basedOn w:val="a"/>
    <w:link w:val="aa"/>
    <w:rsid w:val="003012E1"/>
    <w:pPr>
      <w:tabs>
        <w:tab w:val="center" w:pos="4252"/>
        <w:tab w:val="right" w:pos="8504"/>
      </w:tabs>
      <w:snapToGrid w:val="0"/>
    </w:pPr>
  </w:style>
  <w:style w:type="character" w:styleId="ab">
    <w:name w:val="page number"/>
    <w:basedOn w:val="a0"/>
    <w:rsid w:val="003012E1"/>
  </w:style>
  <w:style w:type="paragraph" w:styleId="ac">
    <w:name w:val="header"/>
    <w:basedOn w:val="a"/>
    <w:link w:val="ad"/>
    <w:rsid w:val="003012E1"/>
    <w:pPr>
      <w:tabs>
        <w:tab w:val="center" w:pos="4252"/>
        <w:tab w:val="right" w:pos="8504"/>
      </w:tabs>
      <w:snapToGrid w:val="0"/>
    </w:pPr>
  </w:style>
  <w:style w:type="character" w:styleId="ae">
    <w:name w:val="FollowedHyperlink"/>
    <w:rsid w:val="003012E1"/>
    <w:rPr>
      <w:color w:val="800080"/>
      <w:u w:val="single"/>
    </w:rPr>
  </w:style>
  <w:style w:type="paragraph" w:styleId="af">
    <w:name w:val="Body Text"/>
    <w:basedOn w:val="a"/>
    <w:link w:val="af0"/>
    <w:rsid w:val="003012E1"/>
    <w:pPr>
      <w:widowControl/>
      <w:spacing w:line="120" w:lineRule="auto"/>
      <w:jc w:val="left"/>
    </w:pPr>
    <w:rPr>
      <w:sz w:val="18"/>
      <w:szCs w:val="18"/>
    </w:rPr>
  </w:style>
  <w:style w:type="paragraph" w:styleId="af1">
    <w:name w:val="Title"/>
    <w:basedOn w:val="a"/>
    <w:link w:val="af2"/>
    <w:qFormat/>
    <w:rsid w:val="003012E1"/>
    <w:pPr>
      <w:autoSpaceDE w:val="0"/>
      <w:autoSpaceDN w:val="0"/>
      <w:adjustRightInd w:val="0"/>
      <w:jc w:val="center"/>
    </w:pPr>
    <w:rPr>
      <w:b/>
      <w:bCs/>
      <w:color w:val="000000"/>
      <w:kern w:val="0"/>
      <w:sz w:val="28"/>
      <w:szCs w:val="28"/>
    </w:rPr>
  </w:style>
  <w:style w:type="paragraph" w:styleId="21">
    <w:name w:val="Body Text 2"/>
    <w:basedOn w:val="a"/>
    <w:link w:val="22"/>
    <w:rsid w:val="003012E1"/>
    <w:pPr>
      <w:spacing w:line="0" w:lineRule="atLeast"/>
    </w:pPr>
    <w:rPr>
      <w:sz w:val="18"/>
    </w:rPr>
  </w:style>
  <w:style w:type="paragraph" w:styleId="31">
    <w:name w:val="Body Text 3"/>
    <w:basedOn w:val="a"/>
    <w:link w:val="32"/>
    <w:rsid w:val="0006179C"/>
    <w:rPr>
      <w:b/>
      <w:bCs/>
      <w:sz w:val="18"/>
      <w:szCs w:val="18"/>
    </w:rPr>
  </w:style>
  <w:style w:type="paragraph" w:styleId="af3">
    <w:name w:val="Balloon Text"/>
    <w:basedOn w:val="a"/>
    <w:link w:val="af4"/>
    <w:rsid w:val="00D31CC1"/>
    <w:rPr>
      <w:rFonts w:ascii="Arial" w:eastAsia="ＭＳ ゴシック" w:hAnsi="Arial"/>
      <w:sz w:val="18"/>
      <w:szCs w:val="18"/>
    </w:rPr>
  </w:style>
  <w:style w:type="character" w:customStyle="1" w:styleId="HTML1">
    <w:name w:val="HTML タイプライタ1"/>
    <w:uiPriority w:val="99"/>
    <w:semiHidden/>
    <w:unhideWhenUsed/>
    <w:rsid w:val="00F739F2"/>
    <w:rPr>
      <w:rFonts w:ascii="ＭＳ ゴシック" w:eastAsia="ＭＳ ゴシック" w:hAnsi="ＭＳ ゴシック" w:cs="ＭＳ ゴシック"/>
      <w:sz w:val="24"/>
      <w:szCs w:val="24"/>
    </w:rPr>
  </w:style>
  <w:style w:type="character" w:styleId="af5">
    <w:name w:val="annotation reference"/>
    <w:unhideWhenUsed/>
    <w:rsid w:val="00E75DE3"/>
    <w:rPr>
      <w:sz w:val="18"/>
      <w:szCs w:val="18"/>
    </w:rPr>
  </w:style>
  <w:style w:type="paragraph" w:styleId="af6">
    <w:name w:val="annotation text"/>
    <w:basedOn w:val="a"/>
    <w:link w:val="af7"/>
    <w:unhideWhenUsed/>
    <w:rsid w:val="00E75DE3"/>
    <w:pPr>
      <w:jc w:val="left"/>
    </w:pPr>
  </w:style>
  <w:style w:type="character" w:customStyle="1" w:styleId="af7">
    <w:name w:val="コメント文字列 (文字)"/>
    <w:link w:val="af6"/>
    <w:rsid w:val="00E75DE3"/>
    <w:rPr>
      <w:rFonts w:ascii="Times New Roman" w:hAnsi="Times New Roman"/>
      <w:kern w:val="2"/>
      <w:sz w:val="24"/>
      <w:szCs w:val="24"/>
    </w:rPr>
  </w:style>
  <w:style w:type="paragraph" w:styleId="af8">
    <w:name w:val="annotation subject"/>
    <w:basedOn w:val="af6"/>
    <w:next w:val="af6"/>
    <w:link w:val="af9"/>
    <w:unhideWhenUsed/>
    <w:rsid w:val="00E75DE3"/>
    <w:rPr>
      <w:b/>
      <w:bCs/>
    </w:rPr>
  </w:style>
  <w:style w:type="character" w:customStyle="1" w:styleId="af9">
    <w:name w:val="コメント内容 (文字)"/>
    <w:link w:val="af8"/>
    <w:rsid w:val="00E75DE3"/>
    <w:rPr>
      <w:rFonts w:ascii="Times New Roman" w:hAnsi="Times New Roman"/>
      <w:b/>
      <w:bCs/>
      <w:kern w:val="2"/>
      <w:sz w:val="24"/>
      <w:szCs w:val="24"/>
    </w:rPr>
  </w:style>
  <w:style w:type="character" w:customStyle="1" w:styleId="32">
    <w:name w:val="本文 3 (文字)"/>
    <w:link w:val="31"/>
    <w:rsid w:val="00153C2A"/>
    <w:rPr>
      <w:rFonts w:ascii="Times New Roman" w:hAnsi="Times New Roman"/>
      <w:b/>
      <w:bCs/>
      <w:kern w:val="2"/>
      <w:sz w:val="18"/>
      <w:szCs w:val="18"/>
    </w:rPr>
  </w:style>
  <w:style w:type="paragraph" w:styleId="afa">
    <w:name w:val="List Paragraph"/>
    <w:basedOn w:val="a"/>
    <w:uiPriority w:val="34"/>
    <w:qFormat/>
    <w:rsid w:val="00B50ABB"/>
    <w:pPr>
      <w:ind w:leftChars="400" w:left="840"/>
    </w:pPr>
  </w:style>
  <w:style w:type="character" w:styleId="afb">
    <w:name w:val="Placeholder Text"/>
    <w:basedOn w:val="a0"/>
    <w:uiPriority w:val="99"/>
    <w:rsid w:val="001B098C"/>
    <w:rPr>
      <w:color w:val="808080"/>
    </w:rPr>
  </w:style>
  <w:style w:type="paragraph" w:customStyle="1" w:styleId="Paragraph">
    <w:name w:val="Paragraph"/>
    <w:basedOn w:val="a"/>
    <w:rsid w:val="007A6757"/>
    <w:pPr>
      <w:widowControl/>
      <w:ind w:firstLine="360"/>
      <w:jc w:val="left"/>
    </w:pPr>
    <w:rPr>
      <w:kern w:val="0"/>
      <w:sz w:val="20"/>
      <w:szCs w:val="20"/>
      <w:lang w:eastAsia="en-US"/>
    </w:rPr>
  </w:style>
  <w:style w:type="paragraph" w:customStyle="1" w:styleId="Figure">
    <w:name w:val="Figure"/>
    <w:basedOn w:val="a"/>
    <w:rsid w:val="0058500F"/>
    <w:pPr>
      <w:keepNext/>
      <w:widowControl/>
      <w:spacing w:after="200"/>
      <w:jc w:val="center"/>
    </w:pPr>
    <w:rPr>
      <w:rFonts w:eastAsia="Malgun Gothic"/>
      <w:kern w:val="0"/>
      <w:sz w:val="20"/>
      <w:szCs w:val="20"/>
      <w:lang w:eastAsia="en-US"/>
    </w:rPr>
  </w:style>
  <w:style w:type="paragraph" w:customStyle="1" w:styleId="HeadingA">
    <w:name w:val="Heading A"/>
    <w:basedOn w:val="a"/>
    <w:rsid w:val="0058500F"/>
    <w:pPr>
      <w:widowControl/>
      <w:jc w:val="left"/>
    </w:pPr>
    <w:rPr>
      <w:rFonts w:eastAsia="Malgun Gothic"/>
      <w:b/>
      <w:caps/>
      <w:kern w:val="0"/>
      <w:sz w:val="20"/>
      <w:szCs w:val="20"/>
      <w:lang w:eastAsia="en-US"/>
    </w:rPr>
  </w:style>
  <w:style w:type="paragraph" w:customStyle="1" w:styleId="HeadingB">
    <w:name w:val="Heading B"/>
    <w:basedOn w:val="a"/>
    <w:rsid w:val="0058500F"/>
    <w:pPr>
      <w:widowControl/>
      <w:jc w:val="left"/>
    </w:pPr>
    <w:rPr>
      <w:rFonts w:eastAsia="Malgun Gothic"/>
      <w:b/>
      <w:kern w:val="0"/>
      <w:sz w:val="20"/>
      <w:szCs w:val="20"/>
      <w:lang w:eastAsia="en-US"/>
    </w:rPr>
  </w:style>
  <w:style w:type="paragraph" w:customStyle="1" w:styleId="HeadingC">
    <w:name w:val="Heading C"/>
    <w:basedOn w:val="a"/>
    <w:rsid w:val="0058500F"/>
    <w:pPr>
      <w:widowControl/>
      <w:jc w:val="left"/>
    </w:pPr>
    <w:rPr>
      <w:rFonts w:eastAsia="Malgun Gothic"/>
      <w:i/>
      <w:kern w:val="0"/>
      <w:sz w:val="20"/>
      <w:szCs w:val="20"/>
      <w:lang w:eastAsia="en-US"/>
    </w:rPr>
  </w:style>
  <w:style w:type="paragraph" w:customStyle="1" w:styleId="References">
    <w:name w:val="References"/>
    <w:basedOn w:val="a"/>
    <w:rsid w:val="0058500F"/>
    <w:pPr>
      <w:widowControl/>
      <w:tabs>
        <w:tab w:val="left" w:pos="720"/>
      </w:tabs>
      <w:ind w:left="284" w:hanging="284"/>
      <w:jc w:val="left"/>
    </w:pPr>
    <w:rPr>
      <w:rFonts w:eastAsia="Malgun Gothic"/>
      <w:kern w:val="0"/>
      <w:sz w:val="20"/>
      <w:szCs w:val="20"/>
      <w:lang w:eastAsia="en-US"/>
    </w:rPr>
  </w:style>
  <w:style w:type="character" w:customStyle="1" w:styleId="ad">
    <w:name w:val="ヘッダー (文字)"/>
    <w:link w:val="ac"/>
    <w:rsid w:val="0058500F"/>
    <w:rPr>
      <w:rFonts w:ascii="Times New Roman" w:hAnsi="Times New Roman"/>
      <w:kern w:val="2"/>
      <w:sz w:val="24"/>
      <w:szCs w:val="24"/>
    </w:rPr>
  </w:style>
  <w:style w:type="character" w:customStyle="1" w:styleId="aa">
    <w:name w:val="フッター (文字)"/>
    <w:link w:val="a9"/>
    <w:rsid w:val="0058500F"/>
    <w:rPr>
      <w:rFonts w:ascii="Times New Roman" w:hAnsi="Times New Roman"/>
      <w:kern w:val="2"/>
      <w:sz w:val="24"/>
      <w:szCs w:val="24"/>
    </w:rPr>
  </w:style>
  <w:style w:type="paragraph" w:customStyle="1" w:styleId="Equation">
    <w:name w:val="Equation"/>
    <w:basedOn w:val="a"/>
    <w:qFormat/>
    <w:rsid w:val="0058500F"/>
    <w:pPr>
      <w:widowControl/>
      <w:tabs>
        <w:tab w:val="left" w:pos="284"/>
        <w:tab w:val="center" w:pos="2410"/>
        <w:tab w:val="right" w:pos="4820"/>
      </w:tabs>
      <w:jc w:val="left"/>
    </w:pPr>
    <w:rPr>
      <w:rFonts w:eastAsia="Malgun Gothic"/>
      <w:kern w:val="0"/>
      <w:sz w:val="20"/>
      <w:szCs w:val="20"/>
      <w:lang w:eastAsia="ko-KR"/>
    </w:rPr>
  </w:style>
  <w:style w:type="character" w:customStyle="1" w:styleId="af4">
    <w:name w:val="吹き出し (文字)"/>
    <w:basedOn w:val="a0"/>
    <w:link w:val="af3"/>
    <w:rsid w:val="0058500F"/>
    <w:rPr>
      <w:rFonts w:ascii="Arial" w:eastAsia="ＭＳ ゴシック" w:hAnsi="Arial"/>
      <w:kern w:val="2"/>
      <w:sz w:val="18"/>
      <w:szCs w:val="18"/>
    </w:rPr>
  </w:style>
  <w:style w:type="paragraph" w:customStyle="1" w:styleId="11">
    <w:name w:val="1"/>
    <w:uiPriority w:val="99"/>
    <w:unhideWhenUsed/>
    <w:rsid w:val="0072621E"/>
    <w:pPr>
      <w:widowControl w:val="0"/>
      <w:jc w:val="both"/>
    </w:pPr>
    <w:rPr>
      <w:rFonts w:ascii="Times New Roman" w:hAnsi="Times New Roman"/>
      <w:kern w:val="2"/>
      <w:sz w:val="24"/>
      <w:szCs w:val="24"/>
    </w:rPr>
  </w:style>
  <w:style w:type="character" w:styleId="HTML">
    <w:name w:val="HTML Typewriter"/>
    <w:basedOn w:val="a0"/>
    <w:semiHidden/>
    <w:unhideWhenUsed/>
    <w:rsid w:val="0072621E"/>
    <w:rPr>
      <w:rFonts w:ascii="Courier New" w:hAnsi="Courier New" w:cs="Courier New"/>
      <w:sz w:val="20"/>
      <w:szCs w:val="20"/>
    </w:rPr>
  </w:style>
  <w:style w:type="character" w:styleId="afc">
    <w:name w:val="line number"/>
    <w:basedOn w:val="a0"/>
    <w:semiHidden/>
    <w:unhideWhenUsed/>
    <w:rsid w:val="000D4C49"/>
  </w:style>
  <w:style w:type="character" w:customStyle="1" w:styleId="10">
    <w:name w:val="見出し 1 (文字)"/>
    <w:basedOn w:val="a0"/>
    <w:link w:val="1"/>
    <w:rsid w:val="00A836C5"/>
    <w:rPr>
      <w:rFonts w:ascii="Times New Roman" w:hAnsi="Times New Roman"/>
      <w:b/>
      <w:bCs/>
      <w:color w:val="000000"/>
      <w:sz w:val="24"/>
      <w:szCs w:val="24"/>
    </w:rPr>
  </w:style>
  <w:style w:type="character" w:customStyle="1" w:styleId="20">
    <w:name w:val="見出し 2 (文字)"/>
    <w:basedOn w:val="a0"/>
    <w:link w:val="2"/>
    <w:rsid w:val="00A836C5"/>
    <w:rPr>
      <w:rFonts w:ascii="Times New Roman" w:hAnsi="Times New Roman"/>
      <w:b/>
      <w:bCs/>
      <w:kern w:val="2"/>
      <w:sz w:val="24"/>
      <w:szCs w:val="24"/>
    </w:rPr>
  </w:style>
  <w:style w:type="character" w:customStyle="1" w:styleId="30">
    <w:name w:val="見出し 3 (文字)"/>
    <w:basedOn w:val="a0"/>
    <w:link w:val="3"/>
    <w:rsid w:val="00A836C5"/>
    <w:rPr>
      <w:rFonts w:ascii="Times New Roman" w:hAnsi="Times New Roman"/>
      <w:b/>
      <w:bCs/>
      <w:kern w:val="2"/>
      <w:sz w:val="18"/>
      <w:szCs w:val="24"/>
    </w:rPr>
  </w:style>
  <w:style w:type="character" w:customStyle="1" w:styleId="a4">
    <w:name w:val="脚注文字列 (文字)"/>
    <w:basedOn w:val="a0"/>
    <w:link w:val="a3"/>
    <w:semiHidden/>
    <w:rsid w:val="00A836C5"/>
    <w:rPr>
      <w:rFonts w:ascii="Times New Roman" w:hAnsi="Times New Roman"/>
      <w:kern w:val="2"/>
      <w:sz w:val="24"/>
      <w:szCs w:val="24"/>
    </w:rPr>
  </w:style>
  <w:style w:type="character" w:customStyle="1" w:styleId="a8">
    <w:name w:val="本文インデント (文字)"/>
    <w:basedOn w:val="a0"/>
    <w:link w:val="a7"/>
    <w:rsid w:val="00A836C5"/>
    <w:rPr>
      <w:rFonts w:ascii="Times New Roman" w:hAnsi="Times New Roman"/>
      <w:color w:val="000000"/>
      <w:sz w:val="24"/>
      <w:szCs w:val="24"/>
    </w:rPr>
  </w:style>
  <w:style w:type="character" w:customStyle="1" w:styleId="af0">
    <w:name w:val="本文 (文字)"/>
    <w:basedOn w:val="a0"/>
    <w:link w:val="af"/>
    <w:rsid w:val="00A836C5"/>
    <w:rPr>
      <w:rFonts w:ascii="Times New Roman" w:hAnsi="Times New Roman"/>
      <w:kern w:val="2"/>
      <w:sz w:val="18"/>
      <w:szCs w:val="18"/>
    </w:rPr>
  </w:style>
  <w:style w:type="character" w:customStyle="1" w:styleId="af2">
    <w:name w:val="表題 (文字)"/>
    <w:basedOn w:val="a0"/>
    <w:link w:val="af1"/>
    <w:rsid w:val="00A836C5"/>
    <w:rPr>
      <w:rFonts w:ascii="Times New Roman" w:hAnsi="Times New Roman"/>
      <w:b/>
      <w:bCs/>
      <w:color w:val="000000"/>
      <w:sz w:val="28"/>
      <w:szCs w:val="28"/>
    </w:rPr>
  </w:style>
  <w:style w:type="character" w:customStyle="1" w:styleId="22">
    <w:name w:val="本文 2 (文字)"/>
    <w:basedOn w:val="a0"/>
    <w:link w:val="21"/>
    <w:rsid w:val="00A836C5"/>
    <w:rPr>
      <w:rFonts w:ascii="Times New Roman" w:hAnsi="Times New Roman"/>
      <w:kern w:val="2"/>
      <w:sz w:val="18"/>
      <w:szCs w:val="24"/>
    </w:rPr>
  </w:style>
  <w:style w:type="paragraph" w:styleId="afd">
    <w:name w:val="Revision"/>
    <w:hidden/>
    <w:semiHidden/>
    <w:rsid w:val="00AE4EAD"/>
    <w:rPr>
      <w:rFonts w:ascii="Times New Roman" w:hAnsi="Times New Roman"/>
      <w:kern w:val="2"/>
      <w:sz w:val="24"/>
      <w:szCs w:val="24"/>
    </w:rPr>
  </w:style>
  <w:style w:type="paragraph" w:styleId="afe">
    <w:name w:val="caption"/>
    <w:basedOn w:val="a"/>
    <w:next w:val="a"/>
    <w:unhideWhenUsed/>
    <w:qFormat/>
    <w:rsid w:val="00756306"/>
    <w:pPr>
      <w:widowControl/>
      <w:jc w:val="left"/>
    </w:pPr>
    <w:rPr>
      <w:b/>
      <w:bCs/>
      <w:kern w:val="0"/>
      <w:sz w:val="21"/>
      <w:szCs w:val="21"/>
      <w:lang w:eastAsia="en-US"/>
    </w:rPr>
  </w:style>
  <w:style w:type="character" w:styleId="aff">
    <w:name w:val="Strong"/>
    <w:basedOn w:val="a0"/>
    <w:uiPriority w:val="22"/>
    <w:qFormat/>
    <w:rsid w:val="00894EE7"/>
    <w:rPr>
      <w:b/>
      <w:bCs/>
    </w:rPr>
  </w:style>
  <w:style w:type="character" w:customStyle="1" w:styleId="12">
    <w:name w:val="未解決のメンション1"/>
    <w:basedOn w:val="a0"/>
    <w:uiPriority w:val="99"/>
    <w:semiHidden/>
    <w:unhideWhenUsed/>
    <w:rsid w:val="00F26E4B"/>
    <w:rPr>
      <w:color w:val="808080"/>
      <w:shd w:val="clear" w:color="auto" w:fill="E6E6E6"/>
    </w:rPr>
  </w:style>
  <w:style w:type="character" w:customStyle="1" w:styleId="23">
    <w:name w:val="未解決のメンション2"/>
    <w:basedOn w:val="a0"/>
    <w:uiPriority w:val="99"/>
    <w:semiHidden/>
    <w:unhideWhenUsed/>
    <w:rsid w:val="00A54A61"/>
    <w:rPr>
      <w:color w:val="605E5C"/>
      <w:shd w:val="clear" w:color="auto" w:fill="E1DFDD"/>
    </w:rPr>
  </w:style>
  <w:style w:type="character" w:customStyle="1" w:styleId="33">
    <w:name w:val="未解決のメンション3"/>
    <w:basedOn w:val="a0"/>
    <w:uiPriority w:val="99"/>
    <w:semiHidden/>
    <w:unhideWhenUsed/>
    <w:rsid w:val="00C347A8"/>
    <w:rPr>
      <w:color w:val="605E5C"/>
      <w:shd w:val="clear" w:color="auto" w:fill="E1DFDD"/>
    </w:rPr>
  </w:style>
  <w:style w:type="table" w:styleId="aff0">
    <w:name w:val="Table Grid"/>
    <w:basedOn w:val="a1"/>
    <w:rsid w:val="00536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">
    <w:name w:val="未解決のメンション4"/>
    <w:basedOn w:val="a0"/>
    <w:uiPriority w:val="99"/>
    <w:semiHidden/>
    <w:unhideWhenUsed/>
    <w:rsid w:val="00FF16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8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1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4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40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80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9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9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2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02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1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ja.wolframalpha.com/input/?i=Integral+(sin%5Btheta%5D*cos%5Bphi%5D)%5E1+*+(sin%5Btheta%5D*sin%5Bphi%5D)%5E0+*+(cos%5Btheta%5D)%5E0+*sin%5B%CE%B8%5D,+%7Bphi,0,pi%2F2%7D,+%7Btheta,0,pi%2F2%7D" TargetMode="External"/><Relationship Id="rId18" Type="http://schemas.openxmlformats.org/officeDocument/2006/relationships/hyperlink" Target="https://www.wolframalpha.com/input/?i=Integral+(sin%5Btheta%5D*cos%5Bphi%5D)%5E4+*+(sin%5Btheta%5D*sin%5Bphi%5D)%5E2+*+(cos%5Btheta%5D)%5E0+*sin%5B%CE%B8%5D,+%7Bphi,0,pi%2F2%7D,+%7Btheta,0,pi%2F2%7D" TargetMode="External"/><Relationship Id="rId26" Type="http://schemas.openxmlformats.org/officeDocument/2006/relationships/hyperlink" Target="https://www.wolframalpha.com/input/?i=Integral+(sin%5Btheta%5D*cos%5Bphi%5D)%5E4+*+(sin%5Btheta%5D*sin%5Bphi%5D)%5E1+*+(cos%5Btheta%5D)%5E1+*sin%5B%CE%B8%5D,+%7Bphi,0,pi%2F2%7D,+%7Btheta,0,pi%2F2%7D" TargetMode="External"/><Relationship Id="rId39" Type="http://schemas.openxmlformats.org/officeDocument/2006/relationships/hyperlink" Target="https://www.wolframalpha.com/input/?i=Integral+(sin%5Btheta%5D*cos%5Bphi%5D)%5E4+*+(sin%5Btheta%5D*sin%5Bphi%5D)%5E3+*+(cos%5Btheta%5D)%5E1+*sin%5B%CE%B8%5D,+%7Bphi,0,pi%2F2%7D,+%7Btheta,0,pi%2F2%7D" TargetMode="External"/><Relationship Id="rId21" Type="http://schemas.openxmlformats.org/officeDocument/2006/relationships/hyperlink" Target="https://ja.wolframalpha.com/input/?i=Integral+(sin%5Btheta%5D*cos%5Bphi%5D)%5E1+*+(sin%5Btheta%5D*sin%5Bphi%5D)%5E1+*+(cos%5Btheta%5D)%5E0+*sin%5B%CE%B8%5D,+%7Bphi,0,pi%2F2%7D,+%7Btheta,0,pi%2F2%7D" TargetMode="External"/><Relationship Id="rId34" Type="http://schemas.openxmlformats.org/officeDocument/2006/relationships/hyperlink" Target="https://www.wolframalpha.com/input/?i=Integral+(sin%5Btheta%5D*cos%5Bphi%5D)%5E2+*+(sin%5Btheta%5D*sin%5Bphi%5D)%5E2+*+(cos%5Btheta%5D)%5E2+*sin%5B%CE%B8%5D,+%7Bphi,0,pi%2F2%7D,+%7Btheta,0,pi%2F2%7D" TargetMode="External"/><Relationship Id="rId42" Type="http://schemas.openxmlformats.org/officeDocument/2006/relationships/hyperlink" Target="https://www.wolframalpha.com/input/?i=Integral+(sin%5Btheta%5D*cos%5Bphi%5D)%5E6+*+(sin%5Btheta%5D*sin%5Bphi%5D)%5E1+*+(cos%5Btheta%5D)%5E0+*sin%5B%CE%B8%5D,+%7Bphi,0,pi%2F2%7D,+%7Btheta,0,pi%2F2%7D" TargetMode="External"/><Relationship Id="rId47" Type="http://schemas.openxmlformats.org/officeDocument/2006/relationships/hyperlink" Target="https://www.wolframalpha.com/input/?i=Integral+(sin%5Btheta%5D*cos%5Bphi%5D)%5E3+*+(sin%5Btheta%5D*sin%5Bphi%5D)%5E3+*+(cos%5Btheta%5D)%5E2+*sin%5B%CE%B8%5D,+%7Bphi,0,pi%2F2%7D,+%7Btheta,0,pi%2F2%7D" TargetMode="External"/><Relationship Id="rId50" Type="http://schemas.openxmlformats.org/officeDocument/2006/relationships/hyperlink" Target="https://www.wolframalpha.com/input/?i=Integral+(sin%5Btheta%5D*cos%5Bphi%5D)%5E4+*+(sin%5Btheta%5D*sin%5Bphi%5D)%5E3+*+(cos%5Btheta%5D)%5E0+*sin%5B%CE%B8%5D,+%7Bphi,0,pi%2F2%7D,+%7Btheta,0,pi%2F2%7D" TargetMode="External"/><Relationship Id="rId55" Type="http://schemas.openxmlformats.org/officeDocument/2006/relationships/hyperlink" Target="https://www.wolframalpha.com/input/?i=Integral+(sin%5Btheta%5D*cos%5Bphi%5D)%5E8+*+(sin%5Btheta%5D*sin%5Bphi%5D)%5E1+*+(cos%5Btheta%5D)%5E0+*sin%5B%CE%B8%5D,+%7Bphi,0,pi%2F2%7D,+%7Btheta,0,pi%2F2%7D" TargetMode="External"/><Relationship Id="rId63" Type="http://schemas.openxmlformats.org/officeDocument/2006/relationships/hyperlink" Target="https://www.wolframalpha.com/input/?i=Integral+(sin%5Btheta%5D*cos%5Bphi%5D)%5E7+*+(sin%5Btheta%5D*sin%5Bphi%5D)%5E1+*+(cos%5Btheta%5D)%5E1+*sin%5B%CE%B8%5D,+%7Bphi,0,pi%2F2%7D,+%7Btheta,0,pi%2F2%7D" TargetMode="External"/><Relationship Id="rId68" Type="http://schemas.openxmlformats.org/officeDocument/2006/relationships/hyperlink" Target="https://www.wolframalpha.com/input/?i=Integral+(sin%5Btheta%5D*cos%5Bphi%5D)%5E2+*+(sin%5Btheta%5D*sin%5Bphi%5D)%5E2+*+(cos%5Btheta%5D)%5E1+*sin%5B%CE%B8%5D,+%7Bphi,0,pi%2F2%7D,+%7Btheta,0,pi%2F2%7D" TargetMode="External"/><Relationship Id="rId76" Type="http://schemas.openxmlformats.org/officeDocument/2006/relationships/image" Target="media/image2.png"/><Relationship Id="rId84" Type="http://schemas.openxmlformats.org/officeDocument/2006/relationships/image" Target="media/image10.png"/><Relationship Id="rId89" Type="http://schemas.openxmlformats.org/officeDocument/2006/relationships/image" Target="media/image15.png"/><Relationship Id="rId7" Type="http://schemas.openxmlformats.org/officeDocument/2006/relationships/endnotes" Target="endnotes.xml"/><Relationship Id="rId71" Type="http://schemas.openxmlformats.org/officeDocument/2006/relationships/hyperlink" Target="https://www.wolframalpha.com/input/?i=Integral+(sin%5Btheta%5D*cos%5Bphi%5D)%5E5+*+(sin%5Btheta%5D*sin%5Bphi%5D)%5E3+*+(cos%5Btheta%5D)%5E1+*sin%5B%CE%B8%5D,+%7Bphi,0,pi%2F2%7D,+%7Btheta,0,pi%2F2%7D" TargetMode="External"/><Relationship Id="rId9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wolframalpha.com/input/?i=Integral+(sin%5Btheta%5D*cos%5Bphi%5D)%5E9+*+(sin%5Btheta%5D*sin%5Bphi%5D)%5E1+*+(cos%5Btheta%5D)%5E0+*sin%5B%CE%B8%5D,+%7Bphi,0,pi%2F2%7D,+%7Btheta,0,pi%2F2%7D" TargetMode="External"/><Relationship Id="rId29" Type="http://schemas.openxmlformats.org/officeDocument/2006/relationships/hyperlink" Target="https://ja.wolframalpha.com/input/?i=Integral+(sin%5Btheta%5D*cos%5Bphi%5D)%5E2+*+(sin%5Btheta%5D*sin%5Bphi%5D)%5E1+*+(cos%5Btheta%5D)%5E0+*sin%5B%CE%B8%5D,+%7Bphi,0,pi%2F2%7D,+%7Btheta,0,pi%2F2%7D" TargetMode="External"/><Relationship Id="rId11" Type="http://schemas.openxmlformats.org/officeDocument/2006/relationships/hyperlink" Target="https://www.wolframalpha.com/input/?i=Integral+(sin%5Btheta%5D*cos%5Bphi%5D)%5E8+*+(sin%5Btheta%5D*sin%5Bphi%5D)%5E0+*+(cos%5Btheta%5D)%5E0+*sin%5B%CE%B8%5D,+%7Bphi,0,pi%2F2%7D,+%7Btheta,0,pi%2F2%7D" TargetMode="External"/><Relationship Id="rId24" Type="http://schemas.openxmlformats.org/officeDocument/2006/relationships/hyperlink" Target="https://www.wolframalpha.com/input/?i=Integral+(sin%5Btheta%5D*cos%5Bphi%5D)%5E8+*+(sin%5Btheta%5D*sin%5Bphi%5D)%5E1+*+(cos%5Btheta%5D)%5E1+*sin%5B%CE%B8%5D,+%7Bphi,0,pi%2F2%7D,+%7Btheta,0,pi%2F2%7D" TargetMode="External"/><Relationship Id="rId32" Type="http://schemas.openxmlformats.org/officeDocument/2006/relationships/hyperlink" Target="https://www.wolframalpha.com/input/?i=Integral+(sin%5Btheta%5D*cos%5Bphi%5D)%5E6+*+(sin%5Btheta%5D*sin%5Bphi%5D)%5E4+*+(cos%5Btheta%5D)%5E0+*sin%5B%CE%B8%5D,+%7Bphi,0,pi%2F2%7D,+%7Btheta,0,pi%2F2%7D" TargetMode="External"/><Relationship Id="rId37" Type="http://schemas.openxmlformats.org/officeDocument/2006/relationships/hyperlink" Target="https://www.wolframalpha.com/input/?i=Integral+(sin%5Btheta%5D*cos%5Bphi%5D)%5E4+*+(sin%5Btheta%5D*sin%5Bphi%5D)%5E0+*+(cos%5Btheta%5D)%5E0+*sin%5B%CE%B8%5D,+%7Bphi,0,pi%2F2%7D,+%7Btheta,0,pi%2F2%7D" TargetMode="External"/><Relationship Id="rId40" Type="http://schemas.openxmlformats.org/officeDocument/2006/relationships/hyperlink" Target="https://www.wolframalpha.com/input/?i=Integral+(sin%5Btheta%5D*cos%5Bphi%5D)%5E7+*+(sin%5Btheta%5D*sin%5Bphi%5D)%5E2+*+(cos%5Btheta%5D)%5E1+*sin%5B%CE%B8%5D,+%7Bphi,0,pi%2F2%7D,+%7Btheta,0,pi%2F2%7D" TargetMode="External"/><Relationship Id="rId45" Type="http://schemas.openxmlformats.org/officeDocument/2006/relationships/hyperlink" Target="https://www.wolframalpha.com/input/?i=Integral+(sin%5Btheta%5D*cos%5Bphi%5D)%5E2+*+(sin%5Btheta%5D*sin%5Bphi%5D)%5E2+*+(cos%5Btheta%5D)%5E0+*sin%5B%CE%B8%5D,+%7Bphi,0,pi%2F2%7D,+%7Btheta,0,pi%2F2%7D" TargetMode="External"/><Relationship Id="rId53" Type="http://schemas.openxmlformats.org/officeDocument/2006/relationships/hyperlink" Target="https://www.wolframalpha.com/input/?i=Integral+(sin%5Btheta%5D*cos%5Bphi%5D)%5E5+*+(sin%5Btheta%5D*sin%5Bphi%5D)%5E0+*+(cos%5Btheta%5D)%5E0+*sin%5B%CE%B8%5D,+%7Bphi,0,pi%2F2%7D,+%7Btheta,0,pi%2F2%7D" TargetMode="External"/><Relationship Id="rId58" Type="http://schemas.openxmlformats.org/officeDocument/2006/relationships/hyperlink" Target="https://www.wolframalpha.com/input/?i=Integral+(sin%5Btheta%5D*cos%5Bphi%5D)%5E4+*+(sin%5Btheta%5D*sin%5Bphi%5D)%5E2+*+(cos%5Btheta%5D)%5E1+*sin%5B%CE%B8%5D,+%7Bphi,0,pi%2F2%7D,+%7Btheta,0,pi%2F2%7D" TargetMode="External"/><Relationship Id="rId66" Type="http://schemas.openxmlformats.org/officeDocument/2006/relationships/hyperlink" Target="https://www.wolframalpha.com/input/?i=Integral+(sin%5Btheta%5D*cos%5Bphi%5D)%5E3+*+(sin%5Btheta%5D*sin%5Bphi%5D)%5E2+*+(cos%5Btheta%5D)%5E2+*sin%5B%CE%B8%5D,+%7Bphi,0,pi%2F2%7D,+%7Btheta,0,pi%2F2%7D" TargetMode="External"/><Relationship Id="rId74" Type="http://schemas.openxmlformats.org/officeDocument/2006/relationships/hyperlink" Target="https://www.wolframalpha.com/input/?i=Integral+(sin%5Btheta%5D*cos%5Bphi%5D)%5E4+*+(sin%5Btheta%5D*sin%5Bphi%5D)%5E3+*+(cos%5Btheta%5D)%5E2+*sin%5B%CE%B8%5D,+%7Bphi,0,pi%2F2%7D,+%7Btheta,0,pi%2F2%7D" TargetMode="External"/><Relationship Id="rId79" Type="http://schemas.openxmlformats.org/officeDocument/2006/relationships/image" Target="media/image5.png"/><Relationship Id="rId87" Type="http://schemas.openxmlformats.org/officeDocument/2006/relationships/image" Target="media/image13.png"/><Relationship Id="rId5" Type="http://schemas.openxmlformats.org/officeDocument/2006/relationships/webSettings" Target="webSettings.xml"/><Relationship Id="rId61" Type="http://schemas.openxmlformats.org/officeDocument/2006/relationships/hyperlink" Target="https://www.wolframalpha.com/input/?i=Integral+(sin%5Btheta%5D*cos%5Bphi%5D)%5E3+*+(sin%5Btheta%5D*sin%5Bphi%5D)%5E2+*+(cos%5Btheta%5D)%5E0+*sin%5B%CE%B8%5D,+%7Bphi,0,pi%2F2%7D,+%7Btheta,0,pi%2F2%7D" TargetMode="External"/><Relationship Id="rId82" Type="http://schemas.openxmlformats.org/officeDocument/2006/relationships/image" Target="media/image8.png"/><Relationship Id="rId90" Type="http://schemas.openxmlformats.org/officeDocument/2006/relationships/image" Target="media/image16.png"/><Relationship Id="rId19" Type="http://schemas.openxmlformats.org/officeDocument/2006/relationships/hyperlink" Target="https://www.wolframalpha.com/input/?i=Integral+(sin%5Btheta%5D*cos%5Bphi%5D)%5E6+*+(sin%5Btheta%5D*sin%5Bphi%5D)%5E2+*+(cos%5Btheta%5D)%5E0+*sin%5B%CE%B8%5D,+%7Bphi,0,pi%2F2%7D,+%7Btheta,0,pi%2F2%7D" TargetMode="External"/><Relationship Id="rId14" Type="http://schemas.openxmlformats.org/officeDocument/2006/relationships/hyperlink" Target="https://www.wolframalpha.com/input/?i=Integral+(sin%5Btheta%5D*cos%5Bphi%5D)%5E5+*+(sin%5Btheta%5D*sin%5Bphi%5D)%5E1+*+(cos%5Btheta%5D)%5E0+*sin%5B%CE%B8%5D,+%7Bphi,0,pi%2F2%7D,+%7Btheta,0,pi%2F2%7D" TargetMode="External"/><Relationship Id="rId22" Type="http://schemas.openxmlformats.org/officeDocument/2006/relationships/hyperlink" Target="https://www.wolframalpha.com/input/?i=Integral+(sin%5Btheta%5D*cos%5Bphi%5D)%5E3+*+(sin%5Btheta%5D*sin%5Bphi%5D)%5E3+*+(cos%5Btheta%5D)%5E0+*sin%5B%CE%B8%5D,+%7Bphi,0,pi%2F2%7D,+%7Btheta,0,pi%2F2%7D" TargetMode="External"/><Relationship Id="rId27" Type="http://schemas.openxmlformats.org/officeDocument/2006/relationships/hyperlink" Target="https://www.wolframalpha.com/input/?i=Integral+(sin%5Btheta%5D*cos%5Bphi%5D)%5E6+*+(sin%5Btheta%5D*sin%5Bphi%5D)%5E1+*+(cos%5Btheta%5D)%5E1+*sin%5B%CE%B8%5D,+%7Bphi,0,pi%2F2%7D,+%7Btheta,0,pi%2F2%7D" TargetMode="External"/><Relationship Id="rId30" Type="http://schemas.openxmlformats.org/officeDocument/2006/relationships/hyperlink" Target="https://www.wolframalpha.com/input/?i=Integral+(sin%5Btheta%5D*cos%5Bphi%5D)%5E3+*+(sin%5Btheta%5D*sin%5Bphi%5D)%5E2+*+(cos%5Btheta%5D)%5E1+*sin%5B%CE%B8%5D,+%7Bphi,0,pi%2F2%7D,+%7Btheta,0,pi%2F2%7D" TargetMode="External"/><Relationship Id="rId35" Type="http://schemas.openxmlformats.org/officeDocument/2006/relationships/hyperlink" Target="https://www.wolframalpha.com/input/?i=Integral+(sin%5Btheta%5D*cos%5Bphi%5D)%5E5+*+(sin%5Btheta%5D*sin%5Bphi%5D)%5E2+*+(cos%5Btheta%5D)%5E1+*sin%5B%CE%B8%5D,+%7Bphi,0,pi%2F2%7D,+%7Btheta,0,pi%2F2%7D" TargetMode="External"/><Relationship Id="rId43" Type="http://schemas.openxmlformats.org/officeDocument/2006/relationships/hyperlink" Target="https://www.wolframalpha.com/input/?i=Integral+(sin%5Btheta%5D*cos%5Bphi%5D)%5E4+*+(sin%5Btheta%5D*sin%5Bphi%5D)%5E2+*+(cos%5Btheta%5D)%5E2+*sin%5B%CE%B8%5D,+%7Bphi,0,pi%2F2%7D,+%7Btheta,0,pi%2F2%7D" TargetMode="External"/><Relationship Id="rId48" Type="http://schemas.openxmlformats.org/officeDocument/2006/relationships/hyperlink" Target="https://www.wolframalpha.com/input/?i=Integral+(sin%5Btheta%5D*cos%5Bphi%5D)%5E5+*+(sin%5Btheta%5D*sin%5Bphi%5D)%5E4+*+(cos%5Btheta%5D)%5E1+*sin%5B%CE%B8%5D,+%7Bphi,0,pi%2F2%7D,+%7Btheta,0,pi%2F2%7D" TargetMode="External"/><Relationship Id="rId56" Type="http://schemas.openxmlformats.org/officeDocument/2006/relationships/hyperlink" Target="https://www.wolframalpha.com/input/?i=Integral+(sin%5Btheta%5D*cos%5Bphi%5D)%5E5+*+(sin%5Btheta%5D*sin%5Bphi%5D)%5E3+*+(cos%5Btheta%5D)%5E2+*sin%5B%CE%B8%5D,+%7Bphi,0,pi%2F2%7D,+%7Btheta,0,pi%2F2%7D" TargetMode="External"/><Relationship Id="rId64" Type="http://schemas.openxmlformats.org/officeDocument/2006/relationships/hyperlink" Target="https://www.wolframalpha.com/input/?i=Integral+(sin%5Btheta%5D*cos%5Bphi%5D)%5E4+*+(sin%5Btheta%5D*sin%5Bphi%5D)%5E3+*+(cos%5Btheta%5D)%5E3+*sin%5B%CE%B8%5D,+%7Bphi,0,pi%2F2%7D,+%7Btheta,0,pi%2F2%7D" TargetMode="External"/><Relationship Id="rId69" Type="http://schemas.openxmlformats.org/officeDocument/2006/relationships/hyperlink" Target="https://www.wolframalpha.com/input/?i=Integral+(sin%5Btheta%5D*cos%5Bphi%5D)%5E5+*+(sin%5Btheta%5D*sin%5Bphi%5D)%5E4+*+(cos%5Btheta%5D)%5E0+*sin%5B%CE%B8%5D,+%7Bphi,0,pi%2F2%7D,+%7Btheta,0,pi%2F2%7D" TargetMode="External"/><Relationship Id="rId77" Type="http://schemas.openxmlformats.org/officeDocument/2006/relationships/image" Target="media/image3.png"/><Relationship Id="rId8" Type="http://schemas.openxmlformats.org/officeDocument/2006/relationships/image" Target="media/image1.png"/><Relationship Id="rId51" Type="http://schemas.openxmlformats.org/officeDocument/2006/relationships/hyperlink" Target="https://www.wolframalpha.com/input/?i=Integral+(sin%5Btheta%5D*cos%5Bphi%5D)%5E9+*+(sin%5Btheta%5D*sin%5Bphi%5D)%5E0+*+(cos%5Btheta%5D)%5E0+*sin%5B%CE%B8%5D,+%7Bphi,0,pi%2F2%7D,+%7Btheta,0,pi%2F2%7D" TargetMode="External"/><Relationship Id="rId72" Type="http://schemas.openxmlformats.org/officeDocument/2006/relationships/hyperlink" Target="https://www.wolframalpha.com/input/?i=Integral+(sin%5Btheta%5D*cos%5Bphi%5D)%5E4+*+(sin%5Btheta%5D*sin%5Bphi%5D)%5E4+*+(cos%5Btheta%5D)%5E1+*sin%5B%CE%B8%5D,+%7Bphi,0,pi%2F2%7D,+%7Btheta,0,pi%2F2%7D" TargetMode="External"/><Relationship Id="rId80" Type="http://schemas.openxmlformats.org/officeDocument/2006/relationships/image" Target="media/image6.png"/><Relationship Id="rId85" Type="http://schemas.openxmlformats.org/officeDocument/2006/relationships/image" Target="media/image11.png"/><Relationship Id="rId93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www.wolframalpha.com/input/?i=Integral+(sin%5Btheta%5D*cos%5Bphi%5D)%5E10+*+(sin%5Btheta%5D*sin%5Bphi%5D)%5E0+*+(cos%5Btheta%5D)%5E0+*sin%5B%CE%B8%5D,+%7Bphi,0,pi%2F2%7D,+%7Btheta,0,pi%2F2%7D" TargetMode="External"/><Relationship Id="rId17" Type="http://schemas.openxmlformats.org/officeDocument/2006/relationships/hyperlink" Target="https://ja.wolframalpha.com/input/?i=Integral+(sin%5Btheta%5D*cos%5Bphi%5D)%5E2+*+(sin%5Btheta%5D*sin%5Bphi%5D)%5E0+*+(cos%5Btheta%5D)%5E0+*sin%5B%CE%B8%5D,+%7Bphi,0,pi%2F2%7D,+%7Btheta,0,pi%2F2%7D" TargetMode="External"/><Relationship Id="rId25" Type="http://schemas.openxmlformats.org/officeDocument/2006/relationships/hyperlink" Target="https://ja.wolframalpha.com/input/?i=Integral+(sin%5Btheta%5D*cos%5Bphi%5D)%5E3+*+(sin%5Btheta%5D*sin%5Bphi%5D)%5E0+*+(cos%5Btheta%5D)%5E0+*sin%5B%CE%B8%5D,+%7Bphi,0,pi%2F2%7D,+%7Btheta,0,pi%2F2%7D" TargetMode="External"/><Relationship Id="rId33" Type="http://schemas.openxmlformats.org/officeDocument/2006/relationships/hyperlink" Target="https://www.wolframalpha.com/input/?i=Integral+(sin%5Btheta%5D*cos%5Bphi%5D)%5E1+*+(sin%5Btheta%5D*sin%5Bphi%5D)%5E1+*+(cos%5Btheta%5D)%5E1+*sin%5B%CE%B8%5D,+%7Bphi,0,pi%2F2%7D,+%7Btheta,0,pi%2F2%7D" TargetMode="External"/><Relationship Id="rId38" Type="http://schemas.openxmlformats.org/officeDocument/2006/relationships/hyperlink" Target="https://www.wolframalpha.com/input/?i=Integral+(sin%5Btheta%5D*cos%5Bphi%5D)%5E7+*+(sin%5Btheta%5D*sin%5Bphi%5D)%5E0+*+(cos%5Btheta%5D)%5E0+*sin%5B%CE%B8%5D,+%7Bphi,0,pi%2F2%7D,+%7Btheta,0,pi%2F2%7D" TargetMode="External"/><Relationship Id="rId46" Type="http://schemas.openxmlformats.org/officeDocument/2006/relationships/hyperlink" Target="https://www.wolframalpha.com/input/?i=Integral+(sin%5Btheta%5D*cos%5Bphi%5D)%5E5+*+(sin%5Btheta%5D*sin%5Bphi%5D)%5E2+*+(cos%5Btheta%5D)%5E0+*sin%5B%CE%B8%5D,+%7Bphi,0,pi%2F2%7D,+%7Btheta,0,pi%2F2%7D" TargetMode="External"/><Relationship Id="rId59" Type="http://schemas.openxmlformats.org/officeDocument/2006/relationships/hyperlink" Target="https://www.wolframalpha.com/input/?i=Integral+(sin%5Btheta%5D*cos%5Bphi%5D)%5E7+*+(sin%5Btheta%5D*sin%5Bphi%5D)%5E2+*+(cos%5Btheta%5D)%5E0+*sin%5B%CE%B8%5D,+%7Bphi,0,pi%2F2%7D,+%7Btheta,0,pi%2F2%7D" TargetMode="External"/><Relationship Id="rId67" Type="http://schemas.openxmlformats.org/officeDocument/2006/relationships/hyperlink" Target="https://www.wolframalpha.com/input/?i=Integral+(sin%5Btheta%5D*cos%5Bphi%5D)%5E6+*+(sin%5Btheta%5D*sin%5Bphi%5D)%5E3+*+(cos%5Btheta%5D)%5E0+*sin%5B%CE%B8%5D,+%7Bphi,0,pi%2F2%7D,+%7Btheta,0,pi%2F2%7D" TargetMode="External"/><Relationship Id="rId20" Type="http://schemas.openxmlformats.org/officeDocument/2006/relationships/hyperlink" Target="https://www.wolframalpha.com/input/?i=Integral+(sin%5Btheta%5D*cos%5Bphi%5D)%5E8+*+(sin%5Btheta%5D*sin%5Bphi%5D)%5E2+*+(cos%5Btheta%5D)%5E0+*sin%5B%CE%B8%5D,+%7Bphi,0,pi%2F2%7D,+%7Btheta,0,pi%2F2%7D" TargetMode="External"/><Relationship Id="rId41" Type="http://schemas.openxmlformats.org/officeDocument/2006/relationships/hyperlink" Target="https://www.wolframalpha.com/input/?i=Integral+(sin%5Btheta%5D*cos%5Bphi%5D)%5E3+*+(sin%5Btheta%5D*sin%5Bphi%5D)%5E1+*+(cos%5Btheta%5D)%5E0+*sin%5B%CE%B8%5D,+%7Bphi,0,pi%2F2%7D,+%7Btheta,0,pi%2F2%7D" TargetMode="External"/><Relationship Id="rId54" Type="http://schemas.openxmlformats.org/officeDocument/2006/relationships/hyperlink" Target="https://www.wolframalpha.com/input/?i=Integral+(sin%5Btheta%5D*cos%5Bphi%5D)%5E5+*+(sin%5Btheta%5D*sin%5Bphi%5D)%5E1+*+(cos%5Btheta%5D)%5E1+*sin%5B%CE%B8%5D,+%7Bphi,0,pi%2F2%7D,+%7Btheta,0,pi%2F2%7D" TargetMode="External"/><Relationship Id="rId62" Type="http://schemas.openxmlformats.org/officeDocument/2006/relationships/hyperlink" Target="https://www.wolframalpha.com/input/?i=Integral+(sin%5Btheta%5D*cos%5Bphi%5D)%5E3+*+(sin%5Btheta%5D*sin%5Bphi%5D)%5E3+*+(cos%5Btheta%5D)%5E1+*sin%5B%CE%B8%5D,+%7Bphi,0,pi%2F2%7D,+%7Btheta,0,pi%2F2%7D" TargetMode="External"/><Relationship Id="rId70" Type="http://schemas.openxmlformats.org/officeDocument/2006/relationships/hyperlink" Target="https://www.wolframalpha.com/input/?i=Integral+(sin%5Btheta%5D*cos%5Bphi%5D)%5E6+*+(sin%5Btheta%5D*sin%5Bphi%5D)%5E2+*+(cos%5Btheta%5D)%5E1+*sin%5B%CE%B8%5D,+%7Bphi,0,pi%2F2%7D,+%7Btheta,0,pi%2F2%7D" TargetMode="External"/><Relationship Id="rId75" Type="http://schemas.openxmlformats.org/officeDocument/2006/relationships/hyperlink" Target="https://www.wolframalpha.com/input/?i=Integral+(sin%5Btheta%5D*cos%5Bphi%5D)%5E3+*+(sin%5Btheta%5D*sin%5Bphi%5D)%5E3+*+(cos%5Btheta%5D)%5E3+*sin%5B%CE%B8%5D,+%7Bphi,0,pi%2F2%7D,+%7Btheta,0,pi%2F2%7D" TargetMode="External"/><Relationship Id="rId83" Type="http://schemas.openxmlformats.org/officeDocument/2006/relationships/image" Target="media/image9.png"/><Relationship Id="rId88" Type="http://schemas.openxmlformats.org/officeDocument/2006/relationships/image" Target="media/image14.png"/><Relationship Id="rId9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wolframalpha.com/input/?i=Integral+(sin%5Btheta%5D*cos%5Bphi%5D)%5E7+*+(sin%5Btheta%5D*sin%5Bphi%5D)%5E1+*+(cos%5Btheta%5D)%5E0+*sin%5B%CE%B8%5D,+%7Bphi,0,pi%2F2%7D,+%7Btheta,0,pi%2F2%7D" TargetMode="External"/><Relationship Id="rId23" Type="http://schemas.openxmlformats.org/officeDocument/2006/relationships/hyperlink" Target="https://www.wolframalpha.com/input/?i=Integral+(sin%5Btheta%5D*cos%5Bphi%5D)%5E5+*+(sin%5Btheta%5D*sin%5Bphi%5D)%5E3+*+(cos%5Btheta%5D)%5E0+*sin%5B%CE%B8%5D,+%7Bphi,0,pi%2F2%7D,+%7Btheta,0,pi%2F2%7D" TargetMode="External"/><Relationship Id="rId28" Type="http://schemas.openxmlformats.org/officeDocument/2006/relationships/hyperlink" Target="https://www.wolframalpha.com/input/?i=Integral+(sin%5Btheta%5D*cos%5Bphi%5D)%5E7+*+(sin%5Btheta%5D*sin%5Bphi%5D)%5E3+*+(cos%5Btheta%5D)%5E0+*sin%5B%CE%B8%5D,+%7Bphi,0,pi%2F2%7D,+%7Btheta,0,pi%2F2%7D" TargetMode="External"/><Relationship Id="rId36" Type="http://schemas.openxmlformats.org/officeDocument/2006/relationships/hyperlink" Target="https://www.wolframalpha.com/input/?i=Integral+(sin%5Btheta%5D*cos%5Bphi%5D)%5E5+*+(sin%5Btheta%5D*sin%5Bphi%5D)%5E5+*+(cos%5Btheta%5D)%5E0+*sin%5B%CE%B8%5D,+%7Bphi,0,pi%2F2%7D,+%7Btheta,0,pi%2F2%7D" TargetMode="External"/><Relationship Id="rId49" Type="http://schemas.openxmlformats.org/officeDocument/2006/relationships/hyperlink" Target="https://www.wolframalpha.com/input/?i=Integral+(sin%5Btheta%5D*cos%5Bphi%5D)%5E2+*+(sin%5Btheta%5D*sin%5Bphi%5D)%5E1+*+(cos%5Btheta%5D)%5E1+*sin%5B%CE%B8%5D,+%7Bphi,0,pi%2F2%7D,+%7Btheta,0,pi%2F2%7D" TargetMode="External"/><Relationship Id="rId57" Type="http://schemas.openxmlformats.org/officeDocument/2006/relationships/hyperlink" Target="https://www.wolframalpha.com/input/?i=Integral+(sin%5Btheta%5D*cos%5Bphi%5D)%5E4+*+(sin%5Btheta%5D*sin%5Bphi%5D)%5E1+*+(cos%5Btheta%5D)%5E0+*sin%5B%CE%B8%5D,+%7Bphi,0,pi%2F2%7D,+%7Btheta,0,pi%2F2%7D" TargetMode="External"/><Relationship Id="rId10" Type="http://schemas.openxmlformats.org/officeDocument/2006/relationships/hyperlink" Target="https://www.wolframalpha.com/input/?i=Integral+(sin%5Btheta%5D*cos%5Bphi%5D)%5E6+*+(sin%5Btheta%5D*sin%5Bphi%5D)%5E0+*+(cos%5Btheta%5D)%5E0+*sin%5B%CE%B8%5D,+%7Bphi,0,pi%2F2%7D,+%7Btheta,0,pi%2F2%7D" TargetMode="External"/><Relationship Id="rId31" Type="http://schemas.openxmlformats.org/officeDocument/2006/relationships/hyperlink" Target="https://www.wolframalpha.com/input/?i=Integral+(sin%5Btheta%5D*cos%5Bphi%5D)%5E4+*+(sin%5Btheta%5D*sin%5Bphi%5D)%5E4+*+(cos%5Btheta%5D)%5E0+*sin%5B%CE%B8%5D,+%7Bphi,0,pi%2F2%7D,+%7Btheta,0,pi%2F2%7D" TargetMode="External"/><Relationship Id="rId44" Type="http://schemas.openxmlformats.org/officeDocument/2006/relationships/hyperlink" Target="https://www.wolframalpha.com/input/?i=Integral+(sin%5Btheta%5D*cos%5Bphi%5D)%5E6+*+(sin%5Btheta%5D*sin%5Bphi%5D)%5E3+*+(cos%5Btheta%5D)%5E1+*sin%5B%CE%B8%5D,+%7Bphi,0,pi%2F2%7D,+%7Btheta,0,pi%2F2%7D" TargetMode="External"/><Relationship Id="rId52" Type="http://schemas.openxmlformats.org/officeDocument/2006/relationships/hyperlink" Target="https://www.wolframalpha.com/input/?i=Integral+(sin%5Btheta%5D*cos%5Bphi%5D)%5E6+*+(sin%5Btheta%5D*sin%5Bphi%5D)%5E2+*+(cos%5Btheta%5D)%5E2+*sin%5B%CE%B8%5D,+%7Bphi,0,pi%2F2%7D,+%7Btheta,0,pi%2F2%7D" TargetMode="External"/><Relationship Id="rId60" Type="http://schemas.openxmlformats.org/officeDocument/2006/relationships/hyperlink" Target="https://www.wolframalpha.com/input/?i=Integral+(sin%5Btheta%5D*cos%5Bphi%5D)%5E4+*+(sin%5Btheta%5D*sin%5Bphi%5D)%5E4+*+(cos%5Btheta%5D)%5E2+*sin%5B%CE%B8%5D,+%7Bphi,0,pi%2F2%7D,+%7Btheta,0,pi%2F2%7D" TargetMode="External"/><Relationship Id="rId65" Type="http://schemas.openxmlformats.org/officeDocument/2006/relationships/hyperlink" Target="https://www.wolframalpha.com/input/?i=Integral+(sin%5Btheta%5D*cos%5Bphi%5D)%5E3+*+(sin%5Btheta%5D*sin%5Bphi%5D)%5E1+*+(cos%5Btheta%5D)%5E1+*sin%5B%CE%B8%5D,+%7Bphi,0,pi%2F2%7D,+%7Btheta,0,pi%2F2%7D" TargetMode="External"/><Relationship Id="rId73" Type="http://schemas.openxmlformats.org/officeDocument/2006/relationships/hyperlink" Target="https://www.wolframalpha.com/input/?i=Integral+(sin%5Btheta%5D*cos%5Bphi%5D)%5E5+*+(sin%5Btheta%5D*sin%5Bphi%5D)%5E2+*+(cos%5Btheta%5D)%5E2+*sin%5B%CE%B8%5D,+%7Bphi,0,pi%2F2%7D,+%7Btheta,0,pi%2F2%7D" TargetMode="External"/><Relationship Id="rId78" Type="http://schemas.openxmlformats.org/officeDocument/2006/relationships/image" Target="media/image4.png"/><Relationship Id="rId81" Type="http://schemas.openxmlformats.org/officeDocument/2006/relationships/image" Target="media/image7.png"/><Relationship Id="rId86" Type="http://schemas.openxmlformats.org/officeDocument/2006/relationships/image" Target="media/image12.png"/><Relationship Id="rId9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a.wolframalpha.com/input/?i=Integral+(sin%5Btheta%5D*cos%5Bphi%5D)%5E0+*+(sin%5Btheta%5D*sin%5Bphi%5D)%5E0+*+(cos%5Btheta%5D)%5E0+*sin%5B%CE%B8%5D,+%7Bphi,0,pi%2F2%7D,+%7Btheta,0,pi%2F2%7D" TargetMode="External"/></Relationships>
</file>

<file path=word/theme/theme1.xml><?xml version="1.0" encoding="utf-8"?>
<a:theme xmlns:a="http://schemas.openxmlformats.org/drawingml/2006/main" name="Office ​​テーマ">
  <a:themeElements>
    <a:clrScheme name="ユーザー定義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00"/>
      </a:hlink>
      <a:folHlink>
        <a:srgbClr val="00000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CD9F17-575A-4A0F-85EB-00B7C254B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0</TotalTime>
  <Pages>7</Pages>
  <Words>3233</Words>
  <Characters>18434</Characters>
  <Application>Microsoft Office Word</Application>
  <DocSecurity>0</DocSecurity>
  <Lines>153</Lines>
  <Paragraphs>4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pplemental Online Material</vt:lpstr>
      <vt:lpstr>A Template for Writing Manuscripts for MS-Word Users</vt:lpstr>
    </vt:vector>
  </TitlesOfParts>
  <Company>Nagoya University</Company>
  <LinksUpToDate>false</LinksUpToDate>
  <CharactersWithSpaces>21624</CharactersWithSpaces>
  <SharedDoc>false</SharedDoc>
  <HLinks>
    <vt:vector size="18" baseType="variant">
      <vt:variant>
        <vt:i4>2621489</vt:i4>
      </vt:variant>
      <vt:variant>
        <vt:i4>12</vt:i4>
      </vt:variant>
      <vt:variant>
        <vt:i4>0</vt:i4>
      </vt:variant>
      <vt:variant>
        <vt:i4>5</vt:i4>
      </vt:variant>
      <vt:variant>
        <vt:lpwstr>http://www.ncbi.nlm.nih.gov/books/NBK7256/</vt:lpwstr>
      </vt:variant>
      <vt:variant>
        <vt:lpwstr/>
      </vt:variant>
      <vt:variant>
        <vt:i4>393322</vt:i4>
      </vt:variant>
      <vt:variant>
        <vt:i4>9</vt:i4>
      </vt:variant>
      <vt:variant>
        <vt:i4>0</vt:i4>
      </vt:variant>
      <vt:variant>
        <vt:i4>5</vt:i4>
      </vt:variant>
      <vt:variant>
        <vt:lpwstr>http://www.tandf.co.uk/journals/pdf/JNST/Reference_Style.pdf</vt:lpwstr>
      </vt:variant>
      <vt:variant>
        <vt:lpwstr/>
      </vt:variant>
      <vt:variant>
        <vt:i4>458820</vt:i4>
      </vt:variant>
      <vt:variant>
        <vt:i4>6</vt:i4>
      </vt:variant>
      <vt:variant>
        <vt:i4>0</vt:i4>
      </vt:variant>
      <vt:variant>
        <vt:i4>5</vt:i4>
      </vt:variant>
      <vt:variant>
        <vt:lpwstr>http://journalauthors.tandf.co.uk/preparation/artwork.as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Online Material</dc:title>
  <dc:subject/>
  <dc:creator>T. Endo</dc:creator>
  <cp:keywords/>
  <dc:description/>
  <cp:lastModifiedBy>遠藤 知弘</cp:lastModifiedBy>
  <cp:revision>252</cp:revision>
  <cp:lastPrinted>2019-07-01T06:36:00Z</cp:lastPrinted>
  <dcterms:created xsi:type="dcterms:W3CDTF">2018-11-11T13:52:00Z</dcterms:created>
  <dcterms:modified xsi:type="dcterms:W3CDTF">2019-07-01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a</vt:lpwstr>
  </property>
  <property fmtid="{D5CDD505-2E9C-101B-9397-08002B2CF9AE}" pid="24" name="Mendeley Unique User Id_1">
    <vt:lpwstr>afe83646-12af-3878-9151-b2530877b7a2</vt:lpwstr>
  </property>
</Properties>
</file>